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1C19" w:rsidRDefault="006C1C19" w:rsidP="00C97521">
      <w:pPr>
        <w:pStyle w:val="Header"/>
        <w:spacing w:line="360" w:lineRule="auto"/>
        <w:jc w:val="center"/>
        <w:rPr>
          <w:rFonts w:asciiTheme="majorBidi" w:hAnsiTheme="majorBidi" w:cstheme="majorBidi"/>
          <w:b/>
          <w:sz w:val="36"/>
          <w:szCs w:val="36"/>
        </w:rPr>
      </w:pPr>
      <w:bookmarkStart w:id="0" w:name="_GoBack"/>
      <w:bookmarkEnd w:id="0"/>
    </w:p>
    <w:p w:rsidR="004F01F5" w:rsidRPr="00C97521" w:rsidRDefault="004F01F5" w:rsidP="00C97521">
      <w:pPr>
        <w:pStyle w:val="Header"/>
        <w:spacing w:line="360" w:lineRule="auto"/>
        <w:jc w:val="center"/>
        <w:rPr>
          <w:rFonts w:asciiTheme="majorBidi" w:hAnsiTheme="majorBidi" w:cstheme="majorBidi"/>
          <w:b/>
          <w:sz w:val="36"/>
          <w:szCs w:val="36"/>
        </w:rPr>
      </w:pPr>
      <w:r w:rsidRPr="00C97521">
        <w:rPr>
          <w:rFonts w:asciiTheme="majorBidi" w:hAnsiTheme="majorBidi" w:cstheme="majorBidi"/>
          <w:b/>
          <w:sz w:val="36"/>
          <w:szCs w:val="36"/>
        </w:rPr>
        <w:t>Technical Specifications for Equipment Funded by</w:t>
      </w:r>
    </w:p>
    <w:p w:rsidR="004F01F5" w:rsidRPr="004F01F5" w:rsidRDefault="004F01F5" w:rsidP="004F01F5">
      <w:pPr>
        <w:pStyle w:val="Header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F01F5">
        <w:rPr>
          <w:rFonts w:asciiTheme="majorBidi" w:hAnsiTheme="majorBidi" w:cstheme="majorBidi"/>
          <w:b/>
          <w:sz w:val="32"/>
          <w:szCs w:val="32"/>
        </w:rPr>
        <w:t>ERASMUS+ PROGRAMME</w:t>
      </w:r>
    </w:p>
    <w:p w:rsidR="004F01F5" w:rsidRPr="004F01F5" w:rsidRDefault="004F01F5" w:rsidP="004F01F5">
      <w:pPr>
        <w:pStyle w:val="Header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F01F5">
        <w:rPr>
          <w:rFonts w:asciiTheme="majorBidi" w:hAnsiTheme="majorBidi" w:cstheme="majorBidi"/>
          <w:b/>
          <w:bCs/>
          <w:sz w:val="32"/>
          <w:szCs w:val="32"/>
        </w:rPr>
        <w:t>Promotion Youth Employment in Prompt Areas in Jordan/ Job-Jo</w:t>
      </w:r>
    </w:p>
    <w:p w:rsidR="004F01F5" w:rsidRPr="004F01F5" w:rsidRDefault="004F01F5" w:rsidP="004F01F5">
      <w:pPr>
        <w:pStyle w:val="Header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F01F5">
        <w:rPr>
          <w:rFonts w:asciiTheme="majorBidi" w:hAnsiTheme="majorBidi" w:cstheme="majorBidi"/>
          <w:b/>
          <w:bCs/>
          <w:sz w:val="32"/>
          <w:szCs w:val="32"/>
        </w:rPr>
        <w:t>Project Number: 598428-EPP-1-2018-JO-EPPKA2-CBHE-JP</w:t>
      </w:r>
    </w:p>
    <w:p w:rsidR="004F01F5" w:rsidRDefault="004F01F5" w:rsidP="004F01F5">
      <w:pPr>
        <w:rPr>
          <w:b/>
        </w:rPr>
      </w:pPr>
    </w:p>
    <w:p w:rsidR="004F01F5" w:rsidRDefault="004F01F5" w:rsidP="004F01F5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D463BB" w:rsidRDefault="00D463BB" w:rsidP="004F01F5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CF0036" w:rsidRPr="008F4760" w:rsidRDefault="00CF0036" w:rsidP="008F4760">
      <w:pPr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 xml:space="preserve">Item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  <w:lang w:val="en-GB"/>
        </w:rPr>
        <w:t>N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o</w:t>
      </w:r>
      <w:r w:rsidR="008F4760">
        <w:rPr>
          <w:rFonts w:asciiTheme="majorBidi" w:hAnsiTheme="majorBidi" w:cstheme="majorBidi"/>
          <w:b/>
          <w:bCs/>
          <w:sz w:val="36"/>
          <w:szCs w:val="36"/>
        </w:rPr>
        <w:t xml:space="preserve">.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1</w:t>
      </w:r>
      <w:r w:rsidR="008F4760">
        <w:rPr>
          <w:rFonts w:asciiTheme="majorBidi" w:hAnsiTheme="majorBidi" w:cstheme="majorBidi"/>
          <w:b/>
          <w:bCs/>
          <w:sz w:val="36"/>
          <w:szCs w:val="36"/>
        </w:rPr>
        <w:t xml:space="preserve">: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Personal Computers</w:t>
      </w:r>
    </w:p>
    <w:p w:rsidR="002A03B9" w:rsidRPr="008F4760" w:rsidRDefault="002A03B9" w:rsidP="00CF0036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:rsidR="009203A3" w:rsidRDefault="009203A3" w:rsidP="008F4760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 xml:space="preserve">Technical Specifications for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P</w:t>
      </w:r>
      <w:r w:rsidRPr="008F4760">
        <w:rPr>
          <w:rFonts w:asciiTheme="majorBidi" w:hAnsiTheme="majorBidi" w:cstheme="majorBidi"/>
          <w:b/>
          <w:bCs/>
          <w:sz w:val="36"/>
          <w:szCs w:val="36"/>
        </w:rPr>
        <w:t xml:space="preserve">ersonal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C</w:t>
      </w:r>
      <w:r w:rsidR="008F4760">
        <w:rPr>
          <w:rFonts w:asciiTheme="majorBidi" w:hAnsiTheme="majorBidi" w:cstheme="majorBidi"/>
          <w:b/>
          <w:bCs/>
          <w:sz w:val="36"/>
          <w:szCs w:val="36"/>
        </w:rPr>
        <w:t>omputers</w:t>
      </w:r>
    </w:p>
    <w:p w:rsidR="006C1C19" w:rsidRPr="008F4760" w:rsidRDefault="006C1C19" w:rsidP="008F4760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:rsidR="00CC703E" w:rsidRPr="008F4760" w:rsidRDefault="008F4760" w:rsidP="008F4760">
      <w:pPr>
        <w:ind w:left="-142"/>
        <w:rPr>
          <w:rFonts w:asciiTheme="majorBidi" w:hAnsiTheme="majorBidi" w:cstheme="majorBidi"/>
          <w:b/>
          <w:sz w:val="32"/>
          <w:szCs w:val="32"/>
        </w:rPr>
      </w:pPr>
      <w:r w:rsidRPr="008F4760">
        <w:rPr>
          <w:rFonts w:asciiTheme="majorBidi" w:hAnsiTheme="majorBidi" w:cstheme="majorBidi"/>
          <w:b/>
          <w:sz w:val="32"/>
          <w:szCs w:val="32"/>
        </w:rPr>
        <w:t>Quantity:</w:t>
      </w:r>
      <w:r w:rsidR="00CF0036" w:rsidRPr="008F4760">
        <w:rPr>
          <w:rFonts w:asciiTheme="majorBidi" w:hAnsiTheme="majorBidi" w:cstheme="majorBidi"/>
          <w:b/>
          <w:sz w:val="32"/>
          <w:szCs w:val="32"/>
        </w:rPr>
        <w:t xml:space="preserve"> (</w:t>
      </w:r>
      <w:r w:rsidRPr="008F4760">
        <w:rPr>
          <w:rFonts w:asciiTheme="majorBidi" w:hAnsiTheme="majorBidi" w:cstheme="majorBidi"/>
          <w:b/>
          <w:sz w:val="32"/>
          <w:szCs w:val="32"/>
        </w:rPr>
        <w:t>130</w:t>
      </w:r>
      <w:r w:rsidR="00CF0036" w:rsidRPr="008F4760">
        <w:rPr>
          <w:rFonts w:asciiTheme="majorBidi" w:hAnsiTheme="majorBidi" w:cstheme="majorBidi"/>
          <w:b/>
          <w:sz w:val="32"/>
          <w:szCs w:val="32"/>
        </w:rPr>
        <w:t>)</w:t>
      </w:r>
    </w:p>
    <w:tbl>
      <w:tblPr>
        <w:tblW w:w="954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90"/>
        <w:gridCol w:w="6750"/>
      </w:tblGrid>
      <w:tr w:rsidR="00EB49DF" w:rsidRPr="008F4760" w:rsidTr="0050057D">
        <w:tc>
          <w:tcPr>
            <w:tcW w:w="2790" w:type="dxa"/>
            <w:shd w:val="clear" w:color="auto" w:fill="auto"/>
            <w:vAlign w:val="center"/>
          </w:tcPr>
          <w:p w:rsidR="00EB49DF" w:rsidRPr="008F4760" w:rsidRDefault="00EB49DF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Processor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B49DF" w:rsidRPr="008F4760" w:rsidRDefault="00344EFB" w:rsidP="00F47C39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8</w:t>
            </w:r>
            <w:r w:rsidR="00EB49DF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h Generation Intel Core 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</w:t>
            </w:r>
            <w:r w:rsidR="00F47C39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5</w:t>
            </w:r>
            <w:r w:rsidR="00EB49DF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6</w:t>
            </w:r>
            <w:r w:rsidR="00EB49DF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Core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</w:t>
            </w:r>
            <w:r w:rsidR="00EB49DF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, </w:t>
            </w:r>
            <w:r w:rsidR="00F47C39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9</w:t>
            </w:r>
            <w:r w:rsidR="00EB49DF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B Cache)</w:t>
            </w:r>
          </w:p>
        </w:tc>
      </w:tr>
      <w:tr w:rsidR="00EB49DF" w:rsidRPr="008F4760" w:rsidTr="0050057D">
        <w:tc>
          <w:tcPr>
            <w:tcW w:w="2790" w:type="dxa"/>
            <w:shd w:val="clear" w:color="auto" w:fill="auto"/>
            <w:vAlign w:val="center"/>
          </w:tcPr>
          <w:p w:rsidR="00EB49DF" w:rsidRPr="008F4760" w:rsidRDefault="00DA6433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Processor </w:t>
            </w:r>
            <w:r w:rsidR="00EB49DF"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Speed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B49DF" w:rsidRPr="008F4760" w:rsidRDefault="0050057D" w:rsidP="00F47C39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inimum </w:t>
            </w:r>
            <w:r w:rsidR="00F47C39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2.8</w:t>
            </w:r>
            <w:r w:rsidR="00344EFB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GHz </w:t>
            </w:r>
            <w:r w:rsidR="00DA6433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up to 4.0 GHz</w:t>
            </w:r>
          </w:p>
        </w:tc>
      </w:tr>
      <w:tr w:rsidR="00EB49DF" w:rsidRPr="008F4760" w:rsidTr="0050057D">
        <w:trPr>
          <w:trHeight w:val="107"/>
        </w:trPr>
        <w:tc>
          <w:tcPr>
            <w:tcW w:w="2790" w:type="dxa"/>
            <w:shd w:val="clear" w:color="auto" w:fill="auto"/>
            <w:vAlign w:val="center"/>
          </w:tcPr>
          <w:p w:rsidR="00EB49DF" w:rsidRPr="008F4760" w:rsidRDefault="00EB49DF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Memory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B49DF" w:rsidRPr="008F4760" w:rsidRDefault="00344EFB" w:rsidP="00344EFB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At least </w:t>
            </w:r>
            <w:r w:rsidR="00EB49DF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4GB DDR4 </w:t>
            </w:r>
          </w:p>
        </w:tc>
      </w:tr>
      <w:tr w:rsidR="00344EFB" w:rsidRPr="008F4760" w:rsidTr="0050057D"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HDD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 TB 7200 RPM</w:t>
            </w:r>
          </w:p>
        </w:tc>
      </w:tr>
      <w:tr w:rsidR="00344EFB" w:rsidRPr="008F4760" w:rsidTr="0050057D"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Chipset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344EFB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Intel Chipset</w:t>
            </w:r>
          </w:p>
        </w:tc>
      </w:tr>
      <w:tr w:rsidR="00344EFB" w:rsidRPr="008F4760" w:rsidTr="0050057D">
        <w:trPr>
          <w:trHeight w:val="161"/>
        </w:trPr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Graphics</w:t>
            </w:r>
          </w:p>
        </w:tc>
        <w:tc>
          <w:tcPr>
            <w:tcW w:w="67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tel Integrated Graphics</w:t>
            </w:r>
          </w:p>
        </w:tc>
      </w:tr>
      <w:tr w:rsidR="00344EFB" w:rsidRPr="008F4760" w:rsidTr="0050057D"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Monitor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344EFB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sz w:val="24"/>
                <w:szCs w:val="24"/>
              </w:rPr>
              <w:t>Min 19.5 inch LED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</w:tr>
      <w:tr w:rsidR="00344EFB" w:rsidRPr="008F4760" w:rsidTr="0050057D"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Keyboard &amp; Mouse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USB Arabic / English  Keyboard</w:t>
            </w:r>
          </w:p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USB Optical scroll Mouse with mouse Pad</w:t>
            </w:r>
          </w:p>
        </w:tc>
      </w:tr>
      <w:tr w:rsidR="00344EFB" w:rsidRPr="008F4760" w:rsidTr="0050057D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DVD drive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ternal DVD Super Multi</w:t>
            </w:r>
          </w:p>
        </w:tc>
      </w:tr>
      <w:tr w:rsidR="00344EFB" w:rsidRPr="008F4760" w:rsidTr="0050057D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Network Interface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10/100/1000 Gigabit interface </w:t>
            </w:r>
          </w:p>
        </w:tc>
      </w:tr>
      <w:tr w:rsidR="00344EFB" w:rsidRPr="008F4760" w:rsidTr="0050057D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Operating System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ree Dos (No Operating System)</w:t>
            </w:r>
          </w:p>
        </w:tc>
      </w:tr>
      <w:tr w:rsidR="00344EFB" w:rsidRPr="008F4760" w:rsidTr="0050057D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Warranty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44EFB" w:rsidRPr="008F4760" w:rsidRDefault="00344EFB" w:rsidP="00EB49DF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 years Warranty</w:t>
            </w:r>
          </w:p>
        </w:tc>
      </w:tr>
    </w:tbl>
    <w:p w:rsidR="009203A3" w:rsidRDefault="009203A3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Default="006C1C19">
      <w:pPr>
        <w:rPr>
          <w:rFonts w:asciiTheme="majorBidi" w:hAnsiTheme="majorBidi" w:cstheme="majorBidi"/>
        </w:rPr>
      </w:pPr>
    </w:p>
    <w:p w:rsidR="006C1C19" w:rsidRPr="008F4760" w:rsidRDefault="006C1C19">
      <w:pPr>
        <w:rPr>
          <w:rFonts w:asciiTheme="majorBidi" w:hAnsiTheme="majorBidi" w:cstheme="majorBidi"/>
        </w:rPr>
      </w:pPr>
    </w:p>
    <w:p w:rsidR="009203A3" w:rsidRPr="008F4760" w:rsidRDefault="009203A3">
      <w:pPr>
        <w:rPr>
          <w:rFonts w:asciiTheme="majorBidi" w:hAnsiTheme="majorBidi" w:cstheme="majorBidi"/>
        </w:rPr>
      </w:pPr>
    </w:p>
    <w:p w:rsidR="00AF2F27" w:rsidRPr="008F4760" w:rsidRDefault="00AF2F27" w:rsidP="008F4760">
      <w:pPr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lastRenderedPageBreak/>
        <w:t xml:space="preserve">Item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No.</w:t>
      </w:r>
      <w:r w:rsidR="008F4760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270796" w:rsidRPr="008F4760">
        <w:rPr>
          <w:rFonts w:asciiTheme="majorBidi" w:hAnsiTheme="majorBidi" w:cstheme="majorBidi"/>
          <w:b/>
          <w:bCs/>
          <w:sz w:val="36"/>
          <w:szCs w:val="36"/>
        </w:rPr>
        <w:t>2</w:t>
      </w:r>
      <w:r w:rsidR="008F4760">
        <w:rPr>
          <w:rFonts w:asciiTheme="majorBidi" w:hAnsiTheme="majorBidi" w:cstheme="majorBidi"/>
          <w:b/>
          <w:bCs/>
          <w:sz w:val="36"/>
          <w:szCs w:val="36"/>
        </w:rPr>
        <w:t xml:space="preserve">: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Notebooks</w:t>
      </w:r>
    </w:p>
    <w:p w:rsidR="00AF2F27" w:rsidRPr="008F4760" w:rsidRDefault="00AF2F27" w:rsidP="00AF2F27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AF2F27" w:rsidRPr="00507352" w:rsidRDefault="00AF2F27" w:rsidP="0050735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>Technical Specifications for Notebooks</w:t>
      </w:r>
    </w:p>
    <w:p w:rsidR="00AF2F27" w:rsidRPr="008F4760" w:rsidRDefault="008F4760" w:rsidP="008F4760">
      <w:pPr>
        <w:ind w:left="-142"/>
        <w:rPr>
          <w:rFonts w:asciiTheme="majorBidi" w:hAnsiTheme="majorBidi" w:cstheme="majorBidi"/>
          <w:b/>
          <w:sz w:val="32"/>
          <w:szCs w:val="32"/>
        </w:rPr>
      </w:pPr>
      <w:r w:rsidRPr="008F4760">
        <w:rPr>
          <w:rFonts w:asciiTheme="majorBidi" w:hAnsiTheme="majorBidi" w:cstheme="majorBidi"/>
          <w:b/>
          <w:sz w:val="32"/>
          <w:szCs w:val="32"/>
        </w:rPr>
        <w:t>Quantity:</w:t>
      </w:r>
      <w:r w:rsidR="00AF2F27" w:rsidRPr="008F4760">
        <w:rPr>
          <w:rFonts w:asciiTheme="majorBidi" w:hAnsiTheme="majorBidi" w:cstheme="majorBidi"/>
          <w:b/>
          <w:sz w:val="32"/>
          <w:szCs w:val="32"/>
        </w:rPr>
        <w:t xml:space="preserve"> (</w:t>
      </w:r>
      <w:r w:rsidRPr="008F4760">
        <w:rPr>
          <w:rFonts w:asciiTheme="majorBidi" w:hAnsiTheme="majorBidi" w:cstheme="majorBidi"/>
          <w:b/>
          <w:sz w:val="32"/>
          <w:szCs w:val="32"/>
        </w:rPr>
        <w:t>5</w:t>
      </w:r>
      <w:r w:rsidR="00AF2F27" w:rsidRPr="008F4760">
        <w:rPr>
          <w:rFonts w:asciiTheme="majorBidi" w:hAnsiTheme="majorBidi" w:cstheme="majorBidi"/>
          <w:b/>
          <w:sz w:val="32"/>
          <w:szCs w:val="32"/>
        </w:rPr>
        <w:t>)</w:t>
      </w:r>
    </w:p>
    <w:tbl>
      <w:tblPr>
        <w:tblW w:w="954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90"/>
        <w:gridCol w:w="6750"/>
      </w:tblGrid>
      <w:tr w:rsidR="00AF2F27" w:rsidRPr="008F4760" w:rsidTr="00B955D3"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Processor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9B3804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8th Generation Intel Core i7 (</w:t>
            </w:r>
            <w:r w:rsidR="009B3804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4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Cores, </w:t>
            </w:r>
            <w:r w:rsidR="009B3804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8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B Cache)</w:t>
            </w:r>
          </w:p>
        </w:tc>
      </w:tr>
      <w:tr w:rsidR="00AF2F27" w:rsidRPr="008F4760" w:rsidTr="00B955D3">
        <w:tc>
          <w:tcPr>
            <w:tcW w:w="2790" w:type="dxa"/>
            <w:shd w:val="clear" w:color="auto" w:fill="auto"/>
            <w:vAlign w:val="center"/>
          </w:tcPr>
          <w:p w:rsidR="00AF2F27" w:rsidRPr="008F4760" w:rsidRDefault="00DA6433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Processor </w:t>
            </w:r>
            <w:r w:rsidR="00AF2F27"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Speed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9B3804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inimum </w:t>
            </w:r>
            <w:r w:rsidR="009B3804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.8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Hz up to 4.</w:t>
            </w:r>
            <w:r w:rsidR="009B3804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0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Hz</w:t>
            </w:r>
          </w:p>
        </w:tc>
      </w:tr>
      <w:tr w:rsidR="00AF2F27" w:rsidRPr="008F4760" w:rsidTr="00B955D3">
        <w:trPr>
          <w:trHeight w:val="107"/>
        </w:trPr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Memory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27079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At least </w:t>
            </w:r>
            <w:r w:rsidR="00270796"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8</w:t>
            </w: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GB DDR4 </w:t>
            </w:r>
          </w:p>
        </w:tc>
      </w:tr>
      <w:tr w:rsidR="00AF2F27" w:rsidRPr="008F4760" w:rsidTr="00B955D3"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HDD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 TB 7200 RPM</w:t>
            </w:r>
          </w:p>
        </w:tc>
      </w:tr>
      <w:tr w:rsidR="00AF2F27" w:rsidRPr="008F4760" w:rsidTr="00B955D3"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Chipset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Intel Chipset</w:t>
            </w:r>
          </w:p>
        </w:tc>
      </w:tr>
      <w:tr w:rsidR="00AF2F27" w:rsidRPr="008F4760" w:rsidTr="00B955D3">
        <w:trPr>
          <w:trHeight w:val="161"/>
        </w:trPr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Graphics</w:t>
            </w:r>
          </w:p>
        </w:tc>
        <w:tc>
          <w:tcPr>
            <w:tcW w:w="67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tel Integrated Graphics</w:t>
            </w:r>
          </w:p>
        </w:tc>
      </w:tr>
      <w:tr w:rsidR="00AF2F27" w:rsidRPr="008F4760" w:rsidTr="00B955D3">
        <w:tc>
          <w:tcPr>
            <w:tcW w:w="2790" w:type="dxa"/>
            <w:shd w:val="clear" w:color="auto" w:fill="auto"/>
            <w:vAlign w:val="center"/>
          </w:tcPr>
          <w:p w:rsidR="00AF2F27" w:rsidRPr="008F4760" w:rsidRDefault="00270796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Display size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27079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Min </w:t>
            </w:r>
            <w:r w:rsidR="00270796" w:rsidRPr="008F4760">
              <w:rPr>
                <w:rFonts w:asciiTheme="majorBidi" w:eastAsia="Times New Roman" w:hAnsiTheme="majorBidi" w:cstheme="majorBidi"/>
                <w:sz w:val="24"/>
                <w:szCs w:val="24"/>
              </w:rPr>
              <w:t>15</w:t>
            </w:r>
            <w:r w:rsidRPr="008F4760">
              <w:rPr>
                <w:rFonts w:asciiTheme="majorBidi" w:eastAsia="Times New Roman" w:hAnsiTheme="majorBidi" w:cstheme="majorBidi"/>
                <w:sz w:val="24"/>
                <w:szCs w:val="24"/>
              </w:rPr>
              <w:t>.</w:t>
            </w:r>
            <w:r w:rsidR="00270796" w:rsidRPr="008F4760">
              <w:rPr>
                <w:rFonts w:asciiTheme="majorBidi" w:eastAsia="Times New Roman" w:hAnsiTheme="majorBidi" w:cstheme="majorBidi"/>
                <w:sz w:val="24"/>
                <w:szCs w:val="24"/>
              </w:rPr>
              <w:t>6</w:t>
            </w:r>
            <w:r w:rsidRPr="008F476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inch </w:t>
            </w:r>
          </w:p>
        </w:tc>
      </w:tr>
      <w:tr w:rsidR="00AF2F27" w:rsidRPr="008F4760" w:rsidTr="00B955D3"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Keyboard &amp; Mouse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USB Arabic / English  Keyboard</w:t>
            </w:r>
          </w:p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USB Optical scroll Mouse with mouse Pad</w:t>
            </w:r>
          </w:p>
        </w:tc>
      </w:tr>
      <w:tr w:rsidR="00AF2F27" w:rsidRPr="008F4760" w:rsidTr="00B955D3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DVD drive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ternal DVD Super Multi</w:t>
            </w:r>
          </w:p>
        </w:tc>
      </w:tr>
      <w:tr w:rsidR="00AF2F27" w:rsidRPr="008F4760" w:rsidTr="00B955D3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Network Interface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10/100/1000 Gigabit interface </w:t>
            </w:r>
          </w:p>
        </w:tc>
      </w:tr>
      <w:tr w:rsidR="00AF2F27" w:rsidRPr="008F4760" w:rsidTr="00B955D3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Operating System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ree Dos (No Operating System)</w:t>
            </w:r>
          </w:p>
        </w:tc>
      </w:tr>
      <w:tr w:rsidR="00AF2F27" w:rsidRPr="008F4760" w:rsidTr="00B955D3">
        <w:trPr>
          <w:trHeight w:val="50"/>
        </w:trPr>
        <w:tc>
          <w:tcPr>
            <w:tcW w:w="2790" w:type="dxa"/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Warranty </w:t>
            </w:r>
          </w:p>
        </w:tc>
        <w:tc>
          <w:tcPr>
            <w:tcW w:w="67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F2F27" w:rsidRPr="008F4760" w:rsidRDefault="00AF2F27" w:rsidP="00B955D3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8F476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 years Warranty</w:t>
            </w:r>
          </w:p>
        </w:tc>
      </w:tr>
    </w:tbl>
    <w:p w:rsidR="00445C6A" w:rsidRDefault="00445C6A" w:rsidP="0027079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C97521" w:rsidRPr="008F4760" w:rsidRDefault="00C97521" w:rsidP="0027079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445C6A" w:rsidRPr="008F4760" w:rsidRDefault="00445C6A" w:rsidP="00507352">
      <w:pPr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 xml:space="preserve">Item </w:t>
      </w:r>
      <w:r w:rsidR="008F4760" w:rsidRPr="008F4760">
        <w:rPr>
          <w:rFonts w:asciiTheme="majorBidi" w:hAnsiTheme="majorBidi" w:cstheme="majorBidi"/>
          <w:b/>
          <w:bCs/>
          <w:sz w:val="36"/>
          <w:szCs w:val="36"/>
        </w:rPr>
        <w:t>No.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8F4760">
        <w:rPr>
          <w:rFonts w:asciiTheme="majorBidi" w:hAnsiTheme="majorBidi" w:cstheme="majorBidi"/>
          <w:b/>
          <w:bCs/>
          <w:sz w:val="36"/>
          <w:szCs w:val="36"/>
        </w:rPr>
        <w:t>3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 xml:space="preserve">: </w:t>
      </w:r>
      <w:r w:rsidR="00507352" w:rsidRPr="008F4760">
        <w:rPr>
          <w:rFonts w:asciiTheme="majorBidi" w:hAnsiTheme="majorBidi" w:cstheme="majorBidi"/>
          <w:b/>
          <w:bCs/>
          <w:sz w:val="36"/>
          <w:szCs w:val="36"/>
        </w:rPr>
        <w:t>Data show</w:t>
      </w:r>
    </w:p>
    <w:p w:rsidR="00445C6A" w:rsidRPr="008F4760" w:rsidRDefault="00445C6A" w:rsidP="00445C6A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445C6A" w:rsidRPr="008F4760" w:rsidRDefault="00445C6A" w:rsidP="0050735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>Technical Specifications for Data show</w:t>
      </w:r>
      <w:r w:rsidR="009F5D26">
        <w:rPr>
          <w:rFonts w:asciiTheme="majorBidi" w:hAnsiTheme="majorBidi" w:cstheme="majorBidi"/>
          <w:b/>
          <w:bCs/>
          <w:sz w:val="36"/>
          <w:szCs w:val="36"/>
        </w:rPr>
        <w:t xml:space="preserve"> and Electric Screen</w:t>
      </w:r>
    </w:p>
    <w:p w:rsidR="00445C6A" w:rsidRPr="00507352" w:rsidRDefault="008F4760" w:rsidP="008F4760">
      <w:pPr>
        <w:rPr>
          <w:rFonts w:asciiTheme="majorBidi" w:hAnsiTheme="majorBidi" w:cstheme="majorBidi"/>
          <w:b/>
          <w:bCs/>
          <w:sz w:val="32"/>
          <w:szCs w:val="32"/>
        </w:rPr>
      </w:pPr>
      <w:r w:rsidRPr="00507352">
        <w:rPr>
          <w:rFonts w:asciiTheme="majorBidi" w:hAnsiTheme="majorBidi" w:cstheme="majorBidi"/>
          <w:b/>
          <w:bCs/>
          <w:sz w:val="32"/>
          <w:szCs w:val="32"/>
        </w:rPr>
        <w:t>Quantity: (5</w:t>
      </w:r>
      <w:r w:rsidR="00445C6A" w:rsidRPr="00507352">
        <w:rPr>
          <w:rFonts w:asciiTheme="majorBidi" w:hAnsiTheme="majorBidi" w:cstheme="majorBidi"/>
          <w:b/>
          <w:bCs/>
          <w:sz w:val="32"/>
          <w:szCs w:val="32"/>
        </w:rPr>
        <w:t>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0"/>
        <w:gridCol w:w="4898"/>
      </w:tblGrid>
      <w:tr w:rsidR="00445C6A" w:rsidRPr="008F4760" w:rsidTr="008F4760">
        <w:tc>
          <w:tcPr>
            <w:tcW w:w="4390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olution</w:t>
            </w:r>
          </w:p>
        </w:tc>
        <w:tc>
          <w:tcPr>
            <w:tcW w:w="4898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sz w:val="24"/>
                <w:szCs w:val="24"/>
              </w:rPr>
              <w:t>XGA (1024 x 768)</w:t>
            </w:r>
          </w:p>
        </w:tc>
      </w:tr>
      <w:tr w:rsidR="00445C6A" w:rsidRPr="008F4760" w:rsidTr="008F4760">
        <w:tc>
          <w:tcPr>
            <w:tcW w:w="4390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rightness</w:t>
            </w:r>
          </w:p>
        </w:tc>
        <w:tc>
          <w:tcPr>
            <w:tcW w:w="4898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sz w:val="24"/>
                <w:szCs w:val="24"/>
              </w:rPr>
              <w:t>At least 3200 ANSI , LCD</w:t>
            </w:r>
          </w:p>
        </w:tc>
      </w:tr>
      <w:tr w:rsidR="00445C6A" w:rsidRPr="008F4760" w:rsidTr="008F4760">
        <w:tc>
          <w:tcPr>
            <w:tcW w:w="4390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ns</w:t>
            </w:r>
          </w:p>
        </w:tc>
        <w:tc>
          <w:tcPr>
            <w:tcW w:w="4898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 xml:space="preserve">Manual optical zoom ,  Manual optical  Focus </w:t>
            </w:r>
          </w:p>
        </w:tc>
      </w:tr>
      <w:tr w:rsidR="00445C6A" w:rsidRPr="008F4760" w:rsidTr="008F4760">
        <w:tc>
          <w:tcPr>
            <w:tcW w:w="4390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gital input</w:t>
            </w:r>
          </w:p>
        </w:tc>
        <w:tc>
          <w:tcPr>
            <w:tcW w:w="4898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sz w:val="24"/>
                <w:szCs w:val="24"/>
              </w:rPr>
              <w:t>HDMI x 1</w:t>
            </w:r>
          </w:p>
        </w:tc>
      </w:tr>
      <w:tr w:rsidR="00445C6A" w:rsidRPr="008F4760" w:rsidTr="008F4760">
        <w:tc>
          <w:tcPr>
            <w:tcW w:w="4390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mp Life</w:t>
            </w:r>
          </w:p>
        </w:tc>
        <w:tc>
          <w:tcPr>
            <w:tcW w:w="4898" w:type="dxa"/>
          </w:tcPr>
          <w:p w:rsidR="00445C6A" w:rsidRPr="008F4760" w:rsidRDefault="00445C6A" w:rsidP="00445C6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F4760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 xml:space="preserve">At least 5000 hours </w:t>
            </w:r>
          </w:p>
        </w:tc>
      </w:tr>
    </w:tbl>
    <w:p w:rsidR="00A86121" w:rsidRDefault="00A86121" w:rsidP="00A86121">
      <w:pPr>
        <w:rPr>
          <w:rFonts w:asciiTheme="majorBidi" w:hAnsiTheme="majorBidi" w:cstheme="majorBidi"/>
          <w:b/>
          <w:bCs/>
          <w:sz w:val="36"/>
          <w:szCs w:val="36"/>
        </w:rPr>
      </w:pPr>
    </w:p>
    <w:tbl>
      <w:tblPr>
        <w:bidiVisual/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1"/>
        <w:gridCol w:w="4395"/>
      </w:tblGrid>
      <w:tr w:rsidR="009F5D26" w:rsidTr="004B7182">
        <w:trPr>
          <w:jc w:val="center"/>
        </w:trPr>
        <w:tc>
          <w:tcPr>
            <w:tcW w:w="4961" w:type="dxa"/>
          </w:tcPr>
          <w:p w:rsidR="009F5D26" w:rsidRPr="0083075C" w:rsidRDefault="009F5D26" w:rsidP="006921EA">
            <w:pPr>
              <w:rPr>
                <w:rtl/>
              </w:rPr>
            </w:pPr>
            <w:r w:rsidRPr="0083075C">
              <w:t>Electric</w:t>
            </w:r>
          </w:p>
        </w:tc>
        <w:tc>
          <w:tcPr>
            <w:tcW w:w="4395" w:type="dxa"/>
          </w:tcPr>
          <w:p w:rsidR="009F5D26" w:rsidRPr="009F5D26" w:rsidRDefault="009F5D26" w:rsidP="006921E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F5D2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creen folding mechanism</w:t>
            </w:r>
          </w:p>
        </w:tc>
      </w:tr>
      <w:tr w:rsidR="009F5D26" w:rsidTr="004B7182">
        <w:trPr>
          <w:jc w:val="center"/>
        </w:trPr>
        <w:tc>
          <w:tcPr>
            <w:tcW w:w="4961" w:type="dxa"/>
          </w:tcPr>
          <w:p w:rsidR="009F5D26" w:rsidRPr="0083075C" w:rsidRDefault="009F5D26" w:rsidP="006921EA">
            <w:pPr>
              <w:rPr>
                <w:rtl/>
              </w:rPr>
            </w:pPr>
            <w:r w:rsidRPr="0083075C">
              <w:rPr>
                <w:rtl/>
              </w:rPr>
              <w:t>"</w:t>
            </w:r>
            <w:r w:rsidRPr="0083075C">
              <w:rPr>
                <w:rFonts w:hint="cs"/>
                <w:rtl/>
              </w:rPr>
              <w:t xml:space="preserve"> </w:t>
            </w:r>
            <w:r w:rsidRPr="0083075C">
              <w:t>60</w:t>
            </w:r>
          </w:p>
        </w:tc>
        <w:tc>
          <w:tcPr>
            <w:tcW w:w="4395" w:type="dxa"/>
          </w:tcPr>
          <w:p w:rsidR="009F5D26" w:rsidRPr="009F5D26" w:rsidRDefault="009F5D26" w:rsidP="006921E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9F5D2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creen height</w:t>
            </w:r>
          </w:p>
        </w:tc>
      </w:tr>
      <w:tr w:rsidR="009F5D26" w:rsidTr="004B7182">
        <w:trPr>
          <w:jc w:val="center"/>
        </w:trPr>
        <w:tc>
          <w:tcPr>
            <w:tcW w:w="4961" w:type="dxa"/>
          </w:tcPr>
          <w:p w:rsidR="009F5D26" w:rsidRPr="0083075C" w:rsidRDefault="009F5D26" w:rsidP="006921EA">
            <w:pPr>
              <w:rPr>
                <w:rtl/>
              </w:rPr>
            </w:pPr>
            <w:r w:rsidRPr="0083075C">
              <w:rPr>
                <w:rtl/>
              </w:rPr>
              <w:t>"</w:t>
            </w:r>
            <w:r w:rsidRPr="0083075C">
              <w:rPr>
                <w:rFonts w:hint="cs"/>
                <w:rtl/>
              </w:rPr>
              <w:t xml:space="preserve"> </w:t>
            </w:r>
            <w:r w:rsidRPr="0083075C">
              <w:t>80</w:t>
            </w:r>
            <w:r w:rsidRPr="0083075C">
              <w:rPr>
                <w:rFonts w:hint="cs"/>
                <w:rtl/>
              </w:rPr>
              <w:t xml:space="preserve"> </w:t>
            </w:r>
          </w:p>
        </w:tc>
        <w:tc>
          <w:tcPr>
            <w:tcW w:w="4395" w:type="dxa"/>
          </w:tcPr>
          <w:p w:rsidR="009F5D26" w:rsidRPr="009F5D26" w:rsidRDefault="009F5D26" w:rsidP="006921E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9F5D2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creen width</w:t>
            </w:r>
          </w:p>
        </w:tc>
      </w:tr>
    </w:tbl>
    <w:p w:rsidR="006C1C19" w:rsidRDefault="006C1C19" w:rsidP="00A86121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C1C19" w:rsidRDefault="006C1C19" w:rsidP="00A86121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C1C19" w:rsidRDefault="006C1C19" w:rsidP="00A86121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C1C19" w:rsidRDefault="006C1C19" w:rsidP="00A86121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C1C19" w:rsidRPr="008F4760" w:rsidRDefault="006C1C19" w:rsidP="00A86121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A86121" w:rsidRPr="008F4760" w:rsidRDefault="00A86121" w:rsidP="006C1C19">
      <w:pPr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lastRenderedPageBreak/>
        <w:t xml:space="preserve">Item 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N</w:t>
      </w:r>
      <w:r w:rsidRPr="008F4760">
        <w:rPr>
          <w:rFonts w:asciiTheme="majorBidi" w:hAnsiTheme="majorBidi" w:cstheme="majorBidi"/>
          <w:b/>
          <w:bCs/>
          <w:sz w:val="36"/>
          <w:szCs w:val="36"/>
        </w:rPr>
        <w:t>o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 xml:space="preserve">. </w:t>
      </w:r>
      <w:r w:rsidRPr="008F4760">
        <w:rPr>
          <w:rFonts w:asciiTheme="majorBidi" w:hAnsiTheme="majorBidi" w:cstheme="majorBidi"/>
          <w:b/>
          <w:bCs/>
          <w:sz w:val="36"/>
          <w:szCs w:val="36"/>
        </w:rPr>
        <w:t>4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 xml:space="preserve">: </w:t>
      </w:r>
      <w:r w:rsidR="00507352" w:rsidRPr="008F4760">
        <w:rPr>
          <w:rFonts w:asciiTheme="majorBidi" w:hAnsiTheme="majorBidi" w:cstheme="majorBidi"/>
          <w:b/>
          <w:bCs/>
          <w:sz w:val="36"/>
          <w:szCs w:val="36"/>
        </w:rPr>
        <w:t>Printer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s</w:t>
      </w:r>
    </w:p>
    <w:p w:rsidR="00A86121" w:rsidRPr="008F4760" w:rsidRDefault="00A86121" w:rsidP="0050735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>Technical Specifications for Printer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s</w:t>
      </w:r>
    </w:p>
    <w:p w:rsidR="00A86121" w:rsidRPr="008F4760" w:rsidRDefault="00A86121" w:rsidP="00507352">
      <w:pPr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>Quantity: (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15</w:t>
      </w:r>
      <w:r w:rsidRPr="008F4760">
        <w:rPr>
          <w:rFonts w:asciiTheme="majorBidi" w:hAnsiTheme="majorBidi" w:cstheme="majorBidi"/>
          <w:b/>
          <w:bCs/>
          <w:sz w:val="36"/>
          <w:szCs w:val="36"/>
        </w:rPr>
        <w:t>)</w:t>
      </w:r>
    </w:p>
    <w:tbl>
      <w:tblPr>
        <w:tblpPr w:leftFromText="180" w:rightFromText="180" w:vertAnchor="text" w:horzAnchor="margin" w:tblpY="128"/>
        <w:tblW w:w="9576" w:type="dxa"/>
        <w:tblLook w:val="04A0" w:firstRow="1" w:lastRow="0" w:firstColumn="1" w:lastColumn="0" w:noHBand="0" w:noVBand="1"/>
      </w:tblPr>
      <w:tblGrid>
        <w:gridCol w:w="3888"/>
        <w:gridCol w:w="5688"/>
      </w:tblGrid>
      <w:tr w:rsidR="00A86121" w:rsidRPr="008F4760" w:rsidTr="006C1C19">
        <w:trPr>
          <w:trHeight w:val="272"/>
        </w:trPr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rinter Specifications </w:t>
            </w:r>
          </w:p>
        </w:tc>
      </w:tr>
      <w:tr w:rsidR="00A86121" w:rsidRPr="008F4760" w:rsidTr="00B955D3">
        <w:trPr>
          <w:trHeight w:val="383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nt Speed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6121" w:rsidRPr="00507352" w:rsidRDefault="00A86121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(Black, Normal Quality, A4): Up to 40 ppm</w:t>
            </w:r>
          </w:p>
        </w:tc>
      </w:tr>
      <w:tr w:rsidR="00A86121" w:rsidRPr="008F4760" w:rsidTr="006C1C19">
        <w:trPr>
          <w:trHeight w:val="310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rint Quality 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86121" w:rsidRPr="00507352" w:rsidRDefault="00A86121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(Black, Best Quality): Up to 1200 x 1200 dpi</w:t>
            </w:r>
          </w:p>
        </w:tc>
      </w:tr>
      <w:tr w:rsidR="00A86121" w:rsidRPr="008F4760" w:rsidTr="006C1C19">
        <w:trPr>
          <w:trHeight w:val="257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nt technology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86121" w:rsidRPr="00507352" w:rsidRDefault="00A86121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Laser</w:t>
            </w:r>
          </w:p>
        </w:tc>
      </w:tr>
      <w:tr w:rsidR="00A86121" w:rsidRPr="008F4760" w:rsidTr="006C1C19">
        <w:trPr>
          <w:trHeight w:val="262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ges per month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86121" w:rsidRPr="00507352" w:rsidRDefault="00A86121" w:rsidP="002935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Up to </w:t>
            </w:r>
            <w:r w:rsidR="00293596" w:rsidRPr="00507352">
              <w:rPr>
                <w:rFonts w:asciiTheme="majorBidi" w:hAnsiTheme="majorBidi" w:cstheme="majorBidi"/>
                <w:sz w:val="24"/>
                <w:szCs w:val="24"/>
              </w:rPr>
              <w:t>50</w:t>
            </w:r>
            <w:r w:rsidRPr="00507352">
              <w:rPr>
                <w:rFonts w:asciiTheme="majorBidi" w:hAnsiTheme="majorBidi" w:cstheme="majorBidi"/>
                <w:sz w:val="24"/>
                <w:szCs w:val="24"/>
              </w:rPr>
              <w:t>,000 pages</w:t>
            </w:r>
          </w:p>
        </w:tc>
      </w:tr>
      <w:tr w:rsidR="00A86121" w:rsidRPr="008F4760" w:rsidTr="006C1C19">
        <w:trPr>
          <w:trHeight w:val="26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andard memory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86121" w:rsidRPr="00507352" w:rsidRDefault="00A86121" w:rsidP="005B247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At Least</w:t>
            </w:r>
            <w:r w:rsidR="00C409D0"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B2472" w:rsidRPr="00507352">
              <w:rPr>
                <w:rFonts w:asciiTheme="majorBidi" w:hAnsiTheme="majorBidi" w:cstheme="majorBidi"/>
                <w:sz w:val="24"/>
                <w:szCs w:val="24"/>
              </w:rPr>
              <w:t>128</w:t>
            </w: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MB  </w:t>
            </w:r>
          </w:p>
        </w:tc>
      </w:tr>
      <w:tr w:rsidR="00A86121" w:rsidRPr="008F4760" w:rsidTr="00B955D3">
        <w:trPr>
          <w:trHeight w:val="347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cessor speed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86121" w:rsidRPr="00507352" w:rsidRDefault="005B2472" w:rsidP="002935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At least  </w:t>
            </w:r>
            <w:r w:rsidR="00293596" w:rsidRPr="00507352">
              <w:rPr>
                <w:rFonts w:asciiTheme="majorBidi" w:hAnsiTheme="majorBidi" w:cstheme="majorBidi"/>
                <w:sz w:val="24"/>
                <w:szCs w:val="24"/>
              </w:rPr>
              <w:t>1200</w:t>
            </w:r>
            <w:r w:rsidR="00A86121"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MHz</w:t>
            </w:r>
          </w:p>
        </w:tc>
      </w:tr>
      <w:tr w:rsidR="00A86121" w:rsidRPr="008F4760" w:rsidTr="006C1C19">
        <w:trPr>
          <w:trHeight w:val="318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andard Paper Trays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86121" w:rsidRPr="00507352" w:rsidRDefault="00A86121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A86121" w:rsidRPr="008F4760" w:rsidTr="006C1C19">
        <w:trPr>
          <w:trHeight w:val="293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ximum Number of Paper Trays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86121" w:rsidRPr="00507352" w:rsidRDefault="00A86121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A86121" w:rsidRPr="008F4760" w:rsidTr="00B955D3">
        <w:trPr>
          <w:trHeight w:val="347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6121" w:rsidRPr="00507352" w:rsidRDefault="00A86121" w:rsidP="006C1C1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nnectivity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6121" w:rsidRPr="00507352" w:rsidRDefault="00A86121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Standard connectivity :  - Fast Ethernet 10/100/1000, Hi-Speed USB 2.0 </w:t>
            </w:r>
          </w:p>
        </w:tc>
      </w:tr>
    </w:tbl>
    <w:p w:rsidR="005B2472" w:rsidRPr="008F4760" w:rsidRDefault="005B2472" w:rsidP="00A86121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445C6A" w:rsidRPr="008F4760" w:rsidRDefault="00445C6A" w:rsidP="00507352">
      <w:pPr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 xml:space="preserve">Item 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N</w:t>
      </w:r>
      <w:r w:rsidRPr="008F4760">
        <w:rPr>
          <w:rFonts w:asciiTheme="majorBidi" w:hAnsiTheme="majorBidi" w:cstheme="majorBidi"/>
          <w:b/>
          <w:bCs/>
          <w:sz w:val="36"/>
          <w:szCs w:val="36"/>
        </w:rPr>
        <w:t>o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 xml:space="preserve">. </w:t>
      </w:r>
      <w:r w:rsidR="00A86121" w:rsidRPr="008F4760">
        <w:rPr>
          <w:rFonts w:asciiTheme="majorBidi" w:hAnsiTheme="majorBidi" w:cstheme="majorBidi"/>
          <w:b/>
          <w:bCs/>
          <w:sz w:val="36"/>
          <w:szCs w:val="36"/>
        </w:rPr>
        <w:t>5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: S</w:t>
      </w:r>
      <w:r w:rsidR="00507352" w:rsidRPr="008F4760">
        <w:rPr>
          <w:rFonts w:asciiTheme="majorBidi" w:hAnsiTheme="majorBidi" w:cstheme="majorBidi"/>
          <w:b/>
          <w:bCs/>
          <w:sz w:val="36"/>
          <w:szCs w:val="36"/>
        </w:rPr>
        <w:t>ervers</w:t>
      </w:r>
    </w:p>
    <w:p w:rsidR="00270796" w:rsidRPr="008F4760" w:rsidRDefault="00270796" w:rsidP="0050735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8F4760">
        <w:rPr>
          <w:rFonts w:asciiTheme="majorBidi" w:hAnsiTheme="majorBidi" w:cstheme="majorBidi"/>
          <w:b/>
          <w:bCs/>
          <w:sz w:val="36"/>
          <w:szCs w:val="36"/>
        </w:rPr>
        <w:t xml:space="preserve">Technical Specifications for 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S</w:t>
      </w:r>
      <w:r w:rsidRPr="008F4760">
        <w:rPr>
          <w:rFonts w:asciiTheme="majorBidi" w:hAnsiTheme="majorBidi" w:cstheme="majorBidi"/>
          <w:b/>
          <w:bCs/>
          <w:sz w:val="36"/>
          <w:szCs w:val="36"/>
        </w:rPr>
        <w:t>ervers</w:t>
      </w:r>
    </w:p>
    <w:p w:rsidR="00270796" w:rsidRPr="006C1C19" w:rsidRDefault="0055270B" w:rsidP="006C1C19">
      <w:pPr>
        <w:ind w:left="-142"/>
        <w:rPr>
          <w:rFonts w:asciiTheme="majorBidi" w:hAnsiTheme="majorBidi" w:cstheme="majorBidi"/>
          <w:b/>
          <w:sz w:val="32"/>
          <w:szCs w:val="32"/>
        </w:rPr>
      </w:pPr>
      <w:r w:rsidRPr="008F4760">
        <w:rPr>
          <w:rFonts w:asciiTheme="majorBidi" w:hAnsiTheme="majorBidi" w:cstheme="majorBidi"/>
          <w:b/>
          <w:sz w:val="32"/>
          <w:szCs w:val="32"/>
        </w:rPr>
        <w:t>Quantity</w:t>
      </w:r>
      <w:r w:rsidR="00507352">
        <w:rPr>
          <w:rFonts w:asciiTheme="majorBidi" w:hAnsiTheme="majorBidi" w:cstheme="majorBidi"/>
          <w:b/>
          <w:sz w:val="32"/>
          <w:szCs w:val="32"/>
        </w:rPr>
        <w:t>: (5</w:t>
      </w:r>
      <w:r w:rsidRPr="008F4760">
        <w:rPr>
          <w:rFonts w:asciiTheme="majorBidi" w:hAnsiTheme="majorBidi" w:cstheme="majorBidi"/>
          <w:b/>
          <w:sz w:val="32"/>
          <w:szCs w:val="32"/>
        </w:rPr>
        <w:t>)</w:t>
      </w:r>
    </w:p>
    <w:tbl>
      <w:tblPr>
        <w:tblW w:w="475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0"/>
        <w:gridCol w:w="6044"/>
      </w:tblGrid>
      <w:tr w:rsidR="00552470" w:rsidRPr="00507352" w:rsidTr="006C1C19">
        <w:trPr>
          <w:jc w:val="center"/>
        </w:trPr>
        <w:tc>
          <w:tcPr>
            <w:tcW w:w="2820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07352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</w:t>
            </w:r>
            <w:r w:rsidR="00552470"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ocessors</w:t>
            </w:r>
          </w:p>
        </w:tc>
        <w:tc>
          <w:tcPr>
            <w:tcW w:w="6044" w:type="dxa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Intel Xeon (Min 16Cores), (Min 11M Cache)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alled memory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256 GB (Min. DDR3)/RDIMM,</w:t>
            </w:r>
          </w:p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Min. half of slots must be empty for future expansion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orage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Min. total capacity 1TB (After RAID 5) Hot-plug HDD.</w:t>
            </w:r>
          </w:p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Min. 15K RPM SAS 12Gbps (2GB cache).</w:t>
            </w:r>
          </w:p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3.5 in HDD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W RAID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Intel Chipset SATA controller (RAID 0, 1, 5)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ptical Drive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DVD+/-RW SATA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etworking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Dual port (1Gb) Ethernet Card.</w:t>
            </w:r>
          </w:p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- Dual port (8Gb) Fiber </w:t>
            </w:r>
            <w:proofErr w:type="spellStart"/>
            <w:r w:rsidRPr="00507352">
              <w:rPr>
                <w:rFonts w:asciiTheme="majorBidi" w:hAnsiTheme="majorBidi" w:cstheme="majorBidi"/>
                <w:sz w:val="24"/>
                <w:szCs w:val="24"/>
              </w:rPr>
              <w:t>HbA</w:t>
            </w:r>
            <w:proofErr w:type="spellEnd"/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Card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rm Factor chassis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2U Rack Mount, or less.</w:t>
            </w:r>
          </w:p>
          <w:p w:rsidR="00552470" w:rsidRPr="00507352" w:rsidRDefault="00636F31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With</w:t>
            </w:r>
            <w:r w:rsidR="00552470"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 all required mount kit, tools and components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ower Supply &amp; Cooling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Dual, Hot-plug and Redundant Power Supply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/O Ports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Min. 2 USB 3.0 on front panel.</w:t>
            </w:r>
          </w:p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Min. 2 USB 3.0 on rear panel.</w:t>
            </w:r>
          </w:p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- VGA video card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arranty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Min 3 Years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S Support</w:t>
            </w:r>
          </w:p>
        </w:tc>
        <w:tc>
          <w:tcPr>
            <w:tcW w:w="6044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OS is not required, but Server must Support the following:</w:t>
            </w:r>
          </w:p>
          <w:p w:rsidR="00552470" w:rsidRPr="00507352" w:rsidRDefault="006C1C19" w:rsidP="006C1C19">
            <w:pPr>
              <w:ind w:left="382" w:hanging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 </w:t>
            </w:r>
            <w:r w:rsidR="00552470" w:rsidRPr="00507352">
              <w:rPr>
                <w:rFonts w:asciiTheme="majorBidi" w:hAnsiTheme="majorBidi" w:cstheme="majorBidi"/>
                <w:sz w:val="24"/>
                <w:szCs w:val="24"/>
              </w:rPr>
              <w:t>Ubuntu, Red Hat (E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erprise) and SUSE (Enterprise) </w:t>
            </w:r>
            <w:r w:rsidR="00552470" w:rsidRPr="00507352">
              <w:rPr>
                <w:rFonts w:asciiTheme="majorBidi" w:hAnsiTheme="majorBidi" w:cstheme="majorBidi"/>
                <w:sz w:val="24"/>
                <w:szCs w:val="24"/>
              </w:rPr>
              <w:t>Linux.</w:t>
            </w:r>
          </w:p>
          <w:p w:rsidR="00552470" w:rsidRPr="00507352" w:rsidRDefault="006C1C19" w:rsidP="00BA7C62">
            <w:pPr>
              <w:ind w:left="382" w:hanging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 </w:t>
            </w:r>
            <w:r w:rsidR="00552470" w:rsidRPr="00507352">
              <w:rPr>
                <w:rFonts w:asciiTheme="majorBidi" w:hAnsiTheme="majorBidi" w:cstheme="majorBidi"/>
                <w:sz w:val="24"/>
                <w:szCs w:val="24"/>
              </w:rPr>
              <w:t>Microsoft Windows Server with Hyper-V.</w:t>
            </w:r>
          </w:p>
          <w:p w:rsidR="00552470" w:rsidRPr="00507352" w:rsidRDefault="00552470" w:rsidP="006C1C19">
            <w:pPr>
              <w:ind w:left="382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 xml:space="preserve">- VMware </w:t>
            </w:r>
            <w:proofErr w:type="spellStart"/>
            <w:r w:rsidRPr="00507352">
              <w:rPr>
                <w:rFonts w:asciiTheme="majorBidi" w:hAnsiTheme="majorBidi" w:cstheme="majorBidi"/>
                <w:sz w:val="24"/>
                <w:szCs w:val="24"/>
              </w:rPr>
              <w:t>ESXi</w:t>
            </w:r>
            <w:proofErr w:type="spellEnd"/>
            <w:r w:rsidRPr="00507352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552470" w:rsidRPr="00507352" w:rsidTr="006C1C19">
        <w:trPr>
          <w:jc w:val="center"/>
        </w:trPr>
        <w:tc>
          <w:tcPr>
            <w:tcW w:w="2820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thers</w:t>
            </w:r>
          </w:p>
        </w:tc>
        <w:tc>
          <w:tcPr>
            <w:tcW w:w="6044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43" w:type="dxa"/>
              <w:bottom w:w="0" w:type="dxa"/>
              <w:right w:w="43" w:type="dxa"/>
            </w:tcMar>
            <w:vAlign w:val="center"/>
            <w:hideMark/>
          </w:tcPr>
          <w:p w:rsidR="00552470" w:rsidRPr="00507352" w:rsidRDefault="00552470" w:rsidP="00BA7C6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7352">
              <w:rPr>
                <w:rFonts w:asciiTheme="majorBidi" w:hAnsiTheme="majorBidi" w:cstheme="majorBidi"/>
                <w:sz w:val="24"/>
                <w:szCs w:val="24"/>
              </w:rPr>
              <w:t>Embedded management included.</w:t>
            </w:r>
          </w:p>
        </w:tc>
      </w:tr>
    </w:tbl>
    <w:p w:rsidR="00CF0036" w:rsidRPr="00507352" w:rsidRDefault="00552470" w:rsidP="006C1C19">
      <w:pPr>
        <w:shd w:val="clear" w:color="auto" w:fill="FFFFFF"/>
        <w:rPr>
          <w:rFonts w:asciiTheme="majorBidi" w:hAnsiTheme="majorBidi" w:cstheme="majorBidi"/>
          <w:b/>
          <w:bCs/>
          <w:sz w:val="36"/>
          <w:szCs w:val="36"/>
        </w:rPr>
      </w:pPr>
      <w:r w:rsidRPr="00507352">
        <w:rPr>
          <w:rFonts w:asciiTheme="majorBidi" w:eastAsia="Times New Roman" w:hAnsiTheme="majorBidi" w:cstheme="majorBidi"/>
          <w:color w:val="212121"/>
          <w:sz w:val="24"/>
          <w:szCs w:val="24"/>
        </w:rPr>
        <w:lastRenderedPageBreak/>
        <w:t> </w:t>
      </w:r>
      <w:r w:rsidR="00CF0036" w:rsidRPr="00507352">
        <w:rPr>
          <w:rFonts w:asciiTheme="majorBidi" w:hAnsiTheme="majorBidi" w:cstheme="majorBidi"/>
          <w:b/>
          <w:bCs/>
          <w:sz w:val="36"/>
          <w:szCs w:val="36"/>
        </w:rPr>
        <w:t xml:space="preserve">Item 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N</w:t>
      </w:r>
      <w:r w:rsidR="00CF0036" w:rsidRPr="00507352">
        <w:rPr>
          <w:rFonts w:asciiTheme="majorBidi" w:hAnsiTheme="majorBidi" w:cstheme="majorBidi"/>
          <w:b/>
          <w:bCs/>
          <w:sz w:val="36"/>
          <w:szCs w:val="36"/>
        </w:rPr>
        <w:t>o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 xml:space="preserve">. </w:t>
      </w:r>
      <w:r w:rsidR="0055270B" w:rsidRPr="00507352">
        <w:rPr>
          <w:rFonts w:asciiTheme="majorBidi" w:hAnsiTheme="majorBidi" w:cstheme="majorBidi"/>
          <w:b/>
          <w:bCs/>
          <w:sz w:val="36"/>
          <w:szCs w:val="36"/>
        </w:rPr>
        <w:t>6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: Access Switch</w:t>
      </w:r>
    </w:p>
    <w:p w:rsidR="00CF0036" w:rsidRPr="008F4760" w:rsidRDefault="00CF0036" w:rsidP="00083136">
      <w:pPr>
        <w:rPr>
          <w:rFonts w:asciiTheme="majorBidi" w:hAnsiTheme="majorBidi" w:cstheme="majorBidi"/>
          <w:b/>
          <w:bCs/>
          <w:sz w:val="40"/>
          <w:szCs w:val="40"/>
        </w:rPr>
      </w:pPr>
    </w:p>
    <w:p w:rsidR="00CF0036" w:rsidRPr="00507352" w:rsidRDefault="005677BC" w:rsidP="0050735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507352">
        <w:rPr>
          <w:rFonts w:asciiTheme="majorBidi" w:hAnsiTheme="majorBidi" w:cstheme="majorBidi"/>
          <w:b/>
          <w:bCs/>
          <w:sz w:val="36"/>
          <w:szCs w:val="36"/>
        </w:rPr>
        <w:t xml:space="preserve">Technical Specifications </w:t>
      </w:r>
      <w:r w:rsidR="00552470" w:rsidRPr="00507352">
        <w:rPr>
          <w:rFonts w:asciiTheme="majorBidi" w:hAnsiTheme="majorBidi" w:cstheme="majorBidi"/>
          <w:b/>
          <w:bCs/>
          <w:sz w:val="36"/>
          <w:szCs w:val="36"/>
        </w:rPr>
        <w:t xml:space="preserve">for 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A</w:t>
      </w:r>
      <w:r w:rsidR="00552470" w:rsidRPr="00507352">
        <w:rPr>
          <w:rFonts w:asciiTheme="majorBidi" w:hAnsiTheme="majorBidi" w:cstheme="majorBidi"/>
          <w:b/>
          <w:bCs/>
          <w:sz w:val="36"/>
          <w:szCs w:val="36"/>
        </w:rPr>
        <w:t xml:space="preserve">ccess </w:t>
      </w:r>
      <w:r w:rsidR="00507352">
        <w:rPr>
          <w:rFonts w:asciiTheme="majorBidi" w:hAnsiTheme="majorBidi" w:cstheme="majorBidi"/>
          <w:b/>
          <w:bCs/>
          <w:sz w:val="36"/>
          <w:szCs w:val="36"/>
        </w:rPr>
        <w:t>S</w:t>
      </w:r>
      <w:r w:rsidR="00A86121" w:rsidRPr="00507352">
        <w:rPr>
          <w:rFonts w:asciiTheme="majorBidi" w:hAnsiTheme="majorBidi" w:cstheme="majorBidi"/>
          <w:b/>
          <w:bCs/>
          <w:sz w:val="36"/>
          <w:szCs w:val="36"/>
        </w:rPr>
        <w:t>witch</w:t>
      </w:r>
    </w:p>
    <w:p w:rsidR="00270796" w:rsidRPr="008F4760" w:rsidRDefault="00270796" w:rsidP="00636F31">
      <w:pPr>
        <w:rPr>
          <w:rFonts w:asciiTheme="majorBidi" w:hAnsiTheme="majorBidi" w:cstheme="majorBidi"/>
          <w:b/>
          <w:sz w:val="32"/>
          <w:szCs w:val="32"/>
        </w:rPr>
      </w:pPr>
      <w:r w:rsidRPr="008F4760">
        <w:rPr>
          <w:rFonts w:asciiTheme="majorBidi" w:hAnsiTheme="majorBidi" w:cstheme="majorBidi"/>
          <w:b/>
          <w:sz w:val="32"/>
          <w:szCs w:val="32"/>
        </w:rPr>
        <w:t>Quantity: (</w:t>
      </w:r>
      <w:r w:rsidR="00636F31">
        <w:rPr>
          <w:rFonts w:asciiTheme="majorBidi" w:hAnsiTheme="majorBidi" w:cstheme="majorBidi"/>
          <w:b/>
          <w:sz w:val="32"/>
          <w:szCs w:val="32"/>
        </w:rPr>
        <w:t>5</w:t>
      </w:r>
      <w:r w:rsidRPr="008F4760">
        <w:rPr>
          <w:rFonts w:asciiTheme="majorBidi" w:hAnsiTheme="majorBidi" w:cstheme="majorBidi"/>
          <w:b/>
          <w:sz w:val="32"/>
          <w:szCs w:val="32"/>
        </w:rPr>
        <w:t>)</w:t>
      </w:r>
    </w:p>
    <w:tbl>
      <w:tblPr>
        <w:tblW w:w="0" w:type="auto"/>
        <w:tblInd w:w="534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3"/>
        <w:gridCol w:w="7098"/>
      </w:tblGrid>
      <w:tr w:rsidR="00ED4ABD" w:rsidRPr="00ED4ABD" w:rsidTr="00552470"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 Interfaces </w:t>
            </w:r>
          </w:p>
        </w:tc>
        <w:tc>
          <w:tcPr>
            <w:tcW w:w="70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24 RJ-45, Support PoE+ on 24 ports (Min. 370 Watt).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At least 4x10G SFP+ interfaces.</w:t>
            </w:r>
          </w:p>
        </w:tc>
      </w:tr>
      <w:tr w:rsidR="00ED4ABD" w:rsidRPr="00ED4ABD" w:rsidTr="00552470"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Performance</w:t>
            </w:r>
          </w:p>
        </w:tc>
        <w:tc>
          <w:tcPr>
            <w:tcW w:w="70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Switch Capacity: not less than 128Gbps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Throughput: not less than 95 Mbps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MAC Addresses: not less than 16000</w:t>
            </w:r>
          </w:p>
        </w:tc>
      </w:tr>
      <w:tr w:rsidR="00ED4ABD" w:rsidRPr="00ED4ABD" w:rsidTr="00552470"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Power</w:t>
            </w:r>
          </w:p>
        </w:tc>
        <w:tc>
          <w:tcPr>
            <w:tcW w:w="70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AC Input</w:t>
            </w:r>
          </w:p>
        </w:tc>
      </w:tr>
      <w:tr w:rsidR="00ED4ABD" w:rsidRPr="00ED4ABD" w:rsidTr="00552470"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Features</w:t>
            </w:r>
          </w:p>
        </w:tc>
        <w:tc>
          <w:tcPr>
            <w:tcW w:w="70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Support both IPv4 &amp; IPv6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Layer 3 switch (Static route &amp; RIP) and support OSPF in the future.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Support QoS and SSH.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Support Web GUI Management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Non-Blocking architecture</w:t>
            </w:r>
          </w:p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Warranty not less than 5 years</w:t>
            </w:r>
          </w:p>
        </w:tc>
      </w:tr>
      <w:tr w:rsidR="00ED4ABD" w:rsidRPr="00ED4ABD" w:rsidTr="00552470"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Management</w:t>
            </w:r>
          </w:p>
        </w:tc>
        <w:tc>
          <w:tcPr>
            <w:tcW w:w="70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Management Software that support bulk configuration, backup and restore.</w:t>
            </w:r>
          </w:p>
        </w:tc>
      </w:tr>
      <w:tr w:rsidR="00ED4ABD" w:rsidRPr="00ED4ABD" w:rsidTr="00552470"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Licenses</w:t>
            </w:r>
          </w:p>
        </w:tc>
        <w:tc>
          <w:tcPr>
            <w:tcW w:w="70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2470" w:rsidRPr="00ED4ABD" w:rsidRDefault="00552470" w:rsidP="00552470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ED4ABD">
              <w:rPr>
                <w:rFonts w:asciiTheme="majorBidi" w:eastAsia="Times New Roman" w:hAnsiTheme="majorBidi" w:cstheme="majorBidi"/>
                <w:sz w:val="24"/>
                <w:szCs w:val="24"/>
              </w:rPr>
              <w:t>All required licenses during warranty time must be included.</w:t>
            </w:r>
          </w:p>
        </w:tc>
      </w:tr>
    </w:tbl>
    <w:p w:rsidR="00A86121" w:rsidRPr="008F4760" w:rsidRDefault="00A86121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4B7182" w:rsidRDefault="004B7182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4B7182" w:rsidRPr="004B7182" w:rsidRDefault="004B7182" w:rsidP="004B7182">
      <w:pPr>
        <w:rPr>
          <w:rFonts w:asciiTheme="majorBidi" w:hAnsiTheme="majorBidi" w:cstheme="majorBidi"/>
          <w:b/>
          <w:bCs/>
          <w:sz w:val="36"/>
          <w:szCs w:val="36"/>
        </w:rPr>
      </w:pPr>
      <w:r w:rsidRPr="004B7182">
        <w:rPr>
          <w:rFonts w:asciiTheme="majorBidi" w:hAnsiTheme="majorBidi" w:cstheme="majorBidi"/>
          <w:b/>
          <w:bCs/>
          <w:sz w:val="36"/>
          <w:szCs w:val="36"/>
        </w:rPr>
        <w:t xml:space="preserve">Item </w:t>
      </w:r>
      <w:r>
        <w:rPr>
          <w:rFonts w:asciiTheme="majorBidi" w:hAnsiTheme="majorBidi" w:cstheme="majorBidi"/>
          <w:b/>
          <w:bCs/>
          <w:sz w:val="36"/>
          <w:szCs w:val="36"/>
        </w:rPr>
        <w:t>N</w:t>
      </w:r>
      <w:r w:rsidRPr="004B7182">
        <w:rPr>
          <w:rFonts w:asciiTheme="majorBidi" w:hAnsiTheme="majorBidi" w:cstheme="majorBidi"/>
          <w:b/>
          <w:bCs/>
          <w:sz w:val="36"/>
          <w:szCs w:val="36"/>
        </w:rPr>
        <w:t>o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. </w:t>
      </w:r>
      <w:r w:rsidRPr="004B7182">
        <w:rPr>
          <w:rFonts w:asciiTheme="majorBidi" w:hAnsiTheme="majorBidi" w:cstheme="majorBidi"/>
          <w:b/>
          <w:bCs/>
          <w:sz w:val="36"/>
          <w:szCs w:val="36"/>
        </w:rPr>
        <w:t>(7)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: </w:t>
      </w:r>
      <w:r w:rsidRPr="004B7182">
        <w:rPr>
          <w:rFonts w:asciiTheme="majorBidi" w:hAnsiTheme="majorBidi" w:cstheme="majorBidi"/>
          <w:b/>
          <w:bCs/>
          <w:sz w:val="36"/>
          <w:szCs w:val="36"/>
        </w:rPr>
        <w:t>Full HD 56 inches LED TV</w:t>
      </w:r>
    </w:p>
    <w:p w:rsidR="004B7182" w:rsidRPr="004B7182" w:rsidRDefault="004B7182" w:rsidP="004B7182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4B7182" w:rsidRPr="004B7182" w:rsidRDefault="004B7182" w:rsidP="004B7182">
      <w:pPr>
        <w:jc w:val="center"/>
        <w:rPr>
          <w:rFonts w:asciiTheme="majorBidi" w:hAnsiTheme="majorBidi" w:cstheme="majorBidi"/>
          <w:sz w:val="36"/>
          <w:szCs w:val="36"/>
          <w:lang w:bidi="ar-JO"/>
        </w:rPr>
      </w:pPr>
      <w:r w:rsidRPr="004B7182">
        <w:rPr>
          <w:rFonts w:asciiTheme="majorBidi" w:hAnsiTheme="majorBidi" w:cstheme="majorBidi"/>
          <w:b/>
          <w:bCs/>
          <w:sz w:val="36"/>
          <w:szCs w:val="36"/>
        </w:rPr>
        <w:t>Technical Specifications for Full HD 56 inches LED TV</w:t>
      </w:r>
    </w:p>
    <w:p w:rsidR="004B7182" w:rsidRPr="004B7182" w:rsidRDefault="004B7182" w:rsidP="008155CD">
      <w:pPr>
        <w:ind w:left="-142"/>
        <w:rPr>
          <w:rFonts w:asciiTheme="majorBidi" w:hAnsiTheme="majorBidi" w:cstheme="majorBidi"/>
          <w:b/>
          <w:sz w:val="32"/>
          <w:szCs w:val="32"/>
        </w:rPr>
      </w:pPr>
      <w:r w:rsidRPr="004B7182">
        <w:rPr>
          <w:rFonts w:asciiTheme="majorBidi" w:hAnsiTheme="majorBidi" w:cstheme="majorBidi"/>
          <w:b/>
          <w:sz w:val="32"/>
          <w:szCs w:val="32"/>
        </w:rPr>
        <w:t>Quantity: (</w:t>
      </w:r>
      <w:r w:rsidR="008155CD">
        <w:rPr>
          <w:rFonts w:asciiTheme="majorBidi" w:hAnsiTheme="majorBidi" w:cstheme="majorBidi"/>
          <w:b/>
          <w:sz w:val="32"/>
          <w:szCs w:val="32"/>
        </w:rPr>
        <w:t>6</w:t>
      </w:r>
      <w:r w:rsidRPr="004B7182">
        <w:rPr>
          <w:rFonts w:asciiTheme="majorBidi" w:hAnsiTheme="majorBidi" w:cstheme="majorBidi"/>
          <w:b/>
          <w:sz w:val="32"/>
          <w:szCs w:val="32"/>
        </w:rPr>
        <w:t>)</w:t>
      </w:r>
    </w:p>
    <w:tbl>
      <w:tblPr>
        <w:bidiVisual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559"/>
      </w:tblGrid>
      <w:tr w:rsidR="004B7182" w:rsidRPr="004B7182" w:rsidTr="004B7182">
        <w:trPr>
          <w:trHeight w:val="282"/>
        </w:trPr>
        <w:tc>
          <w:tcPr>
            <w:tcW w:w="7372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4B7182">
              <w:rPr>
                <w:rFonts w:asciiTheme="majorBidi" w:eastAsia="Times New Roman" w:hAnsiTheme="majorBidi" w:cstheme="majorBidi"/>
                <w:sz w:val="24"/>
                <w:szCs w:val="24"/>
              </w:rPr>
              <w:t>Smart LED (4k)</w:t>
            </w:r>
          </w:p>
        </w:tc>
        <w:tc>
          <w:tcPr>
            <w:tcW w:w="1559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4B718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Display Type</w:t>
            </w:r>
          </w:p>
        </w:tc>
      </w:tr>
      <w:tr w:rsidR="004B7182" w:rsidRPr="004B7182" w:rsidTr="004B7182">
        <w:tc>
          <w:tcPr>
            <w:tcW w:w="7372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B7182">
              <w:rPr>
                <w:rFonts w:asciiTheme="majorBidi" w:eastAsia="Times New Roman" w:hAnsiTheme="majorBidi" w:cstheme="majorBidi"/>
                <w:sz w:val="24"/>
                <w:szCs w:val="24"/>
              </w:rPr>
              <w:t>yes</w:t>
            </w:r>
          </w:p>
        </w:tc>
        <w:tc>
          <w:tcPr>
            <w:tcW w:w="1559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4B718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Wi-Fi</w:t>
            </w:r>
          </w:p>
        </w:tc>
      </w:tr>
      <w:tr w:rsidR="004B7182" w:rsidRPr="004B7182" w:rsidTr="004B7182">
        <w:tc>
          <w:tcPr>
            <w:tcW w:w="7372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4B7182">
              <w:rPr>
                <w:rFonts w:asciiTheme="majorBidi" w:eastAsia="Times New Roman" w:hAnsiTheme="majorBidi" w:cstheme="majorBidi"/>
                <w:sz w:val="24"/>
                <w:szCs w:val="24"/>
              </w:rPr>
              <w:t>At least 55 Inches</w:t>
            </w:r>
          </w:p>
        </w:tc>
        <w:tc>
          <w:tcPr>
            <w:tcW w:w="1559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</w:rPr>
            </w:pPr>
            <w:r w:rsidRPr="004B718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Screen Size</w:t>
            </w:r>
          </w:p>
        </w:tc>
      </w:tr>
      <w:tr w:rsidR="004B7182" w:rsidRPr="004B7182" w:rsidTr="004B7182">
        <w:trPr>
          <w:trHeight w:val="326"/>
        </w:trPr>
        <w:tc>
          <w:tcPr>
            <w:tcW w:w="7372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4B7182">
              <w:rPr>
                <w:rFonts w:asciiTheme="majorBidi" w:eastAsia="Times New Roman" w:hAnsiTheme="majorBidi" w:cstheme="majorBidi"/>
                <w:sz w:val="24"/>
                <w:szCs w:val="24"/>
              </w:rPr>
              <w:t>HDMI, USB</w:t>
            </w:r>
          </w:p>
        </w:tc>
        <w:tc>
          <w:tcPr>
            <w:tcW w:w="1559" w:type="dxa"/>
          </w:tcPr>
          <w:p w:rsidR="004B7182" w:rsidRPr="004B7182" w:rsidRDefault="004B7182" w:rsidP="004B7182">
            <w:pPr>
              <w:spacing w:before="60" w:line="264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</w:rPr>
            </w:pPr>
            <w:r w:rsidRPr="004B718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Connectivity</w:t>
            </w:r>
          </w:p>
        </w:tc>
      </w:tr>
    </w:tbl>
    <w:p w:rsidR="004B7182" w:rsidRDefault="004B7182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4B7182" w:rsidRDefault="004B7182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4B7182" w:rsidRDefault="004B7182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4B7182" w:rsidRDefault="004B7182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4B7182" w:rsidRDefault="004B7182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2F455B" w:rsidRPr="008F4760" w:rsidRDefault="002F455B" w:rsidP="002F455B">
      <w:p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b/>
          <w:bCs/>
          <w:sz w:val="32"/>
          <w:szCs w:val="32"/>
        </w:rPr>
        <w:lastRenderedPageBreak/>
        <w:t>Special Conditions</w:t>
      </w:r>
      <w:r w:rsidRPr="008F4760">
        <w:rPr>
          <w:rFonts w:asciiTheme="majorBidi" w:hAnsiTheme="majorBidi" w:cstheme="majorBidi"/>
          <w:sz w:val="24"/>
          <w:szCs w:val="24"/>
        </w:rPr>
        <w:t>:</w:t>
      </w:r>
    </w:p>
    <w:p w:rsidR="00A86121" w:rsidRPr="006C1C19" w:rsidRDefault="002F455B" w:rsidP="006C1C19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>The bidder must be a company registered under the Jordanian Ministry of Industry and Trade within the last five years, with a capital not less than 300,000 JD (Three Hundred Thousand JD).</w:t>
      </w:r>
    </w:p>
    <w:p w:rsidR="002F455B" w:rsidRPr="008F4760" w:rsidRDefault="002F455B" w:rsidP="002F455B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>Bidder must have specialized and certified staff with the highest technical certificate for at least (eight to ten engineers).</w:t>
      </w:r>
    </w:p>
    <w:p w:rsidR="002F455B" w:rsidRPr="008F4760" w:rsidRDefault="002F455B" w:rsidP="001B1742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 xml:space="preserve">The selected company must be </w:t>
      </w:r>
      <w:r w:rsidR="001B1742" w:rsidRPr="008F4760">
        <w:rPr>
          <w:rFonts w:asciiTheme="majorBidi" w:hAnsiTheme="majorBidi" w:cstheme="majorBidi"/>
          <w:b/>
          <w:bCs/>
          <w:sz w:val="24"/>
          <w:szCs w:val="24"/>
        </w:rPr>
        <w:t>G</w:t>
      </w:r>
      <w:r w:rsidRPr="008F4760">
        <w:rPr>
          <w:rFonts w:asciiTheme="majorBidi" w:hAnsiTheme="majorBidi" w:cstheme="majorBidi"/>
          <w:b/>
          <w:bCs/>
          <w:sz w:val="24"/>
          <w:szCs w:val="24"/>
        </w:rPr>
        <w:t>old</w:t>
      </w:r>
      <w:r w:rsidRPr="008F4760">
        <w:rPr>
          <w:rFonts w:asciiTheme="majorBidi" w:hAnsiTheme="majorBidi" w:cstheme="majorBidi"/>
          <w:sz w:val="24"/>
          <w:szCs w:val="24"/>
        </w:rPr>
        <w:t xml:space="preserve"> or </w:t>
      </w:r>
      <w:r w:rsidR="001B1742" w:rsidRPr="008F4760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8F4760">
        <w:rPr>
          <w:rFonts w:asciiTheme="majorBidi" w:hAnsiTheme="majorBidi" w:cstheme="majorBidi"/>
          <w:b/>
          <w:bCs/>
          <w:sz w:val="24"/>
          <w:szCs w:val="24"/>
        </w:rPr>
        <w:t>ilver</w:t>
      </w:r>
      <w:r w:rsidRPr="008F4760">
        <w:rPr>
          <w:rFonts w:asciiTheme="majorBidi" w:hAnsiTheme="majorBidi" w:cstheme="majorBidi"/>
          <w:sz w:val="24"/>
          <w:szCs w:val="24"/>
        </w:rPr>
        <w:t xml:space="preserve"> certified partner with the vendor within Jordan.</w:t>
      </w:r>
    </w:p>
    <w:p w:rsidR="002F455B" w:rsidRPr="008F4760" w:rsidRDefault="002F455B" w:rsidP="002F455B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 xml:space="preserve">The bidder must offer minimum of </w:t>
      </w:r>
      <w:r w:rsidR="001B1742" w:rsidRPr="008F4760">
        <w:rPr>
          <w:rFonts w:asciiTheme="majorBidi" w:hAnsiTheme="majorBidi" w:cstheme="majorBidi"/>
          <w:sz w:val="24"/>
          <w:szCs w:val="24"/>
        </w:rPr>
        <w:t>(</w:t>
      </w:r>
      <w:r w:rsidRPr="008F4760">
        <w:rPr>
          <w:rFonts w:asciiTheme="majorBidi" w:hAnsiTheme="majorBidi" w:cstheme="majorBidi"/>
          <w:sz w:val="24"/>
          <w:szCs w:val="24"/>
        </w:rPr>
        <w:t>3</w:t>
      </w:r>
      <w:r w:rsidR="001B1742" w:rsidRPr="008F4760">
        <w:rPr>
          <w:rFonts w:asciiTheme="majorBidi" w:hAnsiTheme="majorBidi" w:cstheme="majorBidi"/>
          <w:sz w:val="24"/>
          <w:szCs w:val="24"/>
        </w:rPr>
        <w:t>)</w:t>
      </w:r>
      <w:r w:rsidRPr="008F4760">
        <w:rPr>
          <w:rFonts w:asciiTheme="majorBidi" w:hAnsiTheme="majorBidi" w:cstheme="majorBidi"/>
          <w:sz w:val="24"/>
          <w:szCs w:val="24"/>
        </w:rPr>
        <w:t xml:space="preserve"> year's products and system warranty from the mother company.</w:t>
      </w:r>
    </w:p>
    <w:p w:rsidR="002F455B" w:rsidRPr="008F4760" w:rsidRDefault="002F455B" w:rsidP="002F455B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 xml:space="preserve">The bidder must offer minimum of </w:t>
      </w:r>
      <w:r w:rsidR="001B1742" w:rsidRPr="008F4760">
        <w:rPr>
          <w:rFonts w:asciiTheme="majorBidi" w:hAnsiTheme="majorBidi" w:cstheme="majorBidi"/>
          <w:sz w:val="24"/>
          <w:szCs w:val="24"/>
        </w:rPr>
        <w:t>(</w:t>
      </w:r>
      <w:r w:rsidRPr="008F4760">
        <w:rPr>
          <w:rFonts w:asciiTheme="majorBidi" w:hAnsiTheme="majorBidi" w:cstheme="majorBidi"/>
          <w:sz w:val="24"/>
          <w:szCs w:val="24"/>
        </w:rPr>
        <w:t>3</w:t>
      </w:r>
      <w:r w:rsidR="001B1742" w:rsidRPr="008F4760">
        <w:rPr>
          <w:rFonts w:asciiTheme="majorBidi" w:hAnsiTheme="majorBidi" w:cstheme="majorBidi"/>
          <w:sz w:val="24"/>
          <w:szCs w:val="24"/>
        </w:rPr>
        <w:t>)</w:t>
      </w:r>
      <w:r w:rsidRPr="008F4760">
        <w:rPr>
          <w:rFonts w:asciiTheme="majorBidi" w:hAnsiTheme="majorBidi" w:cstheme="majorBidi"/>
          <w:sz w:val="24"/>
          <w:szCs w:val="24"/>
        </w:rPr>
        <w:t xml:space="preserve"> year's products and system maintenance and support service; maintenance and support service shall include all hardware and software.</w:t>
      </w:r>
    </w:p>
    <w:p w:rsidR="002F455B" w:rsidRDefault="002F455B" w:rsidP="002F455B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b/>
          <w:bCs/>
          <w:sz w:val="24"/>
          <w:szCs w:val="24"/>
        </w:rPr>
        <w:t>Compliance sheets</w:t>
      </w:r>
      <w:r w:rsidRPr="008F4760">
        <w:rPr>
          <w:rFonts w:asciiTheme="majorBidi" w:hAnsiTheme="majorBidi" w:cstheme="majorBidi"/>
          <w:sz w:val="24"/>
          <w:szCs w:val="24"/>
        </w:rPr>
        <w:t xml:space="preserve"> are required (</w:t>
      </w:r>
      <w:r w:rsidR="001B1742" w:rsidRPr="008F4760">
        <w:rPr>
          <w:rFonts w:asciiTheme="majorBidi" w:hAnsiTheme="majorBidi" w:cstheme="majorBidi"/>
          <w:b/>
          <w:bCs/>
          <w:sz w:val="24"/>
          <w:szCs w:val="24"/>
        </w:rPr>
        <w:t>Mandatory</w:t>
      </w:r>
      <w:r w:rsidR="001B1742" w:rsidRPr="008F4760">
        <w:rPr>
          <w:rFonts w:asciiTheme="majorBidi" w:hAnsiTheme="majorBidi" w:cstheme="majorBidi"/>
          <w:sz w:val="24"/>
          <w:szCs w:val="24"/>
        </w:rPr>
        <w:t>)</w:t>
      </w:r>
      <w:r w:rsidRPr="008F4760">
        <w:rPr>
          <w:rFonts w:asciiTheme="majorBidi" w:hAnsiTheme="majorBidi" w:cstheme="majorBidi"/>
          <w:sz w:val="24"/>
          <w:szCs w:val="24"/>
        </w:rPr>
        <w:t xml:space="preserve"> </w:t>
      </w:r>
      <w:r w:rsidR="001B1742" w:rsidRPr="008F4760">
        <w:rPr>
          <w:rFonts w:asciiTheme="majorBidi" w:hAnsiTheme="majorBidi" w:cstheme="majorBidi"/>
          <w:sz w:val="24"/>
          <w:szCs w:val="24"/>
        </w:rPr>
        <w:t>and</w:t>
      </w:r>
      <w:r w:rsidRPr="008F4760">
        <w:rPr>
          <w:rFonts w:asciiTheme="majorBidi" w:hAnsiTheme="majorBidi" w:cstheme="majorBidi"/>
          <w:sz w:val="24"/>
          <w:szCs w:val="24"/>
        </w:rPr>
        <w:t xml:space="preserve"> proposal doesn't have the compliance sheet, it will not be considered.</w:t>
      </w:r>
    </w:p>
    <w:p w:rsidR="00D957D7" w:rsidRDefault="00D957D7" w:rsidP="00D957D7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roject is funded by Erasmus+ </w:t>
      </w:r>
      <w:proofErr w:type="spellStart"/>
      <w:r>
        <w:rPr>
          <w:rFonts w:asciiTheme="majorBidi" w:hAnsiTheme="majorBidi" w:cstheme="majorBidi"/>
          <w:sz w:val="24"/>
          <w:szCs w:val="24"/>
        </w:rPr>
        <w:t>Programm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here p</w:t>
      </w:r>
      <w:r w:rsidR="00636F31" w:rsidRPr="00C97521">
        <w:rPr>
          <w:rFonts w:asciiTheme="majorBidi" w:hAnsiTheme="majorBidi" w:cstheme="majorBidi"/>
          <w:sz w:val="24"/>
          <w:szCs w:val="24"/>
        </w:rPr>
        <w:t>rices must be in Euro with (VAT= Zero, no customs fees</w:t>
      </w:r>
      <w:r>
        <w:rPr>
          <w:rFonts w:asciiTheme="majorBidi" w:hAnsiTheme="majorBidi" w:cstheme="majorBidi"/>
          <w:sz w:val="24"/>
          <w:szCs w:val="24"/>
        </w:rPr>
        <w:t xml:space="preserve"> and no other fees).</w:t>
      </w:r>
    </w:p>
    <w:p w:rsidR="00D957D7" w:rsidRPr="00D957D7" w:rsidRDefault="00D957D7" w:rsidP="00E310F1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D957D7">
        <w:rPr>
          <w:rFonts w:asciiTheme="majorBidi" w:hAnsiTheme="majorBidi" w:cstheme="majorBidi"/>
          <w:sz w:val="24"/>
          <w:szCs w:val="24"/>
        </w:rPr>
        <w:t xml:space="preserve">Companies are asked to inform the university if the items mentioned above </w:t>
      </w:r>
      <w:r w:rsidRPr="00D957D7">
        <w:rPr>
          <w:rFonts w:asciiTheme="majorBidi" w:hAnsiTheme="majorBidi" w:cstheme="majorBidi"/>
          <w:sz w:val="24"/>
          <w:szCs w:val="24"/>
          <w:lang w:val="en-GB"/>
        </w:rPr>
        <w:t xml:space="preserve">are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imported as parts and </w:t>
      </w:r>
      <w:r w:rsidRPr="00D957D7">
        <w:rPr>
          <w:rFonts w:asciiTheme="majorBidi" w:hAnsiTheme="majorBidi" w:cstheme="majorBidi"/>
          <w:sz w:val="24"/>
          <w:szCs w:val="24"/>
          <w:lang w:val="en-GB"/>
        </w:rPr>
        <w:t xml:space="preserve">assembled </w:t>
      </w:r>
      <w:r w:rsidRPr="00D957D7">
        <w:rPr>
          <w:rFonts w:asciiTheme="majorBidi" w:hAnsiTheme="majorBidi" w:cstheme="majorBidi"/>
          <w:color w:val="212121"/>
          <w:sz w:val="24"/>
          <w:szCs w:val="24"/>
        </w:rPr>
        <w:t>locally or</w:t>
      </w:r>
      <w:r>
        <w:rPr>
          <w:rFonts w:asciiTheme="majorBidi" w:hAnsiTheme="majorBidi" w:cstheme="majorBidi"/>
          <w:color w:val="212121"/>
          <w:sz w:val="24"/>
          <w:szCs w:val="24"/>
        </w:rPr>
        <w:t xml:space="preserve"> the </w:t>
      </w:r>
      <w:r w:rsidR="00E310F1">
        <w:rPr>
          <w:rFonts w:asciiTheme="majorBidi" w:hAnsiTheme="majorBidi" w:cstheme="majorBidi"/>
          <w:color w:val="212121"/>
          <w:sz w:val="24"/>
          <w:szCs w:val="24"/>
        </w:rPr>
        <w:t>appliances</w:t>
      </w:r>
      <w:r>
        <w:rPr>
          <w:rFonts w:asciiTheme="majorBidi" w:hAnsiTheme="majorBidi" w:cstheme="majorBidi"/>
          <w:color w:val="212121"/>
          <w:sz w:val="24"/>
          <w:szCs w:val="24"/>
        </w:rPr>
        <w:t xml:space="preserve"> (as complete units) are </w:t>
      </w:r>
      <w:r w:rsidRPr="00D957D7">
        <w:rPr>
          <w:rFonts w:asciiTheme="majorBidi" w:hAnsiTheme="majorBidi" w:cstheme="majorBidi"/>
          <w:color w:val="212121"/>
          <w:sz w:val="24"/>
          <w:szCs w:val="24"/>
        </w:rPr>
        <w:t>imported from abroad</w:t>
      </w:r>
    </w:p>
    <w:p w:rsidR="00636F31" w:rsidRPr="00C97521" w:rsidRDefault="00E37E0E" w:rsidP="00D957D7">
      <w:pPr>
        <w:pStyle w:val="ListParagraph"/>
        <w:numPr>
          <w:ilvl w:val="0"/>
          <w:numId w:val="10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C97521">
        <w:rPr>
          <w:rFonts w:asciiTheme="majorBidi" w:hAnsiTheme="majorBidi" w:cstheme="majorBidi"/>
          <w:color w:val="212121"/>
          <w:sz w:val="24"/>
          <w:szCs w:val="24"/>
        </w:rPr>
        <w:t xml:space="preserve">Companies are </w:t>
      </w:r>
      <w:r w:rsidR="00C97521">
        <w:rPr>
          <w:rFonts w:asciiTheme="majorBidi" w:hAnsiTheme="majorBidi" w:cstheme="majorBidi"/>
          <w:color w:val="212121"/>
          <w:sz w:val="24"/>
          <w:szCs w:val="24"/>
        </w:rPr>
        <w:t xml:space="preserve">asked </w:t>
      </w:r>
      <w:r w:rsidRPr="00C97521">
        <w:rPr>
          <w:rFonts w:asciiTheme="majorBidi" w:hAnsiTheme="majorBidi" w:cstheme="majorBidi"/>
          <w:color w:val="212121"/>
          <w:sz w:val="24"/>
          <w:szCs w:val="24"/>
        </w:rPr>
        <w:t xml:space="preserve">in following </w:t>
      </w:r>
      <w:r w:rsidR="00D957D7">
        <w:rPr>
          <w:rFonts w:asciiTheme="majorBidi" w:hAnsiTheme="majorBidi" w:cstheme="majorBidi"/>
          <w:color w:val="212121"/>
          <w:sz w:val="24"/>
          <w:szCs w:val="24"/>
        </w:rPr>
        <w:t>the attached procedure</w:t>
      </w:r>
      <w:r w:rsidRPr="00C97521">
        <w:rPr>
          <w:rFonts w:asciiTheme="majorBidi" w:hAnsiTheme="majorBidi" w:cstheme="majorBidi"/>
          <w:color w:val="212121"/>
          <w:sz w:val="24"/>
          <w:szCs w:val="24"/>
        </w:rPr>
        <w:t xml:space="preserve"> to obtain </w:t>
      </w:r>
      <w:r w:rsidR="00D957D7">
        <w:rPr>
          <w:rFonts w:asciiTheme="majorBidi" w:hAnsiTheme="majorBidi" w:cstheme="majorBidi"/>
          <w:color w:val="212121"/>
          <w:sz w:val="24"/>
          <w:szCs w:val="24"/>
        </w:rPr>
        <w:t xml:space="preserve">an </w:t>
      </w:r>
      <w:r w:rsidRPr="00C97521">
        <w:rPr>
          <w:rFonts w:asciiTheme="majorBidi" w:hAnsiTheme="majorBidi" w:cstheme="majorBidi"/>
          <w:color w:val="212121"/>
          <w:sz w:val="24"/>
          <w:szCs w:val="24"/>
        </w:rPr>
        <w:t xml:space="preserve">exempt </w:t>
      </w:r>
      <w:r w:rsidR="00D463BB">
        <w:rPr>
          <w:rFonts w:asciiTheme="majorBidi" w:hAnsiTheme="majorBidi" w:cstheme="majorBidi"/>
          <w:color w:val="212121"/>
          <w:sz w:val="24"/>
          <w:szCs w:val="24"/>
          <w:lang w:val="en-GB"/>
        </w:rPr>
        <w:t xml:space="preserve">letter </w:t>
      </w:r>
      <w:r w:rsidRPr="00C97521">
        <w:rPr>
          <w:rFonts w:asciiTheme="majorBidi" w:hAnsiTheme="majorBidi" w:cstheme="majorBidi"/>
          <w:color w:val="212121"/>
          <w:sz w:val="24"/>
          <w:szCs w:val="24"/>
        </w:rPr>
        <w:t xml:space="preserve">from customs </w:t>
      </w:r>
      <w:r w:rsidR="00D463BB">
        <w:rPr>
          <w:rFonts w:asciiTheme="majorBidi" w:hAnsiTheme="majorBidi" w:cstheme="majorBidi"/>
          <w:color w:val="212121"/>
          <w:sz w:val="24"/>
          <w:szCs w:val="24"/>
        </w:rPr>
        <w:t>fees</w:t>
      </w:r>
      <w:r w:rsidRPr="00C97521">
        <w:rPr>
          <w:rFonts w:asciiTheme="majorBidi" w:hAnsiTheme="majorBidi" w:cstheme="majorBidi"/>
          <w:color w:val="212121"/>
          <w:sz w:val="24"/>
          <w:szCs w:val="24"/>
        </w:rPr>
        <w:t xml:space="preserve"> and </w:t>
      </w:r>
      <w:r w:rsidR="00D463BB">
        <w:rPr>
          <w:rFonts w:asciiTheme="majorBidi" w:hAnsiTheme="majorBidi" w:cstheme="majorBidi"/>
          <w:color w:val="212121"/>
          <w:sz w:val="24"/>
          <w:szCs w:val="24"/>
        </w:rPr>
        <w:t>VAT.</w:t>
      </w:r>
    </w:p>
    <w:p w:rsidR="002F455B" w:rsidRPr="008F4760" w:rsidRDefault="002F455B" w:rsidP="002F455B">
      <w:pPr>
        <w:ind w:right="146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8F4760">
        <w:rPr>
          <w:rFonts w:asciiTheme="majorBidi" w:hAnsiTheme="majorBidi" w:cstheme="majorBidi"/>
          <w:b/>
          <w:bCs/>
          <w:sz w:val="32"/>
          <w:szCs w:val="32"/>
        </w:rPr>
        <w:t xml:space="preserve">Company Profile:   </w:t>
      </w:r>
    </w:p>
    <w:p w:rsidR="002F455B" w:rsidRPr="008F4760" w:rsidRDefault="002F455B" w:rsidP="002F455B">
      <w:pPr>
        <w:ind w:right="146"/>
        <w:jc w:val="both"/>
        <w:rPr>
          <w:rFonts w:asciiTheme="majorBidi" w:hAnsiTheme="majorBidi" w:cstheme="majorBidi"/>
          <w:sz w:val="24"/>
          <w:szCs w:val="24"/>
        </w:rPr>
      </w:pPr>
    </w:p>
    <w:p w:rsidR="002F455B" w:rsidRPr="008F4760" w:rsidRDefault="002F455B" w:rsidP="002F455B">
      <w:pPr>
        <w:pStyle w:val="ListParagraph"/>
        <w:numPr>
          <w:ilvl w:val="0"/>
          <w:numId w:val="11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>Bidder must have an excellent experience in such environment with minimum 5 to 10 years in Jordan market, a complete profile for similar previous projects ( particularly Projects in Jordan) are required with minimum (Three to Five big projects).</w:t>
      </w:r>
    </w:p>
    <w:p w:rsidR="002F455B" w:rsidRPr="008F4760" w:rsidRDefault="002F455B" w:rsidP="002F455B">
      <w:pPr>
        <w:pStyle w:val="ListParagraph"/>
        <w:numPr>
          <w:ilvl w:val="0"/>
          <w:numId w:val="11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>All company suppliers must demonstrate understanding of the required items/solutions, and provide a high-level implementation p</w:t>
      </w:r>
      <w:r w:rsidR="001B1742" w:rsidRPr="008F4760">
        <w:rPr>
          <w:rFonts w:asciiTheme="majorBidi" w:hAnsiTheme="majorBidi" w:cstheme="majorBidi"/>
          <w:sz w:val="24"/>
          <w:szCs w:val="24"/>
        </w:rPr>
        <w:t>l</w:t>
      </w:r>
      <w:r w:rsidRPr="008F4760">
        <w:rPr>
          <w:rFonts w:asciiTheme="majorBidi" w:hAnsiTheme="majorBidi" w:cstheme="majorBidi"/>
          <w:sz w:val="24"/>
          <w:szCs w:val="24"/>
        </w:rPr>
        <w:t>an/project milestones.</w:t>
      </w:r>
    </w:p>
    <w:p w:rsidR="002F455B" w:rsidRPr="008F4760" w:rsidRDefault="002F455B" w:rsidP="002F455B">
      <w:pPr>
        <w:pStyle w:val="ListParagraph"/>
        <w:numPr>
          <w:ilvl w:val="0"/>
          <w:numId w:val="11"/>
        </w:numPr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>All company suppliers must provide detail on the technical implementation teams.</w:t>
      </w:r>
    </w:p>
    <w:p w:rsidR="002F455B" w:rsidRPr="008F4760" w:rsidRDefault="002F455B" w:rsidP="002F455B">
      <w:pPr>
        <w:pStyle w:val="ListParagraph"/>
        <w:ind w:right="146"/>
        <w:jc w:val="both"/>
        <w:rPr>
          <w:rFonts w:asciiTheme="majorBidi" w:hAnsiTheme="majorBidi" w:cstheme="majorBidi"/>
          <w:sz w:val="24"/>
          <w:szCs w:val="24"/>
        </w:rPr>
      </w:pPr>
      <w:r w:rsidRPr="008F4760">
        <w:rPr>
          <w:rFonts w:asciiTheme="majorBidi" w:hAnsiTheme="majorBidi" w:cstheme="majorBidi"/>
          <w:sz w:val="24"/>
          <w:szCs w:val="24"/>
        </w:rPr>
        <w:t xml:space="preserve">  </w:t>
      </w:r>
    </w:p>
    <w:p w:rsidR="002F455B" w:rsidRPr="008F4760" w:rsidRDefault="002F455B" w:rsidP="002F455B">
      <w:pPr>
        <w:ind w:right="146"/>
        <w:jc w:val="both"/>
        <w:rPr>
          <w:rFonts w:asciiTheme="majorBidi" w:hAnsiTheme="majorBidi" w:cstheme="majorBidi"/>
          <w:sz w:val="24"/>
          <w:szCs w:val="24"/>
        </w:rPr>
      </w:pPr>
    </w:p>
    <w:p w:rsidR="002F455B" w:rsidRPr="008F4760" w:rsidRDefault="002F455B" w:rsidP="002F455B">
      <w:pPr>
        <w:ind w:right="146"/>
        <w:jc w:val="both"/>
        <w:rPr>
          <w:rFonts w:asciiTheme="majorBidi" w:hAnsiTheme="majorBidi" w:cstheme="majorBidi"/>
          <w:sz w:val="24"/>
          <w:szCs w:val="24"/>
        </w:rPr>
      </w:pPr>
    </w:p>
    <w:sectPr w:rsidR="002F455B" w:rsidRPr="008F4760" w:rsidSect="00F62ED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2EDB" w:rsidRDefault="00B42EDB" w:rsidP="00414A1D">
      <w:r>
        <w:separator/>
      </w:r>
    </w:p>
  </w:endnote>
  <w:endnote w:type="continuationSeparator" w:id="0">
    <w:p w:rsidR="00B42EDB" w:rsidRDefault="00B42EDB" w:rsidP="00414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2EDB" w:rsidRDefault="00B42EDB" w:rsidP="00414A1D">
      <w:r>
        <w:separator/>
      </w:r>
    </w:p>
  </w:footnote>
  <w:footnote w:type="continuationSeparator" w:id="0">
    <w:p w:rsidR="00B42EDB" w:rsidRDefault="00B42EDB" w:rsidP="00414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4A1D" w:rsidRDefault="00414A1D">
    <w:pPr>
      <w:pStyle w:val="Header"/>
    </w:pPr>
  </w:p>
  <w:p w:rsidR="00414A1D" w:rsidRDefault="00414A1D">
    <w:pPr>
      <w:pStyle w:val="Header"/>
    </w:pPr>
  </w:p>
  <w:p w:rsidR="00414A1D" w:rsidRDefault="00414A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A287508"/>
    <w:lvl w:ilvl="0">
      <w:start w:val="1"/>
      <w:numFmt w:val="decimal"/>
      <w:pStyle w:val="Heading1"/>
      <w:lvlText w:val="%1"/>
      <w:legacy w:legacy="1" w:legacySpace="144" w:legacyIndent="0"/>
      <w:lvlJc w:val="left"/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rFonts w:asciiTheme="minorBidi" w:hAnsiTheme="minorBidi" w:cstheme="minorBidi" w:hint="default"/>
        <w:b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bullet"/>
      <w:pStyle w:val="Heading3"/>
      <w:lvlText w:val=""/>
      <w:lvlJc w:val="left"/>
      <w:rPr>
        <w:rFonts w:ascii="Symbol" w:hAnsi="Symbol" w:hint="default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rFonts w:asciiTheme="minorBidi" w:hAnsiTheme="minorBidi" w:cstheme="minorBidi" w:hint="default"/>
        <w:b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"/>
        <w:u w:val="none"/>
        <w:vertAlign w:val="baseline"/>
        <w:em w:val="none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  <w:rPr>
        <w:b/>
        <w:bCs/>
        <w:i w:val="0"/>
        <w:iCs/>
        <w:sz w:val="22"/>
        <w:szCs w:val="18"/>
      </w:rPr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8137673"/>
    <w:multiLevelType w:val="hybridMultilevel"/>
    <w:tmpl w:val="EB248240"/>
    <w:lvl w:ilvl="0" w:tplc="922E948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F2D9D"/>
    <w:multiLevelType w:val="hybridMultilevel"/>
    <w:tmpl w:val="19F89A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936619"/>
    <w:multiLevelType w:val="hybridMultilevel"/>
    <w:tmpl w:val="3DCE7DE4"/>
    <w:lvl w:ilvl="0" w:tplc="95AEB1D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06CCD"/>
    <w:multiLevelType w:val="hybridMultilevel"/>
    <w:tmpl w:val="9656C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E85887"/>
    <w:multiLevelType w:val="hybridMultilevel"/>
    <w:tmpl w:val="16BC996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9A32D9"/>
    <w:multiLevelType w:val="hybridMultilevel"/>
    <w:tmpl w:val="D1FA1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B3483C"/>
    <w:multiLevelType w:val="hybridMultilevel"/>
    <w:tmpl w:val="B46C2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371DA1"/>
    <w:multiLevelType w:val="hybridMultilevel"/>
    <w:tmpl w:val="1C00B47A"/>
    <w:lvl w:ilvl="0" w:tplc="95AEB1D2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5582865"/>
    <w:multiLevelType w:val="hybridMultilevel"/>
    <w:tmpl w:val="D1C4E9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101BD7"/>
    <w:multiLevelType w:val="hybridMultilevel"/>
    <w:tmpl w:val="9AD0A9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DD30D59"/>
    <w:multiLevelType w:val="hybridMultilevel"/>
    <w:tmpl w:val="656A0C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C94632D2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F845EA"/>
    <w:multiLevelType w:val="hybridMultilevel"/>
    <w:tmpl w:val="D89A1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8"/>
  </w:num>
  <w:num w:numId="5">
    <w:abstractNumId w:val="0"/>
  </w:num>
  <w:num w:numId="6">
    <w:abstractNumId w:val="2"/>
  </w:num>
  <w:num w:numId="7">
    <w:abstractNumId w:val="11"/>
  </w:num>
  <w:num w:numId="8">
    <w:abstractNumId w:val="9"/>
  </w:num>
  <w:num w:numId="9">
    <w:abstractNumId w:val="10"/>
  </w:num>
  <w:num w:numId="10">
    <w:abstractNumId w:val="6"/>
  </w:num>
  <w:num w:numId="11">
    <w:abstractNumId w:val="4"/>
  </w:num>
  <w:num w:numId="12">
    <w:abstractNumId w:val="1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jSyMLI0NDYxNzRR0lEKTi0uzszPAykwrAUA/1uU0SwAAAA="/>
  </w:docVars>
  <w:rsids>
    <w:rsidRoot w:val="001B6723"/>
    <w:rsid w:val="00000046"/>
    <w:rsid w:val="0000026B"/>
    <w:rsid w:val="000003CE"/>
    <w:rsid w:val="0000094A"/>
    <w:rsid w:val="00000A54"/>
    <w:rsid w:val="00001042"/>
    <w:rsid w:val="00001117"/>
    <w:rsid w:val="000011BD"/>
    <w:rsid w:val="0000153C"/>
    <w:rsid w:val="000015B1"/>
    <w:rsid w:val="0000186B"/>
    <w:rsid w:val="00001E05"/>
    <w:rsid w:val="00001E39"/>
    <w:rsid w:val="0000224B"/>
    <w:rsid w:val="00002AD8"/>
    <w:rsid w:val="00002E54"/>
    <w:rsid w:val="00003557"/>
    <w:rsid w:val="00003944"/>
    <w:rsid w:val="00003C7D"/>
    <w:rsid w:val="00003DD2"/>
    <w:rsid w:val="000047D1"/>
    <w:rsid w:val="00004EBD"/>
    <w:rsid w:val="000054F9"/>
    <w:rsid w:val="00005CEE"/>
    <w:rsid w:val="0000650E"/>
    <w:rsid w:val="0000667C"/>
    <w:rsid w:val="00006C2B"/>
    <w:rsid w:val="000076B2"/>
    <w:rsid w:val="000101A1"/>
    <w:rsid w:val="00010737"/>
    <w:rsid w:val="00011402"/>
    <w:rsid w:val="00011429"/>
    <w:rsid w:val="000116B6"/>
    <w:rsid w:val="00012529"/>
    <w:rsid w:val="00012824"/>
    <w:rsid w:val="00012E2F"/>
    <w:rsid w:val="000132CA"/>
    <w:rsid w:val="0001330A"/>
    <w:rsid w:val="00013865"/>
    <w:rsid w:val="00014585"/>
    <w:rsid w:val="0001471E"/>
    <w:rsid w:val="00014883"/>
    <w:rsid w:val="00014995"/>
    <w:rsid w:val="00014DF5"/>
    <w:rsid w:val="00014F90"/>
    <w:rsid w:val="00014FB4"/>
    <w:rsid w:val="000151BB"/>
    <w:rsid w:val="00015C60"/>
    <w:rsid w:val="0001661D"/>
    <w:rsid w:val="000166E2"/>
    <w:rsid w:val="00016AE6"/>
    <w:rsid w:val="00017603"/>
    <w:rsid w:val="00017C85"/>
    <w:rsid w:val="00017F55"/>
    <w:rsid w:val="00020339"/>
    <w:rsid w:val="00021490"/>
    <w:rsid w:val="000215EC"/>
    <w:rsid w:val="0002177D"/>
    <w:rsid w:val="000217C9"/>
    <w:rsid w:val="00021823"/>
    <w:rsid w:val="00021DDA"/>
    <w:rsid w:val="000223A2"/>
    <w:rsid w:val="000223CC"/>
    <w:rsid w:val="00022BC9"/>
    <w:rsid w:val="00022CDD"/>
    <w:rsid w:val="00022E01"/>
    <w:rsid w:val="00023042"/>
    <w:rsid w:val="000242B5"/>
    <w:rsid w:val="000244A6"/>
    <w:rsid w:val="000245D3"/>
    <w:rsid w:val="000247C4"/>
    <w:rsid w:val="00025507"/>
    <w:rsid w:val="00025A6B"/>
    <w:rsid w:val="000264BE"/>
    <w:rsid w:val="000265FD"/>
    <w:rsid w:val="00026B36"/>
    <w:rsid w:val="00026F8B"/>
    <w:rsid w:val="00027511"/>
    <w:rsid w:val="00027661"/>
    <w:rsid w:val="00027787"/>
    <w:rsid w:val="00027C8D"/>
    <w:rsid w:val="00027D8A"/>
    <w:rsid w:val="00027DD0"/>
    <w:rsid w:val="00027DDD"/>
    <w:rsid w:val="000300E9"/>
    <w:rsid w:val="000301C6"/>
    <w:rsid w:val="000308D4"/>
    <w:rsid w:val="00030992"/>
    <w:rsid w:val="00030A88"/>
    <w:rsid w:val="00030CF4"/>
    <w:rsid w:val="000310EB"/>
    <w:rsid w:val="000314EA"/>
    <w:rsid w:val="000318C5"/>
    <w:rsid w:val="00031A0E"/>
    <w:rsid w:val="00031DA8"/>
    <w:rsid w:val="00032472"/>
    <w:rsid w:val="00032C9A"/>
    <w:rsid w:val="00032E0E"/>
    <w:rsid w:val="000330AF"/>
    <w:rsid w:val="000330D9"/>
    <w:rsid w:val="00033659"/>
    <w:rsid w:val="000340AB"/>
    <w:rsid w:val="00034101"/>
    <w:rsid w:val="0003442D"/>
    <w:rsid w:val="00034809"/>
    <w:rsid w:val="00034B38"/>
    <w:rsid w:val="0003527D"/>
    <w:rsid w:val="00035541"/>
    <w:rsid w:val="000355F1"/>
    <w:rsid w:val="00036698"/>
    <w:rsid w:val="000367AC"/>
    <w:rsid w:val="00036C8B"/>
    <w:rsid w:val="00037026"/>
    <w:rsid w:val="00037ED5"/>
    <w:rsid w:val="000402A2"/>
    <w:rsid w:val="0004072B"/>
    <w:rsid w:val="00040808"/>
    <w:rsid w:val="00040933"/>
    <w:rsid w:val="00040A8E"/>
    <w:rsid w:val="00040CD4"/>
    <w:rsid w:val="00041394"/>
    <w:rsid w:val="00041E79"/>
    <w:rsid w:val="00042663"/>
    <w:rsid w:val="00042D64"/>
    <w:rsid w:val="0004307D"/>
    <w:rsid w:val="00043A14"/>
    <w:rsid w:val="00044D47"/>
    <w:rsid w:val="0004543A"/>
    <w:rsid w:val="000459B9"/>
    <w:rsid w:val="00045B35"/>
    <w:rsid w:val="00045CDB"/>
    <w:rsid w:val="00045CDF"/>
    <w:rsid w:val="00045D29"/>
    <w:rsid w:val="00046708"/>
    <w:rsid w:val="00046DB2"/>
    <w:rsid w:val="0004762D"/>
    <w:rsid w:val="000479CA"/>
    <w:rsid w:val="000509BE"/>
    <w:rsid w:val="00050B5B"/>
    <w:rsid w:val="000510F0"/>
    <w:rsid w:val="000513D4"/>
    <w:rsid w:val="0005164E"/>
    <w:rsid w:val="000518C3"/>
    <w:rsid w:val="0005199C"/>
    <w:rsid w:val="00051D9D"/>
    <w:rsid w:val="00051F27"/>
    <w:rsid w:val="0005265C"/>
    <w:rsid w:val="00052E17"/>
    <w:rsid w:val="00052E30"/>
    <w:rsid w:val="00053258"/>
    <w:rsid w:val="00053599"/>
    <w:rsid w:val="00054334"/>
    <w:rsid w:val="000548F5"/>
    <w:rsid w:val="00054D27"/>
    <w:rsid w:val="00055068"/>
    <w:rsid w:val="000551B8"/>
    <w:rsid w:val="00055D76"/>
    <w:rsid w:val="0005613A"/>
    <w:rsid w:val="00056646"/>
    <w:rsid w:val="00056CA5"/>
    <w:rsid w:val="0005750E"/>
    <w:rsid w:val="000575D4"/>
    <w:rsid w:val="000576A8"/>
    <w:rsid w:val="000578D0"/>
    <w:rsid w:val="000604A8"/>
    <w:rsid w:val="000604D2"/>
    <w:rsid w:val="00060621"/>
    <w:rsid w:val="00060721"/>
    <w:rsid w:val="00060725"/>
    <w:rsid w:val="0006073E"/>
    <w:rsid w:val="00060DB3"/>
    <w:rsid w:val="00061177"/>
    <w:rsid w:val="0006126D"/>
    <w:rsid w:val="00061347"/>
    <w:rsid w:val="00061445"/>
    <w:rsid w:val="0006224B"/>
    <w:rsid w:val="000622B7"/>
    <w:rsid w:val="00062437"/>
    <w:rsid w:val="0006273C"/>
    <w:rsid w:val="00062C1D"/>
    <w:rsid w:val="00063361"/>
    <w:rsid w:val="0006360C"/>
    <w:rsid w:val="00063F3F"/>
    <w:rsid w:val="0006428A"/>
    <w:rsid w:val="0006472D"/>
    <w:rsid w:val="00064F58"/>
    <w:rsid w:val="00065F41"/>
    <w:rsid w:val="0006607E"/>
    <w:rsid w:val="0006729C"/>
    <w:rsid w:val="0006758C"/>
    <w:rsid w:val="0006791E"/>
    <w:rsid w:val="0006794E"/>
    <w:rsid w:val="00067BD8"/>
    <w:rsid w:val="00067C88"/>
    <w:rsid w:val="00070087"/>
    <w:rsid w:val="00070134"/>
    <w:rsid w:val="000706BF"/>
    <w:rsid w:val="00070C00"/>
    <w:rsid w:val="00071118"/>
    <w:rsid w:val="00071263"/>
    <w:rsid w:val="00071DF1"/>
    <w:rsid w:val="00071DFF"/>
    <w:rsid w:val="000720C1"/>
    <w:rsid w:val="000729C7"/>
    <w:rsid w:val="000730DE"/>
    <w:rsid w:val="000735D1"/>
    <w:rsid w:val="00073744"/>
    <w:rsid w:val="00073AC9"/>
    <w:rsid w:val="00073CA4"/>
    <w:rsid w:val="00073D44"/>
    <w:rsid w:val="00074495"/>
    <w:rsid w:val="000744E5"/>
    <w:rsid w:val="0007459F"/>
    <w:rsid w:val="00074B8B"/>
    <w:rsid w:val="00075917"/>
    <w:rsid w:val="00075C94"/>
    <w:rsid w:val="00076554"/>
    <w:rsid w:val="0007656B"/>
    <w:rsid w:val="0007689D"/>
    <w:rsid w:val="0007695C"/>
    <w:rsid w:val="000771AD"/>
    <w:rsid w:val="000776FD"/>
    <w:rsid w:val="00077B1A"/>
    <w:rsid w:val="000803A9"/>
    <w:rsid w:val="00080B56"/>
    <w:rsid w:val="000811A1"/>
    <w:rsid w:val="00081760"/>
    <w:rsid w:val="00082C62"/>
    <w:rsid w:val="000830FC"/>
    <w:rsid w:val="00083136"/>
    <w:rsid w:val="00083400"/>
    <w:rsid w:val="00083423"/>
    <w:rsid w:val="00083477"/>
    <w:rsid w:val="00083580"/>
    <w:rsid w:val="00083754"/>
    <w:rsid w:val="00083B69"/>
    <w:rsid w:val="00084062"/>
    <w:rsid w:val="000841E7"/>
    <w:rsid w:val="000843EB"/>
    <w:rsid w:val="000846ED"/>
    <w:rsid w:val="00084738"/>
    <w:rsid w:val="00084785"/>
    <w:rsid w:val="00084C08"/>
    <w:rsid w:val="00084E1E"/>
    <w:rsid w:val="0008552C"/>
    <w:rsid w:val="00086467"/>
    <w:rsid w:val="00086818"/>
    <w:rsid w:val="00086E7A"/>
    <w:rsid w:val="000874D9"/>
    <w:rsid w:val="000877B7"/>
    <w:rsid w:val="00090119"/>
    <w:rsid w:val="0009088E"/>
    <w:rsid w:val="00091091"/>
    <w:rsid w:val="000914D2"/>
    <w:rsid w:val="00091529"/>
    <w:rsid w:val="00091972"/>
    <w:rsid w:val="00091AEB"/>
    <w:rsid w:val="00092835"/>
    <w:rsid w:val="00092CCB"/>
    <w:rsid w:val="0009327E"/>
    <w:rsid w:val="000936BC"/>
    <w:rsid w:val="00093E63"/>
    <w:rsid w:val="000947CF"/>
    <w:rsid w:val="00094A33"/>
    <w:rsid w:val="00094B72"/>
    <w:rsid w:val="00094E0F"/>
    <w:rsid w:val="00094F74"/>
    <w:rsid w:val="00095120"/>
    <w:rsid w:val="000953D3"/>
    <w:rsid w:val="0009551B"/>
    <w:rsid w:val="000959C1"/>
    <w:rsid w:val="00096522"/>
    <w:rsid w:val="000968AC"/>
    <w:rsid w:val="000969D8"/>
    <w:rsid w:val="00096CD6"/>
    <w:rsid w:val="00096DA1"/>
    <w:rsid w:val="00096F56"/>
    <w:rsid w:val="00097129"/>
    <w:rsid w:val="00097AD4"/>
    <w:rsid w:val="00097B52"/>
    <w:rsid w:val="000A067B"/>
    <w:rsid w:val="000A0FD0"/>
    <w:rsid w:val="000A14ED"/>
    <w:rsid w:val="000A15E0"/>
    <w:rsid w:val="000A1ACA"/>
    <w:rsid w:val="000A1B26"/>
    <w:rsid w:val="000A21C8"/>
    <w:rsid w:val="000A23BE"/>
    <w:rsid w:val="000A23CE"/>
    <w:rsid w:val="000A2576"/>
    <w:rsid w:val="000A27F5"/>
    <w:rsid w:val="000A2C24"/>
    <w:rsid w:val="000A34A0"/>
    <w:rsid w:val="000A369F"/>
    <w:rsid w:val="000A3955"/>
    <w:rsid w:val="000A3E32"/>
    <w:rsid w:val="000A41B2"/>
    <w:rsid w:val="000A45A1"/>
    <w:rsid w:val="000A4677"/>
    <w:rsid w:val="000A498C"/>
    <w:rsid w:val="000A4EFE"/>
    <w:rsid w:val="000A5103"/>
    <w:rsid w:val="000A5244"/>
    <w:rsid w:val="000A546C"/>
    <w:rsid w:val="000A628F"/>
    <w:rsid w:val="000A64AA"/>
    <w:rsid w:val="000A6585"/>
    <w:rsid w:val="000A6A39"/>
    <w:rsid w:val="000A6AAD"/>
    <w:rsid w:val="000A718F"/>
    <w:rsid w:val="000A71E9"/>
    <w:rsid w:val="000A7365"/>
    <w:rsid w:val="000A746C"/>
    <w:rsid w:val="000A7A76"/>
    <w:rsid w:val="000A7E1B"/>
    <w:rsid w:val="000B0139"/>
    <w:rsid w:val="000B0181"/>
    <w:rsid w:val="000B04D7"/>
    <w:rsid w:val="000B0CDD"/>
    <w:rsid w:val="000B0EE2"/>
    <w:rsid w:val="000B0FEB"/>
    <w:rsid w:val="000B1488"/>
    <w:rsid w:val="000B2A82"/>
    <w:rsid w:val="000B2CD8"/>
    <w:rsid w:val="000B3189"/>
    <w:rsid w:val="000B318C"/>
    <w:rsid w:val="000B338C"/>
    <w:rsid w:val="000B3A7C"/>
    <w:rsid w:val="000B4A7B"/>
    <w:rsid w:val="000B4E85"/>
    <w:rsid w:val="000B4F0F"/>
    <w:rsid w:val="000B5081"/>
    <w:rsid w:val="000B58EF"/>
    <w:rsid w:val="000B5FF0"/>
    <w:rsid w:val="000B688B"/>
    <w:rsid w:val="000B6C1F"/>
    <w:rsid w:val="000B6F90"/>
    <w:rsid w:val="000B7429"/>
    <w:rsid w:val="000B7529"/>
    <w:rsid w:val="000B75B6"/>
    <w:rsid w:val="000B75DD"/>
    <w:rsid w:val="000B7679"/>
    <w:rsid w:val="000C00D7"/>
    <w:rsid w:val="000C02AB"/>
    <w:rsid w:val="000C0570"/>
    <w:rsid w:val="000C098E"/>
    <w:rsid w:val="000C0AB7"/>
    <w:rsid w:val="000C0AFC"/>
    <w:rsid w:val="000C0E4E"/>
    <w:rsid w:val="000C14FA"/>
    <w:rsid w:val="000C1B26"/>
    <w:rsid w:val="000C1E65"/>
    <w:rsid w:val="000C235C"/>
    <w:rsid w:val="000C257A"/>
    <w:rsid w:val="000C2E68"/>
    <w:rsid w:val="000C2E88"/>
    <w:rsid w:val="000C2F7E"/>
    <w:rsid w:val="000C315C"/>
    <w:rsid w:val="000C3202"/>
    <w:rsid w:val="000C332C"/>
    <w:rsid w:val="000C3A19"/>
    <w:rsid w:val="000C3E07"/>
    <w:rsid w:val="000C4EEC"/>
    <w:rsid w:val="000C5812"/>
    <w:rsid w:val="000C5901"/>
    <w:rsid w:val="000C5A32"/>
    <w:rsid w:val="000C5D93"/>
    <w:rsid w:val="000C5D9A"/>
    <w:rsid w:val="000C694E"/>
    <w:rsid w:val="000C6B89"/>
    <w:rsid w:val="000C6C7E"/>
    <w:rsid w:val="000C7225"/>
    <w:rsid w:val="000C7CC9"/>
    <w:rsid w:val="000C7E2B"/>
    <w:rsid w:val="000D0578"/>
    <w:rsid w:val="000D05E1"/>
    <w:rsid w:val="000D12A5"/>
    <w:rsid w:val="000D1E4C"/>
    <w:rsid w:val="000D2354"/>
    <w:rsid w:val="000D2B0F"/>
    <w:rsid w:val="000D2ED9"/>
    <w:rsid w:val="000D3758"/>
    <w:rsid w:val="000D3DFD"/>
    <w:rsid w:val="000D408E"/>
    <w:rsid w:val="000D417A"/>
    <w:rsid w:val="000D4181"/>
    <w:rsid w:val="000D42B3"/>
    <w:rsid w:val="000D4622"/>
    <w:rsid w:val="000D480E"/>
    <w:rsid w:val="000D4925"/>
    <w:rsid w:val="000D4B03"/>
    <w:rsid w:val="000D4E29"/>
    <w:rsid w:val="000D5020"/>
    <w:rsid w:val="000D5395"/>
    <w:rsid w:val="000D5479"/>
    <w:rsid w:val="000D5CC2"/>
    <w:rsid w:val="000D5CED"/>
    <w:rsid w:val="000D64CB"/>
    <w:rsid w:val="000E012C"/>
    <w:rsid w:val="000E0C82"/>
    <w:rsid w:val="000E0E5B"/>
    <w:rsid w:val="000E1CEE"/>
    <w:rsid w:val="000E20EC"/>
    <w:rsid w:val="000E2483"/>
    <w:rsid w:val="000E266F"/>
    <w:rsid w:val="000E29AE"/>
    <w:rsid w:val="000E2BB2"/>
    <w:rsid w:val="000E30E8"/>
    <w:rsid w:val="000E3A60"/>
    <w:rsid w:val="000E3BCA"/>
    <w:rsid w:val="000E3CA1"/>
    <w:rsid w:val="000E3CB5"/>
    <w:rsid w:val="000E3CC7"/>
    <w:rsid w:val="000E3D34"/>
    <w:rsid w:val="000E4070"/>
    <w:rsid w:val="000E4BD3"/>
    <w:rsid w:val="000E4D58"/>
    <w:rsid w:val="000E52B9"/>
    <w:rsid w:val="000E55B6"/>
    <w:rsid w:val="000E5894"/>
    <w:rsid w:val="000E6417"/>
    <w:rsid w:val="000E7507"/>
    <w:rsid w:val="000E79C6"/>
    <w:rsid w:val="000E7E5B"/>
    <w:rsid w:val="000E7EEE"/>
    <w:rsid w:val="000E7F6D"/>
    <w:rsid w:val="000E7FD2"/>
    <w:rsid w:val="000F03C8"/>
    <w:rsid w:val="000F0758"/>
    <w:rsid w:val="000F0784"/>
    <w:rsid w:val="000F09F8"/>
    <w:rsid w:val="000F0D6E"/>
    <w:rsid w:val="000F1065"/>
    <w:rsid w:val="000F1142"/>
    <w:rsid w:val="000F128C"/>
    <w:rsid w:val="000F134C"/>
    <w:rsid w:val="000F16DC"/>
    <w:rsid w:val="000F1D72"/>
    <w:rsid w:val="000F1ECC"/>
    <w:rsid w:val="000F1EDD"/>
    <w:rsid w:val="000F2334"/>
    <w:rsid w:val="000F2355"/>
    <w:rsid w:val="000F2AA3"/>
    <w:rsid w:val="000F2F43"/>
    <w:rsid w:val="000F4129"/>
    <w:rsid w:val="000F474F"/>
    <w:rsid w:val="000F4F33"/>
    <w:rsid w:val="000F6295"/>
    <w:rsid w:val="000F6683"/>
    <w:rsid w:val="000F6C21"/>
    <w:rsid w:val="000F6EB8"/>
    <w:rsid w:val="000F7689"/>
    <w:rsid w:val="000F774A"/>
    <w:rsid w:val="000F7AD5"/>
    <w:rsid w:val="00100004"/>
    <w:rsid w:val="00100222"/>
    <w:rsid w:val="001005F9"/>
    <w:rsid w:val="00101A77"/>
    <w:rsid w:val="001021BC"/>
    <w:rsid w:val="001026DF"/>
    <w:rsid w:val="00102AF3"/>
    <w:rsid w:val="00102D90"/>
    <w:rsid w:val="00103085"/>
    <w:rsid w:val="00103915"/>
    <w:rsid w:val="00105527"/>
    <w:rsid w:val="0010553D"/>
    <w:rsid w:val="00105801"/>
    <w:rsid w:val="0010598F"/>
    <w:rsid w:val="00105CEC"/>
    <w:rsid w:val="00106044"/>
    <w:rsid w:val="00106207"/>
    <w:rsid w:val="001069C7"/>
    <w:rsid w:val="00106B51"/>
    <w:rsid w:val="00106CB6"/>
    <w:rsid w:val="00107171"/>
    <w:rsid w:val="00107596"/>
    <w:rsid w:val="0010770E"/>
    <w:rsid w:val="00107B03"/>
    <w:rsid w:val="00107B17"/>
    <w:rsid w:val="0011055B"/>
    <w:rsid w:val="00110C03"/>
    <w:rsid w:val="001110EB"/>
    <w:rsid w:val="001112AF"/>
    <w:rsid w:val="00111A6F"/>
    <w:rsid w:val="00111AC7"/>
    <w:rsid w:val="00111BDF"/>
    <w:rsid w:val="00111C22"/>
    <w:rsid w:val="00112743"/>
    <w:rsid w:val="00112D95"/>
    <w:rsid w:val="001135DB"/>
    <w:rsid w:val="001138B2"/>
    <w:rsid w:val="00113CC9"/>
    <w:rsid w:val="00113ED4"/>
    <w:rsid w:val="0011472B"/>
    <w:rsid w:val="00114FBD"/>
    <w:rsid w:val="001150F1"/>
    <w:rsid w:val="0011531F"/>
    <w:rsid w:val="0011546E"/>
    <w:rsid w:val="00116056"/>
    <w:rsid w:val="00116949"/>
    <w:rsid w:val="00116BEB"/>
    <w:rsid w:val="001178C7"/>
    <w:rsid w:val="00120E69"/>
    <w:rsid w:val="001216DD"/>
    <w:rsid w:val="00121B98"/>
    <w:rsid w:val="00121C7B"/>
    <w:rsid w:val="001220F3"/>
    <w:rsid w:val="00122330"/>
    <w:rsid w:val="00122585"/>
    <w:rsid w:val="00122A19"/>
    <w:rsid w:val="00122D1F"/>
    <w:rsid w:val="0012366B"/>
    <w:rsid w:val="00123DDB"/>
    <w:rsid w:val="00124154"/>
    <w:rsid w:val="00124436"/>
    <w:rsid w:val="001245DF"/>
    <w:rsid w:val="001248BF"/>
    <w:rsid w:val="00124FB4"/>
    <w:rsid w:val="001253C6"/>
    <w:rsid w:val="00125530"/>
    <w:rsid w:val="0012576E"/>
    <w:rsid w:val="0012586E"/>
    <w:rsid w:val="00125A69"/>
    <w:rsid w:val="00125A8F"/>
    <w:rsid w:val="00125C01"/>
    <w:rsid w:val="001265A2"/>
    <w:rsid w:val="001266C4"/>
    <w:rsid w:val="001268B4"/>
    <w:rsid w:val="001273D6"/>
    <w:rsid w:val="001278D7"/>
    <w:rsid w:val="00127B57"/>
    <w:rsid w:val="00127B9B"/>
    <w:rsid w:val="00127FB8"/>
    <w:rsid w:val="00130287"/>
    <w:rsid w:val="0013085A"/>
    <w:rsid w:val="00130C90"/>
    <w:rsid w:val="001313E1"/>
    <w:rsid w:val="00131A16"/>
    <w:rsid w:val="00131FDB"/>
    <w:rsid w:val="00132390"/>
    <w:rsid w:val="001325D5"/>
    <w:rsid w:val="00132765"/>
    <w:rsid w:val="001327F6"/>
    <w:rsid w:val="0013293E"/>
    <w:rsid w:val="0013360B"/>
    <w:rsid w:val="00133629"/>
    <w:rsid w:val="001338D2"/>
    <w:rsid w:val="00133B9A"/>
    <w:rsid w:val="00134127"/>
    <w:rsid w:val="001343A1"/>
    <w:rsid w:val="00134C79"/>
    <w:rsid w:val="00134F09"/>
    <w:rsid w:val="00135185"/>
    <w:rsid w:val="00135879"/>
    <w:rsid w:val="00135DD4"/>
    <w:rsid w:val="0013661D"/>
    <w:rsid w:val="00136E17"/>
    <w:rsid w:val="001370EC"/>
    <w:rsid w:val="00137C2D"/>
    <w:rsid w:val="00137D47"/>
    <w:rsid w:val="00137F42"/>
    <w:rsid w:val="00140D71"/>
    <w:rsid w:val="00140E5F"/>
    <w:rsid w:val="00141553"/>
    <w:rsid w:val="0014156E"/>
    <w:rsid w:val="00141B16"/>
    <w:rsid w:val="00141DDB"/>
    <w:rsid w:val="00142459"/>
    <w:rsid w:val="00142466"/>
    <w:rsid w:val="0014255D"/>
    <w:rsid w:val="0014261A"/>
    <w:rsid w:val="00142806"/>
    <w:rsid w:val="00142910"/>
    <w:rsid w:val="00142C6F"/>
    <w:rsid w:val="001437F6"/>
    <w:rsid w:val="0014430C"/>
    <w:rsid w:val="001444F9"/>
    <w:rsid w:val="00144680"/>
    <w:rsid w:val="001448C8"/>
    <w:rsid w:val="00144BB0"/>
    <w:rsid w:val="001458B1"/>
    <w:rsid w:val="00146874"/>
    <w:rsid w:val="001469BD"/>
    <w:rsid w:val="0014791E"/>
    <w:rsid w:val="00147CFE"/>
    <w:rsid w:val="00150140"/>
    <w:rsid w:val="001506B8"/>
    <w:rsid w:val="001506C7"/>
    <w:rsid w:val="00150745"/>
    <w:rsid w:val="001509F1"/>
    <w:rsid w:val="00150C35"/>
    <w:rsid w:val="00151139"/>
    <w:rsid w:val="0015168D"/>
    <w:rsid w:val="00151796"/>
    <w:rsid w:val="00151BB2"/>
    <w:rsid w:val="00151CED"/>
    <w:rsid w:val="00152338"/>
    <w:rsid w:val="00152A67"/>
    <w:rsid w:val="00153530"/>
    <w:rsid w:val="00153D85"/>
    <w:rsid w:val="00153DA6"/>
    <w:rsid w:val="0015425A"/>
    <w:rsid w:val="00154979"/>
    <w:rsid w:val="00155512"/>
    <w:rsid w:val="00155566"/>
    <w:rsid w:val="00155822"/>
    <w:rsid w:val="00155A71"/>
    <w:rsid w:val="00155FAF"/>
    <w:rsid w:val="0015603F"/>
    <w:rsid w:val="0015606D"/>
    <w:rsid w:val="00156862"/>
    <w:rsid w:val="00156909"/>
    <w:rsid w:val="00156F0B"/>
    <w:rsid w:val="00157830"/>
    <w:rsid w:val="00157DB5"/>
    <w:rsid w:val="001604F2"/>
    <w:rsid w:val="001606E5"/>
    <w:rsid w:val="00160710"/>
    <w:rsid w:val="001608D9"/>
    <w:rsid w:val="001608DA"/>
    <w:rsid w:val="00160C4E"/>
    <w:rsid w:val="00161CC2"/>
    <w:rsid w:val="001627AB"/>
    <w:rsid w:val="00162883"/>
    <w:rsid w:val="00162E67"/>
    <w:rsid w:val="00162FD4"/>
    <w:rsid w:val="00163053"/>
    <w:rsid w:val="001642C9"/>
    <w:rsid w:val="001646BA"/>
    <w:rsid w:val="00164743"/>
    <w:rsid w:val="001649C3"/>
    <w:rsid w:val="00165050"/>
    <w:rsid w:val="00165058"/>
    <w:rsid w:val="001652B7"/>
    <w:rsid w:val="0016585E"/>
    <w:rsid w:val="00165F16"/>
    <w:rsid w:val="00166C15"/>
    <w:rsid w:val="00167548"/>
    <w:rsid w:val="0017048F"/>
    <w:rsid w:val="00170642"/>
    <w:rsid w:val="0017104A"/>
    <w:rsid w:val="00171557"/>
    <w:rsid w:val="00171D29"/>
    <w:rsid w:val="00171D43"/>
    <w:rsid w:val="00172225"/>
    <w:rsid w:val="00173316"/>
    <w:rsid w:val="00174051"/>
    <w:rsid w:val="0017447F"/>
    <w:rsid w:val="00174E98"/>
    <w:rsid w:val="0017552B"/>
    <w:rsid w:val="00175CBF"/>
    <w:rsid w:val="00175CD6"/>
    <w:rsid w:val="00176071"/>
    <w:rsid w:val="001761A5"/>
    <w:rsid w:val="0017673B"/>
    <w:rsid w:val="00176EC6"/>
    <w:rsid w:val="00176FCF"/>
    <w:rsid w:val="00177103"/>
    <w:rsid w:val="001774BA"/>
    <w:rsid w:val="00177831"/>
    <w:rsid w:val="00177883"/>
    <w:rsid w:val="00177A91"/>
    <w:rsid w:val="00177B5B"/>
    <w:rsid w:val="0018037A"/>
    <w:rsid w:val="001808C0"/>
    <w:rsid w:val="00180A95"/>
    <w:rsid w:val="00180DC6"/>
    <w:rsid w:val="00180FFF"/>
    <w:rsid w:val="001811A5"/>
    <w:rsid w:val="001824B1"/>
    <w:rsid w:val="0018250B"/>
    <w:rsid w:val="00182559"/>
    <w:rsid w:val="00182BB9"/>
    <w:rsid w:val="00183267"/>
    <w:rsid w:val="00183470"/>
    <w:rsid w:val="001834DB"/>
    <w:rsid w:val="0018376F"/>
    <w:rsid w:val="00183968"/>
    <w:rsid w:val="00184229"/>
    <w:rsid w:val="0018422B"/>
    <w:rsid w:val="00184332"/>
    <w:rsid w:val="00184C5E"/>
    <w:rsid w:val="00184D3B"/>
    <w:rsid w:val="00185C22"/>
    <w:rsid w:val="00186369"/>
    <w:rsid w:val="0018656C"/>
    <w:rsid w:val="00186669"/>
    <w:rsid w:val="0018670D"/>
    <w:rsid w:val="001868B1"/>
    <w:rsid w:val="00186A50"/>
    <w:rsid w:val="001875D4"/>
    <w:rsid w:val="001876DC"/>
    <w:rsid w:val="00187828"/>
    <w:rsid w:val="001902D9"/>
    <w:rsid w:val="00190340"/>
    <w:rsid w:val="001905BE"/>
    <w:rsid w:val="00190800"/>
    <w:rsid w:val="00190915"/>
    <w:rsid w:val="00190A0E"/>
    <w:rsid w:val="001912C8"/>
    <w:rsid w:val="001913A0"/>
    <w:rsid w:val="001913EF"/>
    <w:rsid w:val="00191476"/>
    <w:rsid w:val="001914B4"/>
    <w:rsid w:val="00191A3E"/>
    <w:rsid w:val="00191C12"/>
    <w:rsid w:val="00191D63"/>
    <w:rsid w:val="0019228B"/>
    <w:rsid w:val="0019297C"/>
    <w:rsid w:val="00192C22"/>
    <w:rsid w:val="001931D2"/>
    <w:rsid w:val="001934C9"/>
    <w:rsid w:val="00193534"/>
    <w:rsid w:val="001940BE"/>
    <w:rsid w:val="00194294"/>
    <w:rsid w:val="00194C1A"/>
    <w:rsid w:val="00194CC7"/>
    <w:rsid w:val="00194E34"/>
    <w:rsid w:val="00195081"/>
    <w:rsid w:val="001952BD"/>
    <w:rsid w:val="001952CB"/>
    <w:rsid w:val="00195AAE"/>
    <w:rsid w:val="00195E16"/>
    <w:rsid w:val="001965A1"/>
    <w:rsid w:val="00196636"/>
    <w:rsid w:val="00196E6A"/>
    <w:rsid w:val="0019702E"/>
    <w:rsid w:val="00197357"/>
    <w:rsid w:val="0019735D"/>
    <w:rsid w:val="001975BA"/>
    <w:rsid w:val="00197841"/>
    <w:rsid w:val="001A04AA"/>
    <w:rsid w:val="001A05CA"/>
    <w:rsid w:val="001A0A9F"/>
    <w:rsid w:val="001A0E9A"/>
    <w:rsid w:val="001A0F40"/>
    <w:rsid w:val="001A1058"/>
    <w:rsid w:val="001A17FE"/>
    <w:rsid w:val="001A1AD1"/>
    <w:rsid w:val="001A1C68"/>
    <w:rsid w:val="001A1DD9"/>
    <w:rsid w:val="001A1F96"/>
    <w:rsid w:val="001A1FBB"/>
    <w:rsid w:val="001A20D8"/>
    <w:rsid w:val="001A2D4D"/>
    <w:rsid w:val="001A2EB9"/>
    <w:rsid w:val="001A2EE0"/>
    <w:rsid w:val="001A34B7"/>
    <w:rsid w:val="001A3A01"/>
    <w:rsid w:val="001A3C13"/>
    <w:rsid w:val="001A3E29"/>
    <w:rsid w:val="001A3F35"/>
    <w:rsid w:val="001A41DC"/>
    <w:rsid w:val="001A4842"/>
    <w:rsid w:val="001A4E3A"/>
    <w:rsid w:val="001A52D2"/>
    <w:rsid w:val="001A59A9"/>
    <w:rsid w:val="001A631C"/>
    <w:rsid w:val="001A6632"/>
    <w:rsid w:val="001A6B35"/>
    <w:rsid w:val="001A7577"/>
    <w:rsid w:val="001B0029"/>
    <w:rsid w:val="001B04D5"/>
    <w:rsid w:val="001B04D9"/>
    <w:rsid w:val="001B0562"/>
    <w:rsid w:val="001B0628"/>
    <w:rsid w:val="001B0C43"/>
    <w:rsid w:val="001B0DFA"/>
    <w:rsid w:val="001B0FBB"/>
    <w:rsid w:val="001B10E9"/>
    <w:rsid w:val="001B1430"/>
    <w:rsid w:val="001B1742"/>
    <w:rsid w:val="001B1903"/>
    <w:rsid w:val="001B1A7E"/>
    <w:rsid w:val="001B1E29"/>
    <w:rsid w:val="001B1FBC"/>
    <w:rsid w:val="001B238C"/>
    <w:rsid w:val="001B271C"/>
    <w:rsid w:val="001B2CF0"/>
    <w:rsid w:val="001B356A"/>
    <w:rsid w:val="001B4376"/>
    <w:rsid w:val="001B479A"/>
    <w:rsid w:val="001B4871"/>
    <w:rsid w:val="001B4875"/>
    <w:rsid w:val="001B501D"/>
    <w:rsid w:val="001B5793"/>
    <w:rsid w:val="001B5DE0"/>
    <w:rsid w:val="001B5ED8"/>
    <w:rsid w:val="001B5F86"/>
    <w:rsid w:val="001B5F88"/>
    <w:rsid w:val="001B6012"/>
    <w:rsid w:val="001B62F8"/>
    <w:rsid w:val="001B6371"/>
    <w:rsid w:val="001B64E5"/>
    <w:rsid w:val="001B6723"/>
    <w:rsid w:val="001B6CFD"/>
    <w:rsid w:val="001B6EA2"/>
    <w:rsid w:val="001B7675"/>
    <w:rsid w:val="001B77E7"/>
    <w:rsid w:val="001C01CC"/>
    <w:rsid w:val="001C0471"/>
    <w:rsid w:val="001C055F"/>
    <w:rsid w:val="001C0C3E"/>
    <w:rsid w:val="001C162F"/>
    <w:rsid w:val="001C16E1"/>
    <w:rsid w:val="001C187A"/>
    <w:rsid w:val="001C2236"/>
    <w:rsid w:val="001C2288"/>
    <w:rsid w:val="001C24F6"/>
    <w:rsid w:val="001C2AE0"/>
    <w:rsid w:val="001C390B"/>
    <w:rsid w:val="001C3C39"/>
    <w:rsid w:val="001C3E5B"/>
    <w:rsid w:val="001C3E97"/>
    <w:rsid w:val="001C492E"/>
    <w:rsid w:val="001C4A19"/>
    <w:rsid w:val="001C4F19"/>
    <w:rsid w:val="001C501A"/>
    <w:rsid w:val="001C508B"/>
    <w:rsid w:val="001C5501"/>
    <w:rsid w:val="001C595F"/>
    <w:rsid w:val="001C66A7"/>
    <w:rsid w:val="001C692C"/>
    <w:rsid w:val="001C70E3"/>
    <w:rsid w:val="001C7770"/>
    <w:rsid w:val="001C79F8"/>
    <w:rsid w:val="001C7D17"/>
    <w:rsid w:val="001D00B5"/>
    <w:rsid w:val="001D0191"/>
    <w:rsid w:val="001D027E"/>
    <w:rsid w:val="001D0510"/>
    <w:rsid w:val="001D0547"/>
    <w:rsid w:val="001D05B9"/>
    <w:rsid w:val="001D0C2B"/>
    <w:rsid w:val="001D0E97"/>
    <w:rsid w:val="001D2298"/>
    <w:rsid w:val="001D23D4"/>
    <w:rsid w:val="001D2511"/>
    <w:rsid w:val="001D2AAE"/>
    <w:rsid w:val="001D2F58"/>
    <w:rsid w:val="001D2F5F"/>
    <w:rsid w:val="001D33C6"/>
    <w:rsid w:val="001D38B1"/>
    <w:rsid w:val="001D3BAE"/>
    <w:rsid w:val="001D3E69"/>
    <w:rsid w:val="001D4204"/>
    <w:rsid w:val="001D4360"/>
    <w:rsid w:val="001D548D"/>
    <w:rsid w:val="001D61BC"/>
    <w:rsid w:val="001D6B20"/>
    <w:rsid w:val="001D7B3E"/>
    <w:rsid w:val="001D7B7C"/>
    <w:rsid w:val="001D7F08"/>
    <w:rsid w:val="001E01D7"/>
    <w:rsid w:val="001E0C2C"/>
    <w:rsid w:val="001E0D48"/>
    <w:rsid w:val="001E0E29"/>
    <w:rsid w:val="001E0F52"/>
    <w:rsid w:val="001E10CD"/>
    <w:rsid w:val="001E14D9"/>
    <w:rsid w:val="001E17C4"/>
    <w:rsid w:val="001E193F"/>
    <w:rsid w:val="001E1E4D"/>
    <w:rsid w:val="001E21D6"/>
    <w:rsid w:val="001E22C5"/>
    <w:rsid w:val="001E3098"/>
    <w:rsid w:val="001E403A"/>
    <w:rsid w:val="001E4437"/>
    <w:rsid w:val="001E6186"/>
    <w:rsid w:val="001E68D8"/>
    <w:rsid w:val="001E6D21"/>
    <w:rsid w:val="001E739B"/>
    <w:rsid w:val="001E7ADB"/>
    <w:rsid w:val="001E7BE4"/>
    <w:rsid w:val="001F0006"/>
    <w:rsid w:val="001F04EB"/>
    <w:rsid w:val="001F0B99"/>
    <w:rsid w:val="001F144F"/>
    <w:rsid w:val="001F19FA"/>
    <w:rsid w:val="001F1B30"/>
    <w:rsid w:val="001F1EC9"/>
    <w:rsid w:val="001F21A9"/>
    <w:rsid w:val="001F2BBE"/>
    <w:rsid w:val="001F2D38"/>
    <w:rsid w:val="001F2F02"/>
    <w:rsid w:val="001F2FF7"/>
    <w:rsid w:val="001F320F"/>
    <w:rsid w:val="001F340E"/>
    <w:rsid w:val="001F44CB"/>
    <w:rsid w:val="001F4717"/>
    <w:rsid w:val="001F488F"/>
    <w:rsid w:val="001F4C5A"/>
    <w:rsid w:val="001F60A2"/>
    <w:rsid w:val="001F62BF"/>
    <w:rsid w:val="001F6699"/>
    <w:rsid w:val="001F70A6"/>
    <w:rsid w:val="001F7C94"/>
    <w:rsid w:val="001F7E09"/>
    <w:rsid w:val="001F7FA9"/>
    <w:rsid w:val="0020019D"/>
    <w:rsid w:val="0020047A"/>
    <w:rsid w:val="0020051B"/>
    <w:rsid w:val="0020134A"/>
    <w:rsid w:val="00201560"/>
    <w:rsid w:val="00201B88"/>
    <w:rsid w:val="0020209E"/>
    <w:rsid w:val="00202116"/>
    <w:rsid w:val="002021A9"/>
    <w:rsid w:val="00202403"/>
    <w:rsid w:val="002024D1"/>
    <w:rsid w:val="0020264C"/>
    <w:rsid w:val="00202DA5"/>
    <w:rsid w:val="00202E96"/>
    <w:rsid w:val="00203092"/>
    <w:rsid w:val="00203166"/>
    <w:rsid w:val="0020388B"/>
    <w:rsid w:val="00203BCC"/>
    <w:rsid w:val="00203C76"/>
    <w:rsid w:val="00203DE2"/>
    <w:rsid w:val="002041AB"/>
    <w:rsid w:val="00204361"/>
    <w:rsid w:val="00204442"/>
    <w:rsid w:val="002045D3"/>
    <w:rsid w:val="002049C1"/>
    <w:rsid w:val="00204AB8"/>
    <w:rsid w:val="00204BE3"/>
    <w:rsid w:val="0020594E"/>
    <w:rsid w:val="002061A5"/>
    <w:rsid w:val="00206579"/>
    <w:rsid w:val="00206D75"/>
    <w:rsid w:val="00206EE3"/>
    <w:rsid w:val="00207443"/>
    <w:rsid w:val="0020774C"/>
    <w:rsid w:val="00207D25"/>
    <w:rsid w:val="00210181"/>
    <w:rsid w:val="002103C8"/>
    <w:rsid w:val="002107D2"/>
    <w:rsid w:val="002109F6"/>
    <w:rsid w:val="0021114F"/>
    <w:rsid w:val="00211284"/>
    <w:rsid w:val="002112FC"/>
    <w:rsid w:val="002115BE"/>
    <w:rsid w:val="0021180E"/>
    <w:rsid w:val="00211D1E"/>
    <w:rsid w:val="00211F67"/>
    <w:rsid w:val="002127EA"/>
    <w:rsid w:val="0021315D"/>
    <w:rsid w:val="002142B7"/>
    <w:rsid w:val="002149F0"/>
    <w:rsid w:val="00214B9A"/>
    <w:rsid w:val="00215048"/>
    <w:rsid w:val="00215538"/>
    <w:rsid w:val="00215BC1"/>
    <w:rsid w:val="00215D64"/>
    <w:rsid w:val="00216E1C"/>
    <w:rsid w:val="0021773B"/>
    <w:rsid w:val="002178A7"/>
    <w:rsid w:val="00220383"/>
    <w:rsid w:val="002203B9"/>
    <w:rsid w:val="00220D56"/>
    <w:rsid w:val="00220F36"/>
    <w:rsid w:val="0022100F"/>
    <w:rsid w:val="0022161B"/>
    <w:rsid w:val="002221D2"/>
    <w:rsid w:val="0022236B"/>
    <w:rsid w:val="0022284E"/>
    <w:rsid w:val="00222D17"/>
    <w:rsid w:val="00223277"/>
    <w:rsid w:val="0022347F"/>
    <w:rsid w:val="00223D0B"/>
    <w:rsid w:val="00224154"/>
    <w:rsid w:val="00224500"/>
    <w:rsid w:val="00224D53"/>
    <w:rsid w:val="0022544A"/>
    <w:rsid w:val="002256B6"/>
    <w:rsid w:val="002257CB"/>
    <w:rsid w:val="0022635A"/>
    <w:rsid w:val="00226A14"/>
    <w:rsid w:val="002274D3"/>
    <w:rsid w:val="002275E4"/>
    <w:rsid w:val="00227B2C"/>
    <w:rsid w:val="00230730"/>
    <w:rsid w:val="002307A6"/>
    <w:rsid w:val="00230A0D"/>
    <w:rsid w:val="00230A48"/>
    <w:rsid w:val="00230B94"/>
    <w:rsid w:val="0023105A"/>
    <w:rsid w:val="00231924"/>
    <w:rsid w:val="00231BC5"/>
    <w:rsid w:val="00231DDD"/>
    <w:rsid w:val="00232251"/>
    <w:rsid w:val="0023232A"/>
    <w:rsid w:val="002323B6"/>
    <w:rsid w:val="00232B4F"/>
    <w:rsid w:val="002332F0"/>
    <w:rsid w:val="002335C9"/>
    <w:rsid w:val="00234477"/>
    <w:rsid w:val="00234CB9"/>
    <w:rsid w:val="00234F07"/>
    <w:rsid w:val="002351F6"/>
    <w:rsid w:val="00235458"/>
    <w:rsid w:val="002354F1"/>
    <w:rsid w:val="0023556E"/>
    <w:rsid w:val="00235D13"/>
    <w:rsid w:val="0023600F"/>
    <w:rsid w:val="00236051"/>
    <w:rsid w:val="002362B5"/>
    <w:rsid w:val="00236537"/>
    <w:rsid w:val="002366FA"/>
    <w:rsid w:val="00236718"/>
    <w:rsid w:val="00236C2A"/>
    <w:rsid w:val="002371A6"/>
    <w:rsid w:val="002405D8"/>
    <w:rsid w:val="00240A65"/>
    <w:rsid w:val="00240C84"/>
    <w:rsid w:val="00240E54"/>
    <w:rsid w:val="00240F79"/>
    <w:rsid w:val="0024118D"/>
    <w:rsid w:val="0024145A"/>
    <w:rsid w:val="002418BF"/>
    <w:rsid w:val="002433DC"/>
    <w:rsid w:val="0024392E"/>
    <w:rsid w:val="00243C4F"/>
    <w:rsid w:val="00243CFA"/>
    <w:rsid w:val="002445A4"/>
    <w:rsid w:val="002446E9"/>
    <w:rsid w:val="00244A79"/>
    <w:rsid w:val="002450A1"/>
    <w:rsid w:val="002452EF"/>
    <w:rsid w:val="0024536B"/>
    <w:rsid w:val="00245454"/>
    <w:rsid w:val="00245593"/>
    <w:rsid w:val="00247944"/>
    <w:rsid w:val="002479F9"/>
    <w:rsid w:val="002500D0"/>
    <w:rsid w:val="002513C3"/>
    <w:rsid w:val="00251427"/>
    <w:rsid w:val="00252018"/>
    <w:rsid w:val="00252D08"/>
    <w:rsid w:val="002533B8"/>
    <w:rsid w:val="00253650"/>
    <w:rsid w:val="00254150"/>
    <w:rsid w:val="002545E2"/>
    <w:rsid w:val="002549E4"/>
    <w:rsid w:val="0025530B"/>
    <w:rsid w:val="002558BC"/>
    <w:rsid w:val="00255FFA"/>
    <w:rsid w:val="00256198"/>
    <w:rsid w:val="00256338"/>
    <w:rsid w:val="00257891"/>
    <w:rsid w:val="00257B8E"/>
    <w:rsid w:val="00261429"/>
    <w:rsid w:val="002614E4"/>
    <w:rsid w:val="00261537"/>
    <w:rsid w:val="002616AC"/>
    <w:rsid w:val="00261B1C"/>
    <w:rsid w:val="00261BB9"/>
    <w:rsid w:val="00261BFA"/>
    <w:rsid w:val="002623CD"/>
    <w:rsid w:val="002628DD"/>
    <w:rsid w:val="00262BFA"/>
    <w:rsid w:val="00263060"/>
    <w:rsid w:val="0026394D"/>
    <w:rsid w:val="00263A79"/>
    <w:rsid w:val="00263B46"/>
    <w:rsid w:val="00263DB0"/>
    <w:rsid w:val="002645A5"/>
    <w:rsid w:val="00265336"/>
    <w:rsid w:val="0026543A"/>
    <w:rsid w:val="00265582"/>
    <w:rsid w:val="00265715"/>
    <w:rsid w:val="0026619D"/>
    <w:rsid w:val="0026671D"/>
    <w:rsid w:val="00266A0F"/>
    <w:rsid w:val="00266E9A"/>
    <w:rsid w:val="00267043"/>
    <w:rsid w:val="0026740B"/>
    <w:rsid w:val="002677D0"/>
    <w:rsid w:val="00267ECF"/>
    <w:rsid w:val="002701EB"/>
    <w:rsid w:val="00270796"/>
    <w:rsid w:val="00270A9C"/>
    <w:rsid w:val="0027100C"/>
    <w:rsid w:val="00271477"/>
    <w:rsid w:val="0027182F"/>
    <w:rsid w:val="002722CD"/>
    <w:rsid w:val="00272BD5"/>
    <w:rsid w:val="00272DD0"/>
    <w:rsid w:val="00272FFB"/>
    <w:rsid w:val="0027368D"/>
    <w:rsid w:val="002736BD"/>
    <w:rsid w:val="002737C4"/>
    <w:rsid w:val="002738F4"/>
    <w:rsid w:val="00273F47"/>
    <w:rsid w:val="00274204"/>
    <w:rsid w:val="0027424A"/>
    <w:rsid w:val="00274EA2"/>
    <w:rsid w:val="0027656D"/>
    <w:rsid w:val="00276731"/>
    <w:rsid w:val="00276949"/>
    <w:rsid w:val="00276955"/>
    <w:rsid w:val="00277C13"/>
    <w:rsid w:val="002800D6"/>
    <w:rsid w:val="00280306"/>
    <w:rsid w:val="002803BB"/>
    <w:rsid w:val="00280962"/>
    <w:rsid w:val="00280B34"/>
    <w:rsid w:val="002810A3"/>
    <w:rsid w:val="00281417"/>
    <w:rsid w:val="0028195E"/>
    <w:rsid w:val="00281CD0"/>
    <w:rsid w:val="00281E45"/>
    <w:rsid w:val="00281E99"/>
    <w:rsid w:val="002828CC"/>
    <w:rsid w:val="00282D1C"/>
    <w:rsid w:val="00283648"/>
    <w:rsid w:val="0028397B"/>
    <w:rsid w:val="00283BD0"/>
    <w:rsid w:val="00283C76"/>
    <w:rsid w:val="00283C9D"/>
    <w:rsid w:val="00283CE2"/>
    <w:rsid w:val="00283E8B"/>
    <w:rsid w:val="00284683"/>
    <w:rsid w:val="00284D7F"/>
    <w:rsid w:val="00284DBD"/>
    <w:rsid w:val="00285608"/>
    <w:rsid w:val="00286113"/>
    <w:rsid w:val="0028645E"/>
    <w:rsid w:val="002864DF"/>
    <w:rsid w:val="00286716"/>
    <w:rsid w:val="00286DCC"/>
    <w:rsid w:val="00286E41"/>
    <w:rsid w:val="00287234"/>
    <w:rsid w:val="002874DF"/>
    <w:rsid w:val="002877B6"/>
    <w:rsid w:val="00287F52"/>
    <w:rsid w:val="00290036"/>
    <w:rsid w:val="00290331"/>
    <w:rsid w:val="0029067C"/>
    <w:rsid w:val="0029089D"/>
    <w:rsid w:val="0029098E"/>
    <w:rsid w:val="00290B44"/>
    <w:rsid w:val="00290C8E"/>
    <w:rsid w:val="00290FC1"/>
    <w:rsid w:val="00291336"/>
    <w:rsid w:val="0029192D"/>
    <w:rsid w:val="00291EF7"/>
    <w:rsid w:val="00291F55"/>
    <w:rsid w:val="00292587"/>
    <w:rsid w:val="00292756"/>
    <w:rsid w:val="00292A6D"/>
    <w:rsid w:val="00292B5A"/>
    <w:rsid w:val="0029303C"/>
    <w:rsid w:val="00293327"/>
    <w:rsid w:val="00293596"/>
    <w:rsid w:val="00293CA3"/>
    <w:rsid w:val="00293EA1"/>
    <w:rsid w:val="00294436"/>
    <w:rsid w:val="00294984"/>
    <w:rsid w:val="00294B99"/>
    <w:rsid w:val="00294D44"/>
    <w:rsid w:val="00294F59"/>
    <w:rsid w:val="0029519E"/>
    <w:rsid w:val="00295875"/>
    <w:rsid w:val="00295B67"/>
    <w:rsid w:val="00295C80"/>
    <w:rsid w:val="00295D9A"/>
    <w:rsid w:val="00295F0A"/>
    <w:rsid w:val="00296286"/>
    <w:rsid w:val="00296B40"/>
    <w:rsid w:val="002971B5"/>
    <w:rsid w:val="0029744C"/>
    <w:rsid w:val="002974A0"/>
    <w:rsid w:val="00297751"/>
    <w:rsid w:val="00297966"/>
    <w:rsid w:val="0029799C"/>
    <w:rsid w:val="00297ABB"/>
    <w:rsid w:val="002A02B6"/>
    <w:rsid w:val="002A03B9"/>
    <w:rsid w:val="002A0D93"/>
    <w:rsid w:val="002A10CB"/>
    <w:rsid w:val="002A1706"/>
    <w:rsid w:val="002A180F"/>
    <w:rsid w:val="002A195F"/>
    <w:rsid w:val="002A1A2A"/>
    <w:rsid w:val="002A1F0A"/>
    <w:rsid w:val="002A2AB7"/>
    <w:rsid w:val="002A2BB1"/>
    <w:rsid w:val="002A2BC1"/>
    <w:rsid w:val="002A3492"/>
    <w:rsid w:val="002A3542"/>
    <w:rsid w:val="002A36CC"/>
    <w:rsid w:val="002A38D1"/>
    <w:rsid w:val="002A3ECF"/>
    <w:rsid w:val="002A4145"/>
    <w:rsid w:val="002A428F"/>
    <w:rsid w:val="002A433A"/>
    <w:rsid w:val="002A4538"/>
    <w:rsid w:val="002A4CCC"/>
    <w:rsid w:val="002A4F0C"/>
    <w:rsid w:val="002A51FA"/>
    <w:rsid w:val="002A52EC"/>
    <w:rsid w:val="002A54B9"/>
    <w:rsid w:val="002A5554"/>
    <w:rsid w:val="002A5920"/>
    <w:rsid w:val="002A597E"/>
    <w:rsid w:val="002A5D64"/>
    <w:rsid w:val="002A5D82"/>
    <w:rsid w:val="002A681F"/>
    <w:rsid w:val="002A7090"/>
    <w:rsid w:val="002A7EC5"/>
    <w:rsid w:val="002B0004"/>
    <w:rsid w:val="002B0104"/>
    <w:rsid w:val="002B0C68"/>
    <w:rsid w:val="002B0F6B"/>
    <w:rsid w:val="002B219B"/>
    <w:rsid w:val="002B21AC"/>
    <w:rsid w:val="002B23C9"/>
    <w:rsid w:val="002B249A"/>
    <w:rsid w:val="002B2C57"/>
    <w:rsid w:val="002B2ED4"/>
    <w:rsid w:val="002B3089"/>
    <w:rsid w:val="002B3294"/>
    <w:rsid w:val="002B33F2"/>
    <w:rsid w:val="002B377F"/>
    <w:rsid w:val="002B3930"/>
    <w:rsid w:val="002B3D25"/>
    <w:rsid w:val="002B4833"/>
    <w:rsid w:val="002B513E"/>
    <w:rsid w:val="002B5F6B"/>
    <w:rsid w:val="002B5FF8"/>
    <w:rsid w:val="002B64F5"/>
    <w:rsid w:val="002B65D1"/>
    <w:rsid w:val="002B6737"/>
    <w:rsid w:val="002B6AAD"/>
    <w:rsid w:val="002B7065"/>
    <w:rsid w:val="002B711B"/>
    <w:rsid w:val="002B76FE"/>
    <w:rsid w:val="002B77C6"/>
    <w:rsid w:val="002B7808"/>
    <w:rsid w:val="002B790E"/>
    <w:rsid w:val="002B7987"/>
    <w:rsid w:val="002C136C"/>
    <w:rsid w:val="002C15CB"/>
    <w:rsid w:val="002C15D3"/>
    <w:rsid w:val="002C32B2"/>
    <w:rsid w:val="002C32BB"/>
    <w:rsid w:val="002C374A"/>
    <w:rsid w:val="002C412F"/>
    <w:rsid w:val="002C418C"/>
    <w:rsid w:val="002C419E"/>
    <w:rsid w:val="002C47F8"/>
    <w:rsid w:val="002C4864"/>
    <w:rsid w:val="002C4B12"/>
    <w:rsid w:val="002C538C"/>
    <w:rsid w:val="002C5CC9"/>
    <w:rsid w:val="002C5E91"/>
    <w:rsid w:val="002C6007"/>
    <w:rsid w:val="002C61D0"/>
    <w:rsid w:val="002C7078"/>
    <w:rsid w:val="002C725A"/>
    <w:rsid w:val="002C7ABC"/>
    <w:rsid w:val="002C7C9B"/>
    <w:rsid w:val="002D01C5"/>
    <w:rsid w:val="002D03F1"/>
    <w:rsid w:val="002D0537"/>
    <w:rsid w:val="002D0D67"/>
    <w:rsid w:val="002D0E87"/>
    <w:rsid w:val="002D1BBD"/>
    <w:rsid w:val="002D1D3C"/>
    <w:rsid w:val="002D2092"/>
    <w:rsid w:val="002D20BD"/>
    <w:rsid w:val="002D2BF3"/>
    <w:rsid w:val="002D3988"/>
    <w:rsid w:val="002D3F23"/>
    <w:rsid w:val="002D4323"/>
    <w:rsid w:val="002D493A"/>
    <w:rsid w:val="002D54D7"/>
    <w:rsid w:val="002D67A2"/>
    <w:rsid w:val="002D67F4"/>
    <w:rsid w:val="002D69F7"/>
    <w:rsid w:val="002D6E1A"/>
    <w:rsid w:val="002D6FD7"/>
    <w:rsid w:val="002D71E6"/>
    <w:rsid w:val="002D7729"/>
    <w:rsid w:val="002D788C"/>
    <w:rsid w:val="002D7A27"/>
    <w:rsid w:val="002E06E0"/>
    <w:rsid w:val="002E0732"/>
    <w:rsid w:val="002E07F4"/>
    <w:rsid w:val="002E0893"/>
    <w:rsid w:val="002E0E1D"/>
    <w:rsid w:val="002E10D5"/>
    <w:rsid w:val="002E116F"/>
    <w:rsid w:val="002E12D1"/>
    <w:rsid w:val="002E1623"/>
    <w:rsid w:val="002E22D9"/>
    <w:rsid w:val="002E2483"/>
    <w:rsid w:val="002E25DC"/>
    <w:rsid w:val="002E2D8C"/>
    <w:rsid w:val="002E3404"/>
    <w:rsid w:val="002E345A"/>
    <w:rsid w:val="002E41D0"/>
    <w:rsid w:val="002E4E3C"/>
    <w:rsid w:val="002E6052"/>
    <w:rsid w:val="002E612F"/>
    <w:rsid w:val="002E6E73"/>
    <w:rsid w:val="002E70D8"/>
    <w:rsid w:val="002E77B1"/>
    <w:rsid w:val="002E79B0"/>
    <w:rsid w:val="002E7F2E"/>
    <w:rsid w:val="002F011E"/>
    <w:rsid w:val="002F0311"/>
    <w:rsid w:val="002F0C1E"/>
    <w:rsid w:val="002F1241"/>
    <w:rsid w:val="002F1440"/>
    <w:rsid w:val="002F15BA"/>
    <w:rsid w:val="002F1663"/>
    <w:rsid w:val="002F1957"/>
    <w:rsid w:val="002F19EC"/>
    <w:rsid w:val="002F1A96"/>
    <w:rsid w:val="002F206E"/>
    <w:rsid w:val="002F2081"/>
    <w:rsid w:val="002F2909"/>
    <w:rsid w:val="002F2E7E"/>
    <w:rsid w:val="002F31BD"/>
    <w:rsid w:val="002F3533"/>
    <w:rsid w:val="002F37A8"/>
    <w:rsid w:val="002F3843"/>
    <w:rsid w:val="002F455B"/>
    <w:rsid w:val="002F4FFA"/>
    <w:rsid w:val="002F516D"/>
    <w:rsid w:val="002F56E0"/>
    <w:rsid w:val="002F589C"/>
    <w:rsid w:val="002F5EBB"/>
    <w:rsid w:val="002F60C9"/>
    <w:rsid w:val="002F69ED"/>
    <w:rsid w:val="002F72A6"/>
    <w:rsid w:val="002F7586"/>
    <w:rsid w:val="002F7620"/>
    <w:rsid w:val="002F76A4"/>
    <w:rsid w:val="002F7B4E"/>
    <w:rsid w:val="00300801"/>
    <w:rsid w:val="003009E5"/>
    <w:rsid w:val="00300BAC"/>
    <w:rsid w:val="00300C80"/>
    <w:rsid w:val="003017F5"/>
    <w:rsid w:val="0030188E"/>
    <w:rsid w:val="003018F5"/>
    <w:rsid w:val="00301B63"/>
    <w:rsid w:val="00301D59"/>
    <w:rsid w:val="00301DDC"/>
    <w:rsid w:val="00301F9D"/>
    <w:rsid w:val="00302175"/>
    <w:rsid w:val="003024A8"/>
    <w:rsid w:val="003024B7"/>
    <w:rsid w:val="00302761"/>
    <w:rsid w:val="00302CCA"/>
    <w:rsid w:val="003036B9"/>
    <w:rsid w:val="00303B29"/>
    <w:rsid w:val="003044C9"/>
    <w:rsid w:val="003044FD"/>
    <w:rsid w:val="00304AEB"/>
    <w:rsid w:val="00304C2B"/>
    <w:rsid w:val="00304F46"/>
    <w:rsid w:val="003050D2"/>
    <w:rsid w:val="00305DB3"/>
    <w:rsid w:val="00305DF4"/>
    <w:rsid w:val="00305FA6"/>
    <w:rsid w:val="003065D8"/>
    <w:rsid w:val="00306715"/>
    <w:rsid w:val="00306EC1"/>
    <w:rsid w:val="003074C9"/>
    <w:rsid w:val="0030753D"/>
    <w:rsid w:val="00310A08"/>
    <w:rsid w:val="00310AE0"/>
    <w:rsid w:val="00310B23"/>
    <w:rsid w:val="00310B70"/>
    <w:rsid w:val="00310BD8"/>
    <w:rsid w:val="0031100C"/>
    <w:rsid w:val="00311609"/>
    <w:rsid w:val="003119C9"/>
    <w:rsid w:val="00311E37"/>
    <w:rsid w:val="00311F81"/>
    <w:rsid w:val="00312305"/>
    <w:rsid w:val="00313C4B"/>
    <w:rsid w:val="003140CB"/>
    <w:rsid w:val="003150D1"/>
    <w:rsid w:val="0031525E"/>
    <w:rsid w:val="003156BF"/>
    <w:rsid w:val="0031573D"/>
    <w:rsid w:val="0031603E"/>
    <w:rsid w:val="00316501"/>
    <w:rsid w:val="00316647"/>
    <w:rsid w:val="003169E0"/>
    <w:rsid w:val="00316ADB"/>
    <w:rsid w:val="00316FAB"/>
    <w:rsid w:val="0031729C"/>
    <w:rsid w:val="00320022"/>
    <w:rsid w:val="00320339"/>
    <w:rsid w:val="00320630"/>
    <w:rsid w:val="003206C2"/>
    <w:rsid w:val="003207E4"/>
    <w:rsid w:val="00320B89"/>
    <w:rsid w:val="00320DEB"/>
    <w:rsid w:val="00320F02"/>
    <w:rsid w:val="003213B2"/>
    <w:rsid w:val="00321713"/>
    <w:rsid w:val="00321931"/>
    <w:rsid w:val="00321E3C"/>
    <w:rsid w:val="00322224"/>
    <w:rsid w:val="0032235D"/>
    <w:rsid w:val="00322C11"/>
    <w:rsid w:val="00322F6C"/>
    <w:rsid w:val="00322FF9"/>
    <w:rsid w:val="00323732"/>
    <w:rsid w:val="00323F74"/>
    <w:rsid w:val="003240C3"/>
    <w:rsid w:val="003240E9"/>
    <w:rsid w:val="003243FC"/>
    <w:rsid w:val="00324988"/>
    <w:rsid w:val="00324C77"/>
    <w:rsid w:val="00324CA3"/>
    <w:rsid w:val="00325169"/>
    <w:rsid w:val="0032582B"/>
    <w:rsid w:val="003261A0"/>
    <w:rsid w:val="00326740"/>
    <w:rsid w:val="00326E7E"/>
    <w:rsid w:val="00326F88"/>
    <w:rsid w:val="00327002"/>
    <w:rsid w:val="0033010B"/>
    <w:rsid w:val="00330287"/>
    <w:rsid w:val="003302C2"/>
    <w:rsid w:val="003304A6"/>
    <w:rsid w:val="003306EC"/>
    <w:rsid w:val="0033074A"/>
    <w:rsid w:val="00330B0A"/>
    <w:rsid w:val="00330E29"/>
    <w:rsid w:val="00330F8E"/>
    <w:rsid w:val="0033242B"/>
    <w:rsid w:val="00333CA5"/>
    <w:rsid w:val="003343A8"/>
    <w:rsid w:val="00334934"/>
    <w:rsid w:val="003349CD"/>
    <w:rsid w:val="00334FC2"/>
    <w:rsid w:val="00334FF0"/>
    <w:rsid w:val="00335012"/>
    <w:rsid w:val="003357A0"/>
    <w:rsid w:val="003361FB"/>
    <w:rsid w:val="00336585"/>
    <w:rsid w:val="003367C3"/>
    <w:rsid w:val="003368D7"/>
    <w:rsid w:val="00336D55"/>
    <w:rsid w:val="003377E2"/>
    <w:rsid w:val="003378A6"/>
    <w:rsid w:val="00337BAE"/>
    <w:rsid w:val="003405F4"/>
    <w:rsid w:val="00340920"/>
    <w:rsid w:val="00340D1C"/>
    <w:rsid w:val="00340DB1"/>
    <w:rsid w:val="00340EE5"/>
    <w:rsid w:val="00340FBB"/>
    <w:rsid w:val="00341103"/>
    <w:rsid w:val="00341121"/>
    <w:rsid w:val="003413AF"/>
    <w:rsid w:val="00341987"/>
    <w:rsid w:val="00341AC8"/>
    <w:rsid w:val="00341D8A"/>
    <w:rsid w:val="0034282B"/>
    <w:rsid w:val="00342BE8"/>
    <w:rsid w:val="00342C21"/>
    <w:rsid w:val="00342E87"/>
    <w:rsid w:val="00343126"/>
    <w:rsid w:val="003432F0"/>
    <w:rsid w:val="00343453"/>
    <w:rsid w:val="00344668"/>
    <w:rsid w:val="0034467A"/>
    <w:rsid w:val="003449C2"/>
    <w:rsid w:val="00344B77"/>
    <w:rsid w:val="00344BF6"/>
    <w:rsid w:val="00344D42"/>
    <w:rsid w:val="00344EFB"/>
    <w:rsid w:val="00345073"/>
    <w:rsid w:val="00345174"/>
    <w:rsid w:val="003454C0"/>
    <w:rsid w:val="003457B8"/>
    <w:rsid w:val="00345BFE"/>
    <w:rsid w:val="0034655A"/>
    <w:rsid w:val="00346723"/>
    <w:rsid w:val="00346A9C"/>
    <w:rsid w:val="00346E3C"/>
    <w:rsid w:val="00346F7D"/>
    <w:rsid w:val="003471DB"/>
    <w:rsid w:val="00347326"/>
    <w:rsid w:val="003479C9"/>
    <w:rsid w:val="00347AAC"/>
    <w:rsid w:val="00350111"/>
    <w:rsid w:val="00350231"/>
    <w:rsid w:val="003502C1"/>
    <w:rsid w:val="00350338"/>
    <w:rsid w:val="00350A10"/>
    <w:rsid w:val="003511DA"/>
    <w:rsid w:val="0035165D"/>
    <w:rsid w:val="0035190E"/>
    <w:rsid w:val="00351BF3"/>
    <w:rsid w:val="00351DA7"/>
    <w:rsid w:val="003520F9"/>
    <w:rsid w:val="003521D3"/>
    <w:rsid w:val="003524D9"/>
    <w:rsid w:val="00352B87"/>
    <w:rsid w:val="003534E8"/>
    <w:rsid w:val="00353935"/>
    <w:rsid w:val="00353C7C"/>
    <w:rsid w:val="00353D80"/>
    <w:rsid w:val="00354E3A"/>
    <w:rsid w:val="0035562C"/>
    <w:rsid w:val="00355842"/>
    <w:rsid w:val="003559B1"/>
    <w:rsid w:val="003561E3"/>
    <w:rsid w:val="00356531"/>
    <w:rsid w:val="00356C0C"/>
    <w:rsid w:val="00356D17"/>
    <w:rsid w:val="00356E15"/>
    <w:rsid w:val="00356F0E"/>
    <w:rsid w:val="003571A6"/>
    <w:rsid w:val="003572E0"/>
    <w:rsid w:val="00357535"/>
    <w:rsid w:val="003578C0"/>
    <w:rsid w:val="00357F31"/>
    <w:rsid w:val="00360713"/>
    <w:rsid w:val="00360793"/>
    <w:rsid w:val="00360D11"/>
    <w:rsid w:val="003614ED"/>
    <w:rsid w:val="00362457"/>
    <w:rsid w:val="00362DBC"/>
    <w:rsid w:val="003633D8"/>
    <w:rsid w:val="00363596"/>
    <w:rsid w:val="0036359A"/>
    <w:rsid w:val="00363613"/>
    <w:rsid w:val="00364070"/>
    <w:rsid w:val="003644F3"/>
    <w:rsid w:val="00364D15"/>
    <w:rsid w:val="00364D34"/>
    <w:rsid w:val="00365489"/>
    <w:rsid w:val="00365A10"/>
    <w:rsid w:val="003661FE"/>
    <w:rsid w:val="00366A7B"/>
    <w:rsid w:val="00367232"/>
    <w:rsid w:val="003702B3"/>
    <w:rsid w:val="003705B8"/>
    <w:rsid w:val="003706AA"/>
    <w:rsid w:val="00370D15"/>
    <w:rsid w:val="00371BB9"/>
    <w:rsid w:val="0037209A"/>
    <w:rsid w:val="0037218E"/>
    <w:rsid w:val="003721BC"/>
    <w:rsid w:val="0037281A"/>
    <w:rsid w:val="003730FD"/>
    <w:rsid w:val="00373B9B"/>
    <w:rsid w:val="00373C71"/>
    <w:rsid w:val="00373FBD"/>
    <w:rsid w:val="00374117"/>
    <w:rsid w:val="00374212"/>
    <w:rsid w:val="00374B5D"/>
    <w:rsid w:val="0037542E"/>
    <w:rsid w:val="0037562F"/>
    <w:rsid w:val="00375715"/>
    <w:rsid w:val="00375B98"/>
    <w:rsid w:val="00375BB5"/>
    <w:rsid w:val="00375CCF"/>
    <w:rsid w:val="0037627A"/>
    <w:rsid w:val="00376D1A"/>
    <w:rsid w:val="003806B3"/>
    <w:rsid w:val="00380A8B"/>
    <w:rsid w:val="00381071"/>
    <w:rsid w:val="0038180C"/>
    <w:rsid w:val="003819DE"/>
    <w:rsid w:val="003820DE"/>
    <w:rsid w:val="0038247C"/>
    <w:rsid w:val="00382822"/>
    <w:rsid w:val="0038287E"/>
    <w:rsid w:val="00383611"/>
    <w:rsid w:val="00384982"/>
    <w:rsid w:val="003849CE"/>
    <w:rsid w:val="00384B84"/>
    <w:rsid w:val="003850CE"/>
    <w:rsid w:val="00385A4A"/>
    <w:rsid w:val="00385D37"/>
    <w:rsid w:val="003868EF"/>
    <w:rsid w:val="00386D46"/>
    <w:rsid w:val="003870F5"/>
    <w:rsid w:val="0038744E"/>
    <w:rsid w:val="00387FD7"/>
    <w:rsid w:val="0039010F"/>
    <w:rsid w:val="00390561"/>
    <w:rsid w:val="00390872"/>
    <w:rsid w:val="003909A5"/>
    <w:rsid w:val="00390BF9"/>
    <w:rsid w:val="00391021"/>
    <w:rsid w:val="003913DD"/>
    <w:rsid w:val="00391680"/>
    <w:rsid w:val="00391B1F"/>
    <w:rsid w:val="00391EAF"/>
    <w:rsid w:val="00392175"/>
    <w:rsid w:val="003922D1"/>
    <w:rsid w:val="00392395"/>
    <w:rsid w:val="00392711"/>
    <w:rsid w:val="0039276C"/>
    <w:rsid w:val="00392A27"/>
    <w:rsid w:val="00393C2C"/>
    <w:rsid w:val="00394465"/>
    <w:rsid w:val="00394565"/>
    <w:rsid w:val="0039495C"/>
    <w:rsid w:val="003949B6"/>
    <w:rsid w:val="00394FEB"/>
    <w:rsid w:val="00394FF7"/>
    <w:rsid w:val="00395026"/>
    <w:rsid w:val="0039539D"/>
    <w:rsid w:val="00395599"/>
    <w:rsid w:val="00396CC8"/>
    <w:rsid w:val="00397B1D"/>
    <w:rsid w:val="003A0564"/>
    <w:rsid w:val="003A071F"/>
    <w:rsid w:val="003A1427"/>
    <w:rsid w:val="003A1598"/>
    <w:rsid w:val="003A1ABF"/>
    <w:rsid w:val="003A1D32"/>
    <w:rsid w:val="003A1D54"/>
    <w:rsid w:val="003A291F"/>
    <w:rsid w:val="003A2BD6"/>
    <w:rsid w:val="003A2CC6"/>
    <w:rsid w:val="003A2CE9"/>
    <w:rsid w:val="003A3048"/>
    <w:rsid w:val="003A3355"/>
    <w:rsid w:val="003A37CA"/>
    <w:rsid w:val="003A392F"/>
    <w:rsid w:val="003A3A47"/>
    <w:rsid w:val="003A3F5C"/>
    <w:rsid w:val="003A5257"/>
    <w:rsid w:val="003A5618"/>
    <w:rsid w:val="003A5AF2"/>
    <w:rsid w:val="003A5BA0"/>
    <w:rsid w:val="003A5DFF"/>
    <w:rsid w:val="003A64FD"/>
    <w:rsid w:val="003A67F3"/>
    <w:rsid w:val="003A72DA"/>
    <w:rsid w:val="003A7D87"/>
    <w:rsid w:val="003B02CF"/>
    <w:rsid w:val="003B0D33"/>
    <w:rsid w:val="003B1566"/>
    <w:rsid w:val="003B1806"/>
    <w:rsid w:val="003B1933"/>
    <w:rsid w:val="003B2054"/>
    <w:rsid w:val="003B2077"/>
    <w:rsid w:val="003B238E"/>
    <w:rsid w:val="003B279D"/>
    <w:rsid w:val="003B2B3A"/>
    <w:rsid w:val="003B4174"/>
    <w:rsid w:val="003B417D"/>
    <w:rsid w:val="003B4464"/>
    <w:rsid w:val="003B44FD"/>
    <w:rsid w:val="003B4D5B"/>
    <w:rsid w:val="003B510F"/>
    <w:rsid w:val="003B5191"/>
    <w:rsid w:val="003B533E"/>
    <w:rsid w:val="003B5487"/>
    <w:rsid w:val="003B5B7E"/>
    <w:rsid w:val="003B5FD1"/>
    <w:rsid w:val="003B670B"/>
    <w:rsid w:val="003B678E"/>
    <w:rsid w:val="003B6EAD"/>
    <w:rsid w:val="003B782B"/>
    <w:rsid w:val="003B7A77"/>
    <w:rsid w:val="003B7C90"/>
    <w:rsid w:val="003C0185"/>
    <w:rsid w:val="003C04B8"/>
    <w:rsid w:val="003C106D"/>
    <w:rsid w:val="003C2B69"/>
    <w:rsid w:val="003C31F4"/>
    <w:rsid w:val="003C360C"/>
    <w:rsid w:val="003C362D"/>
    <w:rsid w:val="003C3666"/>
    <w:rsid w:val="003C3820"/>
    <w:rsid w:val="003C38E6"/>
    <w:rsid w:val="003C3C04"/>
    <w:rsid w:val="003C3D85"/>
    <w:rsid w:val="003C3DBF"/>
    <w:rsid w:val="003C485F"/>
    <w:rsid w:val="003C4DC4"/>
    <w:rsid w:val="003C4FF9"/>
    <w:rsid w:val="003C5191"/>
    <w:rsid w:val="003C5319"/>
    <w:rsid w:val="003C541F"/>
    <w:rsid w:val="003C65B2"/>
    <w:rsid w:val="003C6609"/>
    <w:rsid w:val="003C723F"/>
    <w:rsid w:val="003D045A"/>
    <w:rsid w:val="003D1594"/>
    <w:rsid w:val="003D1867"/>
    <w:rsid w:val="003D1AE3"/>
    <w:rsid w:val="003D1C61"/>
    <w:rsid w:val="003D1F0B"/>
    <w:rsid w:val="003D22CC"/>
    <w:rsid w:val="003D32D0"/>
    <w:rsid w:val="003D33DC"/>
    <w:rsid w:val="003D34A5"/>
    <w:rsid w:val="003D3532"/>
    <w:rsid w:val="003D3899"/>
    <w:rsid w:val="003D406B"/>
    <w:rsid w:val="003D4673"/>
    <w:rsid w:val="003D50B1"/>
    <w:rsid w:val="003D5632"/>
    <w:rsid w:val="003D59FB"/>
    <w:rsid w:val="003D5D29"/>
    <w:rsid w:val="003D6476"/>
    <w:rsid w:val="003D6CAB"/>
    <w:rsid w:val="003D6E9C"/>
    <w:rsid w:val="003D704C"/>
    <w:rsid w:val="003D7C8F"/>
    <w:rsid w:val="003E081E"/>
    <w:rsid w:val="003E0879"/>
    <w:rsid w:val="003E0C8E"/>
    <w:rsid w:val="003E0C9B"/>
    <w:rsid w:val="003E106A"/>
    <w:rsid w:val="003E141B"/>
    <w:rsid w:val="003E1A88"/>
    <w:rsid w:val="003E1B86"/>
    <w:rsid w:val="003E29D0"/>
    <w:rsid w:val="003E2EBE"/>
    <w:rsid w:val="003E316B"/>
    <w:rsid w:val="003E3371"/>
    <w:rsid w:val="003E393F"/>
    <w:rsid w:val="003E45CB"/>
    <w:rsid w:val="003E5E5D"/>
    <w:rsid w:val="003E6410"/>
    <w:rsid w:val="003E6721"/>
    <w:rsid w:val="003E6CB2"/>
    <w:rsid w:val="003E6F7D"/>
    <w:rsid w:val="003E7B76"/>
    <w:rsid w:val="003E7D61"/>
    <w:rsid w:val="003E7FEF"/>
    <w:rsid w:val="003F159C"/>
    <w:rsid w:val="003F1DFB"/>
    <w:rsid w:val="003F2A91"/>
    <w:rsid w:val="003F3384"/>
    <w:rsid w:val="003F3424"/>
    <w:rsid w:val="003F36A5"/>
    <w:rsid w:val="003F371A"/>
    <w:rsid w:val="003F39F3"/>
    <w:rsid w:val="003F3E26"/>
    <w:rsid w:val="003F419F"/>
    <w:rsid w:val="003F44E0"/>
    <w:rsid w:val="003F4A26"/>
    <w:rsid w:val="003F4D3C"/>
    <w:rsid w:val="003F5368"/>
    <w:rsid w:val="003F657D"/>
    <w:rsid w:val="003F6A4D"/>
    <w:rsid w:val="003F6ED3"/>
    <w:rsid w:val="003F760D"/>
    <w:rsid w:val="003F7B70"/>
    <w:rsid w:val="003F7E0A"/>
    <w:rsid w:val="00400205"/>
    <w:rsid w:val="00400323"/>
    <w:rsid w:val="00400759"/>
    <w:rsid w:val="004007AB"/>
    <w:rsid w:val="00400D00"/>
    <w:rsid w:val="00400D12"/>
    <w:rsid w:val="00400D96"/>
    <w:rsid w:val="00400DBE"/>
    <w:rsid w:val="00400F7D"/>
    <w:rsid w:val="00400FF9"/>
    <w:rsid w:val="00401025"/>
    <w:rsid w:val="0040127B"/>
    <w:rsid w:val="0040189C"/>
    <w:rsid w:val="00401A45"/>
    <w:rsid w:val="004023F9"/>
    <w:rsid w:val="004024A8"/>
    <w:rsid w:val="00402CEB"/>
    <w:rsid w:val="00403F53"/>
    <w:rsid w:val="0040422C"/>
    <w:rsid w:val="00404861"/>
    <w:rsid w:val="00404BBD"/>
    <w:rsid w:val="0040508F"/>
    <w:rsid w:val="004051F7"/>
    <w:rsid w:val="004059D2"/>
    <w:rsid w:val="00405AAA"/>
    <w:rsid w:val="0040645F"/>
    <w:rsid w:val="004068EC"/>
    <w:rsid w:val="00406FD2"/>
    <w:rsid w:val="004073E0"/>
    <w:rsid w:val="004074B7"/>
    <w:rsid w:val="00407A93"/>
    <w:rsid w:val="00407BCD"/>
    <w:rsid w:val="00410432"/>
    <w:rsid w:val="0041046B"/>
    <w:rsid w:val="0041205B"/>
    <w:rsid w:val="004122A1"/>
    <w:rsid w:val="00412B37"/>
    <w:rsid w:val="004133B9"/>
    <w:rsid w:val="004135FA"/>
    <w:rsid w:val="00413B1B"/>
    <w:rsid w:val="00413F39"/>
    <w:rsid w:val="00414810"/>
    <w:rsid w:val="004148C0"/>
    <w:rsid w:val="00414A1D"/>
    <w:rsid w:val="00415127"/>
    <w:rsid w:val="00415453"/>
    <w:rsid w:val="0041574A"/>
    <w:rsid w:val="00415A3B"/>
    <w:rsid w:val="00415B48"/>
    <w:rsid w:val="00415D78"/>
    <w:rsid w:val="004162B3"/>
    <w:rsid w:val="0041687C"/>
    <w:rsid w:val="00416AE7"/>
    <w:rsid w:val="00416DB7"/>
    <w:rsid w:val="0041754C"/>
    <w:rsid w:val="00417A2E"/>
    <w:rsid w:val="0042025E"/>
    <w:rsid w:val="004208BD"/>
    <w:rsid w:val="00420B3E"/>
    <w:rsid w:val="00420D2C"/>
    <w:rsid w:val="0042102B"/>
    <w:rsid w:val="00421263"/>
    <w:rsid w:val="00421337"/>
    <w:rsid w:val="00421621"/>
    <w:rsid w:val="004218E6"/>
    <w:rsid w:val="00422623"/>
    <w:rsid w:val="004228E2"/>
    <w:rsid w:val="00422D63"/>
    <w:rsid w:val="004234C0"/>
    <w:rsid w:val="0042373E"/>
    <w:rsid w:val="00423AA6"/>
    <w:rsid w:val="00424413"/>
    <w:rsid w:val="00424C16"/>
    <w:rsid w:val="0042510E"/>
    <w:rsid w:val="0042531A"/>
    <w:rsid w:val="00425482"/>
    <w:rsid w:val="00425C5E"/>
    <w:rsid w:val="00426515"/>
    <w:rsid w:val="0042663F"/>
    <w:rsid w:val="004266CA"/>
    <w:rsid w:val="00426981"/>
    <w:rsid w:val="00426ADD"/>
    <w:rsid w:val="00427016"/>
    <w:rsid w:val="00427254"/>
    <w:rsid w:val="0042770A"/>
    <w:rsid w:val="0042787F"/>
    <w:rsid w:val="00427952"/>
    <w:rsid w:val="00427DCF"/>
    <w:rsid w:val="00430000"/>
    <w:rsid w:val="00430130"/>
    <w:rsid w:val="0043034A"/>
    <w:rsid w:val="004303B1"/>
    <w:rsid w:val="004308E6"/>
    <w:rsid w:val="00430B19"/>
    <w:rsid w:val="00430E9B"/>
    <w:rsid w:val="00430F86"/>
    <w:rsid w:val="00431101"/>
    <w:rsid w:val="0043131C"/>
    <w:rsid w:val="00431A80"/>
    <w:rsid w:val="00431E27"/>
    <w:rsid w:val="00431FCB"/>
    <w:rsid w:val="0043220A"/>
    <w:rsid w:val="00432413"/>
    <w:rsid w:val="00432C2B"/>
    <w:rsid w:val="00432D7F"/>
    <w:rsid w:val="0043338D"/>
    <w:rsid w:val="0043363E"/>
    <w:rsid w:val="0043382B"/>
    <w:rsid w:val="00433861"/>
    <w:rsid w:val="00433A2B"/>
    <w:rsid w:val="00433AE5"/>
    <w:rsid w:val="0043410F"/>
    <w:rsid w:val="00434855"/>
    <w:rsid w:val="00434AD4"/>
    <w:rsid w:val="00434F3C"/>
    <w:rsid w:val="004350C0"/>
    <w:rsid w:val="0043543E"/>
    <w:rsid w:val="00435876"/>
    <w:rsid w:val="00435A59"/>
    <w:rsid w:val="00435E87"/>
    <w:rsid w:val="004364D9"/>
    <w:rsid w:val="004366C2"/>
    <w:rsid w:val="00436E48"/>
    <w:rsid w:val="00436F31"/>
    <w:rsid w:val="00436F68"/>
    <w:rsid w:val="00437185"/>
    <w:rsid w:val="0043743C"/>
    <w:rsid w:val="00437B76"/>
    <w:rsid w:val="00437DA8"/>
    <w:rsid w:val="00437DE7"/>
    <w:rsid w:val="00440113"/>
    <w:rsid w:val="004402F6"/>
    <w:rsid w:val="00440481"/>
    <w:rsid w:val="004405CF"/>
    <w:rsid w:val="004405F6"/>
    <w:rsid w:val="00440BBF"/>
    <w:rsid w:val="00440C36"/>
    <w:rsid w:val="00440C78"/>
    <w:rsid w:val="00440D22"/>
    <w:rsid w:val="00440D94"/>
    <w:rsid w:val="00441710"/>
    <w:rsid w:val="00441F18"/>
    <w:rsid w:val="00442B4A"/>
    <w:rsid w:val="00442BD5"/>
    <w:rsid w:val="00442C2D"/>
    <w:rsid w:val="0044320E"/>
    <w:rsid w:val="00443381"/>
    <w:rsid w:val="00443D2D"/>
    <w:rsid w:val="0044400F"/>
    <w:rsid w:val="0044433C"/>
    <w:rsid w:val="0044455C"/>
    <w:rsid w:val="00444CA1"/>
    <w:rsid w:val="00444EDA"/>
    <w:rsid w:val="00444FC0"/>
    <w:rsid w:val="004450E6"/>
    <w:rsid w:val="004456B2"/>
    <w:rsid w:val="004456FE"/>
    <w:rsid w:val="00445847"/>
    <w:rsid w:val="004458AA"/>
    <w:rsid w:val="00445A25"/>
    <w:rsid w:val="00445AB3"/>
    <w:rsid w:val="00445C6A"/>
    <w:rsid w:val="00446E9A"/>
    <w:rsid w:val="00447002"/>
    <w:rsid w:val="00447315"/>
    <w:rsid w:val="00447997"/>
    <w:rsid w:val="00450257"/>
    <w:rsid w:val="004502CA"/>
    <w:rsid w:val="004505B8"/>
    <w:rsid w:val="00450B4B"/>
    <w:rsid w:val="00451054"/>
    <w:rsid w:val="004513FB"/>
    <w:rsid w:val="004514B4"/>
    <w:rsid w:val="00451A10"/>
    <w:rsid w:val="00451B5D"/>
    <w:rsid w:val="00451FE7"/>
    <w:rsid w:val="0045283D"/>
    <w:rsid w:val="00453068"/>
    <w:rsid w:val="0045372D"/>
    <w:rsid w:val="004538C2"/>
    <w:rsid w:val="00453972"/>
    <w:rsid w:val="00453DF0"/>
    <w:rsid w:val="00453EA2"/>
    <w:rsid w:val="00454381"/>
    <w:rsid w:val="00454974"/>
    <w:rsid w:val="004549ED"/>
    <w:rsid w:val="00454A1C"/>
    <w:rsid w:val="004551E4"/>
    <w:rsid w:val="0045563A"/>
    <w:rsid w:val="004556C5"/>
    <w:rsid w:val="004556D3"/>
    <w:rsid w:val="0045643E"/>
    <w:rsid w:val="004565E5"/>
    <w:rsid w:val="00456935"/>
    <w:rsid w:val="00456BAD"/>
    <w:rsid w:val="0045754C"/>
    <w:rsid w:val="00457D35"/>
    <w:rsid w:val="0046018A"/>
    <w:rsid w:val="00460749"/>
    <w:rsid w:val="004608F7"/>
    <w:rsid w:val="00460D8A"/>
    <w:rsid w:val="00460DCB"/>
    <w:rsid w:val="004610D3"/>
    <w:rsid w:val="00461191"/>
    <w:rsid w:val="0046163E"/>
    <w:rsid w:val="004617CE"/>
    <w:rsid w:val="00461C6E"/>
    <w:rsid w:val="00461CED"/>
    <w:rsid w:val="0046243F"/>
    <w:rsid w:val="00462B38"/>
    <w:rsid w:val="00463208"/>
    <w:rsid w:val="00463568"/>
    <w:rsid w:val="004638EF"/>
    <w:rsid w:val="00463A9E"/>
    <w:rsid w:val="004641ED"/>
    <w:rsid w:val="00464725"/>
    <w:rsid w:val="00464909"/>
    <w:rsid w:val="00464A6F"/>
    <w:rsid w:val="00465572"/>
    <w:rsid w:val="004655B1"/>
    <w:rsid w:val="004656EB"/>
    <w:rsid w:val="00465B26"/>
    <w:rsid w:val="00465D12"/>
    <w:rsid w:val="0046681B"/>
    <w:rsid w:val="004669B2"/>
    <w:rsid w:val="00466AA7"/>
    <w:rsid w:val="00466B99"/>
    <w:rsid w:val="00466E0A"/>
    <w:rsid w:val="00466ECE"/>
    <w:rsid w:val="0046733A"/>
    <w:rsid w:val="00467A06"/>
    <w:rsid w:val="00467C1E"/>
    <w:rsid w:val="004705DD"/>
    <w:rsid w:val="00470731"/>
    <w:rsid w:val="0047079D"/>
    <w:rsid w:val="00470BC4"/>
    <w:rsid w:val="00470BE3"/>
    <w:rsid w:val="0047120F"/>
    <w:rsid w:val="004717C5"/>
    <w:rsid w:val="00471A14"/>
    <w:rsid w:val="00471AE9"/>
    <w:rsid w:val="00471FFA"/>
    <w:rsid w:val="004729A1"/>
    <w:rsid w:val="004729ED"/>
    <w:rsid w:val="00472E4B"/>
    <w:rsid w:val="00473227"/>
    <w:rsid w:val="004732CB"/>
    <w:rsid w:val="004739F0"/>
    <w:rsid w:val="0047430A"/>
    <w:rsid w:val="00475210"/>
    <w:rsid w:val="004753E8"/>
    <w:rsid w:val="00475937"/>
    <w:rsid w:val="004759EF"/>
    <w:rsid w:val="00475E71"/>
    <w:rsid w:val="004765F7"/>
    <w:rsid w:val="00476674"/>
    <w:rsid w:val="0047689E"/>
    <w:rsid w:val="0047728F"/>
    <w:rsid w:val="004773B1"/>
    <w:rsid w:val="00477722"/>
    <w:rsid w:val="00477C2A"/>
    <w:rsid w:val="004811FA"/>
    <w:rsid w:val="004812A7"/>
    <w:rsid w:val="004812FE"/>
    <w:rsid w:val="00481775"/>
    <w:rsid w:val="00481C10"/>
    <w:rsid w:val="00481E82"/>
    <w:rsid w:val="00481FF6"/>
    <w:rsid w:val="004825B3"/>
    <w:rsid w:val="004827FD"/>
    <w:rsid w:val="00482C1A"/>
    <w:rsid w:val="00483234"/>
    <w:rsid w:val="00483296"/>
    <w:rsid w:val="00483DD4"/>
    <w:rsid w:val="00483DF5"/>
    <w:rsid w:val="00484598"/>
    <w:rsid w:val="00484B12"/>
    <w:rsid w:val="004858CE"/>
    <w:rsid w:val="00485AEC"/>
    <w:rsid w:val="00485B02"/>
    <w:rsid w:val="00485C75"/>
    <w:rsid w:val="004862E8"/>
    <w:rsid w:val="004862F4"/>
    <w:rsid w:val="0048788C"/>
    <w:rsid w:val="00487927"/>
    <w:rsid w:val="00487DE1"/>
    <w:rsid w:val="00487E69"/>
    <w:rsid w:val="00490369"/>
    <w:rsid w:val="004907B1"/>
    <w:rsid w:val="00490A23"/>
    <w:rsid w:val="00491031"/>
    <w:rsid w:val="004917AE"/>
    <w:rsid w:val="00491ACA"/>
    <w:rsid w:val="00491E40"/>
    <w:rsid w:val="004921A4"/>
    <w:rsid w:val="00492B34"/>
    <w:rsid w:val="00492E34"/>
    <w:rsid w:val="00493395"/>
    <w:rsid w:val="004939B3"/>
    <w:rsid w:val="00493FC0"/>
    <w:rsid w:val="004943B8"/>
    <w:rsid w:val="004943FE"/>
    <w:rsid w:val="00495A35"/>
    <w:rsid w:val="00495EFD"/>
    <w:rsid w:val="00496019"/>
    <w:rsid w:val="00496CD9"/>
    <w:rsid w:val="00496EDB"/>
    <w:rsid w:val="004970B1"/>
    <w:rsid w:val="004970DC"/>
    <w:rsid w:val="00497702"/>
    <w:rsid w:val="0049784A"/>
    <w:rsid w:val="00497C78"/>
    <w:rsid w:val="00497FE7"/>
    <w:rsid w:val="004A0BA6"/>
    <w:rsid w:val="004A0E11"/>
    <w:rsid w:val="004A189F"/>
    <w:rsid w:val="004A1E21"/>
    <w:rsid w:val="004A2C79"/>
    <w:rsid w:val="004A2F0D"/>
    <w:rsid w:val="004A3308"/>
    <w:rsid w:val="004A33FE"/>
    <w:rsid w:val="004A3A8D"/>
    <w:rsid w:val="004A3B6A"/>
    <w:rsid w:val="004A3E1C"/>
    <w:rsid w:val="004A438B"/>
    <w:rsid w:val="004A4519"/>
    <w:rsid w:val="004A553D"/>
    <w:rsid w:val="004A607E"/>
    <w:rsid w:val="004A63AF"/>
    <w:rsid w:val="004A6679"/>
    <w:rsid w:val="004A6FFC"/>
    <w:rsid w:val="004A70C1"/>
    <w:rsid w:val="004A72EA"/>
    <w:rsid w:val="004A7433"/>
    <w:rsid w:val="004A77A0"/>
    <w:rsid w:val="004A7D75"/>
    <w:rsid w:val="004A7E3A"/>
    <w:rsid w:val="004A7F00"/>
    <w:rsid w:val="004B025C"/>
    <w:rsid w:val="004B0262"/>
    <w:rsid w:val="004B0B1C"/>
    <w:rsid w:val="004B0ECE"/>
    <w:rsid w:val="004B10B0"/>
    <w:rsid w:val="004B2A1E"/>
    <w:rsid w:val="004B2C1B"/>
    <w:rsid w:val="004B3512"/>
    <w:rsid w:val="004B36E7"/>
    <w:rsid w:val="004B3E3A"/>
    <w:rsid w:val="004B3F96"/>
    <w:rsid w:val="004B439E"/>
    <w:rsid w:val="004B45AB"/>
    <w:rsid w:val="004B4B84"/>
    <w:rsid w:val="004B4F0D"/>
    <w:rsid w:val="004B4FF2"/>
    <w:rsid w:val="004B5062"/>
    <w:rsid w:val="004B5691"/>
    <w:rsid w:val="004B56AE"/>
    <w:rsid w:val="004B5AD7"/>
    <w:rsid w:val="004B5CB3"/>
    <w:rsid w:val="004B66B1"/>
    <w:rsid w:val="004B6FB6"/>
    <w:rsid w:val="004B70F0"/>
    <w:rsid w:val="004B7182"/>
    <w:rsid w:val="004B71F5"/>
    <w:rsid w:val="004B7286"/>
    <w:rsid w:val="004B78C7"/>
    <w:rsid w:val="004B7A97"/>
    <w:rsid w:val="004B7B12"/>
    <w:rsid w:val="004B7C43"/>
    <w:rsid w:val="004C04D1"/>
    <w:rsid w:val="004C0682"/>
    <w:rsid w:val="004C0BBE"/>
    <w:rsid w:val="004C1239"/>
    <w:rsid w:val="004C1587"/>
    <w:rsid w:val="004C1B6D"/>
    <w:rsid w:val="004C1ED7"/>
    <w:rsid w:val="004C224A"/>
    <w:rsid w:val="004C2411"/>
    <w:rsid w:val="004C2456"/>
    <w:rsid w:val="004C2852"/>
    <w:rsid w:val="004C2862"/>
    <w:rsid w:val="004C2AA8"/>
    <w:rsid w:val="004C2FF1"/>
    <w:rsid w:val="004C3460"/>
    <w:rsid w:val="004C3C4E"/>
    <w:rsid w:val="004C4C94"/>
    <w:rsid w:val="004C514E"/>
    <w:rsid w:val="004C534D"/>
    <w:rsid w:val="004C550D"/>
    <w:rsid w:val="004C6074"/>
    <w:rsid w:val="004C60FB"/>
    <w:rsid w:val="004C63D0"/>
    <w:rsid w:val="004C6932"/>
    <w:rsid w:val="004C7D01"/>
    <w:rsid w:val="004D0443"/>
    <w:rsid w:val="004D0CAB"/>
    <w:rsid w:val="004D0FB0"/>
    <w:rsid w:val="004D117D"/>
    <w:rsid w:val="004D2D3B"/>
    <w:rsid w:val="004D33ED"/>
    <w:rsid w:val="004D408E"/>
    <w:rsid w:val="004D40A8"/>
    <w:rsid w:val="004D419D"/>
    <w:rsid w:val="004D45B0"/>
    <w:rsid w:val="004D46BC"/>
    <w:rsid w:val="004D4F49"/>
    <w:rsid w:val="004D54C4"/>
    <w:rsid w:val="004D565C"/>
    <w:rsid w:val="004D5954"/>
    <w:rsid w:val="004D5E7B"/>
    <w:rsid w:val="004D5F0A"/>
    <w:rsid w:val="004D6135"/>
    <w:rsid w:val="004D6B62"/>
    <w:rsid w:val="004D6F2D"/>
    <w:rsid w:val="004D703C"/>
    <w:rsid w:val="004D7671"/>
    <w:rsid w:val="004D7953"/>
    <w:rsid w:val="004D7F9D"/>
    <w:rsid w:val="004E073B"/>
    <w:rsid w:val="004E0AC8"/>
    <w:rsid w:val="004E0DEE"/>
    <w:rsid w:val="004E141A"/>
    <w:rsid w:val="004E15FC"/>
    <w:rsid w:val="004E163D"/>
    <w:rsid w:val="004E1B1C"/>
    <w:rsid w:val="004E303D"/>
    <w:rsid w:val="004E3904"/>
    <w:rsid w:val="004E3A1B"/>
    <w:rsid w:val="004E41E9"/>
    <w:rsid w:val="004E4321"/>
    <w:rsid w:val="004E442D"/>
    <w:rsid w:val="004E48FD"/>
    <w:rsid w:val="004E4EE3"/>
    <w:rsid w:val="004E5157"/>
    <w:rsid w:val="004E52D9"/>
    <w:rsid w:val="004E630D"/>
    <w:rsid w:val="004E647D"/>
    <w:rsid w:val="004E679D"/>
    <w:rsid w:val="004E6B74"/>
    <w:rsid w:val="004E6E6F"/>
    <w:rsid w:val="004E700A"/>
    <w:rsid w:val="004E7743"/>
    <w:rsid w:val="004E7ADD"/>
    <w:rsid w:val="004F004F"/>
    <w:rsid w:val="004F0053"/>
    <w:rsid w:val="004F019C"/>
    <w:rsid w:val="004F01CE"/>
    <w:rsid w:val="004F01F5"/>
    <w:rsid w:val="004F0739"/>
    <w:rsid w:val="004F079A"/>
    <w:rsid w:val="004F0DED"/>
    <w:rsid w:val="004F218D"/>
    <w:rsid w:val="004F24DF"/>
    <w:rsid w:val="004F302A"/>
    <w:rsid w:val="004F3EE9"/>
    <w:rsid w:val="004F3FCB"/>
    <w:rsid w:val="004F43C8"/>
    <w:rsid w:val="004F44B7"/>
    <w:rsid w:val="004F44D4"/>
    <w:rsid w:val="004F47AB"/>
    <w:rsid w:val="004F4AD4"/>
    <w:rsid w:val="004F4E26"/>
    <w:rsid w:val="004F508F"/>
    <w:rsid w:val="004F5989"/>
    <w:rsid w:val="004F63B8"/>
    <w:rsid w:val="004F65FD"/>
    <w:rsid w:val="004F6A33"/>
    <w:rsid w:val="004F6FA6"/>
    <w:rsid w:val="004F7098"/>
    <w:rsid w:val="004F7965"/>
    <w:rsid w:val="004F7DE6"/>
    <w:rsid w:val="004F7EE6"/>
    <w:rsid w:val="004F7EF2"/>
    <w:rsid w:val="0050057D"/>
    <w:rsid w:val="00500715"/>
    <w:rsid w:val="0050118F"/>
    <w:rsid w:val="00501241"/>
    <w:rsid w:val="005015FE"/>
    <w:rsid w:val="00502038"/>
    <w:rsid w:val="005023D3"/>
    <w:rsid w:val="00502B9D"/>
    <w:rsid w:val="00503083"/>
    <w:rsid w:val="0050355A"/>
    <w:rsid w:val="00503EDA"/>
    <w:rsid w:val="0050469D"/>
    <w:rsid w:val="00505181"/>
    <w:rsid w:val="005055BE"/>
    <w:rsid w:val="005055CA"/>
    <w:rsid w:val="0050595E"/>
    <w:rsid w:val="005059EC"/>
    <w:rsid w:val="00506DF5"/>
    <w:rsid w:val="00506F08"/>
    <w:rsid w:val="005070AE"/>
    <w:rsid w:val="00507352"/>
    <w:rsid w:val="005073F5"/>
    <w:rsid w:val="00507611"/>
    <w:rsid w:val="0050784F"/>
    <w:rsid w:val="00507DD9"/>
    <w:rsid w:val="00507FEA"/>
    <w:rsid w:val="00510270"/>
    <w:rsid w:val="00510511"/>
    <w:rsid w:val="00510920"/>
    <w:rsid w:val="00510A42"/>
    <w:rsid w:val="00510EBC"/>
    <w:rsid w:val="0051125F"/>
    <w:rsid w:val="00511516"/>
    <w:rsid w:val="005116B7"/>
    <w:rsid w:val="00511B84"/>
    <w:rsid w:val="00511FCB"/>
    <w:rsid w:val="00512069"/>
    <w:rsid w:val="005122C0"/>
    <w:rsid w:val="00512C5A"/>
    <w:rsid w:val="00512D63"/>
    <w:rsid w:val="00513430"/>
    <w:rsid w:val="00513599"/>
    <w:rsid w:val="00513A95"/>
    <w:rsid w:val="00513F93"/>
    <w:rsid w:val="0051438E"/>
    <w:rsid w:val="0051449B"/>
    <w:rsid w:val="00515029"/>
    <w:rsid w:val="0051543D"/>
    <w:rsid w:val="0051548C"/>
    <w:rsid w:val="0051559F"/>
    <w:rsid w:val="005155AD"/>
    <w:rsid w:val="0051573F"/>
    <w:rsid w:val="00515805"/>
    <w:rsid w:val="00515877"/>
    <w:rsid w:val="00515B59"/>
    <w:rsid w:val="00515BFC"/>
    <w:rsid w:val="00516336"/>
    <w:rsid w:val="00516890"/>
    <w:rsid w:val="00516DE6"/>
    <w:rsid w:val="00517129"/>
    <w:rsid w:val="005177F9"/>
    <w:rsid w:val="00517A56"/>
    <w:rsid w:val="00517C4A"/>
    <w:rsid w:val="00517EA5"/>
    <w:rsid w:val="005205A0"/>
    <w:rsid w:val="005205F7"/>
    <w:rsid w:val="005206DD"/>
    <w:rsid w:val="005209A2"/>
    <w:rsid w:val="005209FF"/>
    <w:rsid w:val="00520C04"/>
    <w:rsid w:val="0052107B"/>
    <w:rsid w:val="005213C0"/>
    <w:rsid w:val="00521776"/>
    <w:rsid w:val="00521858"/>
    <w:rsid w:val="00521DDA"/>
    <w:rsid w:val="0052245A"/>
    <w:rsid w:val="00522F86"/>
    <w:rsid w:val="00523214"/>
    <w:rsid w:val="00523E3C"/>
    <w:rsid w:val="00523F13"/>
    <w:rsid w:val="0052421D"/>
    <w:rsid w:val="005242E8"/>
    <w:rsid w:val="005244D2"/>
    <w:rsid w:val="0052518B"/>
    <w:rsid w:val="005252AD"/>
    <w:rsid w:val="005253F2"/>
    <w:rsid w:val="0052583E"/>
    <w:rsid w:val="0052629F"/>
    <w:rsid w:val="00526550"/>
    <w:rsid w:val="0052766A"/>
    <w:rsid w:val="0052771E"/>
    <w:rsid w:val="005277BC"/>
    <w:rsid w:val="00527BEC"/>
    <w:rsid w:val="00530DD6"/>
    <w:rsid w:val="0053116B"/>
    <w:rsid w:val="00531390"/>
    <w:rsid w:val="00531BCF"/>
    <w:rsid w:val="00531D2F"/>
    <w:rsid w:val="00531EF2"/>
    <w:rsid w:val="00531F72"/>
    <w:rsid w:val="00532454"/>
    <w:rsid w:val="0053453B"/>
    <w:rsid w:val="00534A45"/>
    <w:rsid w:val="00534E38"/>
    <w:rsid w:val="00534EDE"/>
    <w:rsid w:val="00534FE8"/>
    <w:rsid w:val="0053549F"/>
    <w:rsid w:val="00535BBB"/>
    <w:rsid w:val="00535C80"/>
    <w:rsid w:val="00536145"/>
    <w:rsid w:val="0053637F"/>
    <w:rsid w:val="00536416"/>
    <w:rsid w:val="00537716"/>
    <w:rsid w:val="00540021"/>
    <w:rsid w:val="00540678"/>
    <w:rsid w:val="00540EE6"/>
    <w:rsid w:val="00541619"/>
    <w:rsid w:val="00541DC7"/>
    <w:rsid w:val="00542077"/>
    <w:rsid w:val="00542343"/>
    <w:rsid w:val="00542A8B"/>
    <w:rsid w:val="00542E1D"/>
    <w:rsid w:val="00543482"/>
    <w:rsid w:val="005435EF"/>
    <w:rsid w:val="00543882"/>
    <w:rsid w:val="00543D5D"/>
    <w:rsid w:val="005441B9"/>
    <w:rsid w:val="0054442F"/>
    <w:rsid w:val="005449CF"/>
    <w:rsid w:val="005454C4"/>
    <w:rsid w:val="00545A8F"/>
    <w:rsid w:val="00545E69"/>
    <w:rsid w:val="00546753"/>
    <w:rsid w:val="0054684F"/>
    <w:rsid w:val="00546996"/>
    <w:rsid w:val="00546A05"/>
    <w:rsid w:val="00546A75"/>
    <w:rsid w:val="00547328"/>
    <w:rsid w:val="005476B5"/>
    <w:rsid w:val="005478D7"/>
    <w:rsid w:val="00550161"/>
    <w:rsid w:val="005502AD"/>
    <w:rsid w:val="005502EF"/>
    <w:rsid w:val="00550514"/>
    <w:rsid w:val="00550624"/>
    <w:rsid w:val="00550643"/>
    <w:rsid w:val="00550869"/>
    <w:rsid w:val="005508C9"/>
    <w:rsid w:val="00550F1B"/>
    <w:rsid w:val="00550FD6"/>
    <w:rsid w:val="005514AB"/>
    <w:rsid w:val="00552128"/>
    <w:rsid w:val="00552470"/>
    <w:rsid w:val="0055270B"/>
    <w:rsid w:val="005530D8"/>
    <w:rsid w:val="00553140"/>
    <w:rsid w:val="00553224"/>
    <w:rsid w:val="00553DBA"/>
    <w:rsid w:val="0055450B"/>
    <w:rsid w:val="00554926"/>
    <w:rsid w:val="00554CD6"/>
    <w:rsid w:val="0055512E"/>
    <w:rsid w:val="005552FE"/>
    <w:rsid w:val="0055584E"/>
    <w:rsid w:val="0055589E"/>
    <w:rsid w:val="00555ACE"/>
    <w:rsid w:val="00555F45"/>
    <w:rsid w:val="00556094"/>
    <w:rsid w:val="00556789"/>
    <w:rsid w:val="0055683B"/>
    <w:rsid w:val="00556AF7"/>
    <w:rsid w:val="00556B8D"/>
    <w:rsid w:val="00556C72"/>
    <w:rsid w:val="00556DE3"/>
    <w:rsid w:val="00557074"/>
    <w:rsid w:val="0055734B"/>
    <w:rsid w:val="00557A9C"/>
    <w:rsid w:val="00557CBC"/>
    <w:rsid w:val="00560667"/>
    <w:rsid w:val="00560A2E"/>
    <w:rsid w:val="00560FBC"/>
    <w:rsid w:val="005610A2"/>
    <w:rsid w:val="00561527"/>
    <w:rsid w:val="005621E8"/>
    <w:rsid w:val="00562387"/>
    <w:rsid w:val="00562A68"/>
    <w:rsid w:val="00562C69"/>
    <w:rsid w:val="00563305"/>
    <w:rsid w:val="00563949"/>
    <w:rsid w:val="00563B51"/>
    <w:rsid w:val="00563E9F"/>
    <w:rsid w:val="005657D6"/>
    <w:rsid w:val="00566652"/>
    <w:rsid w:val="00566879"/>
    <w:rsid w:val="00566AC3"/>
    <w:rsid w:val="00566BC3"/>
    <w:rsid w:val="0056706E"/>
    <w:rsid w:val="00567237"/>
    <w:rsid w:val="005672DB"/>
    <w:rsid w:val="00567363"/>
    <w:rsid w:val="00567407"/>
    <w:rsid w:val="0056747C"/>
    <w:rsid w:val="00567698"/>
    <w:rsid w:val="005677BC"/>
    <w:rsid w:val="00567AC6"/>
    <w:rsid w:val="00567C89"/>
    <w:rsid w:val="005702A2"/>
    <w:rsid w:val="00570CAA"/>
    <w:rsid w:val="00570D66"/>
    <w:rsid w:val="00571394"/>
    <w:rsid w:val="005714DF"/>
    <w:rsid w:val="00571662"/>
    <w:rsid w:val="00572675"/>
    <w:rsid w:val="0057276E"/>
    <w:rsid w:val="005729BF"/>
    <w:rsid w:val="00572C80"/>
    <w:rsid w:val="005735B3"/>
    <w:rsid w:val="0057376E"/>
    <w:rsid w:val="0057486E"/>
    <w:rsid w:val="00574D67"/>
    <w:rsid w:val="0057518F"/>
    <w:rsid w:val="005752C6"/>
    <w:rsid w:val="005756E1"/>
    <w:rsid w:val="00575BA8"/>
    <w:rsid w:val="00575EA1"/>
    <w:rsid w:val="00576068"/>
    <w:rsid w:val="005764F2"/>
    <w:rsid w:val="00576C63"/>
    <w:rsid w:val="00576F6A"/>
    <w:rsid w:val="00576F8B"/>
    <w:rsid w:val="005770E6"/>
    <w:rsid w:val="005775DE"/>
    <w:rsid w:val="005776BB"/>
    <w:rsid w:val="0057781D"/>
    <w:rsid w:val="005779E5"/>
    <w:rsid w:val="00577B79"/>
    <w:rsid w:val="00577F65"/>
    <w:rsid w:val="0058007E"/>
    <w:rsid w:val="005801DF"/>
    <w:rsid w:val="00580725"/>
    <w:rsid w:val="005809E2"/>
    <w:rsid w:val="00580BA1"/>
    <w:rsid w:val="005810C4"/>
    <w:rsid w:val="00581409"/>
    <w:rsid w:val="00581A6D"/>
    <w:rsid w:val="00581C4C"/>
    <w:rsid w:val="00581D34"/>
    <w:rsid w:val="00581DB8"/>
    <w:rsid w:val="00581E84"/>
    <w:rsid w:val="0058246E"/>
    <w:rsid w:val="0058268A"/>
    <w:rsid w:val="00583540"/>
    <w:rsid w:val="005835B7"/>
    <w:rsid w:val="00583650"/>
    <w:rsid w:val="00583AF1"/>
    <w:rsid w:val="005840C9"/>
    <w:rsid w:val="005840E5"/>
    <w:rsid w:val="00584238"/>
    <w:rsid w:val="0058439A"/>
    <w:rsid w:val="00584907"/>
    <w:rsid w:val="00584971"/>
    <w:rsid w:val="00584CBA"/>
    <w:rsid w:val="005851D4"/>
    <w:rsid w:val="00585886"/>
    <w:rsid w:val="005858CE"/>
    <w:rsid w:val="00585B35"/>
    <w:rsid w:val="00586AFA"/>
    <w:rsid w:val="0058723A"/>
    <w:rsid w:val="00587E29"/>
    <w:rsid w:val="00587F21"/>
    <w:rsid w:val="00590278"/>
    <w:rsid w:val="005904AB"/>
    <w:rsid w:val="0059055C"/>
    <w:rsid w:val="00590BF4"/>
    <w:rsid w:val="00590CE5"/>
    <w:rsid w:val="00591179"/>
    <w:rsid w:val="0059189B"/>
    <w:rsid w:val="00591990"/>
    <w:rsid w:val="00591E28"/>
    <w:rsid w:val="0059214C"/>
    <w:rsid w:val="0059291F"/>
    <w:rsid w:val="00592D20"/>
    <w:rsid w:val="00592D64"/>
    <w:rsid w:val="00593556"/>
    <w:rsid w:val="005935C4"/>
    <w:rsid w:val="00593828"/>
    <w:rsid w:val="00593CCA"/>
    <w:rsid w:val="00593DBB"/>
    <w:rsid w:val="005944A6"/>
    <w:rsid w:val="00594BC3"/>
    <w:rsid w:val="005956D9"/>
    <w:rsid w:val="00595748"/>
    <w:rsid w:val="00595841"/>
    <w:rsid w:val="005958AF"/>
    <w:rsid w:val="005959EE"/>
    <w:rsid w:val="005960B3"/>
    <w:rsid w:val="005962DA"/>
    <w:rsid w:val="00596561"/>
    <w:rsid w:val="005966D2"/>
    <w:rsid w:val="00596AF8"/>
    <w:rsid w:val="00596B47"/>
    <w:rsid w:val="00596D99"/>
    <w:rsid w:val="00596E77"/>
    <w:rsid w:val="005970F6"/>
    <w:rsid w:val="005973F1"/>
    <w:rsid w:val="00597400"/>
    <w:rsid w:val="00597776"/>
    <w:rsid w:val="005A0346"/>
    <w:rsid w:val="005A044A"/>
    <w:rsid w:val="005A1E76"/>
    <w:rsid w:val="005A1FD1"/>
    <w:rsid w:val="005A2D24"/>
    <w:rsid w:val="005A2DD1"/>
    <w:rsid w:val="005A321F"/>
    <w:rsid w:val="005A3B11"/>
    <w:rsid w:val="005A3F96"/>
    <w:rsid w:val="005A44D9"/>
    <w:rsid w:val="005A4598"/>
    <w:rsid w:val="005A4981"/>
    <w:rsid w:val="005A49D4"/>
    <w:rsid w:val="005A49F6"/>
    <w:rsid w:val="005A4B16"/>
    <w:rsid w:val="005A4BF5"/>
    <w:rsid w:val="005A4E85"/>
    <w:rsid w:val="005A516A"/>
    <w:rsid w:val="005A536F"/>
    <w:rsid w:val="005A5435"/>
    <w:rsid w:val="005A57AB"/>
    <w:rsid w:val="005A5977"/>
    <w:rsid w:val="005A5D7D"/>
    <w:rsid w:val="005A6129"/>
    <w:rsid w:val="005A7096"/>
    <w:rsid w:val="005A7638"/>
    <w:rsid w:val="005A7781"/>
    <w:rsid w:val="005A7E8B"/>
    <w:rsid w:val="005B006D"/>
    <w:rsid w:val="005B0A9B"/>
    <w:rsid w:val="005B0C54"/>
    <w:rsid w:val="005B114E"/>
    <w:rsid w:val="005B143C"/>
    <w:rsid w:val="005B1C4A"/>
    <w:rsid w:val="005B1E66"/>
    <w:rsid w:val="005B21E2"/>
    <w:rsid w:val="005B2472"/>
    <w:rsid w:val="005B2949"/>
    <w:rsid w:val="005B2FB8"/>
    <w:rsid w:val="005B356E"/>
    <w:rsid w:val="005B379A"/>
    <w:rsid w:val="005B3935"/>
    <w:rsid w:val="005B3D49"/>
    <w:rsid w:val="005B3D71"/>
    <w:rsid w:val="005B3DF9"/>
    <w:rsid w:val="005B450F"/>
    <w:rsid w:val="005B4618"/>
    <w:rsid w:val="005B4B0F"/>
    <w:rsid w:val="005B5572"/>
    <w:rsid w:val="005B59BE"/>
    <w:rsid w:val="005B5CA1"/>
    <w:rsid w:val="005B6F6A"/>
    <w:rsid w:val="005B70AF"/>
    <w:rsid w:val="005B7284"/>
    <w:rsid w:val="005B7416"/>
    <w:rsid w:val="005B76E4"/>
    <w:rsid w:val="005B7A96"/>
    <w:rsid w:val="005B7C41"/>
    <w:rsid w:val="005B7CB4"/>
    <w:rsid w:val="005C02AC"/>
    <w:rsid w:val="005C1036"/>
    <w:rsid w:val="005C120F"/>
    <w:rsid w:val="005C139D"/>
    <w:rsid w:val="005C1779"/>
    <w:rsid w:val="005C1D86"/>
    <w:rsid w:val="005C2483"/>
    <w:rsid w:val="005C3168"/>
    <w:rsid w:val="005C3BF3"/>
    <w:rsid w:val="005C488B"/>
    <w:rsid w:val="005C4C94"/>
    <w:rsid w:val="005C506D"/>
    <w:rsid w:val="005C6848"/>
    <w:rsid w:val="005C68A1"/>
    <w:rsid w:val="005C68B3"/>
    <w:rsid w:val="005C6F12"/>
    <w:rsid w:val="005C72A0"/>
    <w:rsid w:val="005C72E8"/>
    <w:rsid w:val="005C774A"/>
    <w:rsid w:val="005C77D0"/>
    <w:rsid w:val="005C78BF"/>
    <w:rsid w:val="005C7B7D"/>
    <w:rsid w:val="005D02C6"/>
    <w:rsid w:val="005D02D9"/>
    <w:rsid w:val="005D049F"/>
    <w:rsid w:val="005D0BB1"/>
    <w:rsid w:val="005D0E4C"/>
    <w:rsid w:val="005D0E7C"/>
    <w:rsid w:val="005D0F0E"/>
    <w:rsid w:val="005D1637"/>
    <w:rsid w:val="005D19B4"/>
    <w:rsid w:val="005D1C97"/>
    <w:rsid w:val="005D200C"/>
    <w:rsid w:val="005D20D6"/>
    <w:rsid w:val="005D222C"/>
    <w:rsid w:val="005D229A"/>
    <w:rsid w:val="005D2944"/>
    <w:rsid w:val="005D2CF4"/>
    <w:rsid w:val="005D2EBE"/>
    <w:rsid w:val="005D2F9B"/>
    <w:rsid w:val="005D36C4"/>
    <w:rsid w:val="005D3B68"/>
    <w:rsid w:val="005D3BAC"/>
    <w:rsid w:val="005D3BBF"/>
    <w:rsid w:val="005D3D41"/>
    <w:rsid w:val="005D3E8C"/>
    <w:rsid w:val="005D3F0A"/>
    <w:rsid w:val="005D400C"/>
    <w:rsid w:val="005D464A"/>
    <w:rsid w:val="005D4A65"/>
    <w:rsid w:val="005D4FEE"/>
    <w:rsid w:val="005D55E7"/>
    <w:rsid w:val="005D563E"/>
    <w:rsid w:val="005D5FB6"/>
    <w:rsid w:val="005D6446"/>
    <w:rsid w:val="005D6502"/>
    <w:rsid w:val="005D6869"/>
    <w:rsid w:val="005D6A63"/>
    <w:rsid w:val="005D7158"/>
    <w:rsid w:val="005D7EC1"/>
    <w:rsid w:val="005E0EF0"/>
    <w:rsid w:val="005E0F15"/>
    <w:rsid w:val="005E0F63"/>
    <w:rsid w:val="005E0F77"/>
    <w:rsid w:val="005E1221"/>
    <w:rsid w:val="005E3BE2"/>
    <w:rsid w:val="005E427F"/>
    <w:rsid w:val="005E458D"/>
    <w:rsid w:val="005E4FDE"/>
    <w:rsid w:val="005E57B8"/>
    <w:rsid w:val="005E5800"/>
    <w:rsid w:val="005E5826"/>
    <w:rsid w:val="005E61C4"/>
    <w:rsid w:val="005E6F90"/>
    <w:rsid w:val="005E73AA"/>
    <w:rsid w:val="005E73E5"/>
    <w:rsid w:val="005E7988"/>
    <w:rsid w:val="005E7A00"/>
    <w:rsid w:val="005E7F4D"/>
    <w:rsid w:val="005F0755"/>
    <w:rsid w:val="005F081A"/>
    <w:rsid w:val="005F0D41"/>
    <w:rsid w:val="005F0F66"/>
    <w:rsid w:val="005F12E4"/>
    <w:rsid w:val="005F16C1"/>
    <w:rsid w:val="005F189D"/>
    <w:rsid w:val="005F18C0"/>
    <w:rsid w:val="005F1CFB"/>
    <w:rsid w:val="005F22A3"/>
    <w:rsid w:val="005F30BC"/>
    <w:rsid w:val="005F3125"/>
    <w:rsid w:val="005F3F54"/>
    <w:rsid w:val="005F4268"/>
    <w:rsid w:val="005F4322"/>
    <w:rsid w:val="005F49E7"/>
    <w:rsid w:val="005F4E38"/>
    <w:rsid w:val="005F4EBE"/>
    <w:rsid w:val="005F51C5"/>
    <w:rsid w:val="005F5C4F"/>
    <w:rsid w:val="005F5FE9"/>
    <w:rsid w:val="005F65B9"/>
    <w:rsid w:val="005F698F"/>
    <w:rsid w:val="005F6B01"/>
    <w:rsid w:val="005F749E"/>
    <w:rsid w:val="005F776D"/>
    <w:rsid w:val="005F7B68"/>
    <w:rsid w:val="00601C6C"/>
    <w:rsid w:val="00602B05"/>
    <w:rsid w:val="0060307C"/>
    <w:rsid w:val="0060398E"/>
    <w:rsid w:val="006045DE"/>
    <w:rsid w:val="00604680"/>
    <w:rsid w:val="00604A58"/>
    <w:rsid w:val="00604B63"/>
    <w:rsid w:val="00605759"/>
    <w:rsid w:val="00605801"/>
    <w:rsid w:val="00605B0E"/>
    <w:rsid w:val="00605B91"/>
    <w:rsid w:val="00606271"/>
    <w:rsid w:val="006102D3"/>
    <w:rsid w:val="00610395"/>
    <w:rsid w:val="00610416"/>
    <w:rsid w:val="00610422"/>
    <w:rsid w:val="006104B8"/>
    <w:rsid w:val="00610AF9"/>
    <w:rsid w:val="00611747"/>
    <w:rsid w:val="006117CA"/>
    <w:rsid w:val="00611829"/>
    <w:rsid w:val="00611AFA"/>
    <w:rsid w:val="00611C8A"/>
    <w:rsid w:val="00611DD5"/>
    <w:rsid w:val="00611E7A"/>
    <w:rsid w:val="0061201B"/>
    <w:rsid w:val="0061263B"/>
    <w:rsid w:val="00612727"/>
    <w:rsid w:val="00612AD5"/>
    <w:rsid w:val="00612F1B"/>
    <w:rsid w:val="006130A9"/>
    <w:rsid w:val="006134C3"/>
    <w:rsid w:val="0061374E"/>
    <w:rsid w:val="00613787"/>
    <w:rsid w:val="00613DD7"/>
    <w:rsid w:val="00614128"/>
    <w:rsid w:val="00614339"/>
    <w:rsid w:val="0061492E"/>
    <w:rsid w:val="00615198"/>
    <w:rsid w:val="00615244"/>
    <w:rsid w:val="006156E6"/>
    <w:rsid w:val="00615824"/>
    <w:rsid w:val="00615840"/>
    <w:rsid w:val="00615D89"/>
    <w:rsid w:val="00615EB3"/>
    <w:rsid w:val="006162CE"/>
    <w:rsid w:val="00616356"/>
    <w:rsid w:val="006172F8"/>
    <w:rsid w:val="006173B1"/>
    <w:rsid w:val="00620325"/>
    <w:rsid w:val="006203E0"/>
    <w:rsid w:val="00620578"/>
    <w:rsid w:val="0062095F"/>
    <w:rsid w:val="00620BF7"/>
    <w:rsid w:val="0062140B"/>
    <w:rsid w:val="00621487"/>
    <w:rsid w:val="006214B1"/>
    <w:rsid w:val="0062154B"/>
    <w:rsid w:val="00621925"/>
    <w:rsid w:val="00621ED5"/>
    <w:rsid w:val="006220CA"/>
    <w:rsid w:val="00622801"/>
    <w:rsid w:val="00622EF0"/>
    <w:rsid w:val="00623283"/>
    <w:rsid w:val="006234CA"/>
    <w:rsid w:val="00624055"/>
    <w:rsid w:val="00624C7E"/>
    <w:rsid w:val="00625656"/>
    <w:rsid w:val="00625A18"/>
    <w:rsid w:val="0062616B"/>
    <w:rsid w:val="0062642E"/>
    <w:rsid w:val="006264D9"/>
    <w:rsid w:val="00626532"/>
    <w:rsid w:val="0062663C"/>
    <w:rsid w:val="00627771"/>
    <w:rsid w:val="006300A6"/>
    <w:rsid w:val="006301DA"/>
    <w:rsid w:val="00630EBD"/>
    <w:rsid w:val="00631306"/>
    <w:rsid w:val="0063170A"/>
    <w:rsid w:val="00632571"/>
    <w:rsid w:val="006326C5"/>
    <w:rsid w:val="0063297E"/>
    <w:rsid w:val="006329B8"/>
    <w:rsid w:val="00632BAE"/>
    <w:rsid w:val="00632C76"/>
    <w:rsid w:val="0063354F"/>
    <w:rsid w:val="00633A38"/>
    <w:rsid w:val="00633A77"/>
    <w:rsid w:val="006346AA"/>
    <w:rsid w:val="00634AD8"/>
    <w:rsid w:val="00635380"/>
    <w:rsid w:val="006353C9"/>
    <w:rsid w:val="006355F4"/>
    <w:rsid w:val="006358D2"/>
    <w:rsid w:val="00635A5A"/>
    <w:rsid w:val="006360B3"/>
    <w:rsid w:val="0063611B"/>
    <w:rsid w:val="00636A50"/>
    <w:rsid w:val="00636BF3"/>
    <w:rsid w:val="00636CF1"/>
    <w:rsid w:val="00636F31"/>
    <w:rsid w:val="00636F72"/>
    <w:rsid w:val="00637519"/>
    <w:rsid w:val="006400FD"/>
    <w:rsid w:val="00640138"/>
    <w:rsid w:val="006418C2"/>
    <w:rsid w:val="00641B05"/>
    <w:rsid w:val="00641FD0"/>
    <w:rsid w:val="006420A2"/>
    <w:rsid w:val="006421D2"/>
    <w:rsid w:val="00642235"/>
    <w:rsid w:val="00642390"/>
    <w:rsid w:val="006427BC"/>
    <w:rsid w:val="00642A50"/>
    <w:rsid w:val="00642A6B"/>
    <w:rsid w:val="00642BCD"/>
    <w:rsid w:val="00643133"/>
    <w:rsid w:val="00643141"/>
    <w:rsid w:val="006431BF"/>
    <w:rsid w:val="0064362A"/>
    <w:rsid w:val="00643BA3"/>
    <w:rsid w:val="00643D47"/>
    <w:rsid w:val="006445DD"/>
    <w:rsid w:val="0064512A"/>
    <w:rsid w:val="006455FF"/>
    <w:rsid w:val="00645FDC"/>
    <w:rsid w:val="00646285"/>
    <w:rsid w:val="00646287"/>
    <w:rsid w:val="006462DE"/>
    <w:rsid w:val="00646408"/>
    <w:rsid w:val="00646F68"/>
    <w:rsid w:val="006470BE"/>
    <w:rsid w:val="00647176"/>
    <w:rsid w:val="00647408"/>
    <w:rsid w:val="006475CA"/>
    <w:rsid w:val="006500BE"/>
    <w:rsid w:val="006518FD"/>
    <w:rsid w:val="00651D62"/>
    <w:rsid w:val="006522DC"/>
    <w:rsid w:val="00652591"/>
    <w:rsid w:val="00652604"/>
    <w:rsid w:val="0065260B"/>
    <w:rsid w:val="00652A55"/>
    <w:rsid w:val="0065360A"/>
    <w:rsid w:val="006536AE"/>
    <w:rsid w:val="00653A0D"/>
    <w:rsid w:val="00653EAF"/>
    <w:rsid w:val="00654BB9"/>
    <w:rsid w:val="0065501E"/>
    <w:rsid w:val="00655474"/>
    <w:rsid w:val="006556A7"/>
    <w:rsid w:val="00655AE5"/>
    <w:rsid w:val="00655CD4"/>
    <w:rsid w:val="00655E5A"/>
    <w:rsid w:val="006568B9"/>
    <w:rsid w:val="00656EE8"/>
    <w:rsid w:val="0065721C"/>
    <w:rsid w:val="00657940"/>
    <w:rsid w:val="00657AAE"/>
    <w:rsid w:val="00657D22"/>
    <w:rsid w:val="00660621"/>
    <w:rsid w:val="00660ABD"/>
    <w:rsid w:val="00660E87"/>
    <w:rsid w:val="00661738"/>
    <w:rsid w:val="00661A44"/>
    <w:rsid w:val="00662503"/>
    <w:rsid w:val="0066289B"/>
    <w:rsid w:val="006630D4"/>
    <w:rsid w:val="006630E2"/>
    <w:rsid w:val="0066338F"/>
    <w:rsid w:val="0066371D"/>
    <w:rsid w:val="00663859"/>
    <w:rsid w:val="00663F39"/>
    <w:rsid w:val="006646F9"/>
    <w:rsid w:val="00664B7B"/>
    <w:rsid w:val="006654BA"/>
    <w:rsid w:val="00665BB7"/>
    <w:rsid w:val="00665C58"/>
    <w:rsid w:val="00665CD6"/>
    <w:rsid w:val="006664B2"/>
    <w:rsid w:val="006664F1"/>
    <w:rsid w:val="00666923"/>
    <w:rsid w:val="00666B41"/>
    <w:rsid w:val="00666FAD"/>
    <w:rsid w:val="00667183"/>
    <w:rsid w:val="00667227"/>
    <w:rsid w:val="00667337"/>
    <w:rsid w:val="0066746E"/>
    <w:rsid w:val="00667523"/>
    <w:rsid w:val="00667A8C"/>
    <w:rsid w:val="00667AB7"/>
    <w:rsid w:val="00667C98"/>
    <w:rsid w:val="00667CBE"/>
    <w:rsid w:val="00667F25"/>
    <w:rsid w:val="0067007E"/>
    <w:rsid w:val="00670785"/>
    <w:rsid w:val="00670996"/>
    <w:rsid w:val="00670EB4"/>
    <w:rsid w:val="006713B1"/>
    <w:rsid w:val="00671473"/>
    <w:rsid w:val="00671488"/>
    <w:rsid w:val="006716AC"/>
    <w:rsid w:val="006719CC"/>
    <w:rsid w:val="00671F49"/>
    <w:rsid w:val="00672296"/>
    <w:rsid w:val="006723B2"/>
    <w:rsid w:val="0067246E"/>
    <w:rsid w:val="006725E6"/>
    <w:rsid w:val="0067265E"/>
    <w:rsid w:val="00673345"/>
    <w:rsid w:val="0067347A"/>
    <w:rsid w:val="00673A06"/>
    <w:rsid w:val="00673ACD"/>
    <w:rsid w:val="00673C5B"/>
    <w:rsid w:val="00674062"/>
    <w:rsid w:val="006743BD"/>
    <w:rsid w:val="0067458E"/>
    <w:rsid w:val="006747A7"/>
    <w:rsid w:val="00674975"/>
    <w:rsid w:val="0067518A"/>
    <w:rsid w:val="00675513"/>
    <w:rsid w:val="00675904"/>
    <w:rsid w:val="00675A48"/>
    <w:rsid w:val="00675CA4"/>
    <w:rsid w:val="00676230"/>
    <w:rsid w:val="006764D4"/>
    <w:rsid w:val="0067652A"/>
    <w:rsid w:val="00677471"/>
    <w:rsid w:val="006775FF"/>
    <w:rsid w:val="00677684"/>
    <w:rsid w:val="0067784F"/>
    <w:rsid w:val="00677994"/>
    <w:rsid w:val="00677E4A"/>
    <w:rsid w:val="006807A3"/>
    <w:rsid w:val="0068088F"/>
    <w:rsid w:val="00681039"/>
    <w:rsid w:val="006816FC"/>
    <w:rsid w:val="00681845"/>
    <w:rsid w:val="00681992"/>
    <w:rsid w:val="00681D18"/>
    <w:rsid w:val="00681E45"/>
    <w:rsid w:val="00682A19"/>
    <w:rsid w:val="00683430"/>
    <w:rsid w:val="00683D64"/>
    <w:rsid w:val="006846FB"/>
    <w:rsid w:val="006847E4"/>
    <w:rsid w:val="00684ECF"/>
    <w:rsid w:val="006856D5"/>
    <w:rsid w:val="00685E67"/>
    <w:rsid w:val="00686056"/>
    <w:rsid w:val="0068615B"/>
    <w:rsid w:val="00686491"/>
    <w:rsid w:val="00686557"/>
    <w:rsid w:val="00686D2F"/>
    <w:rsid w:val="0069065A"/>
    <w:rsid w:val="00690E10"/>
    <w:rsid w:val="00691196"/>
    <w:rsid w:val="00691341"/>
    <w:rsid w:val="006920CF"/>
    <w:rsid w:val="0069280F"/>
    <w:rsid w:val="00692A39"/>
    <w:rsid w:val="00692C89"/>
    <w:rsid w:val="00693281"/>
    <w:rsid w:val="00693C03"/>
    <w:rsid w:val="00693C30"/>
    <w:rsid w:val="006947FE"/>
    <w:rsid w:val="006948A4"/>
    <w:rsid w:val="006953C7"/>
    <w:rsid w:val="00695694"/>
    <w:rsid w:val="006959BA"/>
    <w:rsid w:val="006962C3"/>
    <w:rsid w:val="0069648B"/>
    <w:rsid w:val="00696611"/>
    <w:rsid w:val="0069665C"/>
    <w:rsid w:val="00696B4C"/>
    <w:rsid w:val="006970A7"/>
    <w:rsid w:val="006973FE"/>
    <w:rsid w:val="00697AB0"/>
    <w:rsid w:val="006A06B4"/>
    <w:rsid w:val="006A0B5B"/>
    <w:rsid w:val="006A2413"/>
    <w:rsid w:val="006A244B"/>
    <w:rsid w:val="006A2671"/>
    <w:rsid w:val="006A290D"/>
    <w:rsid w:val="006A2D03"/>
    <w:rsid w:val="006A2D9D"/>
    <w:rsid w:val="006A34E5"/>
    <w:rsid w:val="006A3502"/>
    <w:rsid w:val="006A4469"/>
    <w:rsid w:val="006A4514"/>
    <w:rsid w:val="006A4783"/>
    <w:rsid w:val="006A5235"/>
    <w:rsid w:val="006A5290"/>
    <w:rsid w:val="006A55D4"/>
    <w:rsid w:val="006A5762"/>
    <w:rsid w:val="006A5DBC"/>
    <w:rsid w:val="006A6293"/>
    <w:rsid w:val="006A6E07"/>
    <w:rsid w:val="006A7141"/>
    <w:rsid w:val="006A7556"/>
    <w:rsid w:val="006A7B0E"/>
    <w:rsid w:val="006B0212"/>
    <w:rsid w:val="006B072B"/>
    <w:rsid w:val="006B0B0B"/>
    <w:rsid w:val="006B0C78"/>
    <w:rsid w:val="006B1051"/>
    <w:rsid w:val="006B1197"/>
    <w:rsid w:val="006B11C7"/>
    <w:rsid w:val="006B1391"/>
    <w:rsid w:val="006B13AB"/>
    <w:rsid w:val="006B1457"/>
    <w:rsid w:val="006B1643"/>
    <w:rsid w:val="006B2DC8"/>
    <w:rsid w:val="006B3350"/>
    <w:rsid w:val="006B353B"/>
    <w:rsid w:val="006B4045"/>
    <w:rsid w:val="006B4456"/>
    <w:rsid w:val="006B4A54"/>
    <w:rsid w:val="006B5363"/>
    <w:rsid w:val="006B5920"/>
    <w:rsid w:val="006B5AA7"/>
    <w:rsid w:val="006B5B04"/>
    <w:rsid w:val="006B5B66"/>
    <w:rsid w:val="006B5DBF"/>
    <w:rsid w:val="006B5DCA"/>
    <w:rsid w:val="006B5F3C"/>
    <w:rsid w:val="006B5FC4"/>
    <w:rsid w:val="006B6059"/>
    <w:rsid w:val="006B60AD"/>
    <w:rsid w:val="006B6372"/>
    <w:rsid w:val="006B66AD"/>
    <w:rsid w:val="006B6F95"/>
    <w:rsid w:val="006B7854"/>
    <w:rsid w:val="006B7D7A"/>
    <w:rsid w:val="006B7E0B"/>
    <w:rsid w:val="006C015F"/>
    <w:rsid w:val="006C098F"/>
    <w:rsid w:val="006C0AF9"/>
    <w:rsid w:val="006C10F4"/>
    <w:rsid w:val="006C1497"/>
    <w:rsid w:val="006C15B6"/>
    <w:rsid w:val="006C16E0"/>
    <w:rsid w:val="006C170F"/>
    <w:rsid w:val="006C1C19"/>
    <w:rsid w:val="006C2196"/>
    <w:rsid w:val="006C2298"/>
    <w:rsid w:val="006C2446"/>
    <w:rsid w:val="006C27D2"/>
    <w:rsid w:val="006C2BA0"/>
    <w:rsid w:val="006C2BFE"/>
    <w:rsid w:val="006C3AC3"/>
    <w:rsid w:val="006C3E11"/>
    <w:rsid w:val="006C40C7"/>
    <w:rsid w:val="006C4A27"/>
    <w:rsid w:val="006C4C6C"/>
    <w:rsid w:val="006C4DBA"/>
    <w:rsid w:val="006C4E11"/>
    <w:rsid w:val="006C56B5"/>
    <w:rsid w:val="006C58FD"/>
    <w:rsid w:val="006C5F61"/>
    <w:rsid w:val="006C65F2"/>
    <w:rsid w:val="006C6C7C"/>
    <w:rsid w:val="006C6ED5"/>
    <w:rsid w:val="006C6FB6"/>
    <w:rsid w:val="006C7129"/>
    <w:rsid w:val="006C77B5"/>
    <w:rsid w:val="006D0077"/>
    <w:rsid w:val="006D00D9"/>
    <w:rsid w:val="006D03AE"/>
    <w:rsid w:val="006D05FC"/>
    <w:rsid w:val="006D0A2B"/>
    <w:rsid w:val="006D1440"/>
    <w:rsid w:val="006D1496"/>
    <w:rsid w:val="006D1B5B"/>
    <w:rsid w:val="006D1CB4"/>
    <w:rsid w:val="006D3114"/>
    <w:rsid w:val="006D31C4"/>
    <w:rsid w:val="006D3406"/>
    <w:rsid w:val="006D3D3B"/>
    <w:rsid w:val="006D3E31"/>
    <w:rsid w:val="006D423D"/>
    <w:rsid w:val="006D43AE"/>
    <w:rsid w:val="006D4470"/>
    <w:rsid w:val="006D4894"/>
    <w:rsid w:val="006D4EF3"/>
    <w:rsid w:val="006D5075"/>
    <w:rsid w:val="006D5779"/>
    <w:rsid w:val="006D5967"/>
    <w:rsid w:val="006D5BF6"/>
    <w:rsid w:val="006D6194"/>
    <w:rsid w:val="006D6330"/>
    <w:rsid w:val="006D63DE"/>
    <w:rsid w:val="006D63EA"/>
    <w:rsid w:val="006D654F"/>
    <w:rsid w:val="006D68B3"/>
    <w:rsid w:val="006D6EA7"/>
    <w:rsid w:val="006E0154"/>
    <w:rsid w:val="006E047B"/>
    <w:rsid w:val="006E07ED"/>
    <w:rsid w:val="006E0BD5"/>
    <w:rsid w:val="006E0EFB"/>
    <w:rsid w:val="006E1169"/>
    <w:rsid w:val="006E1BBC"/>
    <w:rsid w:val="006E277D"/>
    <w:rsid w:val="006E3160"/>
    <w:rsid w:val="006E34AD"/>
    <w:rsid w:val="006E37D7"/>
    <w:rsid w:val="006E3CC1"/>
    <w:rsid w:val="006E3D30"/>
    <w:rsid w:val="006E4C32"/>
    <w:rsid w:val="006E4C41"/>
    <w:rsid w:val="006E4D36"/>
    <w:rsid w:val="006E4FE3"/>
    <w:rsid w:val="006E5333"/>
    <w:rsid w:val="006E54B3"/>
    <w:rsid w:val="006E54D4"/>
    <w:rsid w:val="006E55CD"/>
    <w:rsid w:val="006E574A"/>
    <w:rsid w:val="006E60A8"/>
    <w:rsid w:val="006E611B"/>
    <w:rsid w:val="006E6229"/>
    <w:rsid w:val="006E65DF"/>
    <w:rsid w:val="006E66B9"/>
    <w:rsid w:val="006E686B"/>
    <w:rsid w:val="006E68B8"/>
    <w:rsid w:val="006E7101"/>
    <w:rsid w:val="006E7ABE"/>
    <w:rsid w:val="006E7D72"/>
    <w:rsid w:val="006E7DC4"/>
    <w:rsid w:val="006F04B1"/>
    <w:rsid w:val="006F0559"/>
    <w:rsid w:val="006F07E1"/>
    <w:rsid w:val="006F0CBF"/>
    <w:rsid w:val="006F0D1F"/>
    <w:rsid w:val="006F0D4B"/>
    <w:rsid w:val="006F0F5A"/>
    <w:rsid w:val="006F10B4"/>
    <w:rsid w:val="006F11AA"/>
    <w:rsid w:val="006F1C26"/>
    <w:rsid w:val="006F1F45"/>
    <w:rsid w:val="006F256C"/>
    <w:rsid w:val="006F305C"/>
    <w:rsid w:val="006F3154"/>
    <w:rsid w:val="006F33F2"/>
    <w:rsid w:val="006F3581"/>
    <w:rsid w:val="006F3811"/>
    <w:rsid w:val="006F47B8"/>
    <w:rsid w:val="006F4D9F"/>
    <w:rsid w:val="006F5A63"/>
    <w:rsid w:val="006F633B"/>
    <w:rsid w:val="006F6376"/>
    <w:rsid w:val="006F6621"/>
    <w:rsid w:val="006F7AA9"/>
    <w:rsid w:val="006F7B1D"/>
    <w:rsid w:val="0070116D"/>
    <w:rsid w:val="007013B3"/>
    <w:rsid w:val="0070170A"/>
    <w:rsid w:val="007028DF"/>
    <w:rsid w:val="0070345F"/>
    <w:rsid w:val="007034A5"/>
    <w:rsid w:val="00703640"/>
    <w:rsid w:val="0070389F"/>
    <w:rsid w:val="00703EAA"/>
    <w:rsid w:val="00705073"/>
    <w:rsid w:val="00705580"/>
    <w:rsid w:val="007057D6"/>
    <w:rsid w:val="00705AB1"/>
    <w:rsid w:val="00705F20"/>
    <w:rsid w:val="0070602B"/>
    <w:rsid w:val="00707112"/>
    <w:rsid w:val="00707318"/>
    <w:rsid w:val="00707434"/>
    <w:rsid w:val="00707686"/>
    <w:rsid w:val="00711775"/>
    <w:rsid w:val="00712AEE"/>
    <w:rsid w:val="00712DA8"/>
    <w:rsid w:val="0071332C"/>
    <w:rsid w:val="007137BA"/>
    <w:rsid w:val="00713C7D"/>
    <w:rsid w:val="0071540C"/>
    <w:rsid w:val="007157ED"/>
    <w:rsid w:val="0071649F"/>
    <w:rsid w:val="00716D49"/>
    <w:rsid w:val="00716FCB"/>
    <w:rsid w:val="00717160"/>
    <w:rsid w:val="00717182"/>
    <w:rsid w:val="007172EB"/>
    <w:rsid w:val="0072007B"/>
    <w:rsid w:val="00720D06"/>
    <w:rsid w:val="00720F2D"/>
    <w:rsid w:val="0072109C"/>
    <w:rsid w:val="00721199"/>
    <w:rsid w:val="007213F9"/>
    <w:rsid w:val="00721642"/>
    <w:rsid w:val="007216BF"/>
    <w:rsid w:val="00721B69"/>
    <w:rsid w:val="00721D2E"/>
    <w:rsid w:val="00721D57"/>
    <w:rsid w:val="00721FD1"/>
    <w:rsid w:val="00722073"/>
    <w:rsid w:val="00722130"/>
    <w:rsid w:val="00722A61"/>
    <w:rsid w:val="00722E95"/>
    <w:rsid w:val="00722EFB"/>
    <w:rsid w:val="007231A0"/>
    <w:rsid w:val="0072325D"/>
    <w:rsid w:val="007235DD"/>
    <w:rsid w:val="0072388F"/>
    <w:rsid w:val="00723F2B"/>
    <w:rsid w:val="00724235"/>
    <w:rsid w:val="0072436B"/>
    <w:rsid w:val="00724C95"/>
    <w:rsid w:val="00725080"/>
    <w:rsid w:val="00725224"/>
    <w:rsid w:val="00725EAB"/>
    <w:rsid w:val="00725EAD"/>
    <w:rsid w:val="00725EE8"/>
    <w:rsid w:val="00726B8C"/>
    <w:rsid w:val="007308AE"/>
    <w:rsid w:val="00730C99"/>
    <w:rsid w:val="007314EB"/>
    <w:rsid w:val="00732257"/>
    <w:rsid w:val="007322DE"/>
    <w:rsid w:val="007323C5"/>
    <w:rsid w:val="00732568"/>
    <w:rsid w:val="00732671"/>
    <w:rsid w:val="0073279C"/>
    <w:rsid w:val="00733159"/>
    <w:rsid w:val="00733475"/>
    <w:rsid w:val="00733D3B"/>
    <w:rsid w:val="00734ADD"/>
    <w:rsid w:val="00734C96"/>
    <w:rsid w:val="00735421"/>
    <w:rsid w:val="00735C13"/>
    <w:rsid w:val="0073651E"/>
    <w:rsid w:val="0073673A"/>
    <w:rsid w:val="00736BB6"/>
    <w:rsid w:val="00736D33"/>
    <w:rsid w:val="00736E9B"/>
    <w:rsid w:val="00737607"/>
    <w:rsid w:val="00737B10"/>
    <w:rsid w:val="00737B66"/>
    <w:rsid w:val="00740472"/>
    <w:rsid w:val="007405E9"/>
    <w:rsid w:val="007408AA"/>
    <w:rsid w:val="007409B0"/>
    <w:rsid w:val="00741374"/>
    <w:rsid w:val="007418EB"/>
    <w:rsid w:val="00741BAA"/>
    <w:rsid w:val="00742846"/>
    <w:rsid w:val="00742EEA"/>
    <w:rsid w:val="00742FDB"/>
    <w:rsid w:val="00743475"/>
    <w:rsid w:val="007435E0"/>
    <w:rsid w:val="00743FCD"/>
    <w:rsid w:val="00744247"/>
    <w:rsid w:val="007442EC"/>
    <w:rsid w:val="00744489"/>
    <w:rsid w:val="0074475C"/>
    <w:rsid w:val="00745277"/>
    <w:rsid w:val="00745401"/>
    <w:rsid w:val="0074564E"/>
    <w:rsid w:val="00745A7A"/>
    <w:rsid w:val="00746448"/>
    <w:rsid w:val="00746491"/>
    <w:rsid w:val="00746ADC"/>
    <w:rsid w:val="00747221"/>
    <w:rsid w:val="0074737B"/>
    <w:rsid w:val="007474E5"/>
    <w:rsid w:val="007476E0"/>
    <w:rsid w:val="00747CB3"/>
    <w:rsid w:val="0075040A"/>
    <w:rsid w:val="007506D5"/>
    <w:rsid w:val="00750793"/>
    <w:rsid w:val="00750825"/>
    <w:rsid w:val="00750BC9"/>
    <w:rsid w:val="00750C62"/>
    <w:rsid w:val="0075136E"/>
    <w:rsid w:val="007513BE"/>
    <w:rsid w:val="007516C0"/>
    <w:rsid w:val="0075226B"/>
    <w:rsid w:val="00752478"/>
    <w:rsid w:val="00752A2E"/>
    <w:rsid w:val="00752AC3"/>
    <w:rsid w:val="00752E12"/>
    <w:rsid w:val="00752FB2"/>
    <w:rsid w:val="007532C1"/>
    <w:rsid w:val="00753795"/>
    <w:rsid w:val="00753DD0"/>
    <w:rsid w:val="00753FB2"/>
    <w:rsid w:val="007546B0"/>
    <w:rsid w:val="00754978"/>
    <w:rsid w:val="00754A98"/>
    <w:rsid w:val="007552C9"/>
    <w:rsid w:val="00756AE7"/>
    <w:rsid w:val="007578CB"/>
    <w:rsid w:val="007579EF"/>
    <w:rsid w:val="00760296"/>
    <w:rsid w:val="007610A2"/>
    <w:rsid w:val="007614DD"/>
    <w:rsid w:val="00761A09"/>
    <w:rsid w:val="00761B89"/>
    <w:rsid w:val="00761D64"/>
    <w:rsid w:val="007621A4"/>
    <w:rsid w:val="007621F5"/>
    <w:rsid w:val="007631B3"/>
    <w:rsid w:val="00763204"/>
    <w:rsid w:val="00763274"/>
    <w:rsid w:val="00764030"/>
    <w:rsid w:val="007640E2"/>
    <w:rsid w:val="0076471B"/>
    <w:rsid w:val="00764853"/>
    <w:rsid w:val="0076487E"/>
    <w:rsid w:val="00764B5B"/>
    <w:rsid w:val="007651ED"/>
    <w:rsid w:val="00765286"/>
    <w:rsid w:val="0076580C"/>
    <w:rsid w:val="0076636C"/>
    <w:rsid w:val="00766C6F"/>
    <w:rsid w:val="00766E89"/>
    <w:rsid w:val="00767676"/>
    <w:rsid w:val="00767958"/>
    <w:rsid w:val="00770216"/>
    <w:rsid w:val="007703E0"/>
    <w:rsid w:val="0077069D"/>
    <w:rsid w:val="0077085B"/>
    <w:rsid w:val="00770D3A"/>
    <w:rsid w:val="00770E83"/>
    <w:rsid w:val="0077102B"/>
    <w:rsid w:val="0077111C"/>
    <w:rsid w:val="00771333"/>
    <w:rsid w:val="007716ED"/>
    <w:rsid w:val="00771750"/>
    <w:rsid w:val="007719C2"/>
    <w:rsid w:val="00771C53"/>
    <w:rsid w:val="0077281B"/>
    <w:rsid w:val="00772A2F"/>
    <w:rsid w:val="00773D86"/>
    <w:rsid w:val="00773EB5"/>
    <w:rsid w:val="00773ED4"/>
    <w:rsid w:val="00773F5C"/>
    <w:rsid w:val="00774574"/>
    <w:rsid w:val="007745F7"/>
    <w:rsid w:val="00774FF4"/>
    <w:rsid w:val="0077522E"/>
    <w:rsid w:val="00776352"/>
    <w:rsid w:val="007766B6"/>
    <w:rsid w:val="00776778"/>
    <w:rsid w:val="0077696A"/>
    <w:rsid w:val="0077706C"/>
    <w:rsid w:val="007771DD"/>
    <w:rsid w:val="0077761D"/>
    <w:rsid w:val="00777FA2"/>
    <w:rsid w:val="00777FC8"/>
    <w:rsid w:val="00780109"/>
    <w:rsid w:val="0078024C"/>
    <w:rsid w:val="007804CE"/>
    <w:rsid w:val="007807EA"/>
    <w:rsid w:val="00780AD1"/>
    <w:rsid w:val="00780C62"/>
    <w:rsid w:val="0078100C"/>
    <w:rsid w:val="00781545"/>
    <w:rsid w:val="00781C12"/>
    <w:rsid w:val="00781CED"/>
    <w:rsid w:val="0078254A"/>
    <w:rsid w:val="00782969"/>
    <w:rsid w:val="00782BC7"/>
    <w:rsid w:val="00782CA2"/>
    <w:rsid w:val="00782E24"/>
    <w:rsid w:val="00782F14"/>
    <w:rsid w:val="007834A1"/>
    <w:rsid w:val="007834A3"/>
    <w:rsid w:val="007835EA"/>
    <w:rsid w:val="00783844"/>
    <w:rsid w:val="0078394B"/>
    <w:rsid w:val="00783972"/>
    <w:rsid w:val="007842B2"/>
    <w:rsid w:val="00784690"/>
    <w:rsid w:val="00784995"/>
    <w:rsid w:val="00785333"/>
    <w:rsid w:val="00785D11"/>
    <w:rsid w:val="00785E36"/>
    <w:rsid w:val="00785E4B"/>
    <w:rsid w:val="00786136"/>
    <w:rsid w:val="00786893"/>
    <w:rsid w:val="00786B14"/>
    <w:rsid w:val="007872EC"/>
    <w:rsid w:val="00787359"/>
    <w:rsid w:val="00787522"/>
    <w:rsid w:val="007905AD"/>
    <w:rsid w:val="00790C75"/>
    <w:rsid w:val="007913B8"/>
    <w:rsid w:val="007915CD"/>
    <w:rsid w:val="00791795"/>
    <w:rsid w:val="00791BFC"/>
    <w:rsid w:val="00791ED0"/>
    <w:rsid w:val="00792C0A"/>
    <w:rsid w:val="00792D5C"/>
    <w:rsid w:val="0079308A"/>
    <w:rsid w:val="00793730"/>
    <w:rsid w:val="00793AF5"/>
    <w:rsid w:val="00793B7B"/>
    <w:rsid w:val="00793B82"/>
    <w:rsid w:val="00793C72"/>
    <w:rsid w:val="00793D13"/>
    <w:rsid w:val="007940E3"/>
    <w:rsid w:val="00794322"/>
    <w:rsid w:val="007944DE"/>
    <w:rsid w:val="0079470D"/>
    <w:rsid w:val="00794C30"/>
    <w:rsid w:val="00794C57"/>
    <w:rsid w:val="00794D74"/>
    <w:rsid w:val="00795A94"/>
    <w:rsid w:val="007961E6"/>
    <w:rsid w:val="00796254"/>
    <w:rsid w:val="00796D26"/>
    <w:rsid w:val="0079765D"/>
    <w:rsid w:val="007977EF"/>
    <w:rsid w:val="007A04EE"/>
    <w:rsid w:val="007A0A0C"/>
    <w:rsid w:val="007A0A35"/>
    <w:rsid w:val="007A0C40"/>
    <w:rsid w:val="007A17BF"/>
    <w:rsid w:val="007A2493"/>
    <w:rsid w:val="007A24BC"/>
    <w:rsid w:val="007A2991"/>
    <w:rsid w:val="007A29D2"/>
    <w:rsid w:val="007A2FBC"/>
    <w:rsid w:val="007A3308"/>
    <w:rsid w:val="007A379D"/>
    <w:rsid w:val="007A38A2"/>
    <w:rsid w:val="007A38ED"/>
    <w:rsid w:val="007A3F3F"/>
    <w:rsid w:val="007A404E"/>
    <w:rsid w:val="007A4374"/>
    <w:rsid w:val="007A4430"/>
    <w:rsid w:val="007A520D"/>
    <w:rsid w:val="007A5B25"/>
    <w:rsid w:val="007A5E92"/>
    <w:rsid w:val="007A5F85"/>
    <w:rsid w:val="007A6B6B"/>
    <w:rsid w:val="007A6C48"/>
    <w:rsid w:val="007A6E5E"/>
    <w:rsid w:val="007A6EB8"/>
    <w:rsid w:val="007A6F1F"/>
    <w:rsid w:val="007A706A"/>
    <w:rsid w:val="007A763F"/>
    <w:rsid w:val="007A7A2B"/>
    <w:rsid w:val="007A7E87"/>
    <w:rsid w:val="007B012C"/>
    <w:rsid w:val="007B029F"/>
    <w:rsid w:val="007B093A"/>
    <w:rsid w:val="007B0A70"/>
    <w:rsid w:val="007B20D6"/>
    <w:rsid w:val="007B23C9"/>
    <w:rsid w:val="007B31C5"/>
    <w:rsid w:val="007B3435"/>
    <w:rsid w:val="007B367E"/>
    <w:rsid w:val="007B414D"/>
    <w:rsid w:val="007B45D2"/>
    <w:rsid w:val="007B4649"/>
    <w:rsid w:val="007B4B78"/>
    <w:rsid w:val="007B4C07"/>
    <w:rsid w:val="007B4DDC"/>
    <w:rsid w:val="007B50C0"/>
    <w:rsid w:val="007B52ED"/>
    <w:rsid w:val="007B59AA"/>
    <w:rsid w:val="007B5A1B"/>
    <w:rsid w:val="007B5B9A"/>
    <w:rsid w:val="007B60A8"/>
    <w:rsid w:val="007B63C8"/>
    <w:rsid w:val="007B6741"/>
    <w:rsid w:val="007B679D"/>
    <w:rsid w:val="007B7229"/>
    <w:rsid w:val="007B79EE"/>
    <w:rsid w:val="007B7FB2"/>
    <w:rsid w:val="007C00C4"/>
    <w:rsid w:val="007C04BA"/>
    <w:rsid w:val="007C0994"/>
    <w:rsid w:val="007C12A8"/>
    <w:rsid w:val="007C1390"/>
    <w:rsid w:val="007C169C"/>
    <w:rsid w:val="007C1702"/>
    <w:rsid w:val="007C1A0C"/>
    <w:rsid w:val="007C1ABC"/>
    <w:rsid w:val="007C1B9D"/>
    <w:rsid w:val="007C1CF7"/>
    <w:rsid w:val="007C1FFD"/>
    <w:rsid w:val="007C29B6"/>
    <w:rsid w:val="007C2C54"/>
    <w:rsid w:val="007C3127"/>
    <w:rsid w:val="007C32BA"/>
    <w:rsid w:val="007C35BE"/>
    <w:rsid w:val="007C35FE"/>
    <w:rsid w:val="007C368F"/>
    <w:rsid w:val="007C3899"/>
    <w:rsid w:val="007C3C4D"/>
    <w:rsid w:val="007C424A"/>
    <w:rsid w:val="007C4D80"/>
    <w:rsid w:val="007C511B"/>
    <w:rsid w:val="007C5276"/>
    <w:rsid w:val="007C550B"/>
    <w:rsid w:val="007C5646"/>
    <w:rsid w:val="007C58EB"/>
    <w:rsid w:val="007C5A27"/>
    <w:rsid w:val="007C5E6A"/>
    <w:rsid w:val="007C6521"/>
    <w:rsid w:val="007C661B"/>
    <w:rsid w:val="007C672B"/>
    <w:rsid w:val="007C6C90"/>
    <w:rsid w:val="007C6D0B"/>
    <w:rsid w:val="007C72F7"/>
    <w:rsid w:val="007C7396"/>
    <w:rsid w:val="007C7DFD"/>
    <w:rsid w:val="007D016C"/>
    <w:rsid w:val="007D06D3"/>
    <w:rsid w:val="007D09FA"/>
    <w:rsid w:val="007D10C3"/>
    <w:rsid w:val="007D1D55"/>
    <w:rsid w:val="007D2859"/>
    <w:rsid w:val="007D38A6"/>
    <w:rsid w:val="007D39BD"/>
    <w:rsid w:val="007D3DA9"/>
    <w:rsid w:val="007D3FF8"/>
    <w:rsid w:val="007D49C7"/>
    <w:rsid w:val="007D4AED"/>
    <w:rsid w:val="007D519A"/>
    <w:rsid w:val="007D65FD"/>
    <w:rsid w:val="007E0DC9"/>
    <w:rsid w:val="007E0FD3"/>
    <w:rsid w:val="007E1078"/>
    <w:rsid w:val="007E1879"/>
    <w:rsid w:val="007E1B80"/>
    <w:rsid w:val="007E2436"/>
    <w:rsid w:val="007E2B74"/>
    <w:rsid w:val="007E2C8F"/>
    <w:rsid w:val="007E32A9"/>
    <w:rsid w:val="007E34BD"/>
    <w:rsid w:val="007E3757"/>
    <w:rsid w:val="007E3A3E"/>
    <w:rsid w:val="007E3BC9"/>
    <w:rsid w:val="007E4826"/>
    <w:rsid w:val="007E4A7F"/>
    <w:rsid w:val="007E4C44"/>
    <w:rsid w:val="007E5643"/>
    <w:rsid w:val="007E588D"/>
    <w:rsid w:val="007E6360"/>
    <w:rsid w:val="007E6680"/>
    <w:rsid w:val="007E6BC4"/>
    <w:rsid w:val="007E6E3E"/>
    <w:rsid w:val="007E7A5B"/>
    <w:rsid w:val="007E7D16"/>
    <w:rsid w:val="007E7DD4"/>
    <w:rsid w:val="007F04B4"/>
    <w:rsid w:val="007F0615"/>
    <w:rsid w:val="007F077E"/>
    <w:rsid w:val="007F139E"/>
    <w:rsid w:val="007F164D"/>
    <w:rsid w:val="007F1C00"/>
    <w:rsid w:val="007F1E47"/>
    <w:rsid w:val="007F1EC9"/>
    <w:rsid w:val="007F21A0"/>
    <w:rsid w:val="007F261D"/>
    <w:rsid w:val="007F2C83"/>
    <w:rsid w:val="007F3148"/>
    <w:rsid w:val="007F35DC"/>
    <w:rsid w:val="007F3630"/>
    <w:rsid w:val="007F366C"/>
    <w:rsid w:val="007F399E"/>
    <w:rsid w:val="007F3B23"/>
    <w:rsid w:val="007F3F70"/>
    <w:rsid w:val="007F3FCD"/>
    <w:rsid w:val="007F4608"/>
    <w:rsid w:val="007F4911"/>
    <w:rsid w:val="007F4B98"/>
    <w:rsid w:val="007F56C2"/>
    <w:rsid w:val="007F605E"/>
    <w:rsid w:val="007F6087"/>
    <w:rsid w:val="007F6BFA"/>
    <w:rsid w:val="007F6FA2"/>
    <w:rsid w:val="007F728E"/>
    <w:rsid w:val="007F7819"/>
    <w:rsid w:val="007F7E9C"/>
    <w:rsid w:val="0080006E"/>
    <w:rsid w:val="0080047A"/>
    <w:rsid w:val="00800986"/>
    <w:rsid w:val="00800A1B"/>
    <w:rsid w:val="00800AD4"/>
    <w:rsid w:val="00800DB0"/>
    <w:rsid w:val="00800DE4"/>
    <w:rsid w:val="00801317"/>
    <w:rsid w:val="0080227C"/>
    <w:rsid w:val="008028C7"/>
    <w:rsid w:val="00802EEA"/>
    <w:rsid w:val="00803281"/>
    <w:rsid w:val="008033EA"/>
    <w:rsid w:val="00803B72"/>
    <w:rsid w:val="00803BF7"/>
    <w:rsid w:val="00803D42"/>
    <w:rsid w:val="0080409C"/>
    <w:rsid w:val="00804706"/>
    <w:rsid w:val="00804FA9"/>
    <w:rsid w:val="008050C7"/>
    <w:rsid w:val="00805436"/>
    <w:rsid w:val="00805894"/>
    <w:rsid w:val="00805CB5"/>
    <w:rsid w:val="008066CA"/>
    <w:rsid w:val="00806968"/>
    <w:rsid w:val="00806F7C"/>
    <w:rsid w:val="00807174"/>
    <w:rsid w:val="008072A3"/>
    <w:rsid w:val="00807423"/>
    <w:rsid w:val="00810CEF"/>
    <w:rsid w:val="00810E5C"/>
    <w:rsid w:val="00811011"/>
    <w:rsid w:val="00811470"/>
    <w:rsid w:val="00811482"/>
    <w:rsid w:val="008117CC"/>
    <w:rsid w:val="00811878"/>
    <w:rsid w:val="00811DF7"/>
    <w:rsid w:val="008126B4"/>
    <w:rsid w:val="0081362B"/>
    <w:rsid w:val="00813A16"/>
    <w:rsid w:val="00814B44"/>
    <w:rsid w:val="00814B53"/>
    <w:rsid w:val="00814ED3"/>
    <w:rsid w:val="00815367"/>
    <w:rsid w:val="00815373"/>
    <w:rsid w:val="00815486"/>
    <w:rsid w:val="008155CD"/>
    <w:rsid w:val="0081572B"/>
    <w:rsid w:val="00815B55"/>
    <w:rsid w:val="00815C42"/>
    <w:rsid w:val="00815EB1"/>
    <w:rsid w:val="00816066"/>
    <w:rsid w:val="008168AB"/>
    <w:rsid w:val="00816E1C"/>
    <w:rsid w:val="008172AE"/>
    <w:rsid w:val="008177B1"/>
    <w:rsid w:val="008178E0"/>
    <w:rsid w:val="00817C57"/>
    <w:rsid w:val="00820083"/>
    <w:rsid w:val="008205C2"/>
    <w:rsid w:val="00820755"/>
    <w:rsid w:val="008208AB"/>
    <w:rsid w:val="00820FF0"/>
    <w:rsid w:val="008210AA"/>
    <w:rsid w:val="0082121C"/>
    <w:rsid w:val="00821365"/>
    <w:rsid w:val="00821C3F"/>
    <w:rsid w:val="00821CE8"/>
    <w:rsid w:val="00822590"/>
    <w:rsid w:val="0082264A"/>
    <w:rsid w:val="00822D45"/>
    <w:rsid w:val="008236BF"/>
    <w:rsid w:val="00823B93"/>
    <w:rsid w:val="00823DF7"/>
    <w:rsid w:val="0082439B"/>
    <w:rsid w:val="008244DE"/>
    <w:rsid w:val="008247F2"/>
    <w:rsid w:val="0082483C"/>
    <w:rsid w:val="00824B5E"/>
    <w:rsid w:val="00825115"/>
    <w:rsid w:val="008255BA"/>
    <w:rsid w:val="008257A4"/>
    <w:rsid w:val="00825960"/>
    <w:rsid w:val="00825FDD"/>
    <w:rsid w:val="00826199"/>
    <w:rsid w:val="008263F8"/>
    <w:rsid w:val="0082670B"/>
    <w:rsid w:val="00826F40"/>
    <w:rsid w:val="0082774A"/>
    <w:rsid w:val="008278B2"/>
    <w:rsid w:val="00827A88"/>
    <w:rsid w:val="00827AE8"/>
    <w:rsid w:val="00827B34"/>
    <w:rsid w:val="00827F1F"/>
    <w:rsid w:val="0083007F"/>
    <w:rsid w:val="0083018F"/>
    <w:rsid w:val="008302B6"/>
    <w:rsid w:val="00830544"/>
    <w:rsid w:val="00830701"/>
    <w:rsid w:val="00830AAB"/>
    <w:rsid w:val="00830ED8"/>
    <w:rsid w:val="00831097"/>
    <w:rsid w:val="008315F1"/>
    <w:rsid w:val="008317E7"/>
    <w:rsid w:val="00832035"/>
    <w:rsid w:val="00832127"/>
    <w:rsid w:val="00832E3B"/>
    <w:rsid w:val="008331AB"/>
    <w:rsid w:val="008331B0"/>
    <w:rsid w:val="008333DC"/>
    <w:rsid w:val="008336A2"/>
    <w:rsid w:val="008338E3"/>
    <w:rsid w:val="00833985"/>
    <w:rsid w:val="008341A1"/>
    <w:rsid w:val="008341D5"/>
    <w:rsid w:val="008343E3"/>
    <w:rsid w:val="0083519F"/>
    <w:rsid w:val="00835257"/>
    <w:rsid w:val="008356C6"/>
    <w:rsid w:val="00835B0D"/>
    <w:rsid w:val="00835E6E"/>
    <w:rsid w:val="00836E00"/>
    <w:rsid w:val="00837083"/>
    <w:rsid w:val="008372DC"/>
    <w:rsid w:val="00837389"/>
    <w:rsid w:val="00837D03"/>
    <w:rsid w:val="00837DA8"/>
    <w:rsid w:val="00840067"/>
    <w:rsid w:val="00840948"/>
    <w:rsid w:val="00840989"/>
    <w:rsid w:val="00841391"/>
    <w:rsid w:val="00841577"/>
    <w:rsid w:val="008418F1"/>
    <w:rsid w:val="008420BA"/>
    <w:rsid w:val="008436A2"/>
    <w:rsid w:val="0084395D"/>
    <w:rsid w:val="00843A29"/>
    <w:rsid w:val="00843CC2"/>
    <w:rsid w:val="00843E20"/>
    <w:rsid w:val="00844A52"/>
    <w:rsid w:val="00845026"/>
    <w:rsid w:val="008450D9"/>
    <w:rsid w:val="008451A1"/>
    <w:rsid w:val="00845338"/>
    <w:rsid w:val="0084540C"/>
    <w:rsid w:val="00845738"/>
    <w:rsid w:val="00845A39"/>
    <w:rsid w:val="00845F4B"/>
    <w:rsid w:val="00846400"/>
    <w:rsid w:val="0084663C"/>
    <w:rsid w:val="008466D9"/>
    <w:rsid w:val="0084694C"/>
    <w:rsid w:val="00846CEA"/>
    <w:rsid w:val="00847373"/>
    <w:rsid w:val="0084773F"/>
    <w:rsid w:val="00847B8D"/>
    <w:rsid w:val="00847E4B"/>
    <w:rsid w:val="00847EA5"/>
    <w:rsid w:val="00850011"/>
    <w:rsid w:val="00850403"/>
    <w:rsid w:val="008506A7"/>
    <w:rsid w:val="00850B3E"/>
    <w:rsid w:val="008510BD"/>
    <w:rsid w:val="00851130"/>
    <w:rsid w:val="00851249"/>
    <w:rsid w:val="00851BEC"/>
    <w:rsid w:val="0085202C"/>
    <w:rsid w:val="0085259B"/>
    <w:rsid w:val="0085265D"/>
    <w:rsid w:val="0085290D"/>
    <w:rsid w:val="0085355A"/>
    <w:rsid w:val="0085361D"/>
    <w:rsid w:val="00853EBD"/>
    <w:rsid w:val="0085414B"/>
    <w:rsid w:val="00854158"/>
    <w:rsid w:val="008542AE"/>
    <w:rsid w:val="00854AC5"/>
    <w:rsid w:val="008556F4"/>
    <w:rsid w:val="00855861"/>
    <w:rsid w:val="00855CC4"/>
    <w:rsid w:val="0085605E"/>
    <w:rsid w:val="008566A3"/>
    <w:rsid w:val="008566ED"/>
    <w:rsid w:val="00857F7E"/>
    <w:rsid w:val="00860409"/>
    <w:rsid w:val="00860911"/>
    <w:rsid w:val="00860FA0"/>
    <w:rsid w:val="00861088"/>
    <w:rsid w:val="008616FE"/>
    <w:rsid w:val="00861754"/>
    <w:rsid w:val="008629A5"/>
    <w:rsid w:val="00862B56"/>
    <w:rsid w:val="00862FA5"/>
    <w:rsid w:val="008635C8"/>
    <w:rsid w:val="008637A5"/>
    <w:rsid w:val="00863DC5"/>
    <w:rsid w:val="0086428F"/>
    <w:rsid w:val="008645A1"/>
    <w:rsid w:val="008648E9"/>
    <w:rsid w:val="00864A65"/>
    <w:rsid w:val="00864A97"/>
    <w:rsid w:val="00865180"/>
    <w:rsid w:val="00865C50"/>
    <w:rsid w:val="00865FBD"/>
    <w:rsid w:val="00866216"/>
    <w:rsid w:val="00866417"/>
    <w:rsid w:val="008669D1"/>
    <w:rsid w:val="00867893"/>
    <w:rsid w:val="00867897"/>
    <w:rsid w:val="0086792F"/>
    <w:rsid w:val="00867DD6"/>
    <w:rsid w:val="00867F59"/>
    <w:rsid w:val="00871076"/>
    <w:rsid w:val="008716C4"/>
    <w:rsid w:val="0087182D"/>
    <w:rsid w:val="00871BBE"/>
    <w:rsid w:val="0087203E"/>
    <w:rsid w:val="008720D5"/>
    <w:rsid w:val="00872137"/>
    <w:rsid w:val="008727A0"/>
    <w:rsid w:val="008731DC"/>
    <w:rsid w:val="00873318"/>
    <w:rsid w:val="0087375D"/>
    <w:rsid w:val="00873B12"/>
    <w:rsid w:val="00873BCC"/>
    <w:rsid w:val="00874E3A"/>
    <w:rsid w:val="00875307"/>
    <w:rsid w:val="0087597B"/>
    <w:rsid w:val="00875DDA"/>
    <w:rsid w:val="008771D9"/>
    <w:rsid w:val="00877710"/>
    <w:rsid w:val="008800D7"/>
    <w:rsid w:val="00880205"/>
    <w:rsid w:val="0088034F"/>
    <w:rsid w:val="00880A2B"/>
    <w:rsid w:val="00880F90"/>
    <w:rsid w:val="00881160"/>
    <w:rsid w:val="008818C7"/>
    <w:rsid w:val="00882AC3"/>
    <w:rsid w:val="00882AD7"/>
    <w:rsid w:val="0088382A"/>
    <w:rsid w:val="0088398E"/>
    <w:rsid w:val="00883CDC"/>
    <w:rsid w:val="00883EC7"/>
    <w:rsid w:val="0088443A"/>
    <w:rsid w:val="008849DD"/>
    <w:rsid w:val="00885EB4"/>
    <w:rsid w:val="00886025"/>
    <w:rsid w:val="00886C1A"/>
    <w:rsid w:val="00886C5A"/>
    <w:rsid w:val="00886C90"/>
    <w:rsid w:val="0088773B"/>
    <w:rsid w:val="008904A9"/>
    <w:rsid w:val="00890C67"/>
    <w:rsid w:val="00890C96"/>
    <w:rsid w:val="00890D97"/>
    <w:rsid w:val="008910F1"/>
    <w:rsid w:val="0089158B"/>
    <w:rsid w:val="0089159B"/>
    <w:rsid w:val="008915FC"/>
    <w:rsid w:val="0089190F"/>
    <w:rsid w:val="00891B6F"/>
    <w:rsid w:val="00891D6F"/>
    <w:rsid w:val="0089213F"/>
    <w:rsid w:val="0089215D"/>
    <w:rsid w:val="008929C2"/>
    <w:rsid w:val="00892B2B"/>
    <w:rsid w:val="00893032"/>
    <w:rsid w:val="00893218"/>
    <w:rsid w:val="0089330C"/>
    <w:rsid w:val="008934AD"/>
    <w:rsid w:val="008934FE"/>
    <w:rsid w:val="00893CDF"/>
    <w:rsid w:val="00893D96"/>
    <w:rsid w:val="00894035"/>
    <w:rsid w:val="008943D3"/>
    <w:rsid w:val="00894432"/>
    <w:rsid w:val="008944D9"/>
    <w:rsid w:val="008944F0"/>
    <w:rsid w:val="00894857"/>
    <w:rsid w:val="00894D50"/>
    <w:rsid w:val="00895360"/>
    <w:rsid w:val="0089558B"/>
    <w:rsid w:val="00895FAF"/>
    <w:rsid w:val="00896209"/>
    <w:rsid w:val="00896299"/>
    <w:rsid w:val="008965F5"/>
    <w:rsid w:val="00896D35"/>
    <w:rsid w:val="00896D7A"/>
    <w:rsid w:val="00896FA1"/>
    <w:rsid w:val="00897232"/>
    <w:rsid w:val="00897AF5"/>
    <w:rsid w:val="00897BDC"/>
    <w:rsid w:val="008A05BB"/>
    <w:rsid w:val="008A0C97"/>
    <w:rsid w:val="008A10C8"/>
    <w:rsid w:val="008A1366"/>
    <w:rsid w:val="008A14B7"/>
    <w:rsid w:val="008A16AC"/>
    <w:rsid w:val="008A1BCF"/>
    <w:rsid w:val="008A209E"/>
    <w:rsid w:val="008A2528"/>
    <w:rsid w:val="008A2640"/>
    <w:rsid w:val="008A2994"/>
    <w:rsid w:val="008A31CF"/>
    <w:rsid w:val="008A3930"/>
    <w:rsid w:val="008A40AB"/>
    <w:rsid w:val="008A4109"/>
    <w:rsid w:val="008A466F"/>
    <w:rsid w:val="008A481E"/>
    <w:rsid w:val="008A4AE5"/>
    <w:rsid w:val="008A53EC"/>
    <w:rsid w:val="008A5746"/>
    <w:rsid w:val="008A589D"/>
    <w:rsid w:val="008A613F"/>
    <w:rsid w:val="008A6572"/>
    <w:rsid w:val="008A65D6"/>
    <w:rsid w:val="008A666B"/>
    <w:rsid w:val="008A66EF"/>
    <w:rsid w:val="008A6B9C"/>
    <w:rsid w:val="008A6F05"/>
    <w:rsid w:val="008A745C"/>
    <w:rsid w:val="008A74F7"/>
    <w:rsid w:val="008A754D"/>
    <w:rsid w:val="008A77B0"/>
    <w:rsid w:val="008A7EBC"/>
    <w:rsid w:val="008B12A7"/>
    <w:rsid w:val="008B197C"/>
    <w:rsid w:val="008B19F9"/>
    <w:rsid w:val="008B1A9B"/>
    <w:rsid w:val="008B22DD"/>
    <w:rsid w:val="008B23D2"/>
    <w:rsid w:val="008B2565"/>
    <w:rsid w:val="008B2D3F"/>
    <w:rsid w:val="008B30B4"/>
    <w:rsid w:val="008B32E9"/>
    <w:rsid w:val="008B3357"/>
    <w:rsid w:val="008B3850"/>
    <w:rsid w:val="008B39BD"/>
    <w:rsid w:val="008B4387"/>
    <w:rsid w:val="008B47C0"/>
    <w:rsid w:val="008B4DE9"/>
    <w:rsid w:val="008B4F7C"/>
    <w:rsid w:val="008B511B"/>
    <w:rsid w:val="008B588A"/>
    <w:rsid w:val="008B5B55"/>
    <w:rsid w:val="008B60C1"/>
    <w:rsid w:val="008B6745"/>
    <w:rsid w:val="008B6789"/>
    <w:rsid w:val="008B67D6"/>
    <w:rsid w:val="008B6C96"/>
    <w:rsid w:val="008B6DAD"/>
    <w:rsid w:val="008B732D"/>
    <w:rsid w:val="008B7406"/>
    <w:rsid w:val="008B76C7"/>
    <w:rsid w:val="008B7844"/>
    <w:rsid w:val="008B797E"/>
    <w:rsid w:val="008B7AAD"/>
    <w:rsid w:val="008B7C52"/>
    <w:rsid w:val="008B7D47"/>
    <w:rsid w:val="008C0112"/>
    <w:rsid w:val="008C06B7"/>
    <w:rsid w:val="008C0B20"/>
    <w:rsid w:val="008C1756"/>
    <w:rsid w:val="008C1B5B"/>
    <w:rsid w:val="008C200C"/>
    <w:rsid w:val="008C215D"/>
    <w:rsid w:val="008C2FE0"/>
    <w:rsid w:val="008C37CF"/>
    <w:rsid w:val="008C38A5"/>
    <w:rsid w:val="008C394B"/>
    <w:rsid w:val="008C3979"/>
    <w:rsid w:val="008C3DCD"/>
    <w:rsid w:val="008C3EAE"/>
    <w:rsid w:val="008C488D"/>
    <w:rsid w:val="008C52A0"/>
    <w:rsid w:val="008C57BD"/>
    <w:rsid w:val="008C5E56"/>
    <w:rsid w:val="008C5FF1"/>
    <w:rsid w:val="008C6218"/>
    <w:rsid w:val="008C6655"/>
    <w:rsid w:val="008C6FD0"/>
    <w:rsid w:val="008C6FE9"/>
    <w:rsid w:val="008C71C8"/>
    <w:rsid w:val="008C71E8"/>
    <w:rsid w:val="008C791C"/>
    <w:rsid w:val="008C7BC3"/>
    <w:rsid w:val="008D016F"/>
    <w:rsid w:val="008D0305"/>
    <w:rsid w:val="008D0CC1"/>
    <w:rsid w:val="008D1315"/>
    <w:rsid w:val="008D15E9"/>
    <w:rsid w:val="008D19A8"/>
    <w:rsid w:val="008D1CB9"/>
    <w:rsid w:val="008D208B"/>
    <w:rsid w:val="008D31A4"/>
    <w:rsid w:val="008D370C"/>
    <w:rsid w:val="008D48C0"/>
    <w:rsid w:val="008D49C3"/>
    <w:rsid w:val="008D542E"/>
    <w:rsid w:val="008D54EC"/>
    <w:rsid w:val="008D5589"/>
    <w:rsid w:val="008D6214"/>
    <w:rsid w:val="008D647C"/>
    <w:rsid w:val="008D6738"/>
    <w:rsid w:val="008D6A64"/>
    <w:rsid w:val="008D7AE8"/>
    <w:rsid w:val="008D7B9F"/>
    <w:rsid w:val="008D7DAE"/>
    <w:rsid w:val="008D7ECA"/>
    <w:rsid w:val="008E04E6"/>
    <w:rsid w:val="008E0894"/>
    <w:rsid w:val="008E0DB7"/>
    <w:rsid w:val="008E0FC0"/>
    <w:rsid w:val="008E1A2C"/>
    <w:rsid w:val="008E1C0F"/>
    <w:rsid w:val="008E243F"/>
    <w:rsid w:val="008E2624"/>
    <w:rsid w:val="008E2BC2"/>
    <w:rsid w:val="008E2DDF"/>
    <w:rsid w:val="008E2EEE"/>
    <w:rsid w:val="008E3038"/>
    <w:rsid w:val="008E3596"/>
    <w:rsid w:val="008E4050"/>
    <w:rsid w:val="008E47B4"/>
    <w:rsid w:val="008E4819"/>
    <w:rsid w:val="008E51C5"/>
    <w:rsid w:val="008E539E"/>
    <w:rsid w:val="008E63CA"/>
    <w:rsid w:val="008E63F8"/>
    <w:rsid w:val="008E6820"/>
    <w:rsid w:val="008E72B3"/>
    <w:rsid w:val="008E780C"/>
    <w:rsid w:val="008E7DFB"/>
    <w:rsid w:val="008E7E46"/>
    <w:rsid w:val="008F00B4"/>
    <w:rsid w:val="008F0228"/>
    <w:rsid w:val="008F0293"/>
    <w:rsid w:val="008F0858"/>
    <w:rsid w:val="008F0DE1"/>
    <w:rsid w:val="008F1048"/>
    <w:rsid w:val="008F1E76"/>
    <w:rsid w:val="008F23BB"/>
    <w:rsid w:val="008F2796"/>
    <w:rsid w:val="008F2ADA"/>
    <w:rsid w:val="008F385B"/>
    <w:rsid w:val="008F3B85"/>
    <w:rsid w:val="008F3FFE"/>
    <w:rsid w:val="008F433E"/>
    <w:rsid w:val="008F4760"/>
    <w:rsid w:val="008F4CC2"/>
    <w:rsid w:val="008F4EF0"/>
    <w:rsid w:val="008F52FD"/>
    <w:rsid w:val="008F6639"/>
    <w:rsid w:val="008F681D"/>
    <w:rsid w:val="008F6A9C"/>
    <w:rsid w:val="008F6F47"/>
    <w:rsid w:val="008F748A"/>
    <w:rsid w:val="008F7679"/>
    <w:rsid w:val="008F7A40"/>
    <w:rsid w:val="008F7AC7"/>
    <w:rsid w:val="008F7CF9"/>
    <w:rsid w:val="008F7F8C"/>
    <w:rsid w:val="009002BF"/>
    <w:rsid w:val="009007AB"/>
    <w:rsid w:val="0090127F"/>
    <w:rsid w:val="009015CD"/>
    <w:rsid w:val="009019C0"/>
    <w:rsid w:val="0090248C"/>
    <w:rsid w:val="00902667"/>
    <w:rsid w:val="00902E9A"/>
    <w:rsid w:val="00902EEB"/>
    <w:rsid w:val="009032C9"/>
    <w:rsid w:val="009032FF"/>
    <w:rsid w:val="00903F89"/>
    <w:rsid w:val="009041B7"/>
    <w:rsid w:val="009043AD"/>
    <w:rsid w:val="00904474"/>
    <w:rsid w:val="00904A8D"/>
    <w:rsid w:val="00904BAA"/>
    <w:rsid w:val="00904F53"/>
    <w:rsid w:val="0090513F"/>
    <w:rsid w:val="00905397"/>
    <w:rsid w:val="009056E5"/>
    <w:rsid w:val="00905995"/>
    <w:rsid w:val="00905DF8"/>
    <w:rsid w:val="00906021"/>
    <w:rsid w:val="00906092"/>
    <w:rsid w:val="0090681C"/>
    <w:rsid w:val="0090682D"/>
    <w:rsid w:val="00907456"/>
    <w:rsid w:val="009075A3"/>
    <w:rsid w:val="00907844"/>
    <w:rsid w:val="00907D69"/>
    <w:rsid w:val="0091071B"/>
    <w:rsid w:val="00910B74"/>
    <w:rsid w:val="00911A80"/>
    <w:rsid w:val="009125E1"/>
    <w:rsid w:val="009129C4"/>
    <w:rsid w:val="00912B16"/>
    <w:rsid w:val="0091311A"/>
    <w:rsid w:val="0091349D"/>
    <w:rsid w:val="00914584"/>
    <w:rsid w:val="009148E9"/>
    <w:rsid w:val="00916262"/>
    <w:rsid w:val="0091636D"/>
    <w:rsid w:val="00916BA2"/>
    <w:rsid w:val="00916CAA"/>
    <w:rsid w:val="00916F96"/>
    <w:rsid w:val="00916FEB"/>
    <w:rsid w:val="0091757B"/>
    <w:rsid w:val="009203A3"/>
    <w:rsid w:val="00920F3D"/>
    <w:rsid w:val="00921251"/>
    <w:rsid w:val="009213A2"/>
    <w:rsid w:val="00921E05"/>
    <w:rsid w:val="00922170"/>
    <w:rsid w:val="00922A89"/>
    <w:rsid w:val="00922BFA"/>
    <w:rsid w:val="00922F29"/>
    <w:rsid w:val="00922FB2"/>
    <w:rsid w:val="00923363"/>
    <w:rsid w:val="009234B4"/>
    <w:rsid w:val="00923854"/>
    <w:rsid w:val="00924050"/>
    <w:rsid w:val="009245D4"/>
    <w:rsid w:val="009246E3"/>
    <w:rsid w:val="0092473E"/>
    <w:rsid w:val="00924FA2"/>
    <w:rsid w:val="009250EB"/>
    <w:rsid w:val="00926246"/>
    <w:rsid w:val="009263D0"/>
    <w:rsid w:val="00926E88"/>
    <w:rsid w:val="009273ED"/>
    <w:rsid w:val="00927EF9"/>
    <w:rsid w:val="00927F59"/>
    <w:rsid w:val="009306F8"/>
    <w:rsid w:val="009309A7"/>
    <w:rsid w:val="00930C23"/>
    <w:rsid w:val="00930D4D"/>
    <w:rsid w:val="009319C1"/>
    <w:rsid w:val="00931EF2"/>
    <w:rsid w:val="009323C3"/>
    <w:rsid w:val="00932A51"/>
    <w:rsid w:val="00932C1C"/>
    <w:rsid w:val="00933898"/>
    <w:rsid w:val="00933934"/>
    <w:rsid w:val="00933BCD"/>
    <w:rsid w:val="00933D44"/>
    <w:rsid w:val="00933DE2"/>
    <w:rsid w:val="009340E2"/>
    <w:rsid w:val="00934A38"/>
    <w:rsid w:val="00934DB8"/>
    <w:rsid w:val="0093569C"/>
    <w:rsid w:val="009356C4"/>
    <w:rsid w:val="00935745"/>
    <w:rsid w:val="00936026"/>
    <w:rsid w:val="00936163"/>
    <w:rsid w:val="00936805"/>
    <w:rsid w:val="00936A8C"/>
    <w:rsid w:val="00936E53"/>
    <w:rsid w:val="009377F1"/>
    <w:rsid w:val="00937993"/>
    <w:rsid w:val="00937D48"/>
    <w:rsid w:val="0094053F"/>
    <w:rsid w:val="00940736"/>
    <w:rsid w:val="00941263"/>
    <w:rsid w:val="00941828"/>
    <w:rsid w:val="00941914"/>
    <w:rsid w:val="00941ADE"/>
    <w:rsid w:val="00943CE2"/>
    <w:rsid w:val="0094403E"/>
    <w:rsid w:val="00944094"/>
    <w:rsid w:val="009445EB"/>
    <w:rsid w:val="00944629"/>
    <w:rsid w:val="009446D3"/>
    <w:rsid w:val="009447E8"/>
    <w:rsid w:val="00944DC4"/>
    <w:rsid w:val="00944FD8"/>
    <w:rsid w:val="0094621D"/>
    <w:rsid w:val="009464BE"/>
    <w:rsid w:val="0094654A"/>
    <w:rsid w:val="009467A6"/>
    <w:rsid w:val="00946A91"/>
    <w:rsid w:val="00947DAA"/>
    <w:rsid w:val="00947ECE"/>
    <w:rsid w:val="009504EC"/>
    <w:rsid w:val="009508C8"/>
    <w:rsid w:val="009509A5"/>
    <w:rsid w:val="00950F0B"/>
    <w:rsid w:val="009510A3"/>
    <w:rsid w:val="00951122"/>
    <w:rsid w:val="00951C20"/>
    <w:rsid w:val="0095286A"/>
    <w:rsid w:val="00952DC6"/>
    <w:rsid w:val="00953456"/>
    <w:rsid w:val="009536CD"/>
    <w:rsid w:val="00953946"/>
    <w:rsid w:val="009539E1"/>
    <w:rsid w:val="00953C62"/>
    <w:rsid w:val="00953CE4"/>
    <w:rsid w:val="00954272"/>
    <w:rsid w:val="00954987"/>
    <w:rsid w:val="0095504B"/>
    <w:rsid w:val="00955272"/>
    <w:rsid w:val="00955580"/>
    <w:rsid w:val="00955AE9"/>
    <w:rsid w:val="009560C4"/>
    <w:rsid w:val="009566C1"/>
    <w:rsid w:val="00956861"/>
    <w:rsid w:val="00956B80"/>
    <w:rsid w:val="0095706C"/>
    <w:rsid w:val="00957438"/>
    <w:rsid w:val="00957C3F"/>
    <w:rsid w:val="00957EC4"/>
    <w:rsid w:val="009600DE"/>
    <w:rsid w:val="0096036C"/>
    <w:rsid w:val="0096070B"/>
    <w:rsid w:val="00960B23"/>
    <w:rsid w:val="00960B52"/>
    <w:rsid w:val="00960F0D"/>
    <w:rsid w:val="009614BA"/>
    <w:rsid w:val="00961948"/>
    <w:rsid w:val="00961C36"/>
    <w:rsid w:val="0096209E"/>
    <w:rsid w:val="009621BD"/>
    <w:rsid w:val="00962323"/>
    <w:rsid w:val="009625ED"/>
    <w:rsid w:val="00962D59"/>
    <w:rsid w:val="0096344D"/>
    <w:rsid w:val="00963609"/>
    <w:rsid w:val="0096387E"/>
    <w:rsid w:val="009639B4"/>
    <w:rsid w:val="00963B52"/>
    <w:rsid w:val="00963B99"/>
    <w:rsid w:val="00963BF4"/>
    <w:rsid w:val="00963CF3"/>
    <w:rsid w:val="00963D61"/>
    <w:rsid w:val="009647BD"/>
    <w:rsid w:val="0096484D"/>
    <w:rsid w:val="00964CC4"/>
    <w:rsid w:val="0096533D"/>
    <w:rsid w:val="009662F0"/>
    <w:rsid w:val="009667DB"/>
    <w:rsid w:val="00966A65"/>
    <w:rsid w:val="00966ABB"/>
    <w:rsid w:val="00966C9C"/>
    <w:rsid w:val="00966F16"/>
    <w:rsid w:val="00967139"/>
    <w:rsid w:val="009676D7"/>
    <w:rsid w:val="00967797"/>
    <w:rsid w:val="00967B5A"/>
    <w:rsid w:val="00970770"/>
    <w:rsid w:val="00971123"/>
    <w:rsid w:val="00971BCC"/>
    <w:rsid w:val="00971D27"/>
    <w:rsid w:val="0097263B"/>
    <w:rsid w:val="00972AF5"/>
    <w:rsid w:val="00972D8E"/>
    <w:rsid w:val="0097389E"/>
    <w:rsid w:val="00973C97"/>
    <w:rsid w:val="00973CFA"/>
    <w:rsid w:val="00973DDC"/>
    <w:rsid w:val="0097480D"/>
    <w:rsid w:val="00974D65"/>
    <w:rsid w:val="009756BF"/>
    <w:rsid w:val="009760C6"/>
    <w:rsid w:val="0097620D"/>
    <w:rsid w:val="00976212"/>
    <w:rsid w:val="00976318"/>
    <w:rsid w:val="009763EC"/>
    <w:rsid w:val="009766C5"/>
    <w:rsid w:val="00976812"/>
    <w:rsid w:val="009768A7"/>
    <w:rsid w:val="009776FE"/>
    <w:rsid w:val="0097770E"/>
    <w:rsid w:val="009778A0"/>
    <w:rsid w:val="00977A71"/>
    <w:rsid w:val="00980063"/>
    <w:rsid w:val="00980494"/>
    <w:rsid w:val="00980646"/>
    <w:rsid w:val="00980AB2"/>
    <w:rsid w:val="00980B89"/>
    <w:rsid w:val="00980D35"/>
    <w:rsid w:val="00981837"/>
    <w:rsid w:val="00981B2A"/>
    <w:rsid w:val="0098258A"/>
    <w:rsid w:val="00982670"/>
    <w:rsid w:val="009828B5"/>
    <w:rsid w:val="00982972"/>
    <w:rsid w:val="0098299C"/>
    <w:rsid w:val="00982BA7"/>
    <w:rsid w:val="00983319"/>
    <w:rsid w:val="00983529"/>
    <w:rsid w:val="00983615"/>
    <w:rsid w:val="00983748"/>
    <w:rsid w:val="009838DE"/>
    <w:rsid w:val="00983E34"/>
    <w:rsid w:val="00984D2A"/>
    <w:rsid w:val="0098576F"/>
    <w:rsid w:val="00985DAF"/>
    <w:rsid w:val="00986109"/>
    <w:rsid w:val="0098627A"/>
    <w:rsid w:val="009865E7"/>
    <w:rsid w:val="00986610"/>
    <w:rsid w:val="0098690A"/>
    <w:rsid w:val="009874A9"/>
    <w:rsid w:val="009875B9"/>
    <w:rsid w:val="009876BD"/>
    <w:rsid w:val="009877EA"/>
    <w:rsid w:val="00987D1E"/>
    <w:rsid w:val="009908AD"/>
    <w:rsid w:val="00990DD3"/>
    <w:rsid w:val="00990EEE"/>
    <w:rsid w:val="00991375"/>
    <w:rsid w:val="00991694"/>
    <w:rsid w:val="0099199D"/>
    <w:rsid w:val="00992A6C"/>
    <w:rsid w:val="009936FA"/>
    <w:rsid w:val="009937F9"/>
    <w:rsid w:val="00993ACC"/>
    <w:rsid w:val="00993B99"/>
    <w:rsid w:val="00993D06"/>
    <w:rsid w:val="00993D0A"/>
    <w:rsid w:val="009941EB"/>
    <w:rsid w:val="00994572"/>
    <w:rsid w:val="009946EA"/>
    <w:rsid w:val="00994B27"/>
    <w:rsid w:val="00994C87"/>
    <w:rsid w:val="00994F9D"/>
    <w:rsid w:val="009953A9"/>
    <w:rsid w:val="00995990"/>
    <w:rsid w:val="00995D0F"/>
    <w:rsid w:val="00995DCE"/>
    <w:rsid w:val="00996484"/>
    <w:rsid w:val="00996545"/>
    <w:rsid w:val="00996567"/>
    <w:rsid w:val="00996923"/>
    <w:rsid w:val="00996A56"/>
    <w:rsid w:val="00996C82"/>
    <w:rsid w:val="009971BF"/>
    <w:rsid w:val="009977D1"/>
    <w:rsid w:val="00997A89"/>
    <w:rsid w:val="00997C61"/>
    <w:rsid w:val="009A003E"/>
    <w:rsid w:val="009A0813"/>
    <w:rsid w:val="009A151A"/>
    <w:rsid w:val="009A2338"/>
    <w:rsid w:val="009A290B"/>
    <w:rsid w:val="009A29A4"/>
    <w:rsid w:val="009A2C6D"/>
    <w:rsid w:val="009A2C6E"/>
    <w:rsid w:val="009A2E6D"/>
    <w:rsid w:val="009A3016"/>
    <w:rsid w:val="009A31AA"/>
    <w:rsid w:val="009A384D"/>
    <w:rsid w:val="009A3E43"/>
    <w:rsid w:val="009A3F22"/>
    <w:rsid w:val="009A4258"/>
    <w:rsid w:val="009A42E0"/>
    <w:rsid w:val="009A43CD"/>
    <w:rsid w:val="009A4AA6"/>
    <w:rsid w:val="009A4DC7"/>
    <w:rsid w:val="009A535C"/>
    <w:rsid w:val="009A6268"/>
    <w:rsid w:val="009A630C"/>
    <w:rsid w:val="009A65A2"/>
    <w:rsid w:val="009A7995"/>
    <w:rsid w:val="009B03BF"/>
    <w:rsid w:val="009B0A1D"/>
    <w:rsid w:val="009B129D"/>
    <w:rsid w:val="009B1386"/>
    <w:rsid w:val="009B13CC"/>
    <w:rsid w:val="009B15F2"/>
    <w:rsid w:val="009B18F5"/>
    <w:rsid w:val="009B19CA"/>
    <w:rsid w:val="009B1CA5"/>
    <w:rsid w:val="009B1DA8"/>
    <w:rsid w:val="009B2180"/>
    <w:rsid w:val="009B2513"/>
    <w:rsid w:val="009B2AB2"/>
    <w:rsid w:val="009B2CC4"/>
    <w:rsid w:val="009B2CFE"/>
    <w:rsid w:val="009B3804"/>
    <w:rsid w:val="009B3850"/>
    <w:rsid w:val="009B3951"/>
    <w:rsid w:val="009B40ED"/>
    <w:rsid w:val="009B4137"/>
    <w:rsid w:val="009B41FD"/>
    <w:rsid w:val="009B4683"/>
    <w:rsid w:val="009B4794"/>
    <w:rsid w:val="009B4BCF"/>
    <w:rsid w:val="009B4F5E"/>
    <w:rsid w:val="009B5347"/>
    <w:rsid w:val="009B5350"/>
    <w:rsid w:val="009B57D6"/>
    <w:rsid w:val="009B57EA"/>
    <w:rsid w:val="009B5934"/>
    <w:rsid w:val="009B5C1B"/>
    <w:rsid w:val="009B5D83"/>
    <w:rsid w:val="009B613A"/>
    <w:rsid w:val="009B61D8"/>
    <w:rsid w:val="009B6DEB"/>
    <w:rsid w:val="009B7C59"/>
    <w:rsid w:val="009C00F2"/>
    <w:rsid w:val="009C1105"/>
    <w:rsid w:val="009C1133"/>
    <w:rsid w:val="009C1260"/>
    <w:rsid w:val="009C14A6"/>
    <w:rsid w:val="009C1568"/>
    <w:rsid w:val="009C18FC"/>
    <w:rsid w:val="009C1A87"/>
    <w:rsid w:val="009C1B2E"/>
    <w:rsid w:val="009C1E35"/>
    <w:rsid w:val="009C30ED"/>
    <w:rsid w:val="009C34DB"/>
    <w:rsid w:val="009C35B3"/>
    <w:rsid w:val="009C37DC"/>
    <w:rsid w:val="009C3BE7"/>
    <w:rsid w:val="009C3F7F"/>
    <w:rsid w:val="009C45D8"/>
    <w:rsid w:val="009C474A"/>
    <w:rsid w:val="009C4D02"/>
    <w:rsid w:val="009C57AF"/>
    <w:rsid w:val="009C5C4E"/>
    <w:rsid w:val="009C61C2"/>
    <w:rsid w:val="009C62D5"/>
    <w:rsid w:val="009C653E"/>
    <w:rsid w:val="009C6640"/>
    <w:rsid w:val="009C67CC"/>
    <w:rsid w:val="009C6821"/>
    <w:rsid w:val="009C6FFD"/>
    <w:rsid w:val="009C769C"/>
    <w:rsid w:val="009C7704"/>
    <w:rsid w:val="009C784A"/>
    <w:rsid w:val="009C7939"/>
    <w:rsid w:val="009C7B0B"/>
    <w:rsid w:val="009C7D1E"/>
    <w:rsid w:val="009D0885"/>
    <w:rsid w:val="009D098F"/>
    <w:rsid w:val="009D0D61"/>
    <w:rsid w:val="009D0DA7"/>
    <w:rsid w:val="009D0DD6"/>
    <w:rsid w:val="009D10FE"/>
    <w:rsid w:val="009D16E2"/>
    <w:rsid w:val="009D17F5"/>
    <w:rsid w:val="009D1C2F"/>
    <w:rsid w:val="009D27EB"/>
    <w:rsid w:val="009D2978"/>
    <w:rsid w:val="009D35F9"/>
    <w:rsid w:val="009D3DB9"/>
    <w:rsid w:val="009D4C4F"/>
    <w:rsid w:val="009D4E86"/>
    <w:rsid w:val="009D4F95"/>
    <w:rsid w:val="009D51BA"/>
    <w:rsid w:val="009D51D5"/>
    <w:rsid w:val="009D539A"/>
    <w:rsid w:val="009D5DCF"/>
    <w:rsid w:val="009D5E82"/>
    <w:rsid w:val="009D610A"/>
    <w:rsid w:val="009D6304"/>
    <w:rsid w:val="009D6FA7"/>
    <w:rsid w:val="009E0267"/>
    <w:rsid w:val="009E0413"/>
    <w:rsid w:val="009E057F"/>
    <w:rsid w:val="009E0C5E"/>
    <w:rsid w:val="009E12E6"/>
    <w:rsid w:val="009E1844"/>
    <w:rsid w:val="009E190E"/>
    <w:rsid w:val="009E1D96"/>
    <w:rsid w:val="009E1DFF"/>
    <w:rsid w:val="009E2197"/>
    <w:rsid w:val="009E2A5C"/>
    <w:rsid w:val="009E3330"/>
    <w:rsid w:val="009E33A7"/>
    <w:rsid w:val="009E3622"/>
    <w:rsid w:val="009E41A5"/>
    <w:rsid w:val="009E424C"/>
    <w:rsid w:val="009E4C4A"/>
    <w:rsid w:val="009E4CED"/>
    <w:rsid w:val="009E57AB"/>
    <w:rsid w:val="009E5F38"/>
    <w:rsid w:val="009E5F53"/>
    <w:rsid w:val="009E6257"/>
    <w:rsid w:val="009E6748"/>
    <w:rsid w:val="009E7446"/>
    <w:rsid w:val="009F01E9"/>
    <w:rsid w:val="009F031C"/>
    <w:rsid w:val="009F081B"/>
    <w:rsid w:val="009F08BD"/>
    <w:rsid w:val="009F0B2E"/>
    <w:rsid w:val="009F0B73"/>
    <w:rsid w:val="009F0E28"/>
    <w:rsid w:val="009F1071"/>
    <w:rsid w:val="009F10BA"/>
    <w:rsid w:val="009F11AE"/>
    <w:rsid w:val="009F1CA3"/>
    <w:rsid w:val="009F1FB4"/>
    <w:rsid w:val="009F2A32"/>
    <w:rsid w:val="009F2AFD"/>
    <w:rsid w:val="009F2B69"/>
    <w:rsid w:val="009F3022"/>
    <w:rsid w:val="009F32FD"/>
    <w:rsid w:val="009F3457"/>
    <w:rsid w:val="009F3459"/>
    <w:rsid w:val="009F366C"/>
    <w:rsid w:val="009F3C80"/>
    <w:rsid w:val="009F3E5B"/>
    <w:rsid w:val="009F3E62"/>
    <w:rsid w:val="009F424E"/>
    <w:rsid w:val="009F4349"/>
    <w:rsid w:val="009F52AE"/>
    <w:rsid w:val="009F5386"/>
    <w:rsid w:val="009F57AC"/>
    <w:rsid w:val="009F5D26"/>
    <w:rsid w:val="009F602A"/>
    <w:rsid w:val="009F68B6"/>
    <w:rsid w:val="009F6B6A"/>
    <w:rsid w:val="009F744D"/>
    <w:rsid w:val="009F74AB"/>
    <w:rsid w:val="009F7DA3"/>
    <w:rsid w:val="00A00459"/>
    <w:rsid w:val="00A004E6"/>
    <w:rsid w:val="00A00955"/>
    <w:rsid w:val="00A00E2D"/>
    <w:rsid w:val="00A010DE"/>
    <w:rsid w:val="00A018DD"/>
    <w:rsid w:val="00A01B0F"/>
    <w:rsid w:val="00A01E8F"/>
    <w:rsid w:val="00A01EE5"/>
    <w:rsid w:val="00A01FF4"/>
    <w:rsid w:val="00A022B7"/>
    <w:rsid w:val="00A0241D"/>
    <w:rsid w:val="00A0244A"/>
    <w:rsid w:val="00A02975"/>
    <w:rsid w:val="00A02D56"/>
    <w:rsid w:val="00A02D84"/>
    <w:rsid w:val="00A030DC"/>
    <w:rsid w:val="00A0369A"/>
    <w:rsid w:val="00A03F2C"/>
    <w:rsid w:val="00A045D0"/>
    <w:rsid w:val="00A04811"/>
    <w:rsid w:val="00A04D0F"/>
    <w:rsid w:val="00A056C5"/>
    <w:rsid w:val="00A058EA"/>
    <w:rsid w:val="00A060D6"/>
    <w:rsid w:val="00A06596"/>
    <w:rsid w:val="00A069A0"/>
    <w:rsid w:val="00A06ADB"/>
    <w:rsid w:val="00A06DDD"/>
    <w:rsid w:val="00A06E9B"/>
    <w:rsid w:val="00A07439"/>
    <w:rsid w:val="00A07865"/>
    <w:rsid w:val="00A10792"/>
    <w:rsid w:val="00A10979"/>
    <w:rsid w:val="00A10A87"/>
    <w:rsid w:val="00A11040"/>
    <w:rsid w:val="00A1135A"/>
    <w:rsid w:val="00A11679"/>
    <w:rsid w:val="00A11781"/>
    <w:rsid w:val="00A1179E"/>
    <w:rsid w:val="00A121AC"/>
    <w:rsid w:val="00A1240D"/>
    <w:rsid w:val="00A1241C"/>
    <w:rsid w:val="00A12487"/>
    <w:rsid w:val="00A125D5"/>
    <w:rsid w:val="00A129C1"/>
    <w:rsid w:val="00A129CC"/>
    <w:rsid w:val="00A134FB"/>
    <w:rsid w:val="00A13C24"/>
    <w:rsid w:val="00A143F6"/>
    <w:rsid w:val="00A1468D"/>
    <w:rsid w:val="00A1488F"/>
    <w:rsid w:val="00A14B9B"/>
    <w:rsid w:val="00A1508D"/>
    <w:rsid w:val="00A1546D"/>
    <w:rsid w:val="00A15A12"/>
    <w:rsid w:val="00A15C3D"/>
    <w:rsid w:val="00A15C8C"/>
    <w:rsid w:val="00A15D12"/>
    <w:rsid w:val="00A15F43"/>
    <w:rsid w:val="00A15F66"/>
    <w:rsid w:val="00A1605B"/>
    <w:rsid w:val="00A16AA6"/>
    <w:rsid w:val="00A17F85"/>
    <w:rsid w:val="00A2062C"/>
    <w:rsid w:val="00A20782"/>
    <w:rsid w:val="00A20E6C"/>
    <w:rsid w:val="00A217E3"/>
    <w:rsid w:val="00A22626"/>
    <w:rsid w:val="00A227B2"/>
    <w:rsid w:val="00A22B26"/>
    <w:rsid w:val="00A22BB3"/>
    <w:rsid w:val="00A22F35"/>
    <w:rsid w:val="00A233F8"/>
    <w:rsid w:val="00A23FD5"/>
    <w:rsid w:val="00A244ED"/>
    <w:rsid w:val="00A24BA3"/>
    <w:rsid w:val="00A24E73"/>
    <w:rsid w:val="00A250B9"/>
    <w:rsid w:val="00A2577B"/>
    <w:rsid w:val="00A25DCC"/>
    <w:rsid w:val="00A2655B"/>
    <w:rsid w:val="00A265E7"/>
    <w:rsid w:val="00A26F87"/>
    <w:rsid w:val="00A27F28"/>
    <w:rsid w:val="00A30770"/>
    <w:rsid w:val="00A30E7F"/>
    <w:rsid w:val="00A30EFC"/>
    <w:rsid w:val="00A30F45"/>
    <w:rsid w:val="00A3164C"/>
    <w:rsid w:val="00A31AA6"/>
    <w:rsid w:val="00A32042"/>
    <w:rsid w:val="00A32099"/>
    <w:rsid w:val="00A32168"/>
    <w:rsid w:val="00A32406"/>
    <w:rsid w:val="00A32A99"/>
    <w:rsid w:val="00A32CA9"/>
    <w:rsid w:val="00A32DED"/>
    <w:rsid w:val="00A337B5"/>
    <w:rsid w:val="00A33C3B"/>
    <w:rsid w:val="00A34241"/>
    <w:rsid w:val="00A34795"/>
    <w:rsid w:val="00A34A8E"/>
    <w:rsid w:val="00A34E39"/>
    <w:rsid w:val="00A350A7"/>
    <w:rsid w:val="00A352BA"/>
    <w:rsid w:val="00A36881"/>
    <w:rsid w:val="00A36B0A"/>
    <w:rsid w:val="00A36B55"/>
    <w:rsid w:val="00A36E6F"/>
    <w:rsid w:val="00A3719A"/>
    <w:rsid w:val="00A376F7"/>
    <w:rsid w:val="00A37B11"/>
    <w:rsid w:val="00A37EBF"/>
    <w:rsid w:val="00A37EE3"/>
    <w:rsid w:val="00A40072"/>
    <w:rsid w:val="00A40400"/>
    <w:rsid w:val="00A40B74"/>
    <w:rsid w:val="00A40C0E"/>
    <w:rsid w:val="00A40F64"/>
    <w:rsid w:val="00A4104B"/>
    <w:rsid w:val="00A4111B"/>
    <w:rsid w:val="00A41301"/>
    <w:rsid w:val="00A41455"/>
    <w:rsid w:val="00A41D4E"/>
    <w:rsid w:val="00A420B3"/>
    <w:rsid w:val="00A42532"/>
    <w:rsid w:val="00A42842"/>
    <w:rsid w:val="00A42D6C"/>
    <w:rsid w:val="00A43187"/>
    <w:rsid w:val="00A4398E"/>
    <w:rsid w:val="00A43A11"/>
    <w:rsid w:val="00A43BD7"/>
    <w:rsid w:val="00A43FBD"/>
    <w:rsid w:val="00A440F6"/>
    <w:rsid w:val="00A4418A"/>
    <w:rsid w:val="00A441C5"/>
    <w:rsid w:val="00A45194"/>
    <w:rsid w:val="00A452C7"/>
    <w:rsid w:val="00A454B6"/>
    <w:rsid w:val="00A45F62"/>
    <w:rsid w:val="00A465CA"/>
    <w:rsid w:val="00A468DB"/>
    <w:rsid w:val="00A46A28"/>
    <w:rsid w:val="00A46A5F"/>
    <w:rsid w:val="00A47A72"/>
    <w:rsid w:val="00A47A98"/>
    <w:rsid w:val="00A5070C"/>
    <w:rsid w:val="00A5070D"/>
    <w:rsid w:val="00A507B5"/>
    <w:rsid w:val="00A5179B"/>
    <w:rsid w:val="00A519FC"/>
    <w:rsid w:val="00A524FE"/>
    <w:rsid w:val="00A52E19"/>
    <w:rsid w:val="00A52E71"/>
    <w:rsid w:val="00A531A8"/>
    <w:rsid w:val="00A5357C"/>
    <w:rsid w:val="00A535A3"/>
    <w:rsid w:val="00A539CC"/>
    <w:rsid w:val="00A5410D"/>
    <w:rsid w:val="00A54532"/>
    <w:rsid w:val="00A545D0"/>
    <w:rsid w:val="00A54647"/>
    <w:rsid w:val="00A5537A"/>
    <w:rsid w:val="00A554F4"/>
    <w:rsid w:val="00A56015"/>
    <w:rsid w:val="00A56286"/>
    <w:rsid w:val="00A5642B"/>
    <w:rsid w:val="00A56745"/>
    <w:rsid w:val="00A56967"/>
    <w:rsid w:val="00A56ABD"/>
    <w:rsid w:val="00A56C04"/>
    <w:rsid w:val="00A571E3"/>
    <w:rsid w:val="00A57976"/>
    <w:rsid w:val="00A60775"/>
    <w:rsid w:val="00A60A94"/>
    <w:rsid w:val="00A60C09"/>
    <w:rsid w:val="00A60F38"/>
    <w:rsid w:val="00A61190"/>
    <w:rsid w:val="00A611E1"/>
    <w:rsid w:val="00A6153C"/>
    <w:rsid w:val="00A6175F"/>
    <w:rsid w:val="00A61F9E"/>
    <w:rsid w:val="00A63278"/>
    <w:rsid w:val="00A633E1"/>
    <w:rsid w:val="00A634B0"/>
    <w:rsid w:val="00A635CE"/>
    <w:rsid w:val="00A63712"/>
    <w:rsid w:val="00A63768"/>
    <w:rsid w:val="00A6387E"/>
    <w:rsid w:val="00A63892"/>
    <w:rsid w:val="00A64439"/>
    <w:rsid w:val="00A64935"/>
    <w:rsid w:val="00A650ED"/>
    <w:rsid w:val="00A65444"/>
    <w:rsid w:val="00A6625E"/>
    <w:rsid w:val="00A664FE"/>
    <w:rsid w:val="00A6750A"/>
    <w:rsid w:val="00A67592"/>
    <w:rsid w:val="00A67A96"/>
    <w:rsid w:val="00A67F5D"/>
    <w:rsid w:val="00A70618"/>
    <w:rsid w:val="00A709FB"/>
    <w:rsid w:val="00A70AED"/>
    <w:rsid w:val="00A70FE4"/>
    <w:rsid w:val="00A716B0"/>
    <w:rsid w:val="00A71A97"/>
    <w:rsid w:val="00A71BD4"/>
    <w:rsid w:val="00A71C75"/>
    <w:rsid w:val="00A71F67"/>
    <w:rsid w:val="00A71FEA"/>
    <w:rsid w:val="00A7220F"/>
    <w:rsid w:val="00A72555"/>
    <w:rsid w:val="00A72B71"/>
    <w:rsid w:val="00A72EAF"/>
    <w:rsid w:val="00A72FC5"/>
    <w:rsid w:val="00A7334E"/>
    <w:rsid w:val="00A73863"/>
    <w:rsid w:val="00A73D9C"/>
    <w:rsid w:val="00A7422A"/>
    <w:rsid w:val="00A743B1"/>
    <w:rsid w:val="00A7444B"/>
    <w:rsid w:val="00A7555F"/>
    <w:rsid w:val="00A75622"/>
    <w:rsid w:val="00A757A8"/>
    <w:rsid w:val="00A75907"/>
    <w:rsid w:val="00A75F89"/>
    <w:rsid w:val="00A768D2"/>
    <w:rsid w:val="00A76A9E"/>
    <w:rsid w:val="00A76B70"/>
    <w:rsid w:val="00A771A6"/>
    <w:rsid w:val="00A774CA"/>
    <w:rsid w:val="00A776A6"/>
    <w:rsid w:val="00A77A75"/>
    <w:rsid w:val="00A80984"/>
    <w:rsid w:val="00A815B9"/>
    <w:rsid w:val="00A816D4"/>
    <w:rsid w:val="00A817EB"/>
    <w:rsid w:val="00A81933"/>
    <w:rsid w:val="00A81B84"/>
    <w:rsid w:val="00A82213"/>
    <w:rsid w:val="00A8231C"/>
    <w:rsid w:val="00A82842"/>
    <w:rsid w:val="00A828F8"/>
    <w:rsid w:val="00A82DB2"/>
    <w:rsid w:val="00A82ED4"/>
    <w:rsid w:val="00A833C5"/>
    <w:rsid w:val="00A8391C"/>
    <w:rsid w:val="00A83C92"/>
    <w:rsid w:val="00A83DE4"/>
    <w:rsid w:val="00A840A7"/>
    <w:rsid w:val="00A84513"/>
    <w:rsid w:val="00A84B28"/>
    <w:rsid w:val="00A85006"/>
    <w:rsid w:val="00A857A7"/>
    <w:rsid w:val="00A85BD4"/>
    <w:rsid w:val="00A85EEA"/>
    <w:rsid w:val="00A85F7D"/>
    <w:rsid w:val="00A86121"/>
    <w:rsid w:val="00A86250"/>
    <w:rsid w:val="00A8659C"/>
    <w:rsid w:val="00A86FB7"/>
    <w:rsid w:val="00A86FE7"/>
    <w:rsid w:val="00A90D0F"/>
    <w:rsid w:val="00A91526"/>
    <w:rsid w:val="00A9161C"/>
    <w:rsid w:val="00A91B75"/>
    <w:rsid w:val="00A92306"/>
    <w:rsid w:val="00A9291A"/>
    <w:rsid w:val="00A92F29"/>
    <w:rsid w:val="00A92F48"/>
    <w:rsid w:val="00A93297"/>
    <w:rsid w:val="00A93750"/>
    <w:rsid w:val="00A937E3"/>
    <w:rsid w:val="00A94165"/>
    <w:rsid w:val="00A9494A"/>
    <w:rsid w:val="00A94C2B"/>
    <w:rsid w:val="00A950D4"/>
    <w:rsid w:val="00A955F5"/>
    <w:rsid w:val="00A95A6F"/>
    <w:rsid w:val="00A95C3D"/>
    <w:rsid w:val="00A95E52"/>
    <w:rsid w:val="00A96028"/>
    <w:rsid w:val="00A9697A"/>
    <w:rsid w:val="00A96AA1"/>
    <w:rsid w:val="00A96D69"/>
    <w:rsid w:val="00A97159"/>
    <w:rsid w:val="00A972A3"/>
    <w:rsid w:val="00A97749"/>
    <w:rsid w:val="00A97E64"/>
    <w:rsid w:val="00AA0425"/>
    <w:rsid w:val="00AA04EA"/>
    <w:rsid w:val="00AA080F"/>
    <w:rsid w:val="00AA0C8E"/>
    <w:rsid w:val="00AA212E"/>
    <w:rsid w:val="00AA241F"/>
    <w:rsid w:val="00AA300A"/>
    <w:rsid w:val="00AA32C1"/>
    <w:rsid w:val="00AA34BA"/>
    <w:rsid w:val="00AA36E8"/>
    <w:rsid w:val="00AA39F6"/>
    <w:rsid w:val="00AA3D2D"/>
    <w:rsid w:val="00AA402C"/>
    <w:rsid w:val="00AA427C"/>
    <w:rsid w:val="00AA462A"/>
    <w:rsid w:val="00AA4CDD"/>
    <w:rsid w:val="00AA4EC1"/>
    <w:rsid w:val="00AA51C9"/>
    <w:rsid w:val="00AA52E8"/>
    <w:rsid w:val="00AA53B8"/>
    <w:rsid w:val="00AA55BD"/>
    <w:rsid w:val="00AA5BD5"/>
    <w:rsid w:val="00AA5DB4"/>
    <w:rsid w:val="00AA6C13"/>
    <w:rsid w:val="00AA724A"/>
    <w:rsid w:val="00AA76F2"/>
    <w:rsid w:val="00AA7B7C"/>
    <w:rsid w:val="00AB0101"/>
    <w:rsid w:val="00AB0255"/>
    <w:rsid w:val="00AB0731"/>
    <w:rsid w:val="00AB0A35"/>
    <w:rsid w:val="00AB0D89"/>
    <w:rsid w:val="00AB12A1"/>
    <w:rsid w:val="00AB1ACD"/>
    <w:rsid w:val="00AB1FEE"/>
    <w:rsid w:val="00AB278B"/>
    <w:rsid w:val="00AB3D3E"/>
    <w:rsid w:val="00AB3EAD"/>
    <w:rsid w:val="00AB5DE5"/>
    <w:rsid w:val="00AB5E6F"/>
    <w:rsid w:val="00AB623C"/>
    <w:rsid w:val="00AB6E54"/>
    <w:rsid w:val="00AB73EE"/>
    <w:rsid w:val="00AB74F8"/>
    <w:rsid w:val="00AB78D5"/>
    <w:rsid w:val="00AB7AE4"/>
    <w:rsid w:val="00AC0746"/>
    <w:rsid w:val="00AC07E6"/>
    <w:rsid w:val="00AC0CB8"/>
    <w:rsid w:val="00AC0CED"/>
    <w:rsid w:val="00AC1A99"/>
    <w:rsid w:val="00AC1E44"/>
    <w:rsid w:val="00AC1E48"/>
    <w:rsid w:val="00AC1F1E"/>
    <w:rsid w:val="00AC272D"/>
    <w:rsid w:val="00AC2A2C"/>
    <w:rsid w:val="00AC30A3"/>
    <w:rsid w:val="00AC39E5"/>
    <w:rsid w:val="00AC3BA8"/>
    <w:rsid w:val="00AC3C07"/>
    <w:rsid w:val="00AC4329"/>
    <w:rsid w:val="00AC47C5"/>
    <w:rsid w:val="00AC4A1B"/>
    <w:rsid w:val="00AC4A87"/>
    <w:rsid w:val="00AC4EBB"/>
    <w:rsid w:val="00AC5238"/>
    <w:rsid w:val="00AC608F"/>
    <w:rsid w:val="00AC62DD"/>
    <w:rsid w:val="00AC62F8"/>
    <w:rsid w:val="00AC6459"/>
    <w:rsid w:val="00AC6CD6"/>
    <w:rsid w:val="00AC7820"/>
    <w:rsid w:val="00AC7A83"/>
    <w:rsid w:val="00AD00DE"/>
    <w:rsid w:val="00AD01B3"/>
    <w:rsid w:val="00AD0E78"/>
    <w:rsid w:val="00AD10C3"/>
    <w:rsid w:val="00AD1CE3"/>
    <w:rsid w:val="00AD1EA8"/>
    <w:rsid w:val="00AD2278"/>
    <w:rsid w:val="00AD2480"/>
    <w:rsid w:val="00AD26DF"/>
    <w:rsid w:val="00AD2C74"/>
    <w:rsid w:val="00AD2EFA"/>
    <w:rsid w:val="00AD2F9A"/>
    <w:rsid w:val="00AD36D6"/>
    <w:rsid w:val="00AD3B15"/>
    <w:rsid w:val="00AD3B62"/>
    <w:rsid w:val="00AD3DB1"/>
    <w:rsid w:val="00AD41FB"/>
    <w:rsid w:val="00AD469A"/>
    <w:rsid w:val="00AD4A29"/>
    <w:rsid w:val="00AD51A9"/>
    <w:rsid w:val="00AD5432"/>
    <w:rsid w:val="00AD56D1"/>
    <w:rsid w:val="00AD56D3"/>
    <w:rsid w:val="00AD5BF4"/>
    <w:rsid w:val="00AD5C68"/>
    <w:rsid w:val="00AD65DF"/>
    <w:rsid w:val="00AD677B"/>
    <w:rsid w:val="00AD6F1A"/>
    <w:rsid w:val="00AD72BE"/>
    <w:rsid w:val="00AD74A9"/>
    <w:rsid w:val="00AD74D2"/>
    <w:rsid w:val="00AD7561"/>
    <w:rsid w:val="00AD778B"/>
    <w:rsid w:val="00AD77C7"/>
    <w:rsid w:val="00AD7AD5"/>
    <w:rsid w:val="00AE039B"/>
    <w:rsid w:val="00AE0CC7"/>
    <w:rsid w:val="00AE0D1C"/>
    <w:rsid w:val="00AE10AA"/>
    <w:rsid w:val="00AE14EB"/>
    <w:rsid w:val="00AE1E09"/>
    <w:rsid w:val="00AE1F3A"/>
    <w:rsid w:val="00AE26BD"/>
    <w:rsid w:val="00AE2F97"/>
    <w:rsid w:val="00AE3231"/>
    <w:rsid w:val="00AE3518"/>
    <w:rsid w:val="00AE3B6B"/>
    <w:rsid w:val="00AE4534"/>
    <w:rsid w:val="00AE45D7"/>
    <w:rsid w:val="00AE47FC"/>
    <w:rsid w:val="00AE5715"/>
    <w:rsid w:val="00AE5A5E"/>
    <w:rsid w:val="00AE5CFB"/>
    <w:rsid w:val="00AE6551"/>
    <w:rsid w:val="00AE6CB3"/>
    <w:rsid w:val="00AE7219"/>
    <w:rsid w:val="00AE72AC"/>
    <w:rsid w:val="00AE752B"/>
    <w:rsid w:val="00AE76FB"/>
    <w:rsid w:val="00AE779C"/>
    <w:rsid w:val="00AE794E"/>
    <w:rsid w:val="00AE7B59"/>
    <w:rsid w:val="00AF0406"/>
    <w:rsid w:val="00AF05B1"/>
    <w:rsid w:val="00AF06B1"/>
    <w:rsid w:val="00AF16A1"/>
    <w:rsid w:val="00AF16AF"/>
    <w:rsid w:val="00AF1B06"/>
    <w:rsid w:val="00AF2395"/>
    <w:rsid w:val="00AF2569"/>
    <w:rsid w:val="00AF28C4"/>
    <w:rsid w:val="00AF290E"/>
    <w:rsid w:val="00AF2964"/>
    <w:rsid w:val="00AF2D52"/>
    <w:rsid w:val="00AF2F27"/>
    <w:rsid w:val="00AF3631"/>
    <w:rsid w:val="00AF3654"/>
    <w:rsid w:val="00AF3FB0"/>
    <w:rsid w:val="00AF40E8"/>
    <w:rsid w:val="00AF4395"/>
    <w:rsid w:val="00AF5B84"/>
    <w:rsid w:val="00AF5CF6"/>
    <w:rsid w:val="00AF63F6"/>
    <w:rsid w:val="00AF6A26"/>
    <w:rsid w:val="00AF6E96"/>
    <w:rsid w:val="00AF6EF6"/>
    <w:rsid w:val="00AF7587"/>
    <w:rsid w:val="00AF7681"/>
    <w:rsid w:val="00AF7F05"/>
    <w:rsid w:val="00B007EE"/>
    <w:rsid w:val="00B00E6D"/>
    <w:rsid w:val="00B0197E"/>
    <w:rsid w:val="00B01CD1"/>
    <w:rsid w:val="00B02BAE"/>
    <w:rsid w:val="00B0336D"/>
    <w:rsid w:val="00B0387D"/>
    <w:rsid w:val="00B03C9C"/>
    <w:rsid w:val="00B03E60"/>
    <w:rsid w:val="00B03E7E"/>
    <w:rsid w:val="00B040B8"/>
    <w:rsid w:val="00B041D7"/>
    <w:rsid w:val="00B04539"/>
    <w:rsid w:val="00B046C6"/>
    <w:rsid w:val="00B0473D"/>
    <w:rsid w:val="00B04B1D"/>
    <w:rsid w:val="00B04E3D"/>
    <w:rsid w:val="00B053BD"/>
    <w:rsid w:val="00B056A2"/>
    <w:rsid w:val="00B06164"/>
    <w:rsid w:val="00B061DB"/>
    <w:rsid w:val="00B06255"/>
    <w:rsid w:val="00B06276"/>
    <w:rsid w:val="00B063A2"/>
    <w:rsid w:val="00B063E9"/>
    <w:rsid w:val="00B06FE2"/>
    <w:rsid w:val="00B076CF"/>
    <w:rsid w:val="00B07903"/>
    <w:rsid w:val="00B07F7C"/>
    <w:rsid w:val="00B1073A"/>
    <w:rsid w:val="00B1075A"/>
    <w:rsid w:val="00B10F63"/>
    <w:rsid w:val="00B10FA5"/>
    <w:rsid w:val="00B1101F"/>
    <w:rsid w:val="00B117EA"/>
    <w:rsid w:val="00B12A40"/>
    <w:rsid w:val="00B12AF6"/>
    <w:rsid w:val="00B12D78"/>
    <w:rsid w:val="00B13013"/>
    <w:rsid w:val="00B13133"/>
    <w:rsid w:val="00B13852"/>
    <w:rsid w:val="00B13D09"/>
    <w:rsid w:val="00B13E84"/>
    <w:rsid w:val="00B13F58"/>
    <w:rsid w:val="00B1494A"/>
    <w:rsid w:val="00B15030"/>
    <w:rsid w:val="00B15824"/>
    <w:rsid w:val="00B15A73"/>
    <w:rsid w:val="00B15C72"/>
    <w:rsid w:val="00B1604A"/>
    <w:rsid w:val="00B1691F"/>
    <w:rsid w:val="00B1695E"/>
    <w:rsid w:val="00B16B6D"/>
    <w:rsid w:val="00B16B99"/>
    <w:rsid w:val="00B17108"/>
    <w:rsid w:val="00B17920"/>
    <w:rsid w:val="00B17E22"/>
    <w:rsid w:val="00B20091"/>
    <w:rsid w:val="00B203DF"/>
    <w:rsid w:val="00B20DBD"/>
    <w:rsid w:val="00B20E3B"/>
    <w:rsid w:val="00B20E80"/>
    <w:rsid w:val="00B20F6B"/>
    <w:rsid w:val="00B2105D"/>
    <w:rsid w:val="00B212FB"/>
    <w:rsid w:val="00B214E0"/>
    <w:rsid w:val="00B219B0"/>
    <w:rsid w:val="00B220E5"/>
    <w:rsid w:val="00B22359"/>
    <w:rsid w:val="00B22569"/>
    <w:rsid w:val="00B22710"/>
    <w:rsid w:val="00B22ADD"/>
    <w:rsid w:val="00B22C69"/>
    <w:rsid w:val="00B22E68"/>
    <w:rsid w:val="00B22EC2"/>
    <w:rsid w:val="00B2311C"/>
    <w:rsid w:val="00B23C9F"/>
    <w:rsid w:val="00B23FE8"/>
    <w:rsid w:val="00B24378"/>
    <w:rsid w:val="00B2440A"/>
    <w:rsid w:val="00B24D4D"/>
    <w:rsid w:val="00B24E29"/>
    <w:rsid w:val="00B24F86"/>
    <w:rsid w:val="00B25500"/>
    <w:rsid w:val="00B25BF9"/>
    <w:rsid w:val="00B261A6"/>
    <w:rsid w:val="00B261F8"/>
    <w:rsid w:val="00B26654"/>
    <w:rsid w:val="00B26985"/>
    <w:rsid w:val="00B27117"/>
    <w:rsid w:val="00B27134"/>
    <w:rsid w:val="00B27BF7"/>
    <w:rsid w:val="00B27DE8"/>
    <w:rsid w:val="00B30674"/>
    <w:rsid w:val="00B30D46"/>
    <w:rsid w:val="00B3104C"/>
    <w:rsid w:val="00B31085"/>
    <w:rsid w:val="00B3109F"/>
    <w:rsid w:val="00B31AD1"/>
    <w:rsid w:val="00B31B1B"/>
    <w:rsid w:val="00B31EFA"/>
    <w:rsid w:val="00B31F7E"/>
    <w:rsid w:val="00B32830"/>
    <w:rsid w:val="00B3320E"/>
    <w:rsid w:val="00B333CE"/>
    <w:rsid w:val="00B336F0"/>
    <w:rsid w:val="00B34A99"/>
    <w:rsid w:val="00B34CCD"/>
    <w:rsid w:val="00B35070"/>
    <w:rsid w:val="00B351EC"/>
    <w:rsid w:val="00B354D5"/>
    <w:rsid w:val="00B35A0C"/>
    <w:rsid w:val="00B35C7E"/>
    <w:rsid w:val="00B35CB9"/>
    <w:rsid w:val="00B36272"/>
    <w:rsid w:val="00B363A0"/>
    <w:rsid w:val="00B368B3"/>
    <w:rsid w:val="00B36E7F"/>
    <w:rsid w:val="00B376AE"/>
    <w:rsid w:val="00B37930"/>
    <w:rsid w:val="00B40151"/>
    <w:rsid w:val="00B4024B"/>
    <w:rsid w:val="00B40324"/>
    <w:rsid w:val="00B40481"/>
    <w:rsid w:val="00B405A3"/>
    <w:rsid w:val="00B406D4"/>
    <w:rsid w:val="00B40D53"/>
    <w:rsid w:val="00B40DFE"/>
    <w:rsid w:val="00B40ECE"/>
    <w:rsid w:val="00B41163"/>
    <w:rsid w:val="00B41390"/>
    <w:rsid w:val="00B413E6"/>
    <w:rsid w:val="00B4164A"/>
    <w:rsid w:val="00B416A9"/>
    <w:rsid w:val="00B4188D"/>
    <w:rsid w:val="00B42EDB"/>
    <w:rsid w:val="00B43016"/>
    <w:rsid w:val="00B43A58"/>
    <w:rsid w:val="00B444F0"/>
    <w:rsid w:val="00B4480D"/>
    <w:rsid w:val="00B44AF1"/>
    <w:rsid w:val="00B44B64"/>
    <w:rsid w:val="00B44D63"/>
    <w:rsid w:val="00B45203"/>
    <w:rsid w:val="00B456D2"/>
    <w:rsid w:val="00B46379"/>
    <w:rsid w:val="00B46405"/>
    <w:rsid w:val="00B465FF"/>
    <w:rsid w:val="00B4666A"/>
    <w:rsid w:val="00B467D0"/>
    <w:rsid w:val="00B46B40"/>
    <w:rsid w:val="00B46FD3"/>
    <w:rsid w:val="00B4775D"/>
    <w:rsid w:val="00B47DBC"/>
    <w:rsid w:val="00B5081A"/>
    <w:rsid w:val="00B50E82"/>
    <w:rsid w:val="00B516D4"/>
    <w:rsid w:val="00B51998"/>
    <w:rsid w:val="00B523E5"/>
    <w:rsid w:val="00B52C24"/>
    <w:rsid w:val="00B52C6C"/>
    <w:rsid w:val="00B5306B"/>
    <w:rsid w:val="00B534B6"/>
    <w:rsid w:val="00B5377B"/>
    <w:rsid w:val="00B5386D"/>
    <w:rsid w:val="00B538AB"/>
    <w:rsid w:val="00B53ACC"/>
    <w:rsid w:val="00B53EA3"/>
    <w:rsid w:val="00B545FA"/>
    <w:rsid w:val="00B546B4"/>
    <w:rsid w:val="00B54994"/>
    <w:rsid w:val="00B54AAC"/>
    <w:rsid w:val="00B54EEB"/>
    <w:rsid w:val="00B5535A"/>
    <w:rsid w:val="00B55382"/>
    <w:rsid w:val="00B5553A"/>
    <w:rsid w:val="00B5559D"/>
    <w:rsid w:val="00B55764"/>
    <w:rsid w:val="00B55B4A"/>
    <w:rsid w:val="00B579A2"/>
    <w:rsid w:val="00B57BC6"/>
    <w:rsid w:val="00B57DB3"/>
    <w:rsid w:val="00B60625"/>
    <w:rsid w:val="00B607E9"/>
    <w:rsid w:val="00B614B2"/>
    <w:rsid w:val="00B6167D"/>
    <w:rsid w:val="00B61AEF"/>
    <w:rsid w:val="00B62B66"/>
    <w:rsid w:val="00B6355E"/>
    <w:rsid w:val="00B639F3"/>
    <w:rsid w:val="00B63A12"/>
    <w:rsid w:val="00B63B25"/>
    <w:rsid w:val="00B646F1"/>
    <w:rsid w:val="00B64C1C"/>
    <w:rsid w:val="00B64E31"/>
    <w:rsid w:val="00B64E52"/>
    <w:rsid w:val="00B6576D"/>
    <w:rsid w:val="00B65797"/>
    <w:rsid w:val="00B65DF5"/>
    <w:rsid w:val="00B666D9"/>
    <w:rsid w:val="00B6672E"/>
    <w:rsid w:val="00B667C3"/>
    <w:rsid w:val="00B66C37"/>
    <w:rsid w:val="00B66CAF"/>
    <w:rsid w:val="00B66FCA"/>
    <w:rsid w:val="00B67349"/>
    <w:rsid w:val="00B674C9"/>
    <w:rsid w:val="00B675DB"/>
    <w:rsid w:val="00B677E0"/>
    <w:rsid w:val="00B67A60"/>
    <w:rsid w:val="00B67BA8"/>
    <w:rsid w:val="00B67C08"/>
    <w:rsid w:val="00B67E05"/>
    <w:rsid w:val="00B67E5B"/>
    <w:rsid w:val="00B70046"/>
    <w:rsid w:val="00B701DB"/>
    <w:rsid w:val="00B70421"/>
    <w:rsid w:val="00B7058E"/>
    <w:rsid w:val="00B70635"/>
    <w:rsid w:val="00B709E0"/>
    <w:rsid w:val="00B70A85"/>
    <w:rsid w:val="00B7117D"/>
    <w:rsid w:val="00B71487"/>
    <w:rsid w:val="00B717C1"/>
    <w:rsid w:val="00B7197B"/>
    <w:rsid w:val="00B71B4B"/>
    <w:rsid w:val="00B71C15"/>
    <w:rsid w:val="00B72639"/>
    <w:rsid w:val="00B7298C"/>
    <w:rsid w:val="00B737D4"/>
    <w:rsid w:val="00B73C4C"/>
    <w:rsid w:val="00B73C9E"/>
    <w:rsid w:val="00B74725"/>
    <w:rsid w:val="00B74B96"/>
    <w:rsid w:val="00B74C7A"/>
    <w:rsid w:val="00B754A8"/>
    <w:rsid w:val="00B75591"/>
    <w:rsid w:val="00B756AC"/>
    <w:rsid w:val="00B758D9"/>
    <w:rsid w:val="00B75E5A"/>
    <w:rsid w:val="00B765B0"/>
    <w:rsid w:val="00B76666"/>
    <w:rsid w:val="00B767A0"/>
    <w:rsid w:val="00B7713C"/>
    <w:rsid w:val="00B7755F"/>
    <w:rsid w:val="00B77685"/>
    <w:rsid w:val="00B77CF1"/>
    <w:rsid w:val="00B77F80"/>
    <w:rsid w:val="00B805B4"/>
    <w:rsid w:val="00B80BDE"/>
    <w:rsid w:val="00B80D49"/>
    <w:rsid w:val="00B80D56"/>
    <w:rsid w:val="00B81268"/>
    <w:rsid w:val="00B81373"/>
    <w:rsid w:val="00B813B6"/>
    <w:rsid w:val="00B82412"/>
    <w:rsid w:val="00B82683"/>
    <w:rsid w:val="00B82D86"/>
    <w:rsid w:val="00B82F06"/>
    <w:rsid w:val="00B834F3"/>
    <w:rsid w:val="00B83737"/>
    <w:rsid w:val="00B838B5"/>
    <w:rsid w:val="00B83C48"/>
    <w:rsid w:val="00B83D36"/>
    <w:rsid w:val="00B83E6A"/>
    <w:rsid w:val="00B84266"/>
    <w:rsid w:val="00B85301"/>
    <w:rsid w:val="00B8540B"/>
    <w:rsid w:val="00B86288"/>
    <w:rsid w:val="00B862FD"/>
    <w:rsid w:val="00B86B99"/>
    <w:rsid w:val="00B871A7"/>
    <w:rsid w:val="00B8730D"/>
    <w:rsid w:val="00B87BEB"/>
    <w:rsid w:val="00B87C11"/>
    <w:rsid w:val="00B904F4"/>
    <w:rsid w:val="00B9133A"/>
    <w:rsid w:val="00B91367"/>
    <w:rsid w:val="00B91464"/>
    <w:rsid w:val="00B91759"/>
    <w:rsid w:val="00B9191A"/>
    <w:rsid w:val="00B922EE"/>
    <w:rsid w:val="00B92942"/>
    <w:rsid w:val="00B92B00"/>
    <w:rsid w:val="00B936B4"/>
    <w:rsid w:val="00B93811"/>
    <w:rsid w:val="00B93E1A"/>
    <w:rsid w:val="00B9400F"/>
    <w:rsid w:val="00B942F5"/>
    <w:rsid w:val="00B943D5"/>
    <w:rsid w:val="00B9445D"/>
    <w:rsid w:val="00B9449E"/>
    <w:rsid w:val="00B9470F"/>
    <w:rsid w:val="00B9477A"/>
    <w:rsid w:val="00B94843"/>
    <w:rsid w:val="00B94A27"/>
    <w:rsid w:val="00B94AC8"/>
    <w:rsid w:val="00B94D76"/>
    <w:rsid w:val="00B94DD4"/>
    <w:rsid w:val="00B953EA"/>
    <w:rsid w:val="00B95471"/>
    <w:rsid w:val="00B95635"/>
    <w:rsid w:val="00B9569C"/>
    <w:rsid w:val="00B95CCB"/>
    <w:rsid w:val="00B962BB"/>
    <w:rsid w:val="00B965CA"/>
    <w:rsid w:val="00B966EE"/>
    <w:rsid w:val="00B96B0A"/>
    <w:rsid w:val="00B96BA7"/>
    <w:rsid w:val="00B97AA0"/>
    <w:rsid w:val="00BA042E"/>
    <w:rsid w:val="00BA0543"/>
    <w:rsid w:val="00BA0648"/>
    <w:rsid w:val="00BA0767"/>
    <w:rsid w:val="00BA0AA7"/>
    <w:rsid w:val="00BA0D41"/>
    <w:rsid w:val="00BA0DA3"/>
    <w:rsid w:val="00BA0E62"/>
    <w:rsid w:val="00BA1113"/>
    <w:rsid w:val="00BA120C"/>
    <w:rsid w:val="00BA135C"/>
    <w:rsid w:val="00BA152F"/>
    <w:rsid w:val="00BA1BC8"/>
    <w:rsid w:val="00BA1CE9"/>
    <w:rsid w:val="00BA3174"/>
    <w:rsid w:val="00BA3374"/>
    <w:rsid w:val="00BA379C"/>
    <w:rsid w:val="00BA379E"/>
    <w:rsid w:val="00BA3973"/>
    <w:rsid w:val="00BA3F0E"/>
    <w:rsid w:val="00BA4060"/>
    <w:rsid w:val="00BA43BC"/>
    <w:rsid w:val="00BA44A7"/>
    <w:rsid w:val="00BA4D41"/>
    <w:rsid w:val="00BA5437"/>
    <w:rsid w:val="00BA547A"/>
    <w:rsid w:val="00BA55F0"/>
    <w:rsid w:val="00BA57A6"/>
    <w:rsid w:val="00BA65C5"/>
    <w:rsid w:val="00BA65F2"/>
    <w:rsid w:val="00BA698F"/>
    <w:rsid w:val="00BA6D46"/>
    <w:rsid w:val="00BA7828"/>
    <w:rsid w:val="00BA7A73"/>
    <w:rsid w:val="00BA7C62"/>
    <w:rsid w:val="00BA7CD4"/>
    <w:rsid w:val="00BB07BE"/>
    <w:rsid w:val="00BB1253"/>
    <w:rsid w:val="00BB147F"/>
    <w:rsid w:val="00BB21CE"/>
    <w:rsid w:val="00BB22EE"/>
    <w:rsid w:val="00BB321C"/>
    <w:rsid w:val="00BB3708"/>
    <w:rsid w:val="00BB3D5D"/>
    <w:rsid w:val="00BB4962"/>
    <w:rsid w:val="00BB4BFB"/>
    <w:rsid w:val="00BB52E3"/>
    <w:rsid w:val="00BB5E14"/>
    <w:rsid w:val="00BB5E60"/>
    <w:rsid w:val="00BB5EA1"/>
    <w:rsid w:val="00BB622C"/>
    <w:rsid w:val="00BB68A4"/>
    <w:rsid w:val="00BB7214"/>
    <w:rsid w:val="00BB723C"/>
    <w:rsid w:val="00BB76D5"/>
    <w:rsid w:val="00BB7993"/>
    <w:rsid w:val="00BB7FB7"/>
    <w:rsid w:val="00BC0013"/>
    <w:rsid w:val="00BC1262"/>
    <w:rsid w:val="00BC14FE"/>
    <w:rsid w:val="00BC1CF1"/>
    <w:rsid w:val="00BC1ED4"/>
    <w:rsid w:val="00BC1F71"/>
    <w:rsid w:val="00BC2CCC"/>
    <w:rsid w:val="00BC2DE9"/>
    <w:rsid w:val="00BC3704"/>
    <w:rsid w:val="00BC37EB"/>
    <w:rsid w:val="00BC3E2D"/>
    <w:rsid w:val="00BC3E72"/>
    <w:rsid w:val="00BC3F5D"/>
    <w:rsid w:val="00BC4041"/>
    <w:rsid w:val="00BC4126"/>
    <w:rsid w:val="00BC424F"/>
    <w:rsid w:val="00BC42FA"/>
    <w:rsid w:val="00BC4423"/>
    <w:rsid w:val="00BC4477"/>
    <w:rsid w:val="00BC4A6B"/>
    <w:rsid w:val="00BC4BD4"/>
    <w:rsid w:val="00BC5B1E"/>
    <w:rsid w:val="00BC5D75"/>
    <w:rsid w:val="00BC5EC6"/>
    <w:rsid w:val="00BC5F60"/>
    <w:rsid w:val="00BC673C"/>
    <w:rsid w:val="00BC68F9"/>
    <w:rsid w:val="00BC6EC8"/>
    <w:rsid w:val="00BC6F77"/>
    <w:rsid w:val="00BC6F90"/>
    <w:rsid w:val="00BC788B"/>
    <w:rsid w:val="00BD01E2"/>
    <w:rsid w:val="00BD03AD"/>
    <w:rsid w:val="00BD0722"/>
    <w:rsid w:val="00BD0749"/>
    <w:rsid w:val="00BD0E70"/>
    <w:rsid w:val="00BD10B6"/>
    <w:rsid w:val="00BD1150"/>
    <w:rsid w:val="00BD13EC"/>
    <w:rsid w:val="00BD18B4"/>
    <w:rsid w:val="00BD1C32"/>
    <w:rsid w:val="00BD2D75"/>
    <w:rsid w:val="00BD31D3"/>
    <w:rsid w:val="00BD3675"/>
    <w:rsid w:val="00BD3A1C"/>
    <w:rsid w:val="00BD3BFA"/>
    <w:rsid w:val="00BD52AD"/>
    <w:rsid w:val="00BD55C7"/>
    <w:rsid w:val="00BD56DD"/>
    <w:rsid w:val="00BD60FD"/>
    <w:rsid w:val="00BD66C2"/>
    <w:rsid w:val="00BD688C"/>
    <w:rsid w:val="00BD6E40"/>
    <w:rsid w:val="00BD735C"/>
    <w:rsid w:val="00BD73BB"/>
    <w:rsid w:val="00BD7DBC"/>
    <w:rsid w:val="00BE005A"/>
    <w:rsid w:val="00BE06E1"/>
    <w:rsid w:val="00BE1348"/>
    <w:rsid w:val="00BE1DE5"/>
    <w:rsid w:val="00BE203C"/>
    <w:rsid w:val="00BE23B4"/>
    <w:rsid w:val="00BE2437"/>
    <w:rsid w:val="00BE3097"/>
    <w:rsid w:val="00BE44AA"/>
    <w:rsid w:val="00BE462F"/>
    <w:rsid w:val="00BE4930"/>
    <w:rsid w:val="00BE4993"/>
    <w:rsid w:val="00BE5117"/>
    <w:rsid w:val="00BE5280"/>
    <w:rsid w:val="00BE552C"/>
    <w:rsid w:val="00BE55F6"/>
    <w:rsid w:val="00BE575B"/>
    <w:rsid w:val="00BE58BD"/>
    <w:rsid w:val="00BE62B9"/>
    <w:rsid w:val="00BE68F2"/>
    <w:rsid w:val="00BE7167"/>
    <w:rsid w:val="00BF013A"/>
    <w:rsid w:val="00BF0262"/>
    <w:rsid w:val="00BF0845"/>
    <w:rsid w:val="00BF0D01"/>
    <w:rsid w:val="00BF0F05"/>
    <w:rsid w:val="00BF130F"/>
    <w:rsid w:val="00BF1D35"/>
    <w:rsid w:val="00BF1F6B"/>
    <w:rsid w:val="00BF20B1"/>
    <w:rsid w:val="00BF22B2"/>
    <w:rsid w:val="00BF2735"/>
    <w:rsid w:val="00BF2888"/>
    <w:rsid w:val="00BF2D8C"/>
    <w:rsid w:val="00BF3116"/>
    <w:rsid w:val="00BF40DF"/>
    <w:rsid w:val="00BF4247"/>
    <w:rsid w:val="00BF43BD"/>
    <w:rsid w:val="00BF44A7"/>
    <w:rsid w:val="00BF4CB6"/>
    <w:rsid w:val="00BF4ECF"/>
    <w:rsid w:val="00BF51B2"/>
    <w:rsid w:val="00BF5222"/>
    <w:rsid w:val="00BF559F"/>
    <w:rsid w:val="00BF5788"/>
    <w:rsid w:val="00BF5871"/>
    <w:rsid w:val="00BF60F1"/>
    <w:rsid w:val="00BF6108"/>
    <w:rsid w:val="00BF61F5"/>
    <w:rsid w:val="00BF6266"/>
    <w:rsid w:val="00BF77F4"/>
    <w:rsid w:val="00BF79C0"/>
    <w:rsid w:val="00BF7D27"/>
    <w:rsid w:val="00BF7E9C"/>
    <w:rsid w:val="00BF7FE7"/>
    <w:rsid w:val="00C0044A"/>
    <w:rsid w:val="00C008B5"/>
    <w:rsid w:val="00C0115E"/>
    <w:rsid w:val="00C017DD"/>
    <w:rsid w:val="00C01C3B"/>
    <w:rsid w:val="00C01C3C"/>
    <w:rsid w:val="00C02323"/>
    <w:rsid w:val="00C025C2"/>
    <w:rsid w:val="00C027A7"/>
    <w:rsid w:val="00C02E52"/>
    <w:rsid w:val="00C02FE2"/>
    <w:rsid w:val="00C032D4"/>
    <w:rsid w:val="00C03446"/>
    <w:rsid w:val="00C0360F"/>
    <w:rsid w:val="00C03D22"/>
    <w:rsid w:val="00C0402B"/>
    <w:rsid w:val="00C04821"/>
    <w:rsid w:val="00C04A60"/>
    <w:rsid w:val="00C05073"/>
    <w:rsid w:val="00C053C0"/>
    <w:rsid w:val="00C0573D"/>
    <w:rsid w:val="00C059E3"/>
    <w:rsid w:val="00C05C25"/>
    <w:rsid w:val="00C05DE8"/>
    <w:rsid w:val="00C063D8"/>
    <w:rsid w:val="00C06D3B"/>
    <w:rsid w:val="00C071D7"/>
    <w:rsid w:val="00C077BC"/>
    <w:rsid w:val="00C07E19"/>
    <w:rsid w:val="00C1050C"/>
    <w:rsid w:val="00C10662"/>
    <w:rsid w:val="00C1079F"/>
    <w:rsid w:val="00C10825"/>
    <w:rsid w:val="00C10A66"/>
    <w:rsid w:val="00C10D51"/>
    <w:rsid w:val="00C113ED"/>
    <w:rsid w:val="00C11968"/>
    <w:rsid w:val="00C11990"/>
    <w:rsid w:val="00C12487"/>
    <w:rsid w:val="00C12586"/>
    <w:rsid w:val="00C1293C"/>
    <w:rsid w:val="00C12EA2"/>
    <w:rsid w:val="00C1345C"/>
    <w:rsid w:val="00C136EE"/>
    <w:rsid w:val="00C13C2A"/>
    <w:rsid w:val="00C14AAF"/>
    <w:rsid w:val="00C14D53"/>
    <w:rsid w:val="00C15808"/>
    <w:rsid w:val="00C1613B"/>
    <w:rsid w:val="00C1617E"/>
    <w:rsid w:val="00C16450"/>
    <w:rsid w:val="00C16BEA"/>
    <w:rsid w:val="00C16C99"/>
    <w:rsid w:val="00C16F52"/>
    <w:rsid w:val="00C16FD5"/>
    <w:rsid w:val="00C17880"/>
    <w:rsid w:val="00C17A2C"/>
    <w:rsid w:val="00C20E14"/>
    <w:rsid w:val="00C217D7"/>
    <w:rsid w:val="00C21B21"/>
    <w:rsid w:val="00C22B83"/>
    <w:rsid w:val="00C22CC4"/>
    <w:rsid w:val="00C230D0"/>
    <w:rsid w:val="00C232EA"/>
    <w:rsid w:val="00C233AE"/>
    <w:rsid w:val="00C2382C"/>
    <w:rsid w:val="00C23915"/>
    <w:rsid w:val="00C23BF3"/>
    <w:rsid w:val="00C23C81"/>
    <w:rsid w:val="00C23CE7"/>
    <w:rsid w:val="00C240BC"/>
    <w:rsid w:val="00C24D89"/>
    <w:rsid w:val="00C25312"/>
    <w:rsid w:val="00C254EB"/>
    <w:rsid w:val="00C264BA"/>
    <w:rsid w:val="00C2658E"/>
    <w:rsid w:val="00C26DC4"/>
    <w:rsid w:val="00C27029"/>
    <w:rsid w:val="00C271BE"/>
    <w:rsid w:val="00C2745B"/>
    <w:rsid w:val="00C27805"/>
    <w:rsid w:val="00C27C81"/>
    <w:rsid w:val="00C27E9A"/>
    <w:rsid w:val="00C302D5"/>
    <w:rsid w:val="00C30380"/>
    <w:rsid w:val="00C3045A"/>
    <w:rsid w:val="00C30B2C"/>
    <w:rsid w:val="00C310B5"/>
    <w:rsid w:val="00C314A8"/>
    <w:rsid w:val="00C31B0B"/>
    <w:rsid w:val="00C31BD3"/>
    <w:rsid w:val="00C32C96"/>
    <w:rsid w:val="00C32D5B"/>
    <w:rsid w:val="00C33100"/>
    <w:rsid w:val="00C336E9"/>
    <w:rsid w:val="00C338C8"/>
    <w:rsid w:val="00C338D9"/>
    <w:rsid w:val="00C3396A"/>
    <w:rsid w:val="00C33E6D"/>
    <w:rsid w:val="00C3490B"/>
    <w:rsid w:val="00C34BC6"/>
    <w:rsid w:val="00C34CE7"/>
    <w:rsid w:val="00C34F53"/>
    <w:rsid w:val="00C35368"/>
    <w:rsid w:val="00C35A87"/>
    <w:rsid w:val="00C35F1C"/>
    <w:rsid w:val="00C35F24"/>
    <w:rsid w:val="00C36983"/>
    <w:rsid w:val="00C37143"/>
    <w:rsid w:val="00C3745D"/>
    <w:rsid w:val="00C374A2"/>
    <w:rsid w:val="00C403FC"/>
    <w:rsid w:val="00C409D0"/>
    <w:rsid w:val="00C40BB3"/>
    <w:rsid w:val="00C40D3F"/>
    <w:rsid w:val="00C413DB"/>
    <w:rsid w:val="00C413F7"/>
    <w:rsid w:val="00C41474"/>
    <w:rsid w:val="00C41BFF"/>
    <w:rsid w:val="00C41EC6"/>
    <w:rsid w:val="00C41F4E"/>
    <w:rsid w:val="00C42436"/>
    <w:rsid w:val="00C42578"/>
    <w:rsid w:val="00C42996"/>
    <w:rsid w:val="00C42D47"/>
    <w:rsid w:val="00C42E02"/>
    <w:rsid w:val="00C42E29"/>
    <w:rsid w:val="00C4344A"/>
    <w:rsid w:val="00C435B1"/>
    <w:rsid w:val="00C4375C"/>
    <w:rsid w:val="00C43868"/>
    <w:rsid w:val="00C43AB8"/>
    <w:rsid w:val="00C43C6D"/>
    <w:rsid w:val="00C448CF"/>
    <w:rsid w:val="00C44951"/>
    <w:rsid w:val="00C4511E"/>
    <w:rsid w:val="00C45569"/>
    <w:rsid w:val="00C45704"/>
    <w:rsid w:val="00C45755"/>
    <w:rsid w:val="00C460EE"/>
    <w:rsid w:val="00C46335"/>
    <w:rsid w:val="00C463C7"/>
    <w:rsid w:val="00C4690B"/>
    <w:rsid w:val="00C469C1"/>
    <w:rsid w:val="00C46E12"/>
    <w:rsid w:val="00C4754C"/>
    <w:rsid w:val="00C47797"/>
    <w:rsid w:val="00C478ED"/>
    <w:rsid w:val="00C47DFE"/>
    <w:rsid w:val="00C47FA0"/>
    <w:rsid w:val="00C505FD"/>
    <w:rsid w:val="00C5092A"/>
    <w:rsid w:val="00C523D8"/>
    <w:rsid w:val="00C532E1"/>
    <w:rsid w:val="00C5334D"/>
    <w:rsid w:val="00C53381"/>
    <w:rsid w:val="00C53D6A"/>
    <w:rsid w:val="00C53F9C"/>
    <w:rsid w:val="00C54202"/>
    <w:rsid w:val="00C5456D"/>
    <w:rsid w:val="00C54806"/>
    <w:rsid w:val="00C55CF3"/>
    <w:rsid w:val="00C5611B"/>
    <w:rsid w:val="00C56349"/>
    <w:rsid w:val="00C5635A"/>
    <w:rsid w:val="00C569FA"/>
    <w:rsid w:val="00C56E9A"/>
    <w:rsid w:val="00C5715C"/>
    <w:rsid w:val="00C57958"/>
    <w:rsid w:val="00C57FDE"/>
    <w:rsid w:val="00C6039B"/>
    <w:rsid w:val="00C609EF"/>
    <w:rsid w:val="00C60EA6"/>
    <w:rsid w:val="00C6125C"/>
    <w:rsid w:val="00C618E0"/>
    <w:rsid w:val="00C61EBC"/>
    <w:rsid w:val="00C62132"/>
    <w:rsid w:val="00C622E2"/>
    <w:rsid w:val="00C623EB"/>
    <w:rsid w:val="00C62658"/>
    <w:rsid w:val="00C62C34"/>
    <w:rsid w:val="00C63009"/>
    <w:rsid w:val="00C63902"/>
    <w:rsid w:val="00C64121"/>
    <w:rsid w:val="00C648EC"/>
    <w:rsid w:val="00C64FAA"/>
    <w:rsid w:val="00C65E5C"/>
    <w:rsid w:val="00C66771"/>
    <w:rsid w:val="00C66FEC"/>
    <w:rsid w:val="00C67BC8"/>
    <w:rsid w:val="00C67D2F"/>
    <w:rsid w:val="00C67D6F"/>
    <w:rsid w:val="00C705E2"/>
    <w:rsid w:val="00C707ED"/>
    <w:rsid w:val="00C70B8A"/>
    <w:rsid w:val="00C70C69"/>
    <w:rsid w:val="00C70E23"/>
    <w:rsid w:val="00C71036"/>
    <w:rsid w:val="00C710E4"/>
    <w:rsid w:val="00C71A99"/>
    <w:rsid w:val="00C7217C"/>
    <w:rsid w:val="00C727EB"/>
    <w:rsid w:val="00C7339C"/>
    <w:rsid w:val="00C73660"/>
    <w:rsid w:val="00C736F2"/>
    <w:rsid w:val="00C73BBF"/>
    <w:rsid w:val="00C73BEE"/>
    <w:rsid w:val="00C73C3B"/>
    <w:rsid w:val="00C73DF2"/>
    <w:rsid w:val="00C747EE"/>
    <w:rsid w:val="00C74992"/>
    <w:rsid w:val="00C74BD8"/>
    <w:rsid w:val="00C74F9F"/>
    <w:rsid w:val="00C752AE"/>
    <w:rsid w:val="00C7547F"/>
    <w:rsid w:val="00C75702"/>
    <w:rsid w:val="00C75BAB"/>
    <w:rsid w:val="00C763AB"/>
    <w:rsid w:val="00C7662E"/>
    <w:rsid w:val="00C76823"/>
    <w:rsid w:val="00C7693C"/>
    <w:rsid w:val="00C76C6B"/>
    <w:rsid w:val="00C77054"/>
    <w:rsid w:val="00C770DD"/>
    <w:rsid w:val="00C773BF"/>
    <w:rsid w:val="00C775BA"/>
    <w:rsid w:val="00C777B8"/>
    <w:rsid w:val="00C777BD"/>
    <w:rsid w:val="00C77C8C"/>
    <w:rsid w:val="00C8010F"/>
    <w:rsid w:val="00C8034D"/>
    <w:rsid w:val="00C80B3F"/>
    <w:rsid w:val="00C80DC3"/>
    <w:rsid w:val="00C81E9B"/>
    <w:rsid w:val="00C820A4"/>
    <w:rsid w:val="00C824A4"/>
    <w:rsid w:val="00C82630"/>
    <w:rsid w:val="00C82A40"/>
    <w:rsid w:val="00C830E8"/>
    <w:rsid w:val="00C83B27"/>
    <w:rsid w:val="00C83DD5"/>
    <w:rsid w:val="00C84324"/>
    <w:rsid w:val="00C85229"/>
    <w:rsid w:val="00C852CC"/>
    <w:rsid w:val="00C86286"/>
    <w:rsid w:val="00C86A67"/>
    <w:rsid w:val="00C86ACF"/>
    <w:rsid w:val="00C86C49"/>
    <w:rsid w:val="00C86D56"/>
    <w:rsid w:val="00C87D48"/>
    <w:rsid w:val="00C87D68"/>
    <w:rsid w:val="00C87E51"/>
    <w:rsid w:val="00C90019"/>
    <w:rsid w:val="00C902DF"/>
    <w:rsid w:val="00C9068D"/>
    <w:rsid w:val="00C907AD"/>
    <w:rsid w:val="00C90DCF"/>
    <w:rsid w:val="00C91034"/>
    <w:rsid w:val="00C9107B"/>
    <w:rsid w:val="00C912E5"/>
    <w:rsid w:val="00C915DC"/>
    <w:rsid w:val="00C915F9"/>
    <w:rsid w:val="00C917CB"/>
    <w:rsid w:val="00C91FC1"/>
    <w:rsid w:val="00C923A1"/>
    <w:rsid w:val="00C923C2"/>
    <w:rsid w:val="00C9348A"/>
    <w:rsid w:val="00C937A3"/>
    <w:rsid w:val="00C9403C"/>
    <w:rsid w:val="00C94A06"/>
    <w:rsid w:val="00C94F05"/>
    <w:rsid w:val="00C95645"/>
    <w:rsid w:val="00C95691"/>
    <w:rsid w:val="00C956F1"/>
    <w:rsid w:val="00C96553"/>
    <w:rsid w:val="00C97521"/>
    <w:rsid w:val="00C97C03"/>
    <w:rsid w:val="00CA02C6"/>
    <w:rsid w:val="00CA0387"/>
    <w:rsid w:val="00CA0663"/>
    <w:rsid w:val="00CA0710"/>
    <w:rsid w:val="00CA08F9"/>
    <w:rsid w:val="00CA0A9B"/>
    <w:rsid w:val="00CA0B91"/>
    <w:rsid w:val="00CA19EE"/>
    <w:rsid w:val="00CA221C"/>
    <w:rsid w:val="00CA25C0"/>
    <w:rsid w:val="00CA28CB"/>
    <w:rsid w:val="00CA2A2E"/>
    <w:rsid w:val="00CA2D45"/>
    <w:rsid w:val="00CA2F34"/>
    <w:rsid w:val="00CA36AC"/>
    <w:rsid w:val="00CA3F39"/>
    <w:rsid w:val="00CA4654"/>
    <w:rsid w:val="00CA48BF"/>
    <w:rsid w:val="00CA48C6"/>
    <w:rsid w:val="00CA4D6B"/>
    <w:rsid w:val="00CA5A11"/>
    <w:rsid w:val="00CA5D42"/>
    <w:rsid w:val="00CA5FEA"/>
    <w:rsid w:val="00CA6AF0"/>
    <w:rsid w:val="00CA6DD5"/>
    <w:rsid w:val="00CA6F45"/>
    <w:rsid w:val="00CA70ED"/>
    <w:rsid w:val="00CA7237"/>
    <w:rsid w:val="00CB01F1"/>
    <w:rsid w:val="00CB05FC"/>
    <w:rsid w:val="00CB0A06"/>
    <w:rsid w:val="00CB1300"/>
    <w:rsid w:val="00CB18B4"/>
    <w:rsid w:val="00CB1E22"/>
    <w:rsid w:val="00CB1E2F"/>
    <w:rsid w:val="00CB2059"/>
    <w:rsid w:val="00CB281C"/>
    <w:rsid w:val="00CB295E"/>
    <w:rsid w:val="00CB2A43"/>
    <w:rsid w:val="00CB2AFD"/>
    <w:rsid w:val="00CB2B62"/>
    <w:rsid w:val="00CB347D"/>
    <w:rsid w:val="00CB3D73"/>
    <w:rsid w:val="00CB3DD3"/>
    <w:rsid w:val="00CB3F02"/>
    <w:rsid w:val="00CB4169"/>
    <w:rsid w:val="00CB453F"/>
    <w:rsid w:val="00CB489D"/>
    <w:rsid w:val="00CB5039"/>
    <w:rsid w:val="00CB5129"/>
    <w:rsid w:val="00CB567A"/>
    <w:rsid w:val="00CB575E"/>
    <w:rsid w:val="00CB5A78"/>
    <w:rsid w:val="00CB5EDC"/>
    <w:rsid w:val="00CB6037"/>
    <w:rsid w:val="00CB605F"/>
    <w:rsid w:val="00CB60EA"/>
    <w:rsid w:val="00CB6363"/>
    <w:rsid w:val="00CB66F5"/>
    <w:rsid w:val="00CB6918"/>
    <w:rsid w:val="00CB6A2D"/>
    <w:rsid w:val="00CB7454"/>
    <w:rsid w:val="00CB74EB"/>
    <w:rsid w:val="00CB7D28"/>
    <w:rsid w:val="00CC09E0"/>
    <w:rsid w:val="00CC0AD5"/>
    <w:rsid w:val="00CC10C5"/>
    <w:rsid w:val="00CC1599"/>
    <w:rsid w:val="00CC1D2C"/>
    <w:rsid w:val="00CC237F"/>
    <w:rsid w:val="00CC254E"/>
    <w:rsid w:val="00CC2659"/>
    <w:rsid w:val="00CC2910"/>
    <w:rsid w:val="00CC2E83"/>
    <w:rsid w:val="00CC39D9"/>
    <w:rsid w:val="00CC3C09"/>
    <w:rsid w:val="00CC411B"/>
    <w:rsid w:val="00CC4AFD"/>
    <w:rsid w:val="00CC4B17"/>
    <w:rsid w:val="00CC4C69"/>
    <w:rsid w:val="00CC4FD7"/>
    <w:rsid w:val="00CC50DA"/>
    <w:rsid w:val="00CC626A"/>
    <w:rsid w:val="00CC6B65"/>
    <w:rsid w:val="00CC703E"/>
    <w:rsid w:val="00CC747D"/>
    <w:rsid w:val="00CC76E5"/>
    <w:rsid w:val="00CD0125"/>
    <w:rsid w:val="00CD0612"/>
    <w:rsid w:val="00CD07B7"/>
    <w:rsid w:val="00CD09A0"/>
    <w:rsid w:val="00CD0A8F"/>
    <w:rsid w:val="00CD0FF7"/>
    <w:rsid w:val="00CD121A"/>
    <w:rsid w:val="00CD176C"/>
    <w:rsid w:val="00CD1B9C"/>
    <w:rsid w:val="00CD1CFC"/>
    <w:rsid w:val="00CD233F"/>
    <w:rsid w:val="00CD25EF"/>
    <w:rsid w:val="00CD26D5"/>
    <w:rsid w:val="00CD28B2"/>
    <w:rsid w:val="00CD2E61"/>
    <w:rsid w:val="00CD3667"/>
    <w:rsid w:val="00CD3793"/>
    <w:rsid w:val="00CD3842"/>
    <w:rsid w:val="00CD3C3A"/>
    <w:rsid w:val="00CD4005"/>
    <w:rsid w:val="00CD4344"/>
    <w:rsid w:val="00CD4428"/>
    <w:rsid w:val="00CD45EC"/>
    <w:rsid w:val="00CD462E"/>
    <w:rsid w:val="00CD4769"/>
    <w:rsid w:val="00CD48D6"/>
    <w:rsid w:val="00CD4ADC"/>
    <w:rsid w:val="00CD57E2"/>
    <w:rsid w:val="00CD5F7D"/>
    <w:rsid w:val="00CD5FC3"/>
    <w:rsid w:val="00CD5FE4"/>
    <w:rsid w:val="00CD63DF"/>
    <w:rsid w:val="00CD6623"/>
    <w:rsid w:val="00CD69F1"/>
    <w:rsid w:val="00CD727B"/>
    <w:rsid w:val="00CD777F"/>
    <w:rsid w:val="00CD7A75"/>
    <w:rsid w:val="00CD7E9E"/>
    <w:rsid w:val="00CD7F16"/>
    <w:rsid w:val="00CD7F53"/>
    <w:rsid w:val="00CE0414"/>
    <w:rsid w:val="00CE04B4"/>
    <w:rsid w:val="00CE06A3"/>
    <w:rsid w:val="00CE08E1"/>
    <w:rsid w:val="00CE14D1"/>
    <w:rsid w:val="00CE1510"/>
    <w:rsid w:val="00CE1571"/>
    <w:rsid w:val="00CE1832"/>
    <w:rsid w:val="00CE1915"/>
    <w:rsid w:val="00CE1E49"/>
    <w:rsid w:val="00CE1F9E"/>
    <w:rsid w:val="00CE22CA"/>
    <w:rsid w:val="00CE3111"/>
    <w:rsid w:val="00CE327F"/>
    <w:rsid w:val="00CE3389"/>
    <w:rsid w:val="00CE3C44"/>
    <w:rsid w:val="00CE422D"/>
    <w:rsid w:val="00CE4512"/>
    <w:rsid w:val="00CE4596"/>
    <w:rsid w:val="00CE4C2C"/>
    <w:rsid w:val="00CE5488"/>
    <w:rsid w:val="00CE5775"/>
    <w:rsid w:val="00CE66F8"/>
    <w:rsid w:val="00CE691C"/>
    <w:rsid w:val="00CE6933"/>
    <w:rsid w:val="00CE6E23"/>
    <w:rsid w:val="00CE6EF4"/>
    <w:rsid w:val="00CE71F1"/>
    <w:rsid w:val="00CE76E1"/>
    <w:rsid w:val="00CE7CC6"/>
    <w:rsid w:val="00CF0036"/>
    <w:rsid w:val="00CF025F"/>
    <w:rsid w:val="00CF029C"/>
    <w:rsid w:val="00CF09AB"/>
    <w:rsid w:val="00CF0FC9"/>
    <w:rsid w:val="00CF1084"/>
    <w:rsid w:val="00CF11C8"/>
    <w:rsid w:val="00CF12F1"/>
    <w:rsid w:val="00CF15A1"/>
    <w:rsid w:val="00CF1689"/>
    <w:rsid w:val="00CF20F4"/>
    <w:rsid w:val="00CF246B"/>
    <w:rsid w:val="00CF25A0"/>
    <w:rsid w:val="00CF25BF"/>
    <w:rsid w:val="00CF2C97"/>
    <w:rsid w:val="00CF345B"/>
    <w:rsid w:val="00CF35D5"/>
    <w:rsid w:val="00CF3750"/>
    <w:rsid w:val="00CF4495"/>
    <w:rsid w:val="00CF4D0B"/>
    <w:rsid w:val="00CF4D55"/>
    <w:rsid w:val="00CF4E6F"/>
    <w:rsid w:val="00CF53CA"/>
    <w:rsid w:val="00CF553B"/>
    <w:rsid w:val="00CF6717"/>
    <w:rsid w:val="00CF6742"/>
    <w:rsid w:val="00CF69A6"/>
    <w:rsid w:val="00CF70BB"/>
    <w:rsid w:val="00CF72C1"/>
    <w:rsid w:val="00CF73F0"/>
    <w:rsid w:val="00CF79E8"/>
    <w:rsid w:val="00CF7EB5"/>
    <w:rsid w:val="00D008A8"/>
    <w:rsid w:val="00D00A4B"/>
    <w:rsid w:val="00D00A6B"/>
    <w:rsid w:val="00D00E53"/>
    <w:rsid w:val="00D00F03"/>
    <w:rsid w:val="00D01352"/>
    <w:rsid w:val="00D014FD"/>
    <w:rsid w:val="00D017F2"/>
    <w:rsid w:val="00D019AE"/>
    <w:rsid w:val="00D027FA"/>
    <w:rsid w:val="00D02B01"/>
    <w:rsid w:val="00D02BCF"/>
    <w:rsid w:val="00D02F43"/>
    <w:rsid w:val="00D03E98"/>
    <w:rsid w:val="00D045BB"/>
    <w:rsid w:val="00D0468A"/>
    <w:rsid w:val="00D04DFD"/>
    <w:rsid w:val="00D056BD"/>
    <w:rsid w:val="00D0592A"/>
    <w:rsid w:val="00D059CD"/>
    <w:rsid w:val="00D05E5C"/>
    <w:rsid w:val="00D06225"/>
    <w:rsid w:val="00D0647C"/>
    <w:rsid w:val="00D06629"/>
    <w:rsid w:val="00D06B34"/>
    <w:rsid w:val="00D06EA2"/>
    <w:rsid w:val="00D073AC"/>
    <w:rsid w:val="00D079B6"/>
    <w:rsid w:val="00D07CA4"/>
    <w:rsid w:val="00D07D93"/>
    <w:rsid w:val="00D10AA4"/>
    <w:rsid w:val="00D10DC5"/>
    <w:rsid w:val="00D111E0"/>
    <w:rsid w:val="00D114B2"/>
    <w:rsid w:val="00D11564"/>
    <w:rsid w:val="00D115D4"/>
    <w:rsid w:val="00D1223F"/>
    <w:rsid w:val="00D12691"/>
    <w:rsid w:val="00D136B8"/>
    <w:rsid w:val="00D13FF4"/>
    <w:rsid w:val="00D143B2"/>
    <w:rsid w:val="00D14450"/>
    <w:rsid w:val="00D14789"/>
    <w:rsid w:val="00D14974"/>
    <w:rsid w:val="00D1522F"/>
    <w:rsid w:val="00D15707"/>
    <w:rsid w:val="00D16390"/>
    <w:rsid w:val="00D1645B"/>
    <w:rsid w:val="00D16C84"/>
    <w:rsid w:val="00D16D0F"/>
    <w:rsid w:val="00D16F74"/>
    <w:rsid w:val="00D17034"/>
    <w:rsid w:val="00D171CA"/>
    <w:rsid w:val="00D1725E"/>
    <w:rsid w:val="00D17912"/>
    <w:rsid w:val="00D17B53"/>
    <w:rsid w:val="00D202ED"/>
    <w:rsid w:val="00D20560"/>
    <w:rsid w:val="00D20D92"/>
    <w:rsid w:val="00D2149D"/>
    <w:rsid w:val="00D2175B"/>
    <w:rsid w:val="00D2197B"/>
    <w:rsid w:val="00D21EC2"/>
    <w:rsid w:val="00D221B8"/>
    <w:rsid w:val="00D22C10"/>
    <w:rsid w:val="00D2307F"/>
    <w:rsid w:val="00D231DC"/>
    <w:rsid w:val="00D23D5D"/>
    <w:rsid w:val="00D23E62"/>
    <w:rsid w:val="00D24250"/>
    <w:rsid w:val="00D24306"/>
    <w:rsid w:val="00D243C9"/>
    <w:rsid w:val="00D24626"/>
    <w:rsid w:val="00D24678"/>
    <w:rsid w:val="00D2476F"/>
    <w:rsid w:val="00D24AE5"/>
    <w:rsid w:val="00D24C35"/>
    <w:rsid w:val="00D2515B"/>
    <w:rsid w:val="00D25A2E"/>
    <w:rsid w:val="00D25D05"/>
    <w:rsid w:val="00D264C8"/>
    <w:rsid w:val="00D264EC"/>
    <w:rsid w:val="00D264FE"/>
    <w:rsid w:val="00D2693D"/>
    <w:rsid w:val="00D26957"/>
    <w:rsid w:val="00D275B6"/>
    <w:rsid w:val="00D2762E"/>
    <w:rsid w:val="00D279E8"/>
    <w:rsid w:val="00D27A89"/>
    <w:rsid w:val="00D27EF7"/>
    <w:rsid w:val="00D300F3"/>
    <w:rsid w:val="00D307F9"/>
    <w:rsid w:val="00D309AB"/>
    <w:rsid w:val="00D30DA4"/>
    <w:rsid w:val="00D30F21"/>
    <w:rsid w:val="00D31323"/>
    <w:rsid w:val="00D321EB"/>
    <w:rsid w:val="00D3239D"/>
    <w:rsid w:val="00D32804"/>
    <w:rsid w:val="00D33076"/>
    <w:rsid w:val="00D33367"/>
    <w:rsid w:val="00D33639"/>
    <w:rsid w:val="00D33647"/>
    <w:rsid w:val="00D3422A"/>
    <w:rsid w:val="00D34420"/>
    <w:rsid w:val="00D34ACB"/>
    <w:rsid w:val="00D34F6E"/>
    <w:rsid w:val="00D353EF"/>
    <w:rsid w:val="00D3548B"/>
    <w:rsid w:val="00D35707"/>
    <w:rsid w:val="00D3600C"/>
    <w:rsid w:val="00D367AE"/>
    <w:rsid w:val="00D36949"/>
    <w:rsid w:val="00D3699C"/>
    <w:rsid w:val="00D36F34"/>
    <w:rsid w:val="00D36F74"/>
    <w:rsid w:val="00D36F86"/>
    <w:rsid w:val="00D376DC"/>
    <w:rsid w:val="00D37C30"/>
    <w:rsid w:val="00D40349"/>
    <w:rsid w:val="00D418AC"/>
    <w:rsid w:val="00D41C9F"/>
    <w:rsid w:val="00D41D73"/>
    <w:rsid w:val="00D42174"/>
    <w:rsid w:val="00D4270C"/>
    <w:rsid w:val="00D42834"/>
    <w:rsid w:val="00D428EE"/>
    <w:rsid w:val="00D42A7F"/>
    <w:rsid w:val="00D42AF2"/>
    <w:rsid w:val="00D42C7F"/>
    <w:rsid w:val="00D42D57"/>
    <w:rsid w:val="00D42F17"/>
    <w:rsid w:val="00D42FC8"/>
    <w:rsid w:val="00D43371"/>
    <w:rsid w:val="00D433BE"/>
    <w:rsid w:val="00D435B5"/>
    <w:rsid w:val="00D43E12"/>
    <w:rsid w:val="00D440E5"/>
    <w:rsid w:val="00D441A1"/>
    <w:rsid w:val="00D44314"/>
    <w:rsid w:val="00D44776"/>
    <w:rsid w:val="00D4545C"/>
    <w:rsid w:val="00D4556E"/>
    <w:rsid w:val="00D45816"/>
    <w:rsid w:val="00D45A3F"/>
    <w:rsid w:val="00D45B20"/>
    <w:rsid w:val="00D45D1A"/>
    <w:rsid w:val="00D45D31"/>
    <w:rsid w:val="00D45DCD"/>
    <w:rsid w:val="00D45E54"/>
    <w:rsid w:val="00D45FE5"/>
    <w:rsid w:val="00D462E9"/>
    <w:rsid w:val="00D463BB"/>
    <w:rsid w:val="00D469F6"/>
    <w:rsid w:val="00D46A01"/>
    <w:rsid w:val="00D46D8F"/>
    <w:rsid w:val="00D46FA8"/>
    <w:rsid w:val="00D4702E"/>
    <w:rsid w:val="00D4727D"/>
    <w:rsid w:val="00D4728D"/>
    <w:rsid w:val="00D4797D"/>
    <w:rsid w:val="00D50131"/>
    <w:rsid w:val="00D50486"/>
    <w:rsid w:val="00D5063E"/>
    <w:rsid w:val="00D51601"/>
    <w:rsid w:val="00D51AF3"/>
    <w:rsid w:val="00D51DC0"/>
    <w:rsid w:val="00D524E9"/>
    <w:rsid w:val="00D52A16"/>
    <w:rsid w:val="00D53374"/>
    <w:rsid w:val="00D533E4"/>
    <w:rsid w:val="00D533EE"/>
    <w:rsid w:val="00D534FD"/>
    <w:rsid w:val="00D53CCF"/>
    <w:rsid w:val="00D53D2B"/>
    <w:rsid w:val="00D53FF9"/>
    <w:rsid w:val="00D54F59"/>
    <w:rsid w:val="00D55529"/>
    <w:rsid w:val="00D55AFC"/>
    <w:rsid w:val="00D562B0"/>
    <w:rsid w:val="00D56393"/>
    <w:rsid w:val="00D564F6"/>
    <w:rsid w:val="00D5667B"/>
    <w:rsid w:val="00D568CF"/>
    <w:rsid w:val="00D56EC4"/>
    <w:rsid w:val="00D57476"/>
    <w:rsid w:val="00D57678"/>
    <w:rsid w:val="00D576FE"/>
    <w:rsid w:val="00D57B6F"/>
    <w:rsid w:val="00D57E0D"/>
    <w:rsid w:val="00D601B2"/>
    <w:rsid w:val="00D604DD"/>
    <w:rsid w:val="00D605A9"/>
    <w:rsid w:val="00D60B39"/>
    <w:rsid w:val="00D60CB8"/>
    <w:rsid w:val="00D60ECA"/>
    <w:rsid w:val="00D61185"/>
    <w:rsid w:val="00D61342"/>
    <w:rsid w:val="00D61DE7"/>
    <w:rsid w:val="00D624E9"/>
    <w:rsid w:val="00D6270E"/>
    <w:rsid w:val="00D62EB6"/>
    <w:rsid w:val="00D64098"/>
    <w:rsid w:val="00D643F8"/>
    <w:rsid w:val="00D6491A"/>
    <w:rsid w:val="00D65056"/>
    <w:rsid w:val="00D653AD"/>
    <w:rsid w:val="00D657D9"/>
    <w:rsid w:val="00D6604F"/>
    <w:rsid w:val="00D662E6"/>
    <w:rsid w:val="00D663D1"/>
    <w:rsid w:val="00D668DE"/>
    <w:rsid w:val="00D66AE8"/>
    <w:rsid w:val="00D66CCB"/>
    <w:rsid w:val="00D670F7"/>
    <w:rsid w:val="00D67423"/>
    <w:rsid w:val="00D675F5"/>
    <w:rsid w:val="00D678E3"/>
    <w:rsid w:val="00D67D99"/>
    <w:rsid w:val="00D67DAD"/>
    <w:rsid w:val="00D7020C"/>
    <w:rsid w:val="00D70483"/>
    <w:rsid w:val="00D70510"/>
    <w:rsid w:val="00D707D5"/>
    <w:rsid w:val="00D70D7D"/>
    <w:rsid w:val="00D70E17"/>
    <w:rsid w:val="00D70EE6"/>
    <w:rsid w:val="00D711F7"/>
    <w:rsid w:val="00D712DC"/>
    <w:rsid w:val="00D721DD"/>
    <w:rsid w:val="00D72939"/>
    <w:rsid w:val="00D72E2A"/>
    <w:rsid w:val="00D73848"/>
    <w:rsid w:val="00D7386B"/>
    <w:rsid w:val="00D73905"/>
    <w:rsid w:val="00D73D22"/>
    <w:rsid w:val="00D73ECE"/>
    <w:rsid w:val="00D73EE2"/>
    <w:rsid w:val="00D74199"/>
    <w:rsid w:val="00D749A7"/>
    <w:rsid w:val="00D74DEA"/>
    <w:rsid w:val="00D76189"/>
    <w:rsid w:val="00D761F3"/>
    <w:rsid w:val="00D764C5"/>
    <w:rsid w:val="00D76C08"/>
    <w:rsid w:val="00D76E18"/>
    <w:rsid w:val="00D77173"/>
    <w:rsid w:val="00D778B8"/>
    <w:rsid w:val="00D7798A"/>
    <w:rsid w:val="00D779E0"/>
    <w:rsid w:val="00D77F41"/>
    <w:rsid w:val="00D802B5"/>
    <w:rsid w:val="00D8039B"/>
    <w:rsid w:val="00D80511"/>
    <w:rsid w:val="00D80F1F"/>
    <w:rsid w:val="00D8124B"/>
    <w:rsid w:val="00D812A9"/>
    <w:rsid w:val="00D814AA"/>
    <w:rsid w:val="00D81E68"/>
    <w:rsid w:val="00D81FC6"/>
    <w:rsid w:val="00D82119"/>
    <w:rsid w:val="00D82144"/>
    <w:rsid w:val="00D822A2"/>
    <w:rsid w:val="00D82887"/>
    <w:rsid w:val="00D82922"/>
    <w:rsid w:val="00D82A67"/>
    <w:rsid w:val="00D83397"/>
    <w:rsid w:val="00D835CE"/>
    <w:rsid w:val="00D83625"/>
    <w:rsid w:val="00D83777"/>
    <w:rsid w:val="00D8383D"/>
    <w:rsid w:val="00D83E43"/>
    <w:rsid w:val="00D841DF"/>
    <w:rsid w:val="00D8460C"/>
    <w:rsid w:val="00D849ED"/>
    <w:rsid w:val="00D84D23"/>
    <w:rsid w:val="00D84EC4"/>
    <w:rsid w:val="00D85432"/>
    <w:rsid w:val="00D86A16"/>
    <w:rsid w:val="00D871B1"/>
    <w:rsid w:val="00D871B3"/>
    <w:rsid w:val="00D87729"/>
    <w:rsid w:val="00D87ADE"/>
    <w:rsid w:val="00D90972"/>
    <w:rsid w:val="00D90DF0"/>
    <w:rsid w:val="00D90E8A"/>
    <w:rsid w:val="00D91299"/>
    <w:rsid w:val="00D917B3"/>
    <w:rsid w:val="00D925E2"/>
    <w:rsid w:val="00D928D1"/>
    <w:rsid w:val="00D92912"/>
    <w:rsid w:val="00D92B86"/>
    <w:rsid w:val="00D9348C"/>
    <w:rsid w:val="00D93637"/>
    <w:rsid w:val="00D93802"/>
    <w:rsid w:val="00D9387C"/>
    <w:rsid w:val="00D9471B"/>
    <w:rsid w:val="00D948C3"/>
    <w:rsid w:val="00D957D7"/>
    <w:rsid w:val="00D958BB"/>
    <w:rsid w:val="00D95B8E"/>
    <w:rsid w:val="00D95BE5"/>
    <w:rsid w:val="00D95E51"/>
    <w:rsid w:val="00D961EB"/>
    <w:rsid w:val="00D9673B"/>
    <w:rsid w:val="00D96C19"/>
    <w:rsid w:val="00D970D3"/>
    <w:rsid w:val="00D97319"/>
    <w:rsid w:val="00D9751B"/>
    <w:rsid w:val="00DA08C2"/>
    <w:rsid w:val="00DA0B6E"/>
    <w:rsid w:val="00DA0CF8"/>
    <w:rsid w:val="00DA14C7"/>
    <w:rsid w:val="00DA17A3"/>
    <w:rsid w:val="00DA1DE5"/>
    <w:rsid w:val="00DA2445"/>
    <w:rsid w:val="00DA2481"/>
    <w:rsid w:val="00DA2BA4"/>
    <w:rsid w:val="00DA31F3"/>
    <w:rsid w:val="00DA3D7C"/>
    <w:rsid w:val="00DA401A"/>
    <w:rsid w:val="00DA40B5"/>
    <w:rsid w:val="00DA45A4"/>
    <w:rsid w:val="00DA4748"/>
    <w:rsid w:val="00DA47B7"/>
    <w:rsid w:val="00DA48C4"/>
    <w:rsid w:val="00DA4A34"/>
    <w:rsid w:val="00DA4B68"/>
    <w:rsid w:val="00DA54B4"/>
    <w:rsid w:val="00DA5676"/>
    <w:rsid w:val="00DA5A37"/>
    <w:rsid w:val="00DA61B6"/>
    <w:rsid w:val="00DA63C6"/>
    <w:rsid w:val="00DA6433"/>
    <w:rsid w:val="00DA653B"/>
    <w:rsid w:val="00DA6B7E"/>
    <w:rsid w:val="00DA6E33"/>
    <w:rsid w:val="00DA7016"/>
    <w:rsid w:val="00DA7922"/>
    <w:rsid w:val="00DA7963"/>
    <w:rsid w:val="00DA7C19"/>
    <w:rsid w:val="00DA7D67"/>
    <w:rsid w:val="00DB0038"/>
    <w:rsid w:val="00DB055E"/>
    <w:rsid w:val="00DB0747"/>
    <w:rsid w:val="00DB09B7"/>
    <w:rsid w:val="00DB0F69"/>
    <w:rsid w:val="00DB1262"/>
    <w:rsid w:val="00DB1324"/>
    <w:rsid w:val="00DB1682"/>
    <w:rsid w:val="00DB17D3"/>
    <w:rsid w:val="00DB1FFD"/>
    <w:rsid w:val="00DB200F"/>
    <w:rsid w:val="00DB20BE"/>
    <w:rsid w:val="00DB22DA"/>
    <w:rsid w:val="00DB335A"/>
    <w:rsid w:val="00DB4287"/>
    <w:rsid w:val="00DB44B2"/>
    <w:rsid w:val="00DB4CC4"/>
    <w:rsid w:val="00DB4DCC"/>
    <w:rsid w:val="00DB4EF6"/>
    <w:rsid w:val="00DB5B62"/>
    <w:rsid w:val="00DB644E"/>
    <w:rsid w:val="00DB64E1"/>
    <w:rsid w:val="00DB66C4"/>
    <w:rsid w:val="00DB67DD"/>
    <w:rsid w:val="00DB693A"/>
    <w:rsid w:val="00DB6BF6"/>
    <w:rsid w:val="00DB7065"/>
    <w:rsid w:val="00DB76A6"/>
    <w:rsid w:val="00DB7B16"/>
    <w:rsid w:val="00DB7DDD"/>
    <w:rsid w:val="00DC0468"/>
    <w:rsid w:val="00DC049F"/>
    <w:rsid w:val="00DC0AE8"/>
    <w:rsid w:val="00DC1220"/>
    <w:rsid w:val="00DC15E1"/>
    <w:rsid w:val="00DC1A00"/>
    <w:rsid w:val="00DC1CDE"/>
    <w:rsid w:val="00DC24FE"/>
    <w:rsid w:val="00DC2655"/>
    <w:rsid w:val="00DC2CB5"/>
    <w:rsid w:val="00DC2CBB"/>
    <w:rsid w:val="00DC31A2"/>
    <w:rsid w:val="00DC3411"/>
    <w:rsid w:val="00DC3424"/>
    <w:rsid w:val="00DC3AB1"/>
    <w:rsid w:val="00DC3CEC"/>
    <w:rsid w:val="00DC3F0B"/>
    <w:rsid w:val="00DC40C2"/>
    <w:rsid w:val="00DC40F6"/>
    <w:rsid w:val="00DC49BD"/>
    <w:rsid w:val="00DC4CCD"/>
    <w:rsid w:val="00DC4FA3"/>
    <w:rsid w:val="00DC50E2"/>
    <w:rsid w:val="00DC53BC"/>
    <w:rsid w:val="00DC5437"/>
    <w:rsid w:val="00DC56E8"/>
    <w:rsid w:val="00DC57F2"/>
    <w:rsid w:val="00DC58A6"/>
    <w:rsid w:val="00DC5D6F"/>
    <w:rsid w:val="00DC6398"/>
    <w:rsid w:val="00DC6735"/>
    <w:rsid w:val="00DC6B19"/>
    <w:rsid w:val="00DC701C"/>
    <w:rsid w:val="00DC78C1"/>
    <w:rsid w:val="00DC7F4E"/>
    <w:rsid w:val="00DD03F7"/>
    <w:rsid w:val="00DD0AEF"/>
    <w:rsid w:val="00DD1446"/>
    <w:rsid w:val="00DD197C"/>
    <w:rsid w:val="00DD1B31"/>
    <w:rsid w:val="00DD1FF4"/>
    <w:rsid w:val="00DD20B8"/>
    <w:rsid w:val="00DD2130"/>
    <w:rsid w:val="00DD2BBD"/>
    <w:rsid w:val="00DD322C"/>
    <w:rsid w:val="00DD389C"/>
    <w:rsid w:val="00DD3B67"/>
    <w:rsid w:val="00DD3B8C"/>
    <w:rsid w:val="00DD3BFD"/>
    <w:rsid w:val="00DD4362"/>
    <w:rsid w:val="00DD497E"/>
    <w:rsid w:val="00DD4CE6"/>
    <w:rsid w:val="00DD5258"/>
    <w:rsid w:val="00DD55DA"/>
    <w:rsid w:val="00DD5EF3"/>
    <w:rsid w:val="00DD5F4D"/>
    <w:rsid w:val="00DD6494"/>
    <w:rsid w:val="00DD64BA"/>
    <w:rsid w:val="00DD68DB"/>
    <w:rsid w:val="00DD68EC"/>
    <w:rsid w:val="00DD6CB0"/>
    <w:rsid w:val="00DD7043"/>
    <w:rsid w:val="00DD7329"/>
    <w:rsid w:val="00DD74FD"/>
    <w:rsid w:val="00DD771B"/>
    <w:rsid w:val="00DD7741"/>
    <w:rsid w:val="00DD7E17"/>
    <w:rsid w:val="00DD7FAC"/>
    <w:rsid w:val="00DD7FFA"/>
    <w:rsid w:val="00DE0540"/>
    <w:rsid w:val="00DE09DB"/>
    <w:rsid w:val="00DE0C22"/>
    <w:rsid w:val="00DE0EBB"/>
    <w:rsid w:val="00DE0ECC"/>
    <w:rsid w:val="00DE1923"/>
    <w:rsid w:val="00DE1CF9"/>
    <w:rsid w:val="00DE200E"/>
    <w:rsid w:val="00DE2835"/>
    <w:rsid w:val="00DE28E5"/>
    <w:rsid w:val="00DE2B98"/>
    <w:rsid w:val="00DE35FB"/>
    <w:rsid w:val="00DE3D9A"/>
    <w:rsid w:val="00DE49FB"/>
    <w:rsid w:val="00DE4BAE"/>
    <w:rsid w:val="00DE528F"/>
    <w:rsid w:val="00DE654D"/>
    <w:rsid w:val="00DE6F1B"/>
    <w:rsid w:val="00DE768F"/>
    <w:rsid w:val="00DE7C7D"/>
    <w:rsid w:val="00DE7F1A"/>
    <w:rsid w:val="00DF1039"/>
    <w:rsid w:val="00DF166C"/>
    <w:rsid w:val="00DF1DE7"/>
    <w:rsid w:val="00DF1EEB"/>
    <w:rsid w:val="00DF23FB"/>
    <w:rsid w:val="00DF2455"/>
    <w:rsid w:val="00DF3140"/>
    <w:rsid w:val="00DF32A9"/>
    <w:rsid w:val="00DF389C"/>
    <w:rsid w:val="00DF3C42"/>
    <w:rsid w:val="00DF3D77"/>
    <w:rsid w:val="00DF4BAC"/>
    <w:rsid w:val="00DF4CCB"/>
    <w:rsid w:val="00DF5DC9"/>
    <w:rsid w:val="00DF6338"/>
    <w:rsid w:val="00DF63A2"/>
    <w:rsid w:val="00DF6B9E"/>
    <w:rsid w:val="00DF6E2D"/>
    <w:rsid w:val="00DF77FB"/>
    <w:rsid w:val="00E0009E"/>
    <w:rsid w:val="00E0015C"/>
    <w:rsid w:val="00E00322"/>
    <w:rsid w:val="00E00791"/>
    <w:rsid w:val="00E0096D"/>
    <w:rsid w:val="00E00C9D"/>
    <w:rsid w:val="00E01C0D"/>
    <w:rsid w:val="00E02C6E"/>
    <w:rsid w:val="00E02F60"/>
    <w:rsid w:val="00E02F69"/>
    <w:rsid w:val="00E02F6E"/>
    <w:rsid w:val="00E03210"/>
    <w:rsid w:val="00E03709"/>
    <w:rsid w:val="00E04D61"/>
    <w:rsid w:val="00E04F3C"/>
    <w:rsid w:val="00E05537"/>
    <w:rsid w:val="00E05642"/>
    <w:rsid w:val="00E056C2"/>
    <w:rsid w:val="00E0575A"/>
    <w:rsid w:val="00E05DBE"/>
    <w:rsid w:val="00E06282"/>
    <w:rsid w:val="00E0629A"/>
    <w:rsid w:val="00E063D4"/>
    <w:rsid w:val="00E0689E"/>
    <w:rsid w:val="00E06AEB"/>
    <w:rsid w:val="00E079B8"/>
    <w:rsid w:val="00E079BA"/>
    <w:rsid w:val="00E07E40"/>
    <w:rsid w:val="00E1086C"/>
    <w:rsid w:val="00E10A8A"/>
    <w:rsid w:val="00E10AC2"/>
    <w:rsid w:val="00E10B3A"/>
    <w:rsid w:val="00E10B93"/>
    <w:rsid w:val="00E10C4C"/>
    <w:rsid w:val="00E11085"/>
    <w:rsid w:val="00E117C8"/>
    <w:rsid w:val="00E11805"/>
    <w:rsid w:val="00E11823"/>
    <w:rsid w:val="00E11CE7"/>
    <w:rsid w:val="00E11D0C"/>
    <w:rsid w:val="00E12346"/>
    <w:rsid w:val="00E123DA"/>
    <w:rsid w:val="00E1259B"/>
    <w:rsid w:val="00E126E2"/>
    <w:rsid w:val="00E12E07"/>
    <w:rsid w:val="00E14220"/>
    <w:rsid w:val="00E145CF"/>
    <w:rsid w:val="00E15128"/>
    <w:rsid w:val="00E156A3"/>
    <w:rsid w:val="00E15847"/>
    <w:rsid w:val="00E15974"/>
    <w:rsid w:val="00E159EE"/>
    <w:rsid w:val="00E15DC8"/>
    <w:rsid w:val="00E16DDD"/>
    <w:rsid w:val="00E17351"/>
    <w:rsid w:val="00E17BC1"/>
    <w:rsid w:val="00E17C6B"/>
    <w:rsid w:val="00E17D51"/>
    <w:rsid w:val="00E209BA"/>
    <w:rsid w:val="00E20FF4"/>
    <w:rsid w:val="00E211A4"/>
    <w:rsid w:val="00E215A3"/>
    <w:rsid w:val="00E21764"/>
    <w:rsid w:val="00E21C5E"/>
    <w:rsid w:val="00E222FD"/>
    <w:rsid w:val="00E22A46"/>
    <w:rsid w:val="00E22C04"/>
    <w:rsid w:val="00E22C27"/>
    <w:rsid w:val="00E22DA7"/>
    <w:rsid w:val="00E22DE3"/>
    <w:rsid w:val="00E22E95"/>
    <w:rsid w:val="00E22F45"/>
    <w:rsid w:val="00E23013"/>
    <w:rsid w:val="00E244AC"/>
    <w:rsid w:val="00E246F4"/>
    <w:rsid w:val="00E24A35"/>
    <w:rsid w:val="00E24CEF"/>
    <w:rsid w:val="00E24DDB"/>
    <w:rsid w:val="00E24FE2"/>
    <w:rsid w:val="00E25056"/>
    <w:rsid w:val="00E25252"/>
    <w:rsid w:val="00E257AE"/>
    <w:rsid w:val="00E25C7A"/>
    <w:rsid w:val="00E25E7A"/>
    <w:rsid w:val="00E25F71"/>
    <w:rsid w:val="00E26202"/>
    <w:rsid w:val="00E2675C"/>
    <w:rsid w:val="00E27B40"/>
    <w:rsid w:val="00E27EBF"/>
    <w:rsid w:val="00E30397"/>
    <w:rsid w:val="00E305DD"/>
    <w:rsid w:val="00E30F9E"/>
    <w:rsid w:val="00E310F1"/>
    <w:rsid w:val="00E316E8"/>
    <w:rsid w:val="00E31D75"/>
    <w:rsid w:val="00E325BE"/>
    <w:rsid w:val="00E32F0B"/>
    <w:rsid w:val="00E33449"/>
    <w:rsid w:val="00E33579"/>
    <w:rsid w:val="00E339E4"/>
    <w:rsid w:val="00E33A16"/>
    <w:rsid w:val="00E33EBB"/>
    <w:rsid w:val="00E33FAC"/>
    <w:rsid w:val="00E34484"/>
    <w:rsid w:val="00E34811"/>
    <w:rsid w:val="00E3496B"/>
    <w:rsid w:val="00E35001"/>
    <w:rsid w:val="00E351B6"/>
    <w:rsid w:val="00E35D00"/>
    <w:rsid w:val="00E36C37"/>
    <w:rsid w:val="00E36CD6"/>
    <w:rsid w:val="00E36DD9"/>
    <w:rsid w:val="00E37401"/>
    <w:rsid w:val="00E374DC"/>
    <w:rsid w:val="00E37669"/>
    <w:rsid w:val="00E376F8"/>
    <w:rsid w:val="00E37791"/>
    <w:rsid w:val="00E377A0"/>
    <w:rsid w:val="00E377E4"/>
    <w:rsid w:val="00E378D2"/>
    <w:rsid w:val="00E3795F"/>
    <w:rsid w:val="00E37A72"/>
    <w:rsid w:val="00E37E0E"/>
    <w:rsid w:val="00E40097"/>
    <w:rsid w:val="00E404BD"/>
    <w:rsid w:val="00E40C0D"/>
    <w:rsid w:val="00E41428"/>
    <w:rsid w:val="00E4146C"/>
    <w:rsid w:val="00E418E9"/>
    <w:rsid w:val="00E41DDF"/>
    <w:rsid w:val="00E42219"/>
    <w:rsid w:val="00E42EB8"/>
    <w:rsid w:val="00E4323A"/>
    <w:rsid w:val="00E4337F"/>
    <w:rsid w:val="00E44106"/>
    <w:rsid w:val="00E44981"/>
    <w:rsid w:val="00E44A70"/>
    <w:rsid w:val="00E44C91"/>
    <w:rsid w:val="00E44E9E"/>
    <w:rsid w:val="00E44EF3"/>
    <w:rsid w:val="00E44F7D"/>
    <w:rsid w:val="00E44FFC"/>
    <w:rsid w:val="00E456DD"/>
    <w:rsid w:val="00E45E11"/>
    <w:rsid w:val="00E460ED"/>
    <w:rsid w:val="00E464B4"/>
    <w:rsid w:val="00E4658C"/>
    <w:rsid w:val="00E46F3A"/>
    <w:rsid w:val="00E46F53"/>
    <w:rsid w:val="00E478F6"/>
    <w:rsid w:val="00E47C4A"/>
    <w:rsid w:val="00E47C73"/>
    <w:rsid w:val="00E47EBB"/>
    <w:rsid w:val="00E50220"/>
    <w:rsid w:val="00E504C4"/>
    <w:rsid w:val="00E50B92"/>
    <w:rsid w:val="00E50B94"/>
    <w:rsid w:val="00E50D89"/>
    <w:rsid w:val="00E5126D"/>
    <w:rsid w:val="00E514D2"/>
    <w:rsid w:val="00E516C0"/>
    <w:rsid w:val="00E525BA"/>
    <w:rsid w:val="00E52AB6"/>
    <w:rsid w:val="00E52B2A"/>
    <w:rsid w:val="00E52C9F"/>
    <w:rsid w:val="00E52E41"/>
    <w:rsid w:val="00E52EAB"/>
    <w:rsid w:val="00E5307F"/>
    <w:rsid w:val="00E53AA4"/>
    <w:rsid w:val="00E53B8C"/>
    <w:rsid w:val="00E54308"/>
    <w:rsid w:val="00E54CE3"/>
    <w:rsid w:val="00E555AD"/>
    <w:rsid w:val="00E556D6"/>
    <w:rsid w:val="00E55DB5"/>
    <w:rsid w:val="00E55E77"/>
    <w:rsid w:val="00E5684C"/>
    <w:rsid w:val="00E572C9"/>
    <w:rsid w:val="00E5750C"/>
    <w:rsid w:val="00E60070"/>
    <w:rsid w:val="00E616F8"/>
    <w:rsid w:val="00E61A31"/>
    <w:rsid w:val="00E61AFE"/>
    <w:rsid w:val="00E61F67"/>
    <w:rsid w:val="00E627F0"/>
    <w:rsid w:val="00E632D8"/>
    <w:rsid w:val="00E63F76"/>
    <w:rsid w:val="00E641AF"/>
    <w:rsid w:val="00E641B7"/>
    <w:rsid w:val="00E64637"/>
    <w:rsid w:val="00E64639"/>
    <w:rsid w:val="00E6531E"/>
    <w:rsid w:val="00E653C7"/>
    <w:rsid w:val="00E65530"/>
    <w:rsid w:val="00E65898"/>
    <w:rsid w:val="00E6595B"/>
    <w:rsid w:val="00E65DCD"/>
    <w:rsid w:val="00E65F32"/>
    <w:rsid w:val="00E663A3"/>
    <w:rsid w:val="00E66DAE"/>
    <w:rsid w:val="00E6723E"/>
    <w:rsid w:val="00E67382"/>
    <w:rsid w:val="00E67556"/>
    <w:rsid w:val="00E67FE7"/>
    <w:rsid w:val="00E700BD"/>
    <w:rsid w:val="00E7072F"/>
    <w:rsid w:val="00E707C0"/>
    <w:rsid w:val="00E708B0"/>
    <w:rsid w:val="00E709D3"/>
    <w:rsid w:val="00E70D29"/>
    <w:rsid w:val="00E71164"/>
    <w:rsid w:val="00E71C0C"/>
    <w:rsid w:val="00E71C77"/>
    <w:rsid w:val="00E71EB1"/>
    <w:rsid w:val="00E720E6"/>
    <w:rsid w:val="00E725DD"/>
    <w:rsid w:val="00E72676"/>
    <w:rsid w:val="00E72F77"/>
    <w:rsid w:val="00E74330"/>
    <w:rsid w:val="00E747BB"/>
    <w:rsid w:val="00E749DD"/>
    <w:rsid w:val="00E74C6D"/>
    <w:rsid w:val="00E74F00"/>
    <w:rsid w:val="00E7626C"/>
    <w:rsid w:val="00E76289"/>
    <w:rsid w:val="00E76D99"/>
    <w:rsid w:val="00E770FF"/>
    <w:rsid w:val="00E77F4E"/>
    <w:rsid w:val="00E801CB"/>
    <w:rsid w:val="00E803C9"/>
    <w:rsid w:val="00E8088E"/>
    <w:rsid w:val="00E80B5E"/>
    <w:rsid w:val="00E80D37"/>
    <w:rsid w:val="00E80DB8"/>
    <w:rsid w:val="00E816D7"/>
    <w:rsid w:val="00E81D7B"/>
    <w:rsid w:val="00E82DE2"/>
    <w:rsid w:val="00E83617"/>
    <w:rsid w:val="00E83647"/>
    <w:rsid w:val="00E83BE3"/>
    <w:rsid w:val="00E83CB4"/>
    <w:rsid w:val="00E83FB8"/>
    <w:rsid w:val="00E84AE8"/>
    <w:rsid w:val="00E84B81"/>
    <w:rsid w:val="00E85154"/>
    <w:rsid w:val="00E859B3"/>
    <w:rsid w:val="00E85B1D"/>
    <w:rsid w:val="00E85E86"/>
    <w:rsid w:val="00E863A9"/>
    <w:rsid w:val="00E86BD4"/>
    <w:rsid w:val="00E871F7"/>
    <w:rsid w:val="00E87454"/>
    <w:rsid w:val="00E87BA6"/>
    <w:rsid w:val="00E87E61"/>
    <w:rsid w:val="00E901A9"/>
    <w:rsid w:val="00E905F2"/>
    <w:rsid w:val="00E90A44"/>
    <w:rsid w:val="00E90C6B"/>
    <w:rsid w:val="00E90DE3"/>
    <w:rsid w:val="00E90E00"/>
    <w:rsid w:val="00E916F4"/>
    <w:rsid w:val="00E91D08"/>
    <w:rsid w:val="00E920DC"/>
    <w:rsid w:val="00E92225"/>
    <w:rsid w:val="00E9326E"/>
    <w:rsid w:val="00E932C9"/>
    <w:rsid w:val="00E94605"/>
    <w:rsid w:val="00E9464D"/>
    <w:rsid w:val="00E9470C"/>
    <w:rsid w:val="00E94AEF"/>
    <w:rsid w:val="00E94D8F"/>
    <w:rsid w:val="00E96E1B"/>
    <w:rsid w:val="00E96EC4"/>
    <w:rsid w:val="00E96F1B"/>
    <w:rsid w:val="00E97129"/>
    <w:rsid w:val="00E9717A"/>
    <w:rsid w:val="00E97DEC"/>
    <w:rsid w:val="00E97F4B"/>
    <w:rsid w:val="00EA05A7"/>
    <w:rsid w:val="00EA0C8C"/>
    <w:rsid w:val="00EA1709"/>
    <w:rsid w:val="00EA1BD6"/>
    <w:rsid w:val="00EA28DD"/>
    <w:rsid w:val="00EA3A07"/>
    <w:rsid w:val="00EA3AC0"/>
    <w:rsid w:val="00EA3FBF"/>
    <w:rsid w:val="00EA416C"/>
    <w:rsid w:val="00EA431B"/>
    <w:rsid w:val="00EA5B7C"/>
    <w:rsid w:val="00EA5E7B"/>
    <w:rsid w:val="00EA6024"/>
    <w:rsid w:val="00EA6054"/>
    <w:rsid w:val="00EA68B4"/>
    <w:rsid w:val="00EA6B54"/>
    <w:rsid w:val="00EA6F90"/>
    <w:rsid w:val="00EA7CD4"/>
    <w:rsid w:val="00EA7D02"/>
    <w:rsid w:val="00EB0241"/>
    <w:rsid w:val="00EB0407"/>
    <w:rsid w:val="00EB05EF"/>
    <w:rsid w:val="00EB1D11"/>
    <w:rsid w:val="00EB1DF3"/>
    <w:rsid w:val="00EB2284"/>
    <w:rsid w:val="00EB2562"/>
    <w:rsid w:val="00EB26A7"/>
    <w:rsid w:val="00EB2CFC"/>
    <w:rsid w:val="00EB303E"/>
    <w:rsid w:val="00EB3408"/>
    <w:rsid w:val="00EB367B"/>
    <w:rsid w:val="00EB39BE"/>
    <w:rsid w:val="00EB3F16"/>
    <w:rsid w:val="00EB458E"/>
    <w:rsid w:val="00EB49DF"/>
    <w:rsid w:val="00EB4CA2"/>
    <w:rsid w:val="00EB5565"/>
    <w:rsid w:val="00EB589B"/>
    <w:rsid w:val="00EB592E"/>
    <w:rsid w:val="00EB5E09"/>
    <w:rsid w:val="00EB64CB"/>
    <w:rsid w:val="00EB664A"/>
    <w:rsid w:val="00EB673A"/>
    <w:rsid w:val="00EB6A5A"/>
    <w:rsid w:val="00EB6D1B"/>
    <w:rsid w:val="00EB6D4C"/>
    <w:rsid w:val="00EB79B8"/>
    <w:rsid w:val="00EB7A3E"/>
    <w:rsid w:val="00EB7B22"/>
    <w:rsid w:val="00EC06DD"/>
    <w:rsid w:val="00EC0775"/>
    <w:rsid w:val="00EC0F9C"/>
    <w:rsid w:val="00EC1550"/>
    <w:rsid w:val="00EC16D9"/>
    <w:rsid w:val="00EC1EDE"/>
    <w:rsid w:val="00EC2DF8"/>
    <w:rsid w:val="00EC3485"/>
    <w:rsid w:val="00EC3528"/>
    <w:rsid w:val="00EC392E"/>
    <w:rsid w:val="00EC3DD0"/>
    <w:rsid w:val="00EC3E28"/>
    <w:rsid w:val="00EC401F"/>
    <w:rsid w:val="00EC410F"/>
    <w:rsid w:val="00EC436B"/>
    <w:rsid w:val="00EC455B"/>
    <w:rsid w:val="00EC48F6"/>
    <w:rsid w:val="00EC4A2E"/>
    <w:rsid w:val="00EC4CAC"/>
    <w:rsid w:val="00EC4E3F"/>
    <w:rsid w:val="00EC53A6"/>
    <w:rsid w:val="00EC5A2D"/>
    <w:rsid w:val="00EC5ABB"/>
    <w:rsid w:val="00EC5C2C"/>
    <w:rsid w:val="00EC6A75"/>
    <w:rsid w:val="00EC6C1A"/>
    <w:rsid w:val="00EC6D7E"/>
    <w:rsid w:val="00EC6F9F"/>
    <w:rsid w:val="00EC6FA2"/>
    <w:rsid w:val="00EC7146"/>
    <w:rsid w:val="00EC7799"/>
    <w:rsid w:val="00EC7D4D"/>
    <w:rsid w:val="00EC7F68"/>
    <w:rsid w:val="00ED04AA"/>
    <w:rsid w:val="00ED08F3"/>
    <w:rsid w:val="00ED0A5A"/>
    <w:rsid w:val="00ED0E9B"/>
    <w:rsid w:val="00ED1152"/>
    <w:rsid w:val="00ED1796"/>
    <w:rsid w:val="00ED1EC4"/>
    <w:rsid w:val="00ED22DF"/>
    <w:rsid w:val="00ED2478"/>
    <w:rsid w:val="00ED2A79"/>
    <w:rsid w:val="00ED3B3B"/>
    <w:rsid w:val="00ED3EF6"/>
    <w:rsid w:val="00ED4199"/>
    <w:rsid w:val="00ED46E8"/>
    <w:rsid w:val="00ED4ABD"/>
    <w:rsid w:val="00ED4BBA"/>
    <w:rsid w:val="00ED4BD7"/>
    <w:rsid w:val="00ED4E5E"/>
    <w:rsid w:val="00ED4FD5"/>
    <w:rsid w:val="00ED5367"/>
    <w:rsid w:val="00ED5860"/>
    <w:rsid w:val="00ED5BBD"/>
    <w:rsid w:val="00ED6099"/>
    <w:rsid w:val="00ED665F"/>
    <w:rsid w:val="00ED677B"/>
    <w:rsid w:val="00ED6781"/>
    <w:rsid w:val="00ED6AC7"/>
    <w:rsid w:val="00ED6AEB"/>
    <w:rsid w:val="00ED6C31"/>
    <w:rsid w:val="00ED76FF"/>
    <w:rsid w:val="00ED78F1"/>
    <w:rsid w:val="00ED7DF4"/>
    <w:rsid w:val="00EE01EE"/>
    <w:rsid w:val="00EE04D5"/>
    <w:rsid w:val="00EE070D"/>
    <w:rsid w:val="00EE0E93"/>
    <w:rsid w:val="00EE0F28"/>
    <w:rsid w:val="00EE15B9"/>
    <w:rsid w:val="00EE1B0F"/>
    <w:rsid w:val="00EE2BDA"/>
    <w:rsid w:val="00EE302F"/>
    <w:rsid w:val="00EE3439"/>
    <w:rsid w:val="00EE3808"/>
    <w:rsid w:val="00EE3E92"/>
    <w:rsid w:val="00EE4328"/>
    <w:rsid w:val="00EE4B50"/>
    <w:rsid w:val="00EE5084"/>
    <w:rsid w:val="00EE523F"/>
    <w:rsid w:val="00EE52E9"/>
    <w:rsid w:val="00EE5963"/>
    <w:rsid w:val="00EE5D81"/>
    <w:rsid w:val="00EE6A4C"/>
    <w:rsid w:val="00EE72C8"/>
    <w:rsid w:val="00EE741C"/>
    <w:rsid w:val="00EE7542"/>
    <w:rsid w:val="00EE772A"/>
    <w:rsid w:val="00EF0BAC"/>
    <w:rsid w:val="00EF0D8F"/>
    <w:rsid w:val="00EF134C"/>
    <w:rsid w:val="00EF14FC"/>
    <w:rsid w:val="00EF16AA"/>
    <w:rsid w:val="00EF1B56"/>
    <w:rsid w:val="00EF1B66"/>
    <w:rsid w:val="00EF22F9"/>
    <w:rsid w:val="00EF2957"/>
    <w:rsid w:val="00EF2E3F"/>
    <w:rsid w:val="00EF32F8"/>
    <w:rsid w:val="00EF3534"/>
    <w:rsid w:val="00EF398F"/>
    <w:rsid w:val="00EF39E0"/>
    <w:rsid w:val="00EF3EFC"/>
    <w:rsid w:val="00EF3FD4"/>
    <w:rsid w:val="00EF4870"/>
    <w:rsid w:val="00EF4A73"/>
    <w:rsid w:val="00EF5830"/>
    <w:rsid w:val="00EF59C1"/>
    <w:rsid w:val="00EF6DD7"/>
    <w:rsid w:val="00EF6E43"/>
    <w:rsid w:val="00EF770B"/>
    <w:rsid w:val="00EF7A49"/>
    <w:rsid w:val="00F00425"/>
    <w:rsid w:val="00F00517"/>
    <w:rsid w:val="00F00B87"/>
    <w:rsid w:val="00F00CB0"/>
    <w:rsid w:val="00F00FC5"/>
    <w:rsid w:val="00F01286"/>
    <w:rsid w:val="00F012C2"/>
    <w:rsid w:val="00F019DA"/>
    <w:rsid w:val="00F01A41"/>
    <w:rsid w:val="00F01A7F"/>
    <w:rsid w:val="00F01EE6"/>
    <w:rsid w:val="00F020FC"/>
    <w:rsid w:val="00F0255A"/>
    <w:rsid w:val="00F0305F"/>
    <w:rsid w:val="00F03AE1"/>
    <w:rsid w:val="00F03D9F"/>
    <w:rsid w:val="00F03E8D"/>
    <w:rsid w:val="00F04A78"/>
    <w:rsid w:val="00F04F49"/>
    <w:rsid w:val="00F04FDA"/>
    <w:rsid w:val="00F054BB"/>
    <w:rsid w:val="00F05D16"/>
    <w:rsid w:val="00F05E5A"/>
    <w:rsid w:val="00F063F9"/>
    <w:rsid w:val="00F06C2C"/>
    <w:rsid w:val="00F06C77"/>
    <w:rsid w:val="00F070F1"/>
    <w:rsid w:val="00F07190"/>
    <w:rsid w:val="00F073DC"/>
    <w:rsid w:val="00F07EF6"/>
    <w:rsid w:val="00F10A80"/>
    <w:rsid w:val="00F10CC2"/>
    <w:rsid w:val="00F10CF4"/>
    <w:rsid w:val="00F1109B"/>
    <w:rsid w:val="00F11BA5"/>
    <w:rsid w:val="00F1225B"/>
    <w:rsid w:val="00F12BA0"/>
    <w:rsid w:val="00F12FC3"/>
    <w:rsid w:val="00F13642"/>
    <w:rsid w:val="00F13A22"/>
    <w:rsid w:val="00F13EE1"/>
    <w:rsid w:val="00F14001"/>
    <w:rsid w:val="00F14CAC"/>
    <w:rsid w:val="00F14CEF"/>
    <w:rsid w:val="00F15202"/>
    <w:rsid w:val="00F15539"/>
    <w:rsid w:val="00F15606"/>
    <w:rsid w:val="00F156E5"/>
    <w:rsid w:val="00F16834"/>
    <w:rsid w:val="00F17665"/>
    <w:rsid w:val="00F177E4"/>
    <w:rsid w:val="00F179CF"/>
    <w:rsid w:val="00F17BB7"/>
    <w:rsid w:val="00F20005"/>
    <w:rsid w:val="00F2005F"/>
    <w:rsid w:val="00F204ED"/>
    <w:rsid w:val="00F2064C"/>
    <w:rsid w:val="00F20AC2"/>
    <w:rsid w:val="00F21532"/>
    <w:rsid w:val="00F21D2B"/>
    <w:rsid w:val="00F21E6C"/>
    <w:rsid w:val="00F220B0"/>
    <w:rsid w:val="00F22317"/>
    <w:rsid w:val="00F22339"/>
    <w:rsid w:val="00F224DE"/>
    <w:rsid w:val="00F2257B"/>
    <w:rsid w:val="00F226E7"/>
    <w:rsid w:val="00F227D4"/>
    <w:rsid w:val="00F22871"/>
    <w:rsid w:val="00F236D5"/>
    <w:rsid w:val="00F237B3"/>
    <w:rsid w:val="00F23902"/>
    <w:rsid w:val="00F23DCE"/>
    <w:rsid w:val="00F23E9A"/>
    <w:rsid w:val="00F248CF"/>
    <w:rsid w:val="00F24B0B"/>
    <w:rsid w:val="00F24F11"/>
    <w:rsid w:val="00F251BF"/>
    <w:rsid w:val="00F25422"/>
    <w:rsid w:val="00F2559E"/>
    <w:rsid w:val="00F25ADC"/>
    <w:rsid w:val="00F26096"/>
    <w:rsid w:val="00F26159"/>
    <w:rsid w:val="00F266B9"/>
    <w:rsid w:val="00F269B8"/>
    <w:rsid w:val="00F26CFF"/>
    <w:rsid w:val="00F27007"/>
    <w:rsid w:val="00F2744C"/>
    <w:rsid w:val="00F27A57"/>
    <w:rsid w:val="00F30512"/>
    <w:rsid w:val="00F30732"/>
    <w:rsid w:val="00F30A23"/>
    <w:rsid w:val="00F30EF9"/>
    <w:rsid w:val="00F315E7"/>
    <w:rsid w:val="00F3171E"/>
    <w:rsid w:val="00F323A0"/>
    <w:rsid w:val="00F32BCB"/>
    <w:rsid w:val="00F32D7D"/>
    <w:rsid w:val="00F32EEC"/>
    <w:rsid w:val="00F33574"/>
    <w:rsid w:val="00F33BAD"/>
    <w:rsid w:val="00F34527"/>
    <w:rsid w:val="00F35ACB"/>
    <w:rsid w:val="00F35AEB"/>
    <w:rsid w:val="00F35FD9"/>
    <w:rsid w:val="00F3634C"/>
    <w:rsid w:val="00F364D1"/>
    <w:rsid w:val="00F36852"/>
    <w:rsid w:val="00F368C9"/>
    <w:rsid w:val="00F37160"/>
    <w:rsid w:val="00F372EE"/>
    <w:rsid w:val="00F37327"/>
    <w:rsid w:val="00F373D6"/>
    <w:rsid w:val="00F377FE"/>
    <w:rsid w:val="00F403B5"/>
    <w:rsid w:val="00F40580"/>
    <w:rsid w:val="00F40591"/>
    <w:rsid w:val="00F4094A"/>
    <w:rsid w:val="00F40D3A"/>
    <w:rsid w:val="00F40E5A"/>
    <w:rsid w:val="00F40E74"/>
    <w:rsid w:val="00F40FC4"/>
    <w:rsid w:val="00F4129A"/>
    <w:rsid w:val="00F418FD"/>
    <w:rsid w:val="00F421AB"/>
    <w:rsid w:val="00F422A8"/>
    <w:rsid w:val="00F435F2"/>
    <w:rsid w:val="00F4379B"/>
    <w:rsid w:val="00F438D4"/>
    <w:rsid w:val="00F43D0D"/>
    <w:rsid w:val="00F44058"/>
    <w:rsid w:val="00F4499F"/>
    <w:rsid w:val="00F44B19"/>
    <w:rsid w:val="00F453E7"/>
    <w:rsid w:val="00F45580"/>
    <w:rsid w:val="00F45DBD"/>
    <w:rsid w:val="00F45DE7"/>
    <w:rsid w:val="00F46C05"/>
    <w:rsid w:val="00F4704F"/>
    <w:rsid w:val="00F4713D"/>
    <w:rsid w:val="00F47335"/>
    <w:rsid w:val="00F47426"/>
    <w:rsid w:val="00F47C39"/>
    <w:rsid w:val="00F47C43"/>
    <w:rsid w:val="00F47F96"/>
    <w:rsid w:val="00F50398"/>
    <w:rsid w:val="00F504F3"/>
    <w:rsid w:val="00F50541"/>
    <w:rsid w:val="00F5070B"/>
    <w:rsid w:val="00F5071B"/>
    <w:rsid w:val="00F50F84"/>
    <w:rsid w:val="00F512E9"/>
    <w:rsid w:val="00F5149C"/>
    <w:rsid w:val="00F51525"/>
    <w:rsid w:val="00F51828"/>
    <w:rsid w:val="00F51E7B"/>
    <w:rsid w:val="00F527A0"/>
    <w:rsid w:val="00F527D8"/>
    <w:rsid w:val="00F5289B"/>
    <w:rsid w:val="00F5296A"/>
    <w:rsid w:val="00F52D44"/>
    <w:rsid w:val="00F52DC5"/>
    <w:rsid w:val="00F52F99"/>
    <w:rsid w:val="00F530BA"/>
    <w:rsid w:val="00F53290"/>
    <w:rsid w:val="00F5343B"/>
    <w:rsid w:val="00F537F9"/>
    <w:rsid w:val="00F53B38"/>
    <w:rsid w:val="00F5472D"/>
    <w:rsid w:val="00F550F0"/>
    <w:rsid w:val="00F55435"/>
    <w:rsid w:val="00F5569C"/>
    <w:rsid w:val="00F55855"/>
    <w:rsid w:val="00F55C0C"/>
    <w:rsid w:val="00F55E3F"/>
    <w:rsid w:val="00F56ADE"/>
    <w:rsid w:val="00F56B76"/>
    <w:rsid w:val="00F5719C"/>
    <w:rsid w:val="00F6036B"/>
    <w:rsid w:val="00F606C2"/>
    <w:rsid w:val="00F60CF4"/>
    <w:rsid w:val="00F61294"/>
    <w:rsid w:val="00F616FD"/>
    <w:rsid w:val="00F621B5"/>
    <w:rsid w:val="00F62364"/>
    <w:rsid w:val="00F6288E"/>
    <w:rsid w:val="00F62ED7"/>
    <w:rsid w:val="00F63748"/>
    <w:rsid w:val="00F63ACF"/>
    <w:rsid w:val="00F63D5C"/>
    <w:rsid w:val="00F64A79"/>
    <w:rsid w:val="00F64B2A"/>
    <w:rsid w:val="00F64E36"/>
    <w:rsid w:val="00F64F8E"/>
    <w:rsid w:val="00F65E85"/>
    <w:rsid w:val="00F66500"/>
    <w:rsid w:val="00F66506"/>
    <w:rsid w:val="00F667ED"/>
    <w:rsid w:val="00F66C9F"/>
    <w:rsid w:val="00F66E70"/>
    <w:rsid w:val="00F66EEA"/>
    <w:rsid w:val="00F670F8"/>
    <w:rsid w:val="00F671DB"/>
    <w:rsid w:val="00F67B31"/>
    <w:rsid w:val="00F701E1"/>
    <w:rsid w:val="00F708A8"/>
    <w:rsid w:val="00F70B6D"/>
    <w:rsid w:val="00F70BF3"/>
    <w:rsid w:val="00F70CE8"/>
    <w:rsid w:val="00F71203"/>
    <w:rsid w:val="00F71506"/>
    <w:rsid w:val="00F715D7"/>
    <w:rsid w:val="00F71D85"/>
    <w:rsid w:val="00F72743"/>
    <w:rsid w:val="00F73315"/>
    <w:rsid w:val="00F7359F"/>
    <w:rsid w:val="00F737A8"/>
    <w:rsid w:val="00F742BC"/>
    <w:rsid w:val="00F7439B"/>
    <w:rsid w:val="00F745BD"/>
    <w:rsid w:val="00F745CE"/>
    <w:rsid w:val="00F74696"/>
    <w:rsid w:val="00F747BA"/>
    <w:rsid w:val="00F766A0"/>
    <w:rsid w:val="00F766A7"/>
    <w:rsid w:val="00F769E1"/>
    <w:rsid w:val="00F769E7"/>
    <w:rsid w:val="00F76FF8"/>
    <w:rsid w:val="00F774EE"/>
    <w:rsid w:val="00F777D1"/>
    <w:rsid w:val="00F77E74"/>
    <w:rsid w:val="00F77FB5"/>
    <w:rsid w:val="00F803EF"/>
    <w:rsid w:val="00F80968"/>
    <w:rsid w:val="00F81439"/>
    <w:rsid w:val="00F81825"/>
    <w:rsid w:val="00F82248"/>
    <w:rsid w:val="00F82531"/>
    <w:rsid w:val="00F828B8"/>
    <w:rsid w:val="00F82A5A"/>
    <w:rsid w:val="00F82E87"/>
    <w:rsid w:val="00F8310D"/>
    <w:rsid w:val="00F831A8"/>
    <w:rsid w:val="00F838F1"/>
    <w:rsid w:val="00F83BA0"/>
    <w:rsid w:val="00F83DC2"/>
    <w:rsid w:val="00F83E0A"/>
    <w:rsid w:val="00F84192"/>
    <w:rsid w:val="00F8465C"/>
    <w:rsid w:val="00F848B3"/>
    <w:rsid w:val="00F854A7"/>
    <w:rsid w:val="00F85909"/>
    <w:rsid w:val="00F85CF4"/>
    <w:rsid w:val="00F85EC5"/>
    <w:rsid w:val="00F86204"/>
    <w:rsid w:val="00F8647C"/>
    <w:rsid w:val="00F8742F"/>
    <w:rsid w:val="00F9013B"/>
    <w:rsid w:val="00F91A87"/>
    <w:rsid w:val="00F91AE2"/>
    <w:rsid w:val="00F91C3D"/>
    <w:rsid w:val="00F91D5A"/>
    <w:rsid w:val="00F91DCB"/>
    <w:rsid w:val="00F922FB"/>
    <w:rsid w:val="00F923D1"/>
    <w:rsid w:val="00F92B9A"/>
    <w:rsid w:val="00F92F63"/>
    <w:rsid w:val="00F93320"/>
    <w:rsid w:val="00F93A25"/>
    <w:rsid w:val="00F93AB6"/>
    <w:rsid w:val="00F93B49"/>
    <w:rsid w:val="00F941D9"/>
    <w:rsid w:val="00F943BA"/>
    <w:rsid w:val="00F9459F"/>
    <w:rsid w:val="00F9467B"/>
    <w:rsid w:val="00F94AC1"/>
    <w:rsid w:val="00F94B8F"/>
    <w:rsid w:val="00F9679B"/>
    <w:rsid w:val="00F9696C"/>
    <w:rsid w:val="00F96D48"/>
    <w:rsid w:val="00F974D2"/>
    <w:rsid w:val="00F9765B"/>
    <w:rsid w:val="00F97798"/>
    <w:rsid w:val="00FA0C95"/>
    <w:rsid w:val="00FA178A"/>
    <w:rsid w:val="00FA1A59"/>
    <w:rsid w:val="00FA23F4"/>
    <w:rsid w:val="00FA29DA"/>
    <w:rsid w:val="00FA33E9"/>
    <w:rsid w:val="00FA34A3"/>
    <w:rsid w:val="00FA3613"/>
    <w:rsid w:val="00FA36F5"/>
    <w:rsid w:val="00FA4A0E"/>
    <w:rsid w:val="00FA4B2E"/>
    <w:rsid w:val="00FA4EA8"/>
    <w:rsid w:val="00FA56FF"/>
    <w:rsid w:val="00FA62AB"/>
    <w:rsid w:val="00FA6784"/>
    <w:rsid w:val="00FA6B04"/>
    <w:rsid w:val="00FA7409"/>
    <w:rsid w:val="00FA7793"/>
    <w:rsid w:val="00FB0022"/>
    <w:rsid w:val="00FB00F3"/>
    <w:rsid w:val="00FB0992"/>
    <w:rsid w:val="00FB1265"/>
    <w:rsid w:val="00FB13B4"/>
    <w:rsid w:val="00FB160D"/>
    <w:rsid w:val="00FB1966"/>
    <w:rsid w:val="00FB1C03"/>
    <w:rsid w:val="00FB1E44"/>
    <w:rsid w:val="00FB247C"/>
    <w:rsid w:val="00FB2D62"/>
    <w:rsid w:val="00FB365B"/>
    <w:rsid w:val="00FB3ABC"/>
    <w:rsid w:val="00FB3BD0"/>
    <w:rsid w:val="00FB42D5"/>
    <w:rsid w:val="00FB45B0"/>
    <w:rsid w:val="00FB487B"/>
    <w:rsid w:val="00FB49DD"/>
    <w:rsid w:val="00FB4B9D"/>
    <w:rsid w:val="00FB4CFF"/>
    <w:rsid w:val="00FB5231"/>
    <w:rsid w:val="00FB5885"/>
    <w:rsid w:val="00FB5BC0"/>
    <w:rsid w:val="00FB5D01"/>
    <w:rsid w:val="00FB5DCA"/>
    <w:rsid w:val="00FB5EA7"/>
    <w:rsid w:val="00FB6303"/>
    <w:rsid w:val="00FB6A93"/>
    <w:rsid w:val="00FB6B84"/>
    <w:rsid w:val="00FB70CD"/>
    <w:rsid w:val="00FB7668"/>
    <w:rsid w:val="00FB7E45"/>
    <w:rsid w:val="00FC005D"/>
    <w:rsid w:val="00FC0F88"/>
    <w:rsid w:val="00FC107E"/>
    <w:rsid w:val="00FC1638"/>
    <w:rsid w:val="00FC1790"/>
    <w:rsid w:val="00FC18C7"/>
    <w:rsid w:val="00FC21F4"/>
    <w:rsid w:val="00FC2236"/>
    <w:rsid w:val="00FC2413"/>
    <w:rsid w:val="00FC2693"/>
    <w:rsid w:val="00FC2878"/>
    <w:rsid w:val="00FC290C"/>
    <w:rsid w:val="00FC2E42"/>
    <w:rsid w:val="00FC3290"/>
    <w:rsid w:val="00FC3304"/>
    <w:rsid w:val="00FC3358"/>
    <w:rsid w:val="00FC3FD3"/>
    <w:rsid w:val="00FC42DD"/>
    <w:rsid w:val="00FC43DC"/>
    <w:rsid w:val="00FC4553"/>
    <w:rsid w:val="00FC4C96"/>
    <w:rsid w:val="00FC4DE1"/>
    <w:rsid w:val="00FC4E03"/>
    <w:rsid w:val="00FC5071"/>
    <w:rsid w:val="00FC507B"/>
    <w:rsid w:val="00FC5201"/>
    <w:rsid w:val="00FC60D1"/>
    <w:rsid w:val="00FC62A2"/>
    <w:rsid w:val="00FC7472"/>
    <w:rsid w:val="00FC79AF"/>
    <w:rsid w:val="00FC79E5"/>
    <w:rsid w:val="00FC7C19"/>
    <w:rsid w:val="00FC7F01"/>
    <w:rsid w:val="00FD0034"/>
    <w:rsid w:val="00FD00AF"/>
    <w:rsid w:val="00FD06DE"/>
    <w:rsid w:val="00FD11B5"/>
    <w:rsid w:val="00FD12E4"/>
    <w:rsid w:val="00FD15B4"/>
    <w:rsid w:val="00FD1F13"/>
    <w:rsid w:val="00FD1FC0"/>
    <w:rsid w:val="00FD21F9"/>
    <w:rsid w:val="00FD2B58"/>
    <w:rsid w:val="00FD2B8C"/>
    <w:rsid w:val="00FD32BD"/>
    <w:rsid w:val="00FD33F2"/>
    <w:rsid w:val="00FD384D"/>
    <w:rsid w:val="00FD422B"/>
    <w:rsid w:val="00FD4981"/>
    <w:rsid w:val="00FD4A75"/>
    <w:rsid w:val="00FD4CAA"/>
    <w:rsid w:val="00FD4DF9"/>
    <w:rsid w:val="00FD51E1"/>
    <w:rsid w:val="00FD52DE"/>
    <w:rsid w:val="00FD6CD9"/>
    <w:rsid w:val="00FD6DEE"/>
    <w:rsid w:val="00FD74E9"/>
    <w:rsid w:val="00FD7727"/>
    <w:rsid w:val="00FD7AEF"/>
    <w:rsid w:val="00FD7F4D"/>
    <w:rsid w:val="00FE000C"/>
    <w:rsid w:val="00FE0999"/>
    <w:rsid w:val="00FE0EFF"/>
    <w:rsid w:val="00FE13C3"/>
    <w:rsid w:val="00FE16C2"/>
    <w:rsid w:val="00FE18CE"/>
    <w:rsid w:val="00FE19B2"/>
    <w:rsid w:val="00FE1B48"/>
    <w:rsid w:val="00FE1BDA"/>
    <w:rsid w:val="00FE1C22"/>
    <w:rsid w:val="00FE1F38"/>
    <w:rsid w:val="00FE219E"/>
    <w:rsid w:val="00FE23F6"/>
    <w:rsid w:val="00FE3C8E"/>
    <w:rsid w:val="00FE45CB"/>
    <w:rsid w:val="00FE58C6"/>
    <w:rsid w:val="00FE596C"/>
    <w:rsid w:val="00FE5E6B"/>
    <w:rsid w:val="00FE5E6C"/>
    <w:rsid w:val="00FE64C0"/>
    <w:rsid w:val="00FE659C"/>
    <w:rsid w:val="00FE66FA"/>
    <w:rsid w:val="00FE698C"/>
    <w:rsid w:val="00FE6B7E"/>
    <w:rsid w:val="00FE6E6F"/>
    <w:rsid w:val="00FE7119"/>
    <w:rsid w:val="00FE71F9"/>
    <w:rsid w:val="00FE768E"/>
    <w:rsid w:val="00FE76E6"/>
    <w:rsid w:val="00FE7736"/>
    <w:rsid w:val="00FE7CE2"/>
    <w:rsid w:val="00FF07F0"/>
    <w:rsid w:val="00FF0EE6"/>
    <w:rsid w:val="00FF1A56"/>
    <w:rsid w:val="00FF1AF8"/>
    <w:rsid w:val="00FF2027"/>
    <w:rsid w:val="00FF2A59"/>
    <w:rsid w:val="00FF2DC0"/>
    <w:rsid w:val="00FF2EF8"/>
    <w:rsid w:val="00FF356B"/>
    <w:rsid w:val="00FF360E"/>
    <w:rsid w:val="00FF382B"/>
    <w:rsid w:val="00FF3F62"/>
    <w:rsid w:val="00FF44A9"/>
    <w:rsid w:val="00FF4909"/>
    <w:rsid w:val="00FF508B"/>
    <w:rsid w:val="00FF563A"/>
    <w:rsid w:val="00FF5A91"/>
    <w:rsid w:val="00FF5DCF"/>
    <w:rsid w:val="00FF6368"/>
    <w:rsid w:val="00FF7011"/>
    <w:rsid w:val="00FF78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503EA2-5C41-4FE7-B776-300A7A13A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723"/>
    <w:pPr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5677BC"/>
    <w:pPr>
      <w:keepNext/>
      <w:keepLines/>
      <w:numPr>
        <w:numId w:val="5"/>
      </w:numPr>
      <w:tabs>
        <w:tab w:val="right" w:pos="9923"/>
      </w:tabs>
      <w:spacing w:before="720"/>
      <w:outlineLvl w:val="0"/>
    </w:pPr>
    <w:rPr>
      <w:rFonts w:ascii="Arial" w:eastAsia="Times New Roman" w:hAnsi="Arial" w:cs="Times New Roman"/>
      <w:b/>
      <w:sz w:val="28"/>
      <w:szCs w:val="20"/>
      <w:lang w:eastAsia="de-DE"/>
    </w:rPr>
  </w:style>
  <w:style w:type="paragraph" w:styleId="Heading2">
    <w:name w:val="heading 2"/>
    <w:basedOn w:val="Heading1"/>
    <w:next w:val="Normal"/>
    <w:link w:val="Heading2Char"/>
    <w:qFormat/>
    <w:rsid w:val="005677BC"/>
    <w:pPr>
      <w:numPr>
        <w:ilvl w:val="1"/>
      </w:numPr>
      <w:spacing w:before="48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qFormat/>
    <w:rsid w:val="005677BC"/>
    <w:pPr>
      <w:numPr>
        <w:ilvl w:val="2"/>
      </w:numPr>
      <w:spacing w:before="360"/>
      <w:outlineLvl w:val="2"/>
    </w:pPr>
    <w:rPr>
      <w:smallCaps/>
      <w:sz w:val="22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5677BC"/>
    <w:pPr>
      <w:numPr>
        <w:ilvl w:val="3"/>
      </w:numPr>
      <w:spacing w:before="240"/>
      <w:outlineLvl w:val="3"/>
    </w:pPr>
    <w:rPr>
      <w:smallCaps w:val="0"/>
    </w:rPr>
  </w:style>
  <w:style w:type="paragraph" w:styleId="Heading5">
    <w:name w:val="heading 5"/>
    <w:basedOn w:val="Heading4"/>
    <w:next w:val="Normal"/>
    <w:link w:val="Heading5Char"/>
    <w:uiPriority w:val="99"/>
    <w:qFormat/>
    <w:rsid w:val="005677BC"/>
    <w:pPr>
      <w:numPr>
        <w:ilvl w:val="4"/>
      </w:numPr>
      <w:outlineLvl w:val="4"/>
    </w:pPr>
    <w:rPr>
      <w:b w:val="0"/>
      <w:i/>
      <w:sz w:val="24"/>
    </w:rPr>
  </w:style>
  <w:style w:type="paragraph" w:styleId="Heading6">
    <w:name w:val="heading 6"/>
    <w:basedOn w:val="Heading4"/>
    <w:next w:val="Normal"/>
    <w:link w:val="Heading6Char"/>
    <w:uiPriority w:val="99"/>
    <w:qFormat/>
    <w:rsid w:val="005677BC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uiPriority w:val="99"/>
    <w:qFormat/>
    <w:rsid w:val="005677BC"/>
    <w:pPr>
      <w:numPr>
        <w:ilvl w:val="6"/>
        <w:numId w:val="5"/>
      </w:numPr>
      <w:tabs>
        <w:tab w:val="right" w:pos="9923"/>
      </w:tabs>
      <w:spacing w:before="240" w:after="60"/>
      <w:outlineLvl w:val="6"/>
    </w:pPr>
    <w:rPr>
      <w:rFonts w:ascii="Arial" w:eastAsia="Times New Roman" w:hAnsi="Arial" w:cs="Times New Roman"/>
      <w:szCs w:val="20"/>
      <w:lang w:eastAsia="de-D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677BC"/>
    <w:pPr>
      <w:numPr>
        <w:ilvl w:val="7"/>
        <w:numId w:val="5"/>
      </w:numPr>
      <w:tabs>
        <w:tab w:val="right" w:pos="9923"/>
      </w:tabs>
      <w:spacing w:before="240" w:after="60"/>
      <w:outlineLvl w:val="7"/>
    </w:pPr>
    <w:rPr>
      <w:rFonts w:ascii="Arial" w:eastAsia="Times New Roman" w:hAnsi="Arial" w:cs="Times New Roman"/>
      <w:i/>
      <w:szCs w:val="20"/>
      <w:lang w:eastAsia="de-D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5677BC"/>
    <w:pPr>
      <w:numPr>
        <w:ilvl w:val="8"/>
        <w:numId w:val="5"/>
      </w:numPr>
      <w:tabs>
        <w:tab w:val="right" w:pos="9923"/>
      </w:tabs>
      <w:spacing w:before="240" w:after="60"/>
      <w:outlineLvl w:val="8"/>
    </w:pPr>
    <w:rPr>
      <w:rFonts w:ascii="Arial" w:eastAsia="Times New Roman" w:hAnsi="Arial" w:cs="Times New Roman"/>
      <w:i/>
      <w:sz w:val="18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1B6723"/>
    <w:pPr>
      <w:autoSpaceDE w:val="0"/>
      <w:autoSpaceDN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5754C"/>
    <w:pPr>
      <w:spacing w:after="200" w:line="276" w:lineRule="auto"/>
      <w:ind w:left="720"/>
      <w:contextualSpacing/>
    </w:pPr>
    <w:rPr>
      <w:rFonts w:cs="Arial"/>
    </w:rPr>
  </w:style>
  <w:style w:type="character" w:customStyle="1" w:styleId="ListParagraphChar">
    <w:name w:val="List Paragraph Char"/>
    <w:link w:val="ListParagraph"/>
    <w:uiPriority w:val="34"/>
    <w:locked/>
    <w:rsid w:val="0045754C"/>
    <w:rPr>
      <w:rFonts w:ascii="Calibri" w:eastAsia="Calibri" w:hAnsi="Calibri" w:cs="Arial"/>
    </w:rPr>
  </w:style>
  <w:style w:type="character" w:customStyle="1" w:styleId="Heading1Char">
    <w:name w:val="Heading 1 Char"/>
    <w:basedOn w:val="DefaultParagraphFont"/>
    <w:link w:val="Heading1"/>
    <w:rsid w:val="005677BC"/>
    <w:rPr>
      <w:rFonts w:ascii="Arial" w:eastAsia="Times New Roman" w:hAnsi="Arial" w:cs="Times New Roman"/>
      <w:b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5677BC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5677BC"/>
    <w:rPr>
      <w:rFonts w:ascii="Arial" w:eastAsia="Times New Roman" w:hAnsi="Arial" w:cs="Times New Roman"/>
      <w:b/>
      <w:smallCaps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uiPriority w:val="99"/>
    <w:rsid w:val="005677BC"/>
    <w:rPr>
      <w:rFonts w:ascii="Arial" w:eastAsia="Times New Roman" w:hAnsi="Arial" w:cs="Times New Roman"/>
      <w:b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uiPriority w:val="99"/>
    <w:rsid w:val="005677BC"/>
    <w:rPr>
      <w:rFonts w:ascii="Arial" w:eastAsia="Times New Roman" w:hAnsi="Arial" w:cs="Times New Roman"/>
      <w:i/>
      <w:sz w:val="24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uiPriority w:val="99"/>
    <w:rsid w:val="005677BC"/>
    <w:rPr>
      <w:rFonts w:ascii="Arial" w:eastAsia="Times New Roman" w:hAnsi="Arial" w:cs="Times New Roman"/>
      <w:b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uiPriority w:val="99"/>
    <w:rsid w:val="005677BC"/>
    <w:rPr>
      <w:rFonts w:ascii="Arial" w:eastAsia="Times New Roman" w:hAnsi="Arial" w:cs="Times New Roman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uiPriority w:val="99"/>
    <w:rsid w:val="005677BC"/>
    <w:rPr>
      <w:rFonts w:ascii="Arial" w:eastAsia="Times New Roman" w:hAnsi="Arial" w:cs="Times New Roman"/>
      <w:i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uiPriority w:val="99"/>
    <w:rsid w:val="005677BC"/>
    <w:rPr>
      <w:rFonts w:ascii="Arial" w:eastAsia="Times New Roman" w:hAnsi="Arial" w:cs="Times New Roman"/>
      <w:i/>
      <w:sz w:val="18"/>
      <w:szCs w:val="2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414A1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4A1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semiHidden/>
    <w:unhideWhenUsed/>
    <w:rsid w:val="00414A1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14A1D"/>
    <w:rPr>
      <w:rFonts w:ascii="Calibri" w:eastAsia="Calibri" w:hAnsi="Calibri" w:cs="Calibri"/>
    </w:rPr>
  </w:style>
  <w:style w:type="character" w:customStyle="1" w:styleId="apple-converted-space">
    <w:name w:val="apple-converted-space"/>
    <w:basedOn w:val="DefaultParagraphFont"/>
    <w:rsid w:val="00CF0036"/>
  </w:style>
  <w:style w:type="paragraph" w:customStyle="1" w:styleId="Normal1">
    <w:name w:val="Normal1"/>
    <w:basedOn w:val="Normal"/>
    <w:rsid w:val="00BC6F7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BC6F77"/>
  </w:style>
  <w:style w:type="paragraph" w:customStyle="1" w:styleId="list0020paragraph">
    <w:name w:val="list_0020paragraph"/>
    <w:basedOn w:val="Normal"/>
    <w:rsid w:val="00BC6F7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0020paragraphchar">
    <w:name w:val="list_0020paragraph__char"/>
    <w:basedOn w:val="DefaultParagraphFont"/>
    <w:rsid w:val="00BC6F77"/>
  </w:style>
  <w:style w:type="paragraph" w:customStyle="1" w:styleId="tabletext">
    <w:name w:val="tabletext"/>
    <w:basedOn w:val="Normal"/>
    <w:rsid w:val="00A86121"/>
    <w:pPr>
      <w:spacing w:before="40" w:after="40"/>
    </w:pPr>
    <w:rPr>
      <w:rFonts w:ascii="Book Antiqua" w:eastAsia="Times New Roman" w:hAnsi="Book Antiqu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27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70B"/>
    <w:rPr>
      <w:rFonts w:ascii="Tahoma" w:eastAsia="Calibri" w:hAnsi="Tahoma" w:cs="Tahoma"/>
      <w:sz w:val="16"/>
      <w:szCs w:val="16"/>
    </w:rPr>
  </w:style>
  <w:style w:type="paragraph" w:customStyle="1" w:styleId="xmsonormal">
    <w:name w:val="x_msonormal"/>
    <w:basedOn w:val="Normal"/>
    <w:rsid w:val="0055247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tabletext">
    <w:name w:val="x_tabletext"/>
    <w:basedOn w:val="Normal"/>
    <w:rsid w:val="0055247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7FEB8B-3E77-42C4-BD98-7B3EE13BA858}"/>
</file>

<file path=customXml/itemProps2.xml><?xml version="1.0" encoding="utf-8"?>
<ds:datastoreItem xmlns:ds="http://schemas.openxmlformats.org/officeDocument/2006/customXml" ds:itemID="{50DC28BB-BB52-43C0-A335-83B235CB057D}"/>
</file>

<file path=customXml/itemProps3.xml><?xml version="1.0" encoding="utf-8"?>
<ds:datastoreItem xmlns:ds="http://schemas.openxmlformats.org/officeDocument/2006/customXml" ds:itemID="{3E82DD3C-0228-4D13-B801-EBED603F7B51}"/>
</file>

<file path=customXml/itemProps4.xml><?xml version="1.0" encoding="utf-8"?>
<ds:datastoreItem xmlns:ds="http://schemas.openxmlformats.org/officeDocument/2006/customXml" ds:itemID="{4E5A3DC6-CD4B-41A4-B932-E36CC4F92E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3</Words>
  <Characters>498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tah</dc:creator>
  <cp:lastModifiedBy>Dr. Omer Nawaf Maattah</cp:lastModifiedBy>
  <cp:revision>2</cp:revision>
  <cp:lastPrinted>2019-05-05T12:55:00Z</cp:lastPrinted>
  <dcterms:created xsi:type="dcterms:W3CDTF">2019-06-20T19:08:00Z</dcterms:created>
  <dcterms:modified xsi:type="dcterms:W3CDTF">2019-06-20T19:08:00Z</dcterms:modified>
</cp:coreProperties>
</file>